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57" w:rightFromText="57" w:topFromText="57" w:bottomFromText="57" w:vertAnchor="text" w:tblpYSpec="top"/>
        <w:tblOverlap w:val="never"/>
        <w:tblW w:w="9468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4A0" w:firstRow="1" w:lastRow="0" w:firstColumn="1" w:lastColumn="0" w:noHBand="0" w:noVBand="1"/>
      </w:tblPr>
      <w:tblGrid>
        <w:gridCol w:w="9468"/>
      </w:tblGrid>
      <w:tr w:rsidR="000E559F" w:rsidRPr="0005463E" w14:paraId="46BAF193" w14:textId="77777777" w:rsidTr="006C59B4">
        <w:trPr>
          <w:trHeight w:hRule="exact" w:val="1078"/>
        </w:trPr>
        <w:tc>
          <w:tcPr>
            <w:tcW w:w="9468" w:type="dxa"/>
            <w:tcBorders>
              <w:top w:val="single" w:sz="23" w:space="0" w:color="343677"/>
              <w:left w:val="none" w:sz="3" w:space="0" w:color="000000"/>
              <w:bottom w:val="single" w:sz="23" w:space="0" w:color="343677"/>
              <w:right w:val="none" w:sz="3" w:space="0" w:color="000000"/>
            </w:tcBorders>
            <w:shd w:val="clear" w:color="auto" w:fill="FFFFFF" w:themeFill="background1"/>
            <w:vAlign w:val="center"/>
          </w:tcPr>
          <w:p w14:paraId="46BAF192" w14:textId="538DE8EB" w:rsidR="000E559F" w:rsidRPr="0005463E" w:rsidRDefault="007B02FA" w:rsidP="006C59B4">
            <w:pPr>
              <w:pStyle w:val="a4"/>
              <w:spacing w:after="240" w:line="240" w:lineRule="auto"/>
              <w:ind w:left="0"/>
              <w:jc w:val="center"/>
              <w:rPr>
                <w:rFonts w:ascii="Kalpurush" w:hAnsi="Kalpurush" w:cs="Kalpurush"/>
                <w:b/>
                <w:sz w:val="28"/>
              </w:rPr>
            </w:pPr>
            <w:r w:rsidRPr="0005463E">
              <w:rPr>
                <w:rFonts w:ascii="Kalpurush" w:eastAsia="HY울릉도M" w:hAnsi="Kalpurush" w:cs="Kalpurush"/>
                <w:b/>
                <w:spacing w:val="-11"/>
                <w:w w:val="95"/>
                <w:sz w:val="28"/>
              </w:rPr>
              <w:t xml:space="preserve"> </w:t>
            </w:r>
            <w:proofErr w:type="spellStart"/>
            <w:r w:rsidRPr="0005463E">
              <w:rPr>
                <w:rFonts w:ascii="Kalpurush" w:eastAsia="HY울릉도M" w:hAnsi="Kalpurush" w:cs="Kalpurush"/>
                <w:b/>
                <w:spacing w:val="-11"/>
                <w:w w:val="95"/>
                <w:sz w:val="28"/>
              </w:rPr>
              <w:t>বিদেশি</w:t>
            </w:r>
            <w:proofErr w:type="spellEnd"/>
            <w:r w:rsidRPr="0005463E">
              <w:rPr>
                <w:rFonts w:ascii="Kalpurush" w:eastAsia="HY울릉도M" w:hAnsi="Kalpurush" w:cs="Kalpurush"/>
                <w:b/>
                <w:spacing w:val="-11"/>
                <w:w w:val="95"/>
                <w:sz w:val="28"/>
              </w:rPr>
              <w:t xml:space="preserve"> </w:t>
            </w:r>
            <w:proofErr w:type="spellStart"/>
            <w:r w:rsidRPr="0005463E">
              <w:rPr>
                <w:rFonts w:ascii="Kalpurush" w:eastAsia="HY울릉도M" w:hAnsi="Kalpurush" w:cs="Kalpurush"/>
                <w:b/>
                <w:spacing w:val="-11"/>
                <w:w w:val="95"/>
                <w:sz w:val="28"/>
              </w:rPr>
              <w:t>বাসিন্দাদের</w:t>
            </w:r>
            <w:proofErr w:type="spellEnd"/>
            <w:r w:rsidRPr="0005463E">
              <w:rPr>
                <w:rFonts w:ascii="Kalpurush" w:eastAsia="HY울릉도M" w:hAnsi="Kalpurush" w:cs="Kalpurush"/>
                <w:b/>
                <w:spacing w:val="-11"/>
                <w:w w:val="95"/>
                <w:sz w:val="28"/>
              </w:rPr>
              <w:t xml:space="preserve"> </w:t>
            </w:r>
            <w:proofErr w:type="spellStart"/>
            <w:r w:rsidRPr="0005463E">
              <w:rPr>
                <w:rFonts w:ascii="Kalpurush" w:eastAsia="HY울릉도M" w:hAnsi="Kalpurush" w:cs="Kalpurush"/>
                <w:b/>
                <w:spacing w:val="-11"/>
                <w:w w:val="95"/>
                <w:sz w:val="28"/>
              </w:rPr>
              <w:t>জন্য</w:t>
            </w:r>
            <w:proofErr w:type="spellEnd"/>
            <w:r w:rsidRPr="0005463E">
              <w:rPr>
                <w:rFonts w:ascii="Kalpurush" w:eastAsia="HY울릉도M" w:hAnsi="Kalpurush" w:cs="Kalpurush"/>
                <w:b/>
                <w:spacing w:val="-11"/>
                <w:w w:val="95"/>
                <w:sz w:val="28"/>
              </w:rPr>
              <w:t xml:space="preserve"> </w:t>
            </w:r>
            <w:proofErr w:type="spellStart"/>
            <w:r w:rsidRPr="0005463E">
              <w:rPr>
                <w:rFonts w:ascii="Kalpurush" w:eastAsia="HY울릉도M" w:hAnsi="Kalpurush" w:cs="Kalpurush"/>
                <w:b/>
                <w:spacing w:val="-11"/>
                <w:w w:val="95"/>
                <w:sz w:val="28"/>
              </w:rPr>
              <w:t>গোয়াংজু</w:t>
            </w:r>
            <w:proofErr w:type="spellEnd"/>
            <w:r w:rsidRPr="0005463E">
              <w:rPr>
                <w:rFonts w:ascii="Kalpurush" w:eastAsia="HY울릉도M" w:hAnsi="Kalpurush" w:cs="Kalpurush"/>
                <w:b/>
                <w:spacing w:val="-11"/>
                <w:w w:val="95"/>
                <w:sz w:val="28"/>
              </w:rPr>
              <w:t xml:space="preserve"> </w:t>
            </w:r>
            <w:proofErr w:type="spellStart"/>
            <w:r w:rsidRPr="0005463E">
              <w:rPr>
                <w:rFonts w:ascii="Kalpurush" w:eastAsia="HY울릉도M" w:hAnsi="Kalpurush" w:cs="Kalpurush"/>
                <w:b/>
                <w:spacing w:val="-11"/>
                <w:w w:val="95"/>
                <w:sz w:val="28"/>
              </w:rPr>
              <w:t>মেট্রোপলিটন</w:t>
            </w:r>
            <w:proofErr w:type="spellEnd"/>
            <w:r w:rsidRPr="0005463E">
              <w:rPr>
                <w:rFonts w:ascii="Kalpurush" w:eastAsia="HY울릉도M" w:hAnsi="Kalpurush" w:cs="Kalpurush"/>
                <w:b/>
                <w:spacing w:val="-11"/>
                <w:w w:val="95"/>
                <w:sz w:val="28"/>
              </w:rPr>
              <w:t xml:space="preserve"> </w:t>
            </w:r>
            <w:proofErr w:type="spellStart"/>
            <w:r w:rsidR="00350750" w:rsidRPr="0005463E">
              <w:rPr>
                <w:rFonts w:ascii="Kalpurush" w:eastAsia="HY울릉도M" w:hAnsi="Kalpurush" w:cs="Kalpurush"/>
                <w:b/>
                <w:spacing w:val="-11"/>
                <w:w w:val="95"/>
                <w:sz w:val="28"/>
              </w:rPr>
              <w:t>সিটি</w:t>
            </w:r>
            <w:proofErr w:type="spellEnd"/>
            <w:r w:rsidR="00350750" w:rsidRPr="0005463E">
              <w:rPr>
                <w:rFonts w:ascii="Kalpurush" w:eastAsia="HY울릉도M" w:hAnsi="Kalpurush" w:cs="Kalpurush"/>
                <w:b/>
                <w:spacing w:val="-11"/>
                <w:w w:val="95"/>
                <w:sz w:val="28"/>
              </w:rPr>
              <w:t xml:space="preserve"> </w:t>
            </w:r>
            <w:proofErr w:type="spellStart"/>
            <w:r w:rsidR="008B7520" w:rsidRPr="0005463E">
              <w:rPr>
                <w:rFonts w:ascii="Kalpurush" w:eastAsia="HY헤드라인M" w:hAnsi="Kalpurush" w:cs="Kalpurush"/>
                <w:b/>
                <w:spacing w:val="-11"/>
                <w:sz w:val="28"/>
                <w:szCs w:val="32"/>
              </w:rPr>
              <w:t>কর্তৃক</w:t>
            </w:r>
            <w:proofErr w:type="spellEnd"/>
            <w:r w:rsidR="008B7520" w:rsidRPr="0005463E">
              <w:rPr>
                <w:rFonts w:ascii="Kalpurush" w:eastAsia="HY울릉도M" w:hAnsi="Kalpurush" w:cs="Kalpurush"/>
                <w:b/>
                <w:spacing w:val="-11"/>
                <w:w w:val="95"/>
                <w:sz w:val="28"/>
              </w:rPr>
              <w:t xml:space="preserve"> </w:t>
            </w:r>
            <w:proofErr w:type="spellStart"/>
            <w:r w:rsidR="00350750" w:rsidRPr="0005463E">
              <w:rPr>
                <w:rFonts w:ascii="Kalpurush" w:eastAsia="HY울릉도M" w:hAnsi="Kalpurush" w:cs="Kalpurush"/>
                <w:b/>
                <w:spacing w:val="-11"/>
                <w:w w:val="95"/>
                <w:sz w:val="28"/>
              </w:rPr>
              <w:t>প্রদত্ত</w:t>
            </w:r>
            <w:proofErr w:type="spellEnd"/>
            <w:r w:rsidRPr="0005463E">
              <w:rPr>
                <w:rFonts w:ascii="Kalpurush" w:eastAsia="HY울릉도M" w:hAnsi="Kalpurush" w:cs="Kalpurush"/>
                <w:b/>
                <w:spacing w:val="-11"/>
                <w:w w:val="95"/>
                <w:sz w:val="28"/>
              </w:rPr>
              <w:t xml:space="preserve"> </w:t>
            </w:r>
            <w:r w:rsidR="00E461C6" w:rsidRPr="0005463E">
              <w:rPr>
                <w:rFonts w:ascii="Kalpurush" w:eastAsia="HY울릉도M" w:hAnsi="Kalpurush" w:cs="Kalpurush"/>
                <w:b/>
                <w:spacing w:val="-11"/>
                <w:w w:val="95"/>
                <w:sz w:val="28"/>
              </w:rPr>
              <w:t>‘</w:t>
            </w:r>
            <w:proofErr w:type="spellStart"/>
            <w:r w:rsidRPr="0005463E">
              <w:rPr>
                <w:rFonts w:ascii="Kalpurush" w:eastAsia="HY울릉도M" w:hAnsi="Kalpurush" w:cs="Kalpurush"/>
                <w:b/>
                <w:spacing w:val="-11"/>
                <w:w w:val="95"/>
                <w:sz w:val="28"/>
              </w:rPr>
              <w:t>দৈনিক</w:t>
            </w:r>
            <w:proofErr w:type="spellEnd"/>
            <w:r w:rsidRPr="0005463E">
              <w:rPr>
                <w:rFonts w:ascii="Kalpurush" w:eastAsia="HY울릉도M" w:hAnsi="Kalpurush" w:cs="Kalpurush"/>
                <w:b/>
                <w:spacing w:val="-11"/>
                <w:w w:val="95"/>
                <w:sz w:val="28"/>
              </w:rPr>
              <w:t xml:space="preserve"> </w:t>
            </w:r>
            <w:proofErr w:type="spellStart"/>
            <w:r w:rsidRPr="0005463E">
              <w:rPr>
                <w:rFonts w:ascii="Kalpurush" w:eastAsia="HY울릉도M" w:hAnsi="Kalpurush" w:cs="Kalpurush"/>
                <w:b/>
                <w:spacing w:val="-11"/>
                <w:w w:val="95"/>
                <w:sz w:val="28"/>
              </w:rPr>
              <w:t>পু</w:t>
            </w:r>
            <w:r w:rsidR="002571E9" w:rsidRPr="0005463E">
              <w:rPr>
                <w:rFonts w:ascii="Kalpurush" w:eastAsia="HY울릉도M" w:hAnsi="Kalpurush" w:cs="Kalpurush"/>
                <w:b/>
                <w:spacing w:val="-11"/>
                <w:w w:val="95"/>
                <w:sz w:val="28"/>
              </w:rPr>
              <w:t>নর্বাসন</w:t>
            </w:r>
            <w:proofErr w:type="spellEnd"/>
            <w:r w:rsidR="00CD4463" w:rsidRPr="0005463E">
              <w:rPr>
                <w:rFonts w:ascii="Kalpurush" w:eastAsia="HY울릉도M" w:hAnsi="Kalpurush" w:cs="Kalpurush"/>
                <w:b/>
                <w:spacing w:val="-11"/>
                <w:w w:val="95"/>
                <w:sz w:val="28"/>
              </w:rPr>
              <w:t xml:space="preserve"> </w:t>
            </w:r>
            <w:proofErr w:type="spellStart"/>
            <w:r w:rsidR="00CD4463" w:rsidRPr="0005463E">
              <w:rPr>
                <w:rFonts w:ascii="Kalpurush" w:eastAsia="HY울릉도M" w:hAnsi="Kalpurush" w:cs="Kalpurush"/>
                <w:b/>
                <w:spacing w:val="-11"/>
                <w:w w:val="95"/>
                <w:sz w:val="28"/>
              </w:rPr>
              <w:t>ভর্তুকি’র</w:t>
            </w:r>
            <w:proofErr w:type="spellEnd"/>
            <w:r w:rsidRPr="0005463E">
              <w:rPr>
                <w:rFonts w:ascii="Kalpurush" w:eastAsia="HY울릉도M" w:hAnsi="Kalpurush" w:cs="Kalpurush"/>
                <w:b/>
                <w:spacing w:val="-11"/>
                <w:w w:val="95"/>
                <w:sz w:val="28"/>
              </w:rPr>
              <w:t xml:space="preserve"> </w:t>
            </w:r>
            <w:proofErr w:type="spellStart"/>
            <w:r w:rsidRPr="0005463E">
              <w:rPr>
                <w:rFonts w:ascii="Kalpurush" w:eastAsia="HY울릉도M" w:hAnsi="Kalpurush" w:cs="Kalpurush"/>
                <w:b/>
                <w:spacing w:val="-11"/>
                <w:w w:val="95"/>
                <w:sz w:val="28"/>
              </w:rPr>
              <w:t>সারাংশ</w:t>
            </w:r>
            <w:proofErr w:type="spellEnd"/>
            <w:r w:rsidRPr="0005463E">
              <w:rPr>
                <w:rFonts w:ascii="Kalpurush" w:eastAsia="HY울릉도M" w:hAnsi="Kalpurush" w:cs="Kalpurush"/>
                <w:b/>
                <w:spacing w:val="-11"/>
                <w:w w:val="95"/>
                <w:sz w:val="28"/>
              </w:rPr>
              <w:t xml:space="preserve"> </w:t>
            </w:r>
          </w:p>
        </w:tc>
      </w:tr>
    </w:tbl>
    <w:p w14:paraId="46BAF194" w14:textId="77777777" w:rsidR="000E559F" w:rsidRPr="00033993" w:rsidRDefault="000E559F" w:rsidP="006C59B4">
      <w:pPr>
        <w:pStyle w:val="a3"/>
        <w:wordWrap/>
        <w:spacing w:line="240" w:lineRule="auto"/>
        <w:jc w:val="center"/>
        <w:rPr>
          <w:rFonts w:ascii="Kalpurush" w:hAnsi="Kalpurush" w:cs="Kalpurush"/>
        </w:rPr>
      </w:pPr>
    </w:p>
    <w:tbl>
      <w:tblPr>
        <w:tblOverlap w:val="never"/>
        <w:tblW w:w="9614" w:type="dxa"/>
        <w:tblInd w:w="35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4A0" w:firstRow="1" w:lastRow="0" w:firstColumn="1" w:lastColumn="0" w:noHBand="0" w:noVBand="1"/>
      </w:tblPr>
      <w:tblGrid>
        <w:gridCol w:w="67"/>
        <w:gridCol w:w="224"/>
        <w:gridCol w:w="716"/>
        <w:gridCol w:w="215"/>
        <w:gridCol w:w="582"/>
        <w:gridCol w:w="3482"/>
        <w:gridCol w:w="4244"/>
        <w:gridCol w:w="84"/>
      </w:tblGrid>
      <w:tr w:rsidR="000E559F" w:rsidRPr="00033993" w14:paraId="46BAF198" w14:textId="77777777" w:rsidTr="002167C7">
        <w:trPr>
          <w:gridBefore w:val="1"/>
          <w:wBefore w:w="67" w:type="dxa"/>
          <w:trHeight w:val="1317"/>
        </w:trPr>
        <w:tc>
          <w:tcPr>
            <w:tcW w:w="1737" w:type="dxa"/>
            <w:gridSpan w:val="4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FFFFFF" w:themeFill="background1"/>
            <w:vAlign w:val="center"/>
          </w:tcPr>
          <w:p w14:paraId="46BAF195" w14:textId="0CEAE6FA" w:rsidR="000E559F" w:rsidRPr="00033993" w:rsidRDefault="00F03297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proofErr w:type="spellStart"/>
            <w:r>
              <w:rPr>
                <w:rFonts w:ascii="Kalpurush" w:eastAsia="HY울릉도M" w:hAnsi="Kalpurush" w:cs="Kalpurush"/>
                <w:spacing w:val="-11"/>
                <w:w w:val="95"/>
                <w:sz w:val="24"/>
              </w:rPr>
              <w:t>ভর্তুকি</w:t>
            </w:r>
            <w:proofErr w:type="spellEnd"/>
            <w:r w:rsidR="00BC1777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BC1777">
              <w:rPr>
                <w:rFonts w:ascii="Kalpurush" w:hAnsi="Kalpurush" w:cs="Kalpurush"/>
                <w:sz w:val="24"/>
                <w:szCs w:val="24"/>
              </w:rPr>
              <w:t>পাওয়ার</w:t>
            </w:r>
            <w:proofErr w:type="spellEnd"/>
            <w:r w:rsidR="005451BC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C5557F" w:rsidRPr="00033993">
              <w:rPr>
                <w:rFonts w:ascii="Kalpurush" w:hAnsi="Kalpurush" w:cs="Kalpurush"/>
                <w:sz w:val="24"/>
                <w:szCs w:val="24"/>
              </w:rPr>
              <w:t>যোগ্য</w:t>
            </w:r>
            <w:r w:rsidR="00BC1777">
              <w:rPr>
                <w:rFonts w:ascii="Kalpurush" w:hAnsi="Kalpurush" w:cs="Kalpurush"/>
                <w:sz w:val="24"/>
                <w:szCs w:val="24"/>
              </w:rPr>
              <w:t>তা</w:t>
            </w:r>
            <w:proofErr w:type="spellEnd"/>
          </w:p>
        </w:tc>
        <w:tc>
          <w:tcPr>
            <w:tcW w:w="7810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5232C74C" w14:textId="6207E540" w:rsidR="000E559F" w:rsidRPr="00033993" w:rsidRDefault="00C839E3" w:rsidP="006C59B4">
            <w:pPr>
              <w:pStyle w:val="a3"/>
              <w:spacing w:line="240" w:lineRule="auto"/>
              <w:ind w:leftChars="50" w:left="220" w:right="60" w:hangingChars="50" w:hanging="120"/>
              <w:rPr>
                <w:rFonts w:ascii="Kalpurush" w:eastAsia="나눔바른고딕" w:hAnsi="Kalpurush" w:cs="Kalpurush"/>
                <w:b/>
                <w:sz w:val="24"/>
                <w:szCs w:val="24"/>
              </w:rPr>
            </w:pPr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২০২১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সালের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AE7E8B" w:rsidRPr="00033993">
              <w:rPr>
                <w:rFonts w:ascii="Kalpurush" w:hAnsi="Kalpurush" w:cs="Kalpurush"/>
                <w:sz w:val="24"/>
                <w:szCs w:val="24"/>
              </w:rPr>
              <w:t>ডিসেম্বর</w:t>
            </w:r>
            <w:proofErr w:type="spellEnd"/>
            <w:r w:rsidR="00AE7E8B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AE7E8B" w:rsidRPr="00033993">
              <w:rPr>
                <w:rFonts w:ascii="Kalpurush" w:hAnsi="Kalpurush" w:cs="Kalpurush"/>
                <w:sz w:val="24"/>
                <w:szCs w:val="24"/>
              </w:rPr>
              <w:t>মাসের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১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তারিখ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রাত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১২টা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পর্যন্ত</w:t>
            </w:r>
            <w:proofErr w:type="spellEnd"/>
            <w:r w:rsidR="00F62E72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F62E72" w:rsidRPr="00033993">
              <w:rPr>
                <w:rFonts w:ascii="Kalpurush" w:hAnsi="Kalpurush" w:cs="Kalpurush"/>
                <w:sz w:val="24"/>
                <w:szCs w:val="24"/>
              </w:rPr>
              <w:t>গোয়াংজু</w:t>
            </w:r>
            <w:proofErr w:type="spellEnd"/>
            <w:r w:rsidR="00F62E72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6C1626" w:rsidRPr="00033993">
              <w:rPr>
                <w:rFonts w:ascii="Kalpurush" w:hAnsi="Kalpurush" w:cs="Kalpurush"/>
                <w:sz w:val="24"/>
                <w:szCs w:val="24"/>
              </w:rPr>
              <w:t>মেট্রোপলিটন</w:t>
            </w:r>
            <w:proofErr w:type="spellEnd"/>
            <w:r w:rsidR="006C1626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6C1626" w:rsidRPr="00033993">
              <w:rPr>
                <w:rFonts w:ascii="Kalpurush" w:hAnsi="Kalpurush" w:cs="Kalpurush"/>
                <w:sz w:val="24"/>
                <w:szCs w:val="24"/>
              </w:rPr>
              <w:t>সিটিতে</w:t>
            </w:r>
            <w:proofErr w:type="spellEnd"/>
            <w:r w:rsidR="006C1626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6C1626" w:rsidRPr="00033993">
              <w:rPr>
                <w:rFonts w:ascii="Kalpurush" w:hAnsi="Kalpurush" w:cs="Kalpurush"/>
                <w:sz w:val="24"/>
                <w:szCs w:val="24"/>
              </w:rPr>
              <w:t>নিবন্ধিত</w:t>
            </w:r>
            <w:proofErr w:type="spellEnd"/>
            <w:r w:rsidR="00462B5A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462B5A" w:rsidRPr="00033993">
              <w:rPr>
                <w:rFonts w:ascii="Kalpurush" w:hAnsi="Kalpurush" w:cs="Kalpurush"/>
                <w:sz w:val="24"/>
                <w:szCs w:val="24"/>
              </w:rPr>
              <w:t>বা</w:t>
            </w:r>
            <w:proofErr w:type="spellEnd"/>
            <w:r w:rsidR="006C1626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654F07" w:rsidRPr="00033993">
              <w:rPr>
                <w:rFonts w:ascii="Kalpurush" w:hAnsi="Kalpurush" w:cs="Kalpurush"/>
                <w:sz w:val="24"/>
                <w:szCs w:val="24"/>
              </w:rPr>
              <w:t>রিপোর্টকৃত</w:t>
            </w:r>
            <w:proofErr w:type="spellEnd"/>
            <w:r w:rsidR="00654F07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6C1626" w:rsidRPr="00033993">
              <w:rPr>
                <w:rFonts w:ascii="Kalpurush" w:hAnsi="Kalpurush" w:cs="Kalpurush"/>
                <w:sz w:val="24"/>
                <w:szCs w:val="24"/>
              </w:rPr>
              <w:t>বিদেশী</w:t>
            </w:r>
            <w:proofErr w:type="spellEnd"/>
            <w:r w:rsidR="006C1626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6C1626" w:rsidRPr="00033993">
              <w:rPr>
                <w:rFonts w:ascii="Kalpurush" w:hAnsi="Kalpurush" w:cs="Kalpurush"/>
                <w:sz w:val="24"/>
                <w:szCs w:val="24"/>
              </w:rPr>
              <w:t>নাগরিক</w:t>
            </w:r>
            <w:proofErr w:type="spellEnd"/>
            <w:r w:rsidR="008A4CEA">
              <w:rPr>
                <w:rFonts w:ascii="Kalpurush" w:hAnsi="Kalpurush" w:cs="Kalpurush"/>
                <w:sz w:val="24"/>
                <w:szCs w:val="24"/>
              </w:rPr>
              <w:t>।</w:t>
            </w:r>
            <w:r w:rsidR="005451BC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</w:p>
          <w:p w14:paraId="46BAF197" w14:textId="634A97DB" w:rsidR="006F54BD" w:rsidRPr="00033993" w:rsidRDefault="006F54BD" w:rsidP="006C59B4">
            <w:pPr>
              <w:pStyle w:val="a4"/>
              <w:spacing w:before="100" w:line="240" w:lineRule="auto"/>
              <w:ind w:left="471" w:hanging="471"/>
              <w:rPr>
                <w:rFonts w:ascii="Kalpurush" w:hAnsi="Kalpurush" w:cs="Kalpurush"/>
                <w:sz w:val="24"/>
                <w:szCs w:val="24"/>
              </w:rPr>
            </w:pPr>
            <w:r w:rsidRPr="00033993">
              <w:rPr>
                <w:rFonts w:ascii="바탕" w:eastAsia="바탕" w:hAnsi="바탕" w:cs="바탕" w:hint="eastAsia"/>
                <w:b/>
                <w:sz w:val="24"/>
                <w:szCs w:val="24"/>
              </w:rPr>
              <w:t>※</w:t>
            </w:r>
            <w:r w:rsidR="00420C3E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420C3E" w:rsidRPr="00033993">
              <w:rPr>
                <w:rFonts w:ascii="Kalpurush" w:hAnsi="Kalpurush" w:cs="Kalpurush"/>
                <w:sz w:val="24"/>
                <w:szCs w:val="24"/>
              </w:rPr>
              <w:t>উপরেল্লিখিত</w:t>
            </w:r>
            <w:proofErr w:type="spellEnd"/>
            <w:r w:rsidR="00DE306D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DE306D" w:rsidRPr="00033993">
              <w:rPr>
                <w:rFonts w:ascii="Kalpurush" w:hAnsi="Kalpurush" w:cs="Kalpurush"/>
                <w:sz w:val="24"/>
                <w:szCs w:val="24"/>
              </w:rPr>
              <w:t>তারিখের</w:t>
            </w:r>
            <w:proofErr w:type="spellEnd"/>
            <w:r w:rsidR="00DE306D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DE306D" w:rsidRPr="00033993">
              <w:rPr>
                <w:rFonts w:ascii="Kalpurush" w:hAnsi="Kalpurush" w:cs="Kalpurush"/>
                <w:sz w:val="24"/>
                <w:szCs w:val="24"/>
              </w:rPr>
              <w:t>মধ্যে</w:t>
            </w:r>
            <w:proofErr w:type="spellEnd"/>
            <w:r w:rsidR="00DE306D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DE306D" w:rsidRPr="00033993">
              <w:rPr>
                <w:rFonts w:ascii="Kalpurush" w:hAnsi="Kalpurush" w:cs="Kalpurush"/>
                <w:sz w:val="24"/>
                <w:szCs w:val="24"/>
              </w:rPr>
              <w:t>কোন</w:t>
            </w:r>
            <w:proofErr w:type="spellEnd"/>
            <w:r w:rsidR="004C6988" w:rsidRPr="00033993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B1376D" w:rsidRPr="00033993">
              <w:rPr>
                <w:rFonts w:ascii="Kalpurush" w:hAnsi="Kalpurush" w:cs="Kalpurush"/>
                <w:sz w:val="24"/>
                <w:szCs w:val="24"/>
              </w:rPr>
              <w:t>নবজাত</w:t>
            </w:r>
            <w:r w:rsidR="00466C11" w:rsidRPr="00033993">
              <w:rPr>
                <w:rFonts w:ascii="Kalpurush" w:hAnsi="Kalpurush" w:cs="Kalpurush"/>
                <w:sz w:val="24"/>
                <w:szCs w:val="24"/>
              </w:rPr>
              <w:t>ক</w:t>
            </w:r>
            <w:proofErr w:type="spellEnd"/>
            <w:r w:rsidR="007741F1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7741F1" w:rsidRPr="00033993">
              <w:rPr>
                <w:rFonts w:ascii="Kalpurush" w:hAnsi="Kalpurush" w:cs="Kalpurush"/>
                <w:sz w:val="24"/>
                <w:szCs w:val="24"/>
              </w:rPr>
              <w:t>শিশু</w:t>
            </w:r>
            <w:proofErr w:type="spellEnd"/>
            <w:r w:rsidR="00B1376D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B1376D" w:rsidRPr="00033993">
              <w:rPr>
                <w:rFonts w:ascii="Kalpurush" w:hAnsi="Kalpurush" w:cs="Kalpurush"/>
                <w:sz w:val="24"/>
                <w:szCs w:val="24"/>
              </w:rPr>
              <w:t>জন্ম</w:t>
            </w:r>
            <w:proofErr w:type="spellEnd"/>
            <w:r w:rsidR="00B1376D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B1376D" w:rsidRPr="00033993">
              <w:rPr>
                <w:rFonts w:ascii="Kalpurush" w:hAnsi="Kalpurush" w:cs="Kalpurush"/>
                <w:sz w:val="24"/>
                <w:szCs w:val="24"/>
              </w:rPr>
              <w:t>গ্রহণ</w:t>
            </w:r>
            <w:proofErr w:type="spellEnd"/>
            <w:r w:rsidR="00B1376D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B1376D" w:rsidRPr="00033993">
              <w:rPr>
                <w:rFonts w:ascii="Kalpurush" w:hAnsi="Kalpurush" w:cs="Kalpurush"/>
                <w:sz w:val="24"/>
                <w:szCs w:val="24"/>
              </w:rPr>
              <w:t>করলে</w:t>
            </w:r>
            <w:proofErr w:type="spellEnd"/>
            <w:r w:rsidR="001C62F3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1C62F3" w:rsidRPr="00033993">
              <w:rPr>
                <w:rFonts w:ascii="Kalpurush" w:hAnsi="Kalpurush" w:cs="Kalpurush"/>
                <w:sz w:val="24"/>
                <w:szCs w:val="24"/>
              </w:rPr>
              <w:t>পিতা</w:t>
            </w:r>
            <w:r w:rsidR="004C5A24">
              <w:rPr>
                <w:rFonts w:ascii="Kalpurush" w:hAnsi="Kalpurush" w:cs="Kalpurush"/>
                <w:sz w:val="24"/>
                <w:szCs w:val="24"/>
              </w:rPr>
              <w:t>-</w:t>
            </w:r>
            <w:r w:rsidR="001C62F3" w:rsidRPr="00033993">
              <w:rPr>
                <w:rFonts w:ascii="Kalpurush" w:hAnsi="Kalpurush" w:cs="Kalpurush"/>
                <w:sz w:val="24"/>
                <w:szCs w:val="24"/>
              </w:rPr>
              <w:t>মাতা</w:t>
            </w:r>
            <w:proofErr w:type="spellEnd"/>
            <w:r w:rsidR="00B1376D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516479" w:rsidRPr="00033993">
              <w:rPr>
                <w:rFonts w:ascii="Kalpurush" w:hAnsi="Kalpurush" w:cs="Kalpurush"/>
                <w:sz w:val="24"/>
                <w:szCs w:val="24"/>
              </w:rPr>
              <w:t>অথবা</w:t>
            </w:r>
            <w:proofErr w:type="spellEnd"/>
            <w:r w:rsidR="00AE55AB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2878A4" w:rsidRPr="00033993">
              <w:rPr>
                <w:rFonts w:ascii="Kalpurush" w:hAnsi="Kalpurush" w:cs="Kalpurush"/>
                <w:sz w:val="24"/>
                <w:szCs w:val="24"/>
              </w:rPr>
              <w:t>মা</w:t>
            </w:r>
            <w:r w:rsidR="00B94D11">
              <w:rPr>
                <w:rFonts w:ascii="Kalpurush" w:hAnsi="Kalpurush" w:cs="Kalpurush"/>
                <w:sz w:val="24"/>
                <w:szCs w:val="24"/>
              </w:rPr>
              <w:t>তা</w:t>
            </w:r>
            <w:proofErr w:type="spellEnd"/>
            <w:r w:rsidR="001C62F3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1C62F3" w:rsidRPr="00033993">
              <w:rPr>
                <w:rFonts w:ascii="Kalpurush" w:hAnsi="Kalpurush" w:cs="Kalpurush"/>
                <w:sz w:val="24"/>
                <w:szCs w:val="24"/>
              </w:rPr>
              <w:t>উক্ত</w:t>
            </w:r>
            <w:proofErr w:type="spellEnd"/>
            <w:r w:rsidR="00C5246C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r w:rsidR="00394E91">
              <w:rPr>
                <w:rFonts w:ascii="Kalpurush" w:hAnsi="Kalpurush" w:cs="Kalpurush"/>
                <w:sz w:val="24"/>
                <w:szCs w:val="24"/>
              </w:rPr>
              <w:t>‘</w:t>
            </w:r>
            <w:proofErr w:type="spellStart"/>
            <w:r w:rsidR="00C5246C">
              <w:rPr>
                <w:rFonts w:ascii="Kalpurush" w:hAnsi="Kalpurush" w:cs="Kalpurush"/>
                <w:sz w:val="24"/>
                <w:szCs w:val="24"/>
              </w:rPr>
              <w:t>দৈনিক</w:t>
            </w:r>
            <w:proofErr w:type="spellEnd"/>
            <w:r w:rsidR="00B94D11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B94D11" w:rsidRPr="00B94D11">
              <w:rPr>
                <w:rFonts w:ascii="Kalpurush" w:eastAsia="HY울릉도M" w:hAnsi="Kalpurush" w:cs="Kalpurush"/>
                <w:spacing w:val="-11"/>
                <w:w w:val="95"/>
                <w:sz w:val="24"/>
              </w:rPr>
              <w:t>পুনর্বাসন</w:t>
            </w:r>
            <w:proofErr w:type="spellEnd"/>
            <w:r w:rsidR="00C5246C">
              <w:rPr>
                <w:rFonts w:ascii="Kalpurush" w:eastAsia="HY울릉도M" w:hAnsi="Kalpurush" w:cs="Kalpurush"/>
                <w:spacing w:val="-11"/>
                <w:w w:val="95"/>
                <w:sz w:val="24"/>
              </w:rPr>
              <w:t xml:space="preserve"> </w:t>
            </w:r>
            <w:proofErr w:type="spellStart"/>
            <w:r w:rsidR="00C5246C">
              <w:rPr>
                <w:rFonts w:ascii="Kalpurush" w:eastAsia="HY울릉도M" w:hAnsi="Kalpurush" w:cs="Kalpurush"/>
                <w:spacing w:val="-11"/>
                <w:w w:val="95"/>
                <w:sz w:val="24"/>
              </w:rPr>
              <w:t>ভর্তুকি’</w:t>
            </w:r>
            <w:r w:rsidR="00A16976" w:rsidRPr="00033993">
              <w:rPr>
                <w:rFonts w:ascii="Kalpurush" w:hAnsi="Kalpurush" w:cs="Kalpurush"/>
                <w:sz w:val="24"/>
                <w:szCs w:val="24"/>
              </w:rPr>
              <w:t>র</w:t>
            </w:r>
            <w:proofErr w:type="spellEnd"/>
            <w:r w:rsidR="00A16976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1C62F3" w:rsidRPr="00033993">
              <w:rPr>
                <w:rFonts w:ascii="Kalpurush" w:hAnsi="Kalpurush" w:cs="Kalpurush"/>
                <w:sz w:val="24"/>
                <w:szCs w:val="24"/>
              </w:rPr>
              <w:t>জন্য</w:t>
            </w:r>
            <w:proofErr w:type="spellEnd"/>
            <w:r w:rsidR="001C62F3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1C62F3" w:rsidRPr="00033993">
              <w:rPr>
                <w:rFonts w:ascii="Kalpurush" w:hAnsi="Kalpurush" w:cs="Kalpurush"/>
                <w:sz w:val="24"/>
                <w:szCs w:val="24"/>
              </w:rPr>
              <w:t>আবেদন</w:t>
            </w:r>
            <w:proofErr w:type="spellEnd"/>
            <w:r w:rsidR="001C62F3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1C62F3" w:rsidRPr="00033993">
              <w:rPr>
                <w:rFonts w:ascii="Kalpurush" w:hAnsi="Kalpurush" w:cs="Kalpurush"/>
                <w:sz w:val="24"/>
                <w:szCs w:val="24"/>
              </w:rPr>
              <w:t>করতে</w:t>
            </w:r>
            <w:proofErr w:type="spellEnd"/>
            <w:r w:rsidR="001C62F3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1C62F3" w:rsidRPr="00033993">
              <w:rPr>
                <w:rFonts w:ascii="Kalpurush" w:hAnsi="Kalpurush" w:cs="Kalpurush"/>
                <w:sz w:val="24"/>
                <w:szCs w:val="24"/>
              </w:rPr>
              <w:t>পারবেন</w:t>
            </w:r>
            <w:proofErr w:type="spellEnd"/>
            <w:r w:rsidR="009E5968" w:rsidRPr="00033993">
              <w:rPr>
                <w:rFonts w:ascii="Kalpurush" w:hAnsi="Kalpurush" w:cs="Kalpurush"/>
                <w:sz w:val="24"/>
                <w:szCs w:val="24"/>
              </w:rPr>
              <w:t>।</w:t>
            </w:r>
            <w:r w:rsidR="00FE12BD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137C17">
              <w:rPr>
                <w:rFonts w:ascii="Kalpurush" w:hAnsi="Kalpurush" w:cs="Kalpurush"/>
                <w:sz w:val="24"/>
                <w:szCs w:val="24"/>
              </w:rPr>
              <w:t>যদি</w:t>
            </w:r>
            <w:proofErr w:type="spellEnd"/>
            <w:r w:rsidR="00137C17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C316E0" w:rsidRPr="00033993">
              <w:rPr>
                <w:rFonts w:ascii="Kalpurush" w:hAnsi="Kalpurush" w:cs="Kalpurush"/>
                <w:sz w:val="24"/>
                <w:szCs w:val="24"/>
              </w:rPr>
              <w:t>আবেদ</w:t>
            </w:r>
            <w:r w:rsidR="00E60D4E">
              <w:rPr>
                <w:rFonts w:ascii="Kalpurush" w:hAnsi="Kalpurush" w:cs="Kalpurush"/>
                <w:sz w:val="24"/>
                <w:szCs w:val="24"/>
              </w:rPr>
              <w:t>ন</w:t>
            </w:r>
            <w:proofErr w:type="spellEnd"/>
            <w:r w:rsidR="00EA5B0C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667C28">
              <w:rPr>
                <w:rFonts w:ascii="Kalpurush" w:hAnsi="Kalpurush" w:cs="Kalpurush"/>
                <w:sz w:val="24"/>
                <w:szCs w:val="24"/>
              </w:rPr>
              <w:t>চলাকালী</w:t>
            </w:r>
            <w:r w:rsidR="00EA5B0C">
              <w:rPr>
                <w:rFonts w:ascii="Kalpurush" w:hAnsi="Kalpurush" w:cs="Kalpurush"/>
                <w:sz w:val="24"/>
                <w:szCs w:val="24"/>
              </w:rPr>
              <w:t>ন</w:t>
            </w:r>
            <w:proofErr w:type="spellEnd"/>
            <w:r w:rsidR="00EA5B0C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EA5B0C">
              <w:rPr>
                <w:rFonts w:ascii="Kalpurush" w:hAnsi="Kalpurush" w:cs="Kalpurush"/>
                <w:sz w:val="24"/>
                <w:szCs w:val="24"/>
              </w:rPr>
              <w:t>সময়ের</w:t>
            </w:r>
            <w:proofErr w:type="spellEnd"/>
            <w:r w:rsidR="00C316E0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C316E0" w:rsidRPr="00033993">
              <w:rPr>
                <w:rFonts w:ascii="Kalpurush" w:hAnsi="Kalpurush" w:cs="Kalpurush"/>
                <w:sz w:val="24"/>
                <w:szCs w:val="24"/>
              </w:rPr>
              <w:t>মধ্যে</w:t>
            </w:r>
            <w:proofErr w:type="spellEnd"/>
            <w:r w:rsidR="00202087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202087" w:rsidRPr="00033993">
              <w:rPr>
                <w:rFonts w:ascii="Kalpurush" w:hAnsi="Kalpurush" w:cs="Kalpurush"/>
                <w:sz w:val="24"/>
                <w:szCs w:val="24"/>
              </w:rPr>
              <w:t>নবজাতক</w:t>
            </w:r>
            <w:proofErr w:type="spellEnd"/>
            <w:r w:rsidR="007B368D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7B368D" w:rsidRPr="00033993">
              <w:rPr>
                <w:rFonts w:ascii="Kalpurush" w:hAnsi="Kalpurush" w:cs="Kalpurush"/>
                <w:sz w:val="24"/>
                <w:szCs w:val="24"/>
              </w:rPr>
              <w:t>শিশু</w:t>
            </w:r>
            <w:r w:rsidR="00093518">
              <w:rPr>
                <w:rFonts w:ascii="Kalpurush" w:hAnsi="Kalpurush" w:cs="Kalpurush"/>
                <w:sz w:val="24"/>
                <w:szCs w:val="24"/>
              </w:rPr>
              <w:t>টির</w:t>
            </w:r>
            <w:proofErr w:type="spellEnd"/>
            <w:r w:rsidR="00C316E0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C316E0" w:rsidRPr="00033993">
              <w:rPr>
                <w:rFonts w:ascii="Kalpurush" w:hAnsi="Kalpurush" w:cs="Kalpurush"/>
                <w:sz w:val="24"/>
                <w:szCs w:val="24"/>
              </w:rPr>
              <w:t>জন্ম</w:t>
            </w:r>
            <w:proofErr w:type="spellEnd"/>
            <w:r w:rsidR="005D03C4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5F7346" w:rsidRPr="00033993">
              <w:rPr>
                <w:rFonts w:ascii="Kalpurush" w:hAnsi="Kalpurush" w:cs="Kalpurush"/>
                <w:sz w:val="24"/>
                <w:szCs w:val="24"/>
              </w:rPr>
              <w:t>নিবন্ধন</w:t>
            </w:r>
            <w:proofErr w:type="spellEnd"/>
            <w:r w:rsidR="005F7346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C316E0" w:rsidRPr="00033993">
              <w:rPr>
                <w:rFonts w:ascii="Kalpurush" w:hAnsi="Kalpurush" w:cs="Kalpurush"/>
                <w:sz w:val="24"/>
                <w:szCs w:val="24"/>
              </w:rPr>
              <w:t>বা</w:t>
            </w:r>
            <w:proofErr w:type="spellEnd"/>
            <w:r w:rsidR="00C316E0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C316E0" w:rsidRPr="00033993">
              <w:rPr>
                <w:rFonts w:ascii="Kalpurush" w:hAnsi="Kalpurush" w:cs="Kalpurush"/>
                <w:sz w:val="24"/>
                <w:szCs w:val="24"/>
              </w:rPr>
              <w:t>জন্ম</w:t>
            </w:r>
            <w:proofErr w:type="spellEnd"/>
            <w:r w:rsidR="00C316E0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AE55AB" w:rsidRPr="00033993">
              <w:rPr>
                <w:rFonts w:ascii="Kalpurush" w:hAnsi="Kalpurush" w:cs="Kalpurush"/>
                <w:sz w:val="24"/>
                <w:szCs w:val="24"/>
              </w:rPr>
              <w:t>সনদ</w:t>
            </w:r>
            <w:r w:rsidR="00C316E0" w:rsidRPr="00033993">
              <w:rPr>
                <w:rFonts w:ascii="Kalpurush" w:hAnsi="Kalpurush" w:cs="Kalpurush"/>
                <w:sz w:val="24"/>
                <w:szCs w:val="24"/>
              </w:rPr>
              <w:t>পত্র</w:t>
            </w:r>
            <w:proofErr w:type="spellEnd"/>
            <w:r w:rsidR="00C316E0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C316E0" w:rsidRPr="00033993">
              <w:rPr>
                <w:rFonts w:ascii="Kalpurush" w:hAnsi="Kalpurush" w:cs="Kalpurush"/>
                <w:sz w:val="24"/>
                <w:szCs w:val="24"/>
              </w:rPr>
              <w:t>জমা</w:t>
            </w:r>
            <w:proofErr w:type="spellEnd"/>
            <w:r w:rsidR="00C316E0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D26CC6">
              <w:rPr>
                <w:rFonts w:ascii="Kalpurush" w:hAnsi="Kalpurush" w:cs="Kalpurush"/>
                <w:sz w:val="24"/>
                <w:szCs w:val="24"/>
              </w:rPr>
              <w:t>দে</w:t>
            </w:r>
            <w:r w:rsidR="00624E75" w:rsidRPr="00033993">
              <w:rPr>
                <w:rFonts w:ascii="Kalpurush" w:hAnsi="Kalpurush" w:cs="Kalpurush"/>
                <w:sz w:val="24"/>
                <w:szCs w:val="24"/>
              </w:rPr>
              <w:t>য়া</w:t>
            </w:r>
            <w:proofErr w:type="spellEnd"/>
            <w:r w:rsidR="00624E75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624E75" w:rsidRPr="00033993">
              <w:rPr>
                <w:rFonts w:ascii="Kalpurush" w:hAnsi="Kalpurush" w:cs="Kalpurush"/>
                <w:sz w:val="24"/>
                <w:szCs w:val="24"/>
              </w:rPr>
              <w:t>হয়</w:t>
            </w:r>
            <w:proofErr w:type="spellEnd"/>
            <w:r w:rsidR="00C316E0" w:rsidRPr="00033993">
              <w:rPr>
                <w:rFonts w:ascii="Kalpurush" w:hAnsi="Kalpurush" w:cs="Kalpurush"/>
                <w:sz w:val="24"/>
                <w:szCs w:val="24"/>
              </w:rPr>
              <w:t xml:space="preserve">, </w:t>
            </w:r>
            <w:proofErr w:type="spellStart"/>
            <w:r w:rsidR="00C316E0" w:rsidRPr="00033993">
              <w:rPr>
                <w:rFonts w:ascii="Kalpurush" w:hAnsi="Kalpurush" w:cs="Kalpurush"/>
                <w:sz w:val="24"/>
                <w:szCs w:val="24"/>
              </w:rPr>
              <w:t>তাহলে</w:t>
            </w:r>
            <w:proofErr w:type="spellEnd"/>
            <w:r w:rsidR="00C316E0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624E75" w:rsidRPr="00033993">
              <w:rPr>
                <w:rFonts w:ascii="Kalpurush" w:hAnsi="Kalpurush" w:cs="Kalpurush"/>
                <w:sz w:val="24"/>
                <w:szCs w:val="24"/>
              </w:rPr>
              <w:t>উক্ত</w:t>
            </w:r>
            <w:proofErr w:type="spellEnd"/>
            <w:r w:rsidR="00624E75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624E75" w:rsidRPr="00033993">
              <w:rPr>
                <w:rFonts w:ascii="Kalpurush" w:hAnsi="Kalpurush" w:cs="Kalpurush"/>
                <w:sz w:val="24"/>
                <w:szCs w:val="24"/>
              </w:rPr>
              <w:t>নবজাতক</w:t>
            </w:r>
            <w:proofErr w:type="spellEnd"/>
            <w:r w:rsidR="006F1D0E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6F1D0E" w:rsidRPr="00033993">
              <w:rPr>
                <w:rFonts w:ascii="Kalpurush" w:hAnsi="Kalpurush" w:cs="Kalpurush"/>
                <w:sz w:val="24"/>
                <w:szCs w:val="24"/>
              </w:rPr>
              <w:t>শিশু</w:t>
            </w:r>
            <w:r w:rsidR="00DE5F1A">
              <w:rPr>
                <w:rFonts w:ascii="Kalpurush" w:hAnsi="Kalpurush" w:cs="Kalpurush"/>
                <w:sz w:val="24"/>
                <w:szCs w:val="24"/>
              </w:rPr>
              <w:t>টি</w:t>
            </w:r>
            <w:r w:rsidR="00624E75" w:rsidRPr="00033993">
              <w:rPr>
                <w:rFonts w:ascii="Kalpurush" w:hAnsi="Kalpurush" w:cs="Kalpurush"/>
                <w:sz w:val="24"/>
                <w:szCs w:val="24"/>
              </w:rPr>
              <w:t>ও</w:t>
            </w:r>
            <w:proofErr w:type="spellEnd"/>
            <w:r w:rsidR="00624E75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775215">
              <w:rPr>
                <w:rFonts w:ascii="Kalpurush" w:eastAsia="HY울릉도M" w:hAnsi="Kalpurush" w:cs="Kalpurush"/>
                <w:spacing w:val="-11"/>
                <w:w w:val="95"/>
                <w:sz w:val="24"/>
              </w:rPr>
              <w:t>ভর্তুকি</w:t>
            </w:r>
            <w:proofErr w:type="spellEnd"/>
            <w:r w:rsidR="00775215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F020C5">
              <w:rPr>
                <w:rFonts w:ascii="Kalpurush" w:hAnsi="Kalpurush" w:cs="Kalpurush"/>
                <w:sz w:val="24"/>
                <w:szCs w:val="24"/>
              </w:rPr>
              <w:t>গ্রহণ</w:t>
            </w:r>
            <w:proofErr w:type="spellEnd"/>
            <w:r w:rsidR="00F020C5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F020C5">
              <w:rPr>
                <w:rFonts w:ascii="Kalpurush" w:hAnsi="Kalpurush" w:cs="Kalpurush"/>
                <w:sz w:val="24"/>
                <w:szCs w:val="24"/>
              </w:rPr>
              <w:t>করতে</w:t>
            </w:r>
            <w:proofErr w:type="spellEnd"/>
            <w:r w:rsidR="00F020C5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F020C5">
              <w:rPr>
                <w:rFonts w:ascii="Kalpurush" w:hAnsi="Kalpurush" w:cs="Kalpurush"/>
                <w:sz w:val="24"/>
                <w:szCs w:val="24"/>
              </w:rPr>
              <w:t>পারবে</w:t>
            </w:r>
            <w:proofErr w:type="spellEnd"/>
            <w:r w:rsidR="00B3715C" w:rsidRPr="00033993">
              <w:rPr>
                <w:rFonts w:ascii="Kalpurush" w:hAnsi="Kalpurush" w:cs="Kalpurush"/>
                <w:sz w:val="24"/>
                <w:szCs w:val="24"/>
              </w:rPr>
              <w:t xml:space="preserve">। </w:t>
            </w:r>
          </w:p>
        </w:tc>
      </w:tr>
      <w:tr w:rsidR="000E559F" w:rsidRPr="00033993" w14:paraId="46BAF19B" w14:textId="77777777" w:rsidTr="002167C7">
        <w:trPr>
          <w:gridBefore w:val="1"/>
          <w:wBefore w:w="67" w:type="dxa"/>
          <w:trHeight w:val="466"/>
        </w:trPr>
        <w:tc>
          <w:tcPr>
            <w:tcW w:w="1737" w:type="dxa"/>
            <w:gridSpan w:val="4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FFFFFF" w:themeFill="background1"/>
            <w:vAlign w:val="center"/>
          </w:tcPr>
          <w:p w14:paraId="46BAF199" w14:textId="1309EEB0" w:rsidR="000E559F" w:rsidRPr="00F90CC8" w:rsidRDefault="008253CC" w:rsidP="006C59B4">
            <w:pPr>
              <w:pStyle w:val="a3"/>
              <w:wordWrap/>
              <w:spacing w:line="240" w:lineRule="auto"/>
              <w:ind w:firstLineChars="100" w:firstLine="206"/>
              <w:rPr>
                <w:rFonts w:ascii="Kalpurush" w:eastAsia="나눔바른고딕" w:hAnsi="Kalpurush" w:cs="Kalpurush"/>
                <w:sz w:val="24"/>
                <w:szCs w:val="24"/>
              </w:rPr>
            </w:pPr>
            <w:proofErr w:type="spellStart"/>
            <w:r>
              <w:rPr>
                <w:rFonts w:ascii="Kalpurush" w:eastAsia="HY울릉도M" w:hAnsi="Kalpurush" w:cs="Kalpurush"/>
                <w:spacing w:val="-11"/>
                <w:w w:val="95"/>
                <w:sz w:val="24"/>
              </w:rPr>
              <w:t>ভর্তুকি</w:t>
            </w:r>
            <w:proofErr w:type="spellEnd"/>
            <w:r w:rsidR="00F90CC8">
              <w:rPr>
                <w:rFonts w:ascii="Kalpurush" w:eastAsia="나눔바른고딕" w:hAnsi="Kalpurush" w:cs="Kalpurush" w:hint="eastAsia"/>
                <w:sz w:val="24"/>
                <w:szCs w:val="24"/>
              </w:rPr>
              <w:t xml:space="preserve"> </w:t>
            </w:r>
            <w:proofErr w:type="spellStart"/>
            <w:r w:rsidR="001E18ED" w:rsidRPr="00033993">
              <w:rPr>
                <w:rFonts w:ascii="Kalpurush" w:eastAsia="나눔바른고딕" w:hAnsi="Kalpurush" w:cs="Kalpurush"/>
                <w:sz w:val="24"/>
                <w:szCs w:val="24"/>
              </w:rPr>
              <w:t>পরিমাণ</w:t>
            </w:r>
            <w:proofErr w:type="spellEnd"/>
          </w:p>
        </w:tc>
        <w:tc>
          <w:tcPr>
            <w:tcW w:w="7810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6BAF19A" w14:textId="31D6603D" w:rsidR="000E559F" w:rsidRPr="00033993" w:rsidRDefault="00221CCB" w:rsidP="006C59B4">
            <w:pPr>
              <w:pStyle w:val="a3"/>
              <w:spacing w:line="240" w:lineRule="auto"/>
              <w:rPr>
                <w:rFonts w:ascii="Kalpurush" w:hAnsi="Kalpurush" w:cs="Kalpurush"/>
                <w:sz w:val="24"/>
                <w:szCs w:val="24"/>
              </w:rPr>
            </w:pPr>
            <w:proofErr w:type="spellStart"/>
            <w:r w:rsidRPr="00033993">
              <w:rPr>
                <w:rFonts w:ascii="Kalpurush" w:eastAsia="나눔바른고딕" w:hAnsi="Kalpurush" w:cs="Kalpurush"/>
                <w:sz w:val="24"/>
                <w:szCs w:val="24"/>
              </w:rPr>
              <w:t>মাথাপিছু</w:t>
            </w:r>
            <w:proofErr w:type="spellEnd"/>
            <w:r w:rsidRPr="00033993">
              <w:rPr>
                <w:rFonts w:ascii="Kalpurush" w:eastAsia="나눔바른고딕" w:hAnsi="Kalpurush" w:cs="Kalpurush"/>
                <w:sz w:val="24"/>
                <w:szCs w:val="24"/>
              </w:rPr>
              <w:t xml:space="preserve"> ১ </w:t>
            </w:r>
            <w:proofErr w:type="spellStart"/>
            <w:r w:rsidRPr="00033993">
              <w:rPr>
                <w:rFonts w:ascii="Kalpurush" w:eastAsia="나눔바른고딕" w:hAnsi="Kalpurush" w:cs="Kalpurush"/>
                <w:sz w:val="24"/>
                <w:szCs w:val="24"/>
              </w:rPr>
              <w:t>লাখ</w:t>
            </w:r>
            <w:proofErr w:type="spellEnd"/>
            <w:r w:rsidRPr="00033993">
              <w:rPr>
                <w:rFonts w:ascii="Kalpurush" w:eastAsia="나눔바른고딕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z w:val="24"/>
                <w:szCs w:val="24"/>
              </w:rPr>
              <w:t>ওয়ান</w:t>
            </w:r>
            <w:proofErr w:type="spellEnd"/>
            <w:r w:rsidR="00A8565F" w:rsidRPr="00033993">
              <w:rPr>
                <w:rFonts w:ascii="Kalpurush" w:eastAsia="나눔바른고딕" w:hAnsi="Kalpurush" w:cs="Kalpurush"/>
                <w:sz w:val="24"/>
                <w:szCs w:val="24"/>
              </w:rPr>
              <w:t>।</w:t>
            </w:r>
          </w:p>
        </w:tc>
      </w:tr>
      <w:tr w:rsidR="000E559F" w:rsidRPr="00033993" w14:paraId="46BAF19E" w14:textId="77777777" w:rsidTr="002167C7">
        <w:trPr>
          <w:gridBefore w:val="1"/>
          <w:wBefore w:w="67" w:type="dxa"/>
          <w:trHeight w:val="641"/>
        </w:trPr>
        <w:tc>
          <w:tcPr>
            <w:tcW w:w="1737" w:type="dxa"/>
            <w:gridSpan w:val="4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FFFFFF" w:themeFill="background1"/>
            <w:vAlign w:val="center"/>
          </w:tcPr>
          <w:p w14:paraId="46BAF19C" w14:textId="23AFA836" w:rsidR="000E559F" w:rsidRPr="00033993" w:rsidRDefault="00A47C88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proofErr w:type="spellStart"/>
            <w:r>
              <w:rPr>
                <w:rFonts w:ascii="Kalpurush" w:eastAsia="HY울릉도M" w:hAnsi="Kalpurush" w:cs="Kalpurush"/>
                <w:spacing w:val="-11"/>
                <w:w w:val="95"/>
                <w:sz w:val="24"/>
              </w:rPr>
              <w:t>ভর্তুকি</w:t>
            </w:r>
            <w:proofErr w:type="spellEnd"/>
            <w:r w:rsidRPr="00033993">
              <w:rPr>
                <w:rFonts w:ascii="Kalpurush" w:eastAsia="나눔바른고딕" w:hAnsi="Kalpurush" w:cs="Kalpurush"/>
                <w:sz w:val="24"/>
                <w:szCs w:val="24"/>
              </w:rPr>
              <w:t xml:space="preserve"> </w:t>
            </w:r>
            <w:proofErr w:type="spellStart"/>
            <w:r w:rsidR="00540B3E" w:rsidRPr="00033993">
              <w:rPr>
                <w:rFonts w:ascii="Kalpurush" w:eastAsia="나눔바른고딕" w:hAnsi="Kalpurush" w:cs="Kalpurush"/>
                <w:sz w:val="24"/>
                <w:szCs w:val="24"/>
              </w:rPr>
              <w:t>প্রদানের</w:t>
            </w:r>
            <w:proofErr w:type="spellEnd"/>
            <w:r w:rsidR="0053458D" w:rsidRPr="00033993">
              <w:rPr>
                <w:rFonts w:ascii="Kalpurush" w:eastAsia="나눔바른고딕" w:hAnsi="Kalpurush" w:cs="Kalpurush"/>
                <w:sz w:val="24"/>
                <w:szCs w:val="24"/>
              </w:rPr>
              <w:t xml:space="preserve"> </w:t>
            </w:r>
            <w:proofErr w:type="spellStart"/>
            <w:r w:rsidR="00540B3E" w:rsidRPr="00033993">
              <w:rPr>
                <w:rFonts w:ascii="Kalpurush" w:eastAsia="나눔바른고딕" w:hAnsi="Kalpurush" w:cs="Kalpurush"/>
                <w:sz w:val="24"/>
                <w:szCs w:val="24"/>
              </w:rPr>
              <w:t>পদ্ধতি</w:t>
            </w:r>
            <w:proofErr w:type="spellEnd"/>
          </w:p>
        </w:tc>
        <w:tc>
          <w:tcPr>
            <w:tcW w:w="7810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6BAF19D" w14:textId="3A024221" w:rsidR="000E559F" w:rsidRPr="00033993" w:rsidRDefault="00FD1076" w:rsidP="006C59B4">
            <w:pPr>
              <w:pStyle w:val="a3"/>
              <w:spacing w:line="240" w:lineRule="auto"/>
              <w:ind w:left="60"/>
              <w:rPr>
                <w:rFonts w:ascii="Kalpurush" w:hAnsi="Kalpurush" w:cs="Kalpurush"/>
                <w:sz w:val="24"/>
                <w:szCs w:val="24"/>
              </w:rPr>
            </w:pPr>
            <w:proofErr w:type="spellStart"/>
            <w:r w:rsidRPr="00033993">
              <w:rPr>
                <w:rFonts w:ascii="Kalpurush" w:eastAsia="나눔바른고딕" w:hAnsi="Kalpurush" w:cs="Kalpurush"/>
                <w:sz w:val="24"/>
                <w:szCs w:val="24"/>
              </w:rPr>
              <w:t>স্পট</w:t>
            </w:r>
            <w:proofErr w:type="spellEnd"/>
            <w:r w:rsidRPr="00033993">
              <w:rPr>
                <w:rFonts w:ascii="Kalpurush" w:eastAsia="나눔바른고딕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z w:val="24"/>
                <w:szCs w:val="24"/>
              </w:rPr>
              <w:t>পেমেন্ট</w:t>
            </w:r>
            <w:proofErr w:type="spellEnd"/>
            <w:r w:rsidR="006B267B" w:rsidRPr="00033993">
              <w:rPr>
                <w:rFonts w:ascii="Kalpurush" w:eastAsia="나눔바른고딕" w:hAnsi="Kalpurush" w:cs="Kalpurush"/>
                <w:sz w:val="24"/>
                <w:szCs w:val="24"/>
              </w:rPr>
              <w:t xml:space="preserve"> </w:t>
            </w:r>
            <w:proofErr w:type="spellStart"/>
            <w:r w:rsidR="006B267B" w:rsidRPr="00033993">
              <w:rPr>
                <w:rFonts w:ascii="Kalpurush" w:eastAsia="나눔바른고딕" w:hAnsi="Kalpurush" w:cs="Kalpurush"/>
                <w:sz w:val="24"/>
                <w:szCs w:val="24"/>
              </w:rPr>
              <w:t>প্রিপেইড</w:t>
            </w:r>
            <w:proofErr w:type="spellEnd"/>
            <w:r w:rsidR="006B267B" w:rsidRPr="00033993">
              <w:rPr>
                <w:rFonts w:ascii="Kalpurush" w:eastAsia="나눔바른고딕" w:hAnsi="Kalpurush" w:cs="Kalpurush"/>
                <w:sz w:val="24"/>
                <w:szCs w:val="24"/>
              </w:rPr>
              <w:t xml:space="preserve"> </w:t>
            </w:r>
            <w:proofErr w:type="spellStart"/>
            <w:r w:rsidR="006B267B" w:rsidRPr="00033993">
              <w:rPr>
                <w:rFonts w:ascii="Kalpurush" w:eastAsia="나눔바른고딕" w:hAnsi="Kalpurush" w:cs="Kalpurush"/>
                <w:sz w:val="24"/>
                <w:szCs w:val="24"/>
              </w:rPr>
              <w:t>উইন-উইন</w:t>
            </w:r>
            <w:proofErr w:type="spellEnd"/>
            <w:r w:rsidR="006B267B" w:rsidRPr="00033993">
              <w:rPr>
                <w:rFonts w:ascii="Kalpurush" w:eastAsia="나눔바른고딕" w:hAnsi="Kalpurush" w:cs="Kalpurush"/>
                <w:sz w:val="24"/>
                <w:szCs w:val="24"/>
              </w:rPr>
              <w:t xml:space="preserve"> </w:t>
            </w:r>
            <w:proofErr w:type="spellStart"/>
            <w:r w:rsidR="001A7771" w:rsidRPr="00033993">
              <w:rPr>
                <w:rFonts w:ascii="Kalpurush" w:eastAsia="나눔바른고딕" w:hAnsi="Kalpurush" w:cs="Kalpurush"/>
                <w:sz w:val="24"/>
                <w:szCs w:val="24"/>
              </w:rPr>
              <w:t>কার্ড</w:t>
            </w:r>
            <w:proofErr w:type="spellEnd"/>
            <w:r w:rsidR="006B267B" w:rsidRPr="00033993">
              <w:rPr>
                <w:rFonts w:ascii="Kalpurush" w:eastAsia="나눔바른고딕" w:hAnsi="Kalpurush" w:cs="Kalpurush"/>
                <w:sz w:val="24"/>
                <w:szCs w:val="24"/>
              </w:rPr>
              <w:t xml:space="preserve"> </w:t>
            </w:r>
            <w:r w:rsidR="00CB3941">
              <w:rPr>
                <w:rFonts w:ascii="Kalpurush" w:eastAsia="나눔바른고딕" w:hAnsi="Kalpurush" w:cs="Kalpurush"/>
                <w:sz w:val="24"/>
                <w:szCs w:val="24"/>
              </w:rPr>
              <w:t xml:space="preserve"> </w:t>
            </w:r>
          </w:p>
        </w:tc>
      </w:tr>
      <w:tr w:rsidR="000E559F" w:rsidRPr="00033993" w14:paraId="46BAF1A2" w14:textId="77777777" w:rsidTr="00B44AA4">
        <w:trPr>
          <w:gridBefore w:val="1"/>
          <w:wBefore w:w="67" w:type="dxa"/>
          <w:trHeight w:val="183"/>
        </w:trPr>
        <w:tc>
          <w:tcPr>
            <w:tcW w:w="1737" w:type="dxa"/>
            <w:gridSpan w:val="4"/>
            <w:tcBorders>
              <w:top w:val="single" w:sz="3" w:space="0" w:color="000000"/>
              <w:left w:val="none" w:sz="3" w:space="0" w:color="000000"/>
              <w:bottom w:val="single" w:sz="3" w:space="0" w:color="000000"/>
              <w:right w:val="none" w:sz="3" w:space="0" w:color="000000"/>
            </w:tcBorders>
            <w:vAlign w:val="center"/>
          </w:tcPr>
          <w:p w14:paraId="46BAF19F" w14:textId="77777777" w:rsidR="000E559F" w:rsidRPr="00033993" w:rsidRDefault="000E559F" w:rsidP="006C59B4">
            <w:pPr>
              <w:pStyle w:val="a3"/>
              <w:wordWrap/>
              <w:spacing w:line="240" w:lineRule="auto"/>
              <w:jc w:val="center"/>
              <w:rPr>
                <w:rFonts w:ascii="Kalpurush" w:eastAsia="나눔바른고딕" w:hAnsi="Kalpurush" w:cs="Kalpurush"/>
                <w:b/>
                <w:sz w:val="12"/>
              </w:rPr>
            </w:pPr>
          </w:p>
        </w:tc>
        <w:tc>
          <w:tcPr>
            <w:tcW w:w="3482" w:type="dxa"/>
            <w:tcBorders>
              <w:top w:val="single" w:sz="3" w:space="0" w:color="000000"/>
              <w:left w:val="none" w:sz="3" w:space="0" w:color="000000"/>
              <w:bottom w:val="single" w:sz="3" w:space="0" w:color="000000"/>
              <w:right w:val="none" w:sz="3" w:space="0" w:color="000000"/>
            </w:tcBorders>
            <w:vAlign w:val="center"/>
          </w:tcPr>
          <w:p w14:paraId="46BAF1A0" w14:textId="77777777" w:rsidR="000E559F" w:rsidRPr="00033993" w:rsidRDefault="000E559F" w:rsidP="006C59B4">
            <w:pPr>
              <w:pStyle w:val="a3"/>
              <w:wordWrap/>
              <w:spacing w:line="240" w:lineRule="auto"/>
              <w:jc w:val="center"/>
              <w:rPr>
                <w:rFonts w:ascii="Kalpurush" w:eastAsia="나눔바른고딕" w:hAnsi="Kalpurush" w:cs="Kalpurush"/>
                <w:b/>
                <w:sz w:val="12"/>
              </w:rPr>
            </w:pPr>
          </w:p>
        </w:tc>
        <w:tc>
          <w:tcPr>
            <w:tcW w:w="4328" w:type="dxa"/>
            <w:gridSpan w:val="2"/>
            <w:tcBorders>
              <w:top w:val="single" w:sz="3" w:space="0" w:color="000000"/>
              <w:left w:val="none" w:sz="3" w:space="0" w:color="000000"/>
              <w:bottom w:val="single" w:sz="3" w:space="0" w:color="000000"/>
              <w:right w:val="none" w:sz="3" w:space="0" w:color="000000"/>
            </w:tcBorders>
            <w:vAlign w:val="center"/>
          </w:tcPr>
          <w:p w14:paraId="46BAF1A1" w14:textId="77777777" w:rsidR="000E559F" w:rsidRPr="00033993" w:rsidRDefault="000E559F" w:rsidP="006C59B4">
            <w:pPr>
              <w:pStyle w:val="a3"/>
              <w:wordWrap/>
              <w:spacing w:line="240" w:lineRule="auto"/>
              <w:jc w:val="center"/>
              <w:rPr>
                <w:rFonts w:ascii="Kalpurush" w:eastAsia="나눔바른고딕" w:hAnsi="Kalpurush" w:cs="Kalpurush"/>
                <w:b/>
                <w:sz w:val="12"/>
              </w:rPr>
            </w:pPr>
          </w:p>
        </w:tc>
      </w:tr>
      <w:tr w:rsidR="000E559F" w:rsidRPr="00033993" w14:paraId="46BAF1A5" w14:textId="77777777" w:rsidTr="00B44AA4">
        <w:trPr>
          <w:gridBefore w:val="1"/>
          <w:wBefore w:w="67" w:type="dxa"/>
          <w:trHeight w:val="410"/>
        </w:trPr>
        <w:tc>
          <w:tcPr>
            <w:tcW w:w="1737" w:type="dxa"/>
            <w:gridSpan w:val="4"/>
            <w:tcBorders>
              <w:top w:val="single" w:sz="3" w:space="0" w:color="000000"/>
              <w:left w:val="single" w:sz="3" w:space="0" w:color="000000"/>
              <w:bottom w:val="none" w:sz="3" w:space="0" w:color="000000"/>
              <w:right w:val="single" w:sz="3" w:space="0" w:color="000000"/>
            </w:tcBorders>
            <w:shd w:val="clear" w:color="auto" w:fill="auto"/>
            <w:vAlign w:val="center"/>
          </w:tcPr>
          <w:p w14:paraId="46BAF1A3" w14:textId="703ED2D9" w:rsidR="000E559F" w:rsidRPr="00033993" w:rsidRDefault="00134BA2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</w:rPr>
            </w:pPr>
            <w:proofErr w:type="spellStart"/>
            <w:r w:rsidRPr="00033993">
              <w:rPr>
                <w:rFonts w:ascii="Kalpurush" w:eastAsia="나눔바른고딕" w:hAnsi="Kalpurush" w:cs="Kalpurush"/>
                <w:sz w:val="24"/>
              </w:rPr>
              <w:t>আবেদনের</w:t>
            </w:r>
            <w:proofErr w:type="spellEnd"/>
            <w:r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z w:val="24"/>
              </w:rPr>
              <w:t>সময়সীমা</w:t>
            </w:r>
            <w:proofErr w:type="spellEnd"/>
          </w:p>
        </w:tc>
        <w:tc>
          <w:tcPr>
            <w:tcW w:w="7810" w:type="dxa"/>
            <w:gridSpan w:val="3"/>
            <w:tcBorders>
              <w:top w:val="single" w:sz="3" w:space="0" w:color="000000"/>
              <w:left w:val="single" w:sz="3" w:space="0" w:color="000000"/>
              <w:bottom w:val="dotted" w:sz="3" w:space="0" w:color="000000"/>
              <w:right w:val="single" w:sz="3" w:space="0" w:color="000000"/>
            </w:tcBorders>
            <w:vAlign w:val="center"/>
          </w:tcPr>
          <w:p w14:paraId="46BAF1A4" w14:textId="4D3A80BC" w:rsidR="000E559F" w:rsidRPr="00033993" w:rsidRDefault="0085214F" w:rsidP="006C59B4">
            <w:pPr>
              <w:pStyle w:val="a3"/>
              <w:wordWrap/>
              <w:spacing w:line="240" w:lineRule="auto"/>
              <w:ind w:firstLineChars="50" w:firstLine="107"/>
              <w:jc w:val="center"/>
              <w:rPr>
                <w:rFonts w:ascii="Kalpurush" w:hAnsi="Kalpurush" w:cs="Kalpurush"/>
              </w:rPr>
            </w:pPr>
            <w:r w:rsidRPr="00033993">
              <w:rPr>
                <w:rFonts w:ascii="Kalpurush" w:eastAsia="나눔바른고딕" w:hAnsi="Kalpurush" w:cs="Kalpurush"/>
                <w:sz w:val="24"/>
              </w:rPr>
              <w:t xml:space="preserve">১৭ </w:t>
            </w:r>
            <w:proofErr w:type="spellStart"/>
            <w:r w:rsidRPr="00033993">
              <w:rPr>
                <w:rFonts w:ascii="Kalpurush" w:eastAsia="나눔바른고딕" w:hAnsi="Kalpurush" w:cs="Kalpurush"/>
                <w:sz w:val="24"/>
              </w:rPr>
              <w:t>জানুয়ারী</w:t>
            </w:r>
            <w:proofErr w:type="spellEnd"/>
            <w:r w:rsidRPr="00033993">
              <w:rPr>
                <w:rFonts w:ascii="Kalpurush" w:eastAsia="나눔바른고딕" w:hAnsi="Kalpurush" w:cs="Kalpurush"/>
                <w:sz w:val="24"/>
              </w:rPr>
              <w:t xml:space="preserve"> ২০২২ (</w:t>
            </w:r>
            <w:proofErr w:type="spellStart"/>
            <w:r w:rsidRPr="00033993">
              <w:rPr>
                <w:rFonts w:ascii="Kalpurush" w:eastAsia="나눔바른고딕" w:hAnsi="Kalpurush" w:cs="Kalpurush"/>
                <w:sz w:val="24"/>
              </w:rPr>
              <w:t>সোমবার</w:t>
            </w:r>
            <w:proofErr w:type="spellEnd"/>
            <w:r w:rsidRPr="00033993">
              <w:rPr>
                <w:rFonts w:ascii="Kalpurush" w:eastAsia="나눔바른고딕" w:hAnsi="Kalpurush" w:cs="Kalpurush"/>
                <w:sz w:val="24"/>
              </w:rPr>
              <w:t xml:space="preserve">) ~ ২৮ </w:t>
            </w:r>
            <w:proofErr w:type="spellStart"/>
            <w:r w:rsidRPr="00033993">
              <w:rPr>
                <w:rFonts w:ascii="Kalpurush" w:eastAsia="나눔바른고딕" w:hAnsi="Kalpurush" w:cs="Kalpurush"/>
                <w:sz w:val="24"/>
              </w:rPr>
              <w:t>ফেব্রুয়ারী</w:t>
            </w:r>
            <w:proofErr w:type="spellEnd"/>
            <w:r w:rsidRPr="00033993">
              <w:rPr>
                <w:rFonts w:ascii="Kalpurush" w:eastAsia="나눔바른고딕" w:hAnsi="Kalpurush" w:cs="Kalpurush"/>
                <w:sz w:val="24"/>
              </w:rPr>
              <w:t xml:space="preserve"> ২০২২ (</w:t>
            </w:r>
            <w:proofErr w:type="spellStart"/>
            <w:r w:rsidRPr="00033993">
              <w:rPr>
                <w:rFonts w:ascii="Kalpurush" w:eastAsia="나눔바른고딕" w:hAnsi="Kalpurush" w:cs="Kalpurush"/>
                <w:sz w:val="24"/>
              </w:rPr>
              <w:t>সোমবার</w:t>
            </w:r>
            <w:proofErr w:type="spellEnd"/>
            <w:r w:rsidRPr="00033993">
              <w:rPr>
                <w:rFonts w:ascii="Kalpurush" w:eastAsia="나눔바른고딕" w:hAnsi="Kalpurush" w:cs="Kalpurush"/>
                <w:sz w:val="24"/>
              </w:rPr>
              <w:t xml:space="preserve">) </w:t>
            </w:r>
            <w:proofErr w:type="spellStart"/>
            <w:r w:rsidRPr="00033993">
              <w:rPr>
                <w:rFonts w:ascii="Kalpurush" w:eastAsia="나눔바른고딕" w:hAnsi="Kalpurush" w:cs="Kalpurush"/>
                <w:sz w:val="24"/>
              </w:rPr>
              <w:t>পর্যন্ত</w:t>
            </w:r>
            <w:proofErr w:type="spellEnd"/>
            <w:r w:rsidR="00D657E6">
              <w:rPr>
                <w:rFonts w:ascii="Kalpurush" w:eastAsia="나눔바른고딕" w:hAnsi="Kalpurush" w:cs="Kalpurush"/>
                <w:sz w:val="24"/>
              </w:rPr>
              <w:t>।</w:t>
            </w:r>
            <w:r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</w:p>
        </w:tc>
      </w:tr>
      <w:tr w:rsidR="000E559F" w:rsidRPr="00033993" w14:paraId="46BAF1B6" w14:textId="77777777" w:rsidTr="00B44AA4">
        <w:trPr>
          <w:gridBefore w:val="1"/>
          <w:wBefore w:w="67" w:type="dxa"/>
          <w:trHeight w:val="1139"/>
        </w:trPr>
        <w:tc>
          <w:tcPr>
            <w:tcW w:w="224" w:type="dxa"/>
            <w:tcBorders>
              <w:top w:val="none" w:sz="3" w:space="0" w:color="000000"/>
              <w:left w:val="single" w:sz="3" w:space="0" w:color="000000"/>
              <w:bottom w:val="single" w:sz="3" w:space="0" w:color="000000"/>
              <w:right w:val="dotted" w:sz="3" w:space="0" w:color="000000"/>
            </w:tcBorders>
            <w:shd w:val="clear" w:color="auto" w:fill="auto"/>
            <w:vAlign w:val="center"/>
          </w:tcPr>
          <w:p w14:paraId="46BAF1A6" w14:textId="77777777" w:rsidR="000E559F" w:rsidRPr="00033993" w:rsidRDefault="000E559F" w:rsidP="006C59B4">
            <w:pPr>
              <w:pStyle w:val="a3"/>
              <w:wordWrap/>
              <w:spacing w:line="240" w:lineRule="auto"/>
              <w:jc w:val="center"/>
              <w:rPr>
                <w:rFonts w:ascii="Kalpurush" w:eastAsia="나눔바른고딕" w:hAnsi="Kalpurush" w:cs="Kalpurush"/>
                <w:b/>
                <w:sz w:val="24"/>
              </w:rPr>
            </w:pPr>
          </w:p>
        </w:tc>
        <w:tc>
          <w:tcPr>
            <w:tcW w:w="1513" w:type="dxa"/>
            <w:gridSpan w:val="3"/>
            <w:tcBorders>
              <w:top w:val="dotted" w:sz="3" w:space="0" w:color="000000"/>
              <w:left w:val="dotted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  <w:vAlign w:val="center"/>
          </w:tcPr>
          <w:p w14:paraId="46BAF1A7" w14:textId="0CD490C3" w:rsidR="000E559F" w:rsidRPr="00033993" w:rsidRDefault="00BB0FA9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</w:rPr>
            </w:pPr>
            <w:proofErr w:type="spellStart"/>
            <w:r w:rsidRPr="00033993">
              <w:rPr>
                <w:rFonts w:ascii="Kalpurush" w:eastAsia="나눔바른고딕" w:hAnsi="Kalpurush" w:cs="Kalpurush"/>
                <w:sz w:val="24"/>
                <w:szCs w:val="24"/>
              </w:rPr>
              <w:t>প্রথম</w:t>
            </w:r>
            <w:proofErr w:type="spellEnd"/>
            <w:r w:rsidRPr="00033993">
              <w:rPr>
                <w:rFonts w:ascii="Kalpurush" w:eastAsia="나눔바른고딕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z w:val="24"/>
                <w:szCs w:val="24"/>
              </w:rPr>
              <w:t>সপ্তাহ</w:t>
            </w:r>
            <w:proofErr w:type="spellEnd"/>
          </w:p>
        </w:tc>
        <w:tc>
          <w:tcPr>
            <w:tcW w:w="7810" w:type="dxa"/>
            <w:gridSpan w:val="3"/>
            <w:tcBorders>
              <w:top w:val="dotted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6BAF1A8" w14:textId="5BDDE113" w:rsidR="000E559F" w:rsidRPr="00033993" w:rsidRDefault="004126A1" w:rsidP="006C59B4">
            <w:pPr>
              <w:pStyle w:val="a3"/>
              <w:wordWrap/>
              <w:spacing w:line="240" w:lineRule="auto"/>
              <w:ind w:left="60"/>
              <w:jc w:val="left"/>
              <w:rPr>
                <w:rFonts w:ascii="Kalpurush" w:hAnsi="Kalpurush" w:cs="Kalpurush"/>
                <w:sz w:val="24"/>
                <w:szCs w:val="24"/>
              </w:rPr>
            </w:pPr>
            <w:r w:rsidRPr="00033993">
              <w:rPr>
                <w:rFonts w:ascii="Kalpurush" w:eastAsia="나눔바른고딕" w:hAnsi="Kalpurush" w:cs="Kalpurush"/>
                <w:b/>
                <w:sz w:val="24"/>
                <w:szCs w:val="24"/>
              </w:rPr>
              <w:t xml:space="preserve">* </w:t>
            </w:r>
            <w:proofErr w:type="spellStart"/>
            <w:r w:rsidR="00B356A3" w:rsidRPr="00033993">
              <w:rPr>
                <w:rFonts w:ascii="Kalpurush" w:eastAsia="나눔바른고딕" w:hAnsi="Kalpurush" w:cs="Kalpurush"/>
                <w:sz w:val="24"/>
                <w:szCs w:val="24"/>
              </w:rPr>
              <w:t>প্রথম</w:t>
            </w:r>
            <w:proofErr w:type="spellEnd"/>
            <w:r w:rsidR="00B356A3" w:rsidRPr="00033993">
              <w:rPr>
                <w:rFonts w:ascii="Kalpurush" w:eastAsia="나눔바른고딕" w:hAnsi="Kalpurush" w:cs="Kalpurush"/>
                <w:sz w:val="24"/>
                <w:szCs w:val="24"/>
              </w:rPr>
              <w:t xml:space="preserve"> </w:t>
            </w:r>
            <w:proofErr w:type="spellStart"/>
            <w:r w:rsidR="00B356A3" w:rsidRPr="00033993">
              <w:rPr>
                <w:rFonts w:ascii="Kalpurush" w:eastAsia="나눔바른고딕" w:hAnsi="Kalpurush" w:cs="Kalpurush"/>
                <w:sz w:val="24"/>
                <w:szCs w:val="24"/>
              </w:rPr>
              <w:t>সপ্তাহ</w:t>
            </w:r>
            <w:proofErr w:type="spellEnd"/>
            <w:r w:rsidR="00B356A3" w:rsidRPr="00033993">
              <w:rPr>
                <w:rFonts w:ascii="Kalpurush" w:eastAsia="나눔바른고딕" w:hAnsi="Kalpurush" w:cs="Kalpurush"/>
                <w:sz w:val="24"/>
                <w:szCs w:val="24"/>
              </w:rPr>
              <w:t xml:space="preserve"> (১৭ </w:t>
            </w:r>
            <w:proofErr w:type="spellStart"/>
            <w:r w:rsidR="00B356A3" w:rsidRPr="00033993">
              <w:rPr>
                <w:rFonts w:ascii="Kalpurush" w:eastAsia="나눔바른고딕" w:hAnsi="Kalpurush" w:cs="Kalpurush"/>
                <w:sz w:val="24"/>
                <w:szCs w:val="24"/>
              </w:rPr>
              <w:t>জানুয়ারী</w:t>
            </w:r>
            <w:proofErr w:type="spellEnd"/>
            <w:r w:rsidR="00EC2744">
              <w:rPr>
                <w:rFonts w:ascii="Kalpurush" w:eastAsia="나눔바른고딕" w:hAnsi="Kalpurush" w:cs="Kalpurush"/>
                <w:sz w:val="24"/>
                <w:szCs w:val="24"/>
              </w:rPr>
              <w:t xml:space="preserve"> </w:t>
            </w:r>
            <w:r w:rsidR="00B356A3" w:rsidRPr="00033993">
              <w:rPr>
                <w:rFonts w:ascii="Kalpurush" w:eastAsia="나눔바른고딕" w:hAnsi="Kalpurush" w:cs="Kalpurush"/>
                <w:sz w:val="24"/>
                <w:szCs w:val="24"/>
              </w:rPr>
              <w:t xml:space="preserve">~ ২১ </w:t>
            </w:r>
            <w:proofErr w:type="spellStart"/>
            <w:r w:rsidR="00B356A3" w:rsidRPr="00033993">
              <w:rPr>
                <w:rFonts w:ascii="Kalpurush" w:eastAsia="나눔바른고딕" w:hAnsi="Kalpurush" w:cs="Kalpurush"/>
                <w:sz w:val="24"/>
                <w:szCs w:val="24"/>
              </w:rPr>
              <w:t>জানুয়ারী</w:t>
            </w:r>
            <w:proofErr w:type="spellEnd"/>
            <w:r w:rsidR="00B356A3" w:rsidRPr="00033993">
              <w:rPr>
                <w:rFonts w:ascii="Kalpurush" w:eastAsia="나눔바른고딕" w:hAnsi="Kalpurush" w:cs="Kalpurush"/>
                <w:sz w:val="24"/>
                <w:szCs w:val="24"/>
              </w:rPr>
              <w:t xml:space="preserve">) </w:t>
            </w:r>
            <w:proofErr w:type="spellStart"/>
            <w:r w:rsidR="00B356A3" w:rsidRPr="00033993">
              <w:rPr>
                <w:rFonts w:ascii="Kalpurush" w:eastAsia="나눔바른고딕" w:hAnsi="Kalpurush" w:cs="Kalpurush"/>
                <w:sz w:val="24"/>
                <w:szCs w:val="24"/>
              </w:rPr>
              <w:t>জন্ম</w:t>
            </w:r>
            <w:proofErr w:type="spellEnd"/>
            <w:r w:rsidR="00B356A3" w:rsidRPr="00033993">
              <w:rPr>
                <w:rFonts w:ascii="Kalpurush" w:eastAsia="나눔바른고딕" w:hAnsi="Kalpurush" w:cs="Kalpurush"/>
                <w:sz w:val="24"/>
                <w:szCs w:val="24"/>
              </w:rPr>
              <w:t xml:space="preserve"> </w:t>
            </w:r>
            <w:proofErr w:type="spellStart"/>
            <w:r w:rsidR="000748D5">
              <w:rPr>
                <w:rFonts w:ascii="Kalpurush" w:eastAsia="나눔바른고딕" w:hAnsi="Kalpurush" w:cs="Kalpurush"/>
                <w:sz w:val="24"/>
                <w:szCs w:val="24"/>
              </w:rPr>
              <w:t>সালের</w:t>
            </w:r>
            <w:proofErr w:type="spellEnd"/>
            <w:r w:rsidR="00B356A3" w:rsidRPr="00033993">
              <w:rPr>
                <w:rFonts w:ascii="Kalpurush" w:eastAsia="나눔바른고딕" w:hAnsi="Kalpurush" w:cs="Kalpurush"/>
                <w:sz w:val="24"/>
                <w:szCs w:val="24"/>
              </w:rPr>
              <w:t xml:space="preserve"> </w:t>
            </w:r>
            <w:proofErr w:type="spellStart"/>
            <w:r w:rsidR="00B356A3" w:rsidRPr="00033993">
              <w:rPr>
                <w:rFonts w:ascii="Kalpurush" w:eastAsia="나눔바른고딕" w:hAnsi="Kalpurush" w:cs="Kalpurush"/>
                <w:sz w:val="24"/>
                <w:szCs w:val="24"/>
              </w:rPr>
              <w:t>শেষ</w:t>
            </w:r>
            <w:proofErr w:type="spellEnd"/>
            <w:r w:rsidR="00B356A3" w:rsidRPr="00033993">
              <w:rPr>
                <w:rFonts w:ascii="Kalpurush" w:eastAsia="나눔바른고딕" w:hAnsi="Kalpurush" w:cs="Kalpurush"/>
                <w:sz w:val="24"/>
                <w:szCs w:val="24"/>
              </w:rPr>
              <w:t xml:space="preserve"> </w:t>
            </w:r>
            <w:r w:rsidR="00784E34" w:rsidRPr="00033993">
              <w:rPr>
                <w:rFonts w:ascii="Kalpurush" w:eastAsia="나눔바른고딕" w:hAnsi="Kalpurush" w:cs="Kalpurush"/>
                <w:sz w:val="24"/>
                <w:szCs w:val="24"/>
              </w:rPr>
              <w:t>৫</w:t>
            </w:r>
            <w:r w:rsidR="00B356A3" w:rsidRPr="00033993">
              <w:rPr>
                <w:rFonts w:ascii="Kalpurush" w:eastAsia="나눔바른고딕" w:hAnsi="Kalpurush" w:cs="Kalpurush"/>
                <w:sz w:val="24"/>
                <w:szCs w:val="24"/>
              </w:rPr>
              <w:t xml:space="preserve"> </w:t>
            </w:r>
            <w:proofErr w:type="spellStart"/>
            <w:r w:rsidR="00E379FC" w:rsidRPr="00033993">
              <w:rPr>
                <w:rFonts w:ascii="Kalpurush" w:eastAsia="나눔바른고딕" w:hAnsi="Kalpurush" w:cs="Kalpurush"/>
                <w:sz w:val="24"/>
                <w:szCs w:val="24"/>
              </w:rPr>
              <w:t>ডিজিট</w:t>
            </w:r>
            <w:proofErr w:type="spellEnd"/>
          </w:p>
          <w:tbl>
            <w:tblPr>
              <w:tblOverlap w:val="never"/>
              <w:tblW w:w="6709" w:type="dxa"/>
              <w:tblBorders>
                <w:top w:val="single" w:sz="3" w:space="0" w:color="000000"/>
                <w:left w:val="single" w:sz="3" w:space="0" w:color="000000"/>
                <w:bottom w:val="single" w:sz="3" w:space="0" w:color="000000"/>
                <w:right w:val="single" w:sz="3" w:space="0" w:color="000000"/>
              </w:tblBorders>
              <w:tblLayout w:type="fixed"/>
              <w:tblCellMar>
                <w:top w:w="28" w:type="dxa"/>
                <w:left w:w="102" w:type="dxa"/>
                <w:bottom w:w="28" w:type="dxa"/>
                <w:right w:w="102" w:type="dxa"/>
              </w:tblCellMar>
              <w:tblLook w:val="04A0" w:firstRow="1" w:lastRow="0" w:firstColumn="1" w:lastColumn="0" w:noHBand="0" w:noVBand="1"/>
            </w:tblPr>
            <w:tblGrid>
              <w:gridCol w:w="1341"/>
              <w:gridCol w:w="1342"/>
              <w:gridCol w:w="1342"/>
              <w:gridCol w:w="1342"/>
              <w:gridCol w:w="1342"/>
            </w:tblGrid>
            <w:tr w:rsidR="000E559F" w:rsidRPr="00033993" w14:paraId="46BAF1AE" w14:textId="77777777" w:rsidTr="00B80E3C">
              <w:trPr>
                <w:trHeight w:val="410"/>
              </w:trPr>
              <w:tc>
                <w:tcPr>
                  <w:tcW w:w="1342" w:type="dxa"/>
                  <w:tcBorders>
                    <w:top w:val="single" w:sz="3" w:space="0" w:color="000000"/>
                    <w:left w:val="none" w:sz="3" w:space="0" w:color="000000"/>
                    <w:bottom w:val="single" w:sz="3" w:space="0" w:color="000000"/>
                    <w:right w:val="single" w:sz="3" w:space="0" w:color="000000"/>
                  </w:tcBorders>
                  <w:shd w:val="clear" w:color="auto" w:fill="auto"/>
                  <w:vAlign w:val="center"/>
                </w:tcPr>
                <w:p w14:paraId="46BAF1A9" w14:textId="1F3D967A" w:rsidR="000E559F" w:rsidRPr="00033993" w:rsidRDefault="000F47E1" w:rsidP="006C59B4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Kalpurush" w:hAnsi="Kalpurush" w:cs="Kalpurush"/>
                      <w:sz w:val="24"/>
                      <w:szCs w:val="24"/>
                    </w:rPr>
                  </w:pPr>
                  <w:r w:rsidRPr="00033993">
                    <w:rPr>
                      <w:rFonts w:ascii="Kalpurush" w:eastAsia="나눔바른고딕" w:hAnsi="Kalpurush" w:cs="Kalpurush"/>
                      <w:sz w:val="24"/>
                      <w:szCs w:val="24"/>
                    </w:rPr>
                    <w:t xml:space="preserve">১৭ </w:t>
                  </w:r>
                  <w:proofErr w:type="spellStart"/>
                  <w:r w:rsidRPr="00033993">
                    <w:rPr>
                      <w:rFonts w:ascii="Kalpurush" w:eastAsia="나눔바른고딕" w:hAnsi="Kalpurush" w:cs="Kalpurush"/>
                      <w:sz w:val="24"/>
                      <w:szCs w:val="24"/>
                    </w:rPr>
                    <w:t>জানুয়ারী</w:t>
                  </w:r>
                  <w:proofErr w:type="spellEnd"/>
                  <w:r w:rsidRPr="00033993">
                    <w:rPr>
                      <w:rFonts w:ascii="Kalpurush" w:eastAsia="나눔바른고딕" w:hAnsi="Kalpurush" w:cs="Kalpurush"/>
                      <w:sz w:val="24"/>
                      <w:szCs w:val="24"/>
                    </w:rPr>
                    <w:t xml:space="preserve"> </w:t>
                  </w:r>
                  <w:r w:rsidR="00F730E6" w:rsidRPr="00033993">
                    <w:rPr>
                      <w:rFonts w:ascii="Kalpurush" w:eastAsia="나눔바른고딕" w:hAnsi="Kalpurush" w:cs="Kalpurush"/>
                      <w:sz w:val="24"/>
                      <w:szCs w:val="24"/>
                    </w:rPr>
                    <w:t>(</w:t>
                  </w:r>
                  <w:proofErr w:type="spellStart"/>
                  <w:r w:rsidRPr="00033993">
                    <w:rPr>
                      <w:rFonts w:ascii="Kalpurush" w:eastAsia="나눔바른고딕" w:hAnsi="Kalpurush" w:cs="Kalpurush"/>
                      <w:sz w:val="24"/>
                      <w:szCs w:val="24"/>
                    </w:rPr>
                    <w:t>সোমবার</w:t>
                  </w:r>
                  <w:proofErr w:type="spellEnd"/>
                  <w:r w:rsidR="00F730E6" w:rsidRPr="00033993">
                    <w:rPr>
                      <w:rFonts w:ascii="Kalpurush" w:eastAsia="나눔바른고딕" w:hAnsi="Kalpurush" w:cs="Kalpurush"/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1342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  <w:shd w:val="clear" w:color="auto" w:fill="auto"/>
                  <w:vAlign w:val="center"/>
                </w:tcPr>
                <w:p w14:paraId="46BAF1AA" w14:textId="6626D43D" w:rsidR="000E559F" w:rsidRPr="00033993" w:rsidRDefault="0055591C" w:rsidP="006C59B4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Kalpurush" w:hAnsi="Kalpurush" w:cs="Kalpurush"/>
                      <w:sz w:val="24"/>
                      <w:szCs w:val="24"/>
                    </w:rPr>
                  </w:pPr>
                  <w:r w:rsidRPr="00033993">
                    <w:rPr>
                      <w:rFonts w:ascii="Kalpurush" w:eastAsia="나눔바른고딕" w:hAnsi="Kalpurush" w:cs="Kalpurush"/>
                      <w:sz w:val="24"/>
                      <w:szCs w:val="24"/>
                    </w:rPr>
                    <w:t>১</w:t>
                  </w:r>
                  <w:r w:rsidR="00220C1B" w:rsidRPr="00033993">
                    <w:rPr>
                      <w:rFonts w:ascii="Kalpurush" w:eastAsia="나눔바른고딕" w:hAnsi="Kalpurush" w:cs="Kalpurush"/>
                      <w:sz w:val="24"/>
                      <w:szCs w:val="24"/>
                    </w:rPr>
                    <w:t>৮</w:t>
                  </w:r>
                  <w:r w:rsidRPr="00033993">
                    <w:rPr>
                      <w:rFonts w:ascii="Kalpurush" w:eastAsia="나눔바른고딕" w:hAnsi="Kalpurush" w:cs="Kalpurush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033993">
                    <w:rPr>
                      <w:rFonts w:ascii="Kalpurush" w:eastAsia="나눔바른고딕" w:hAnsi="Kalpurush" w:cs="Kalpurush"/>
                      <w:sz w:val="24"/>
                      <w:szCs w:val="24"/>
                    </w:rPr>
                    <w:t>জানুয়ারী</w:t>
                  </w:r>
                  <w:proofErr w:type="spellEnd"/>
                  <w:r w:rsidRPr="00033993">
                    <w:rPr>
                      <w:rFonts w:ascii="Kalpurush" w:eastAsia="나눔바른고딕" w:hAnsi="Kalpurush" w:cs="Kalpurush"/>
                      <w:sz w:val="24"/>
                      <w:szCs w:val="24"/>
                    </w:rPr>
                    <w:t xml:space="preserve"> </w:t>
                  </w:r>
                  <w:r w:rsidR="00AF4E0D" w:rsidRPr="00033993">
                    <w:rPr>
                      <w:rFonts w:ascii="Kalpurush" w:eastAsia="나눔바른고딕" w:hAnsi="Kalpurush" w:cs="Kalpurush"/>
                      <w:sz w:val="24"/>
                      <w:szCs w:val="24"/>
                    </w:rPr>
                    <w:t>(</w:t>
                  </w:r>
                  <w:proofErr w:type="spellStart"/>
                  <w:r w:rsidR="0003045F" w:rsidRPr="00033993">
                    <w:rPr>
                      <w:rFonts w:ascii="Kalpurush" w:eastAsia="나눔바른고딕" w:hAnsi="Kalpurush" w:cs="Kalpurush"/>
                      <w:sz w:val="24"/>
                      <w:szCs w:val="24"/>
                    </w:rPr>
                    <w:t>মঙ্গলবার</w:t>
                  </w:r>
                  <w:proofErr w:type="spellEnd"/>
                  <w:r w:rsidR="00AF4E0D" w:rsidRPr="00033993">
                    <w:rPr>
                      <w:rFonts w:ascii="Kalpurush" w:eastAsia="나눔바른고딕" w:hAnsi="Kalpurush" w:cs="Kalpurush"/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1342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  <w:shd w:val="clear" w:color="auto" w:fill="auto"/>
                  <w:vAlign w:val="center"/>
                </w:tcPr>
                <w:p w14:paraId="46BAF1AB" w14:textId="760FC279" w:rsidR="000E559F" w:rsidRPr="00033993" w:rsidRDefault="0055591C" w:rsidP="006C59B4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Kalpurush" w:hAnsi="Kalpurush" w:cs="Kalpurush"/>
                      <w:sz w:val="24"/>
                      <w:szCs w:val="24"/>
                    </w:rPr>
                  </w:pPr>
                  <w:r w:rsidRPr="00033993">
                    <w:rPr>
                      <w:rFonts w:ascii="Kalpurush" w:eastAsia="나눔바른고딕" w:hAnsi="Kalpurush" w:cs="Kalpurush"/>
                      <w:sz w:val="24"/>
                      <w:szCs w:val="24"/>
                    </w:rPr>
                    <w:t>১</w:t>
                  </w:r>
                  <w:r w:rsidR="00220C1B" w:rsidRPr="00033993">
                    <w:rPr>
                      <w:rFonts w:ascii="Kalpurush" w:eastAsia="나눔바른고딕" w:hAnsi="Kalpurush" w:cs="Kalpurush"/>
                      <w:sz w:val="24"/>
                      <w:szCs w:val="24"/>
                    </w:rPr>
                    <w:t>৯</w:t>
                  </w:r>
                  <w:r w:rsidRPr="00033993">
                    <w:rPr>
                      <w:rFonts w:ascii="Kalpurush" w:eastAsia="나눔바른고딕" w:hAnsi="Kalpurush" w:cs="Kalpurush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033993">
                    <w:rPr>
                      <w:rFonts w:ascii="Kalpurush" w:eastAsia="나눔바른고딕" w:hAnsi="Kalpurush" w:cs="Kalpurush"/>
                      <w:sz w:val="24"/>
                      <w:szCs w:val="24"/>
                    </w:rPr>
                    <w:t>জানুয়ারী</w:t>
                  </w:r>
                  <w:proofErr w:type="spellEnd"/>
                  <w:r w:rsidRPr="00033993">
                    <w:rPr>
                      <w:rFonts w:ascii="Kalpurush" w:eastAsia="나눔바른고딕" w:hAnsi="Kalpurush" w:cs="Kalpurush"/>
                      <w:sz w:val="24"/>
                      <w:szCs w:val="24"/>
                    </w:rPr>
                    <w:t xml:space="preserve"> </w:t>
                  </w:r>
                  <w:r w:rsidR="00673D0A" w:rsidRPr="00033993">
                    <w:rPr>
                      <w:rFonts w:ascii="Kalpurush" w:eastAsia="나눔바른고딕" w:hAnsi="Kalpurush" w:cs="Kalpurush"/>
                      <w:sz w:val="24"/>
                      <w:szCs w:val="24"/>
                    </w:rPr>
                    <w:t>(</w:t>
                  </w:r>
                  <w:proofErr w:type="spellStart"/>
                  <w:r w:rsidR="00E00110" w:rsidRPr="00033993">
                    <w:rPr>
                      <w:rFonts w:ascii="Kalpurush" w:eastAsia="나눔바른고딕" w:hAnsi="Kalpurush" w:cs="Kalpurush"/>
                      <w:sz w:val="24"/>
                      <w:szCs w:val="24"/>
                    </w:rPr>
                    <w:t>বুধবার</w:t>
                  </w:r>
                  <w:proofErr w:type="spellEnd"/>
                  <w:r w:rsidR="00673D0A" w:rsidRPr="00033993">
                    <w:rPr>
                      <w:rFonts w:ascii="Kalpurush" w:eastAsia="나눔바른고딕" w:hAnsi="Kalpurush" w:cs="Kalpurush"/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1342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  <w:shd w:val="clear" w:color="auto" w:fill="auto"/>
                  <w:vAlign w:val="center"/>
                </w:tcPr>
                <w:p w14:paraId="0E883720" w14:textId="77777777" w:rsidR="00BE7118" w:rsidRPr="00033993" w:rsidRDefault="00220C1B" w:rsidP="006C59B4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Kalpurush" w:eastAsia="나눔바른고딕" w:hAnsi="Kalpurush" w:cs="Kalpurush"/>
                      <w:sz w:val="24"/>
                      <w:szCs w:val="24"/>
                    </w:rPr>
                  </w:pPr>
                  <w:r w:rsidRPr="00033993">
                    <w:rPr>
                      <w:rFonts w:ascii="Kalpurush" w:eastAsia="나눔바른고딕" w:hAnsi="Kalpurush" w:cs="Kalpurush"/>
                      <w:sz w:val="24"/>
                      <w:szCs w:val="24"/>
                    </w:rPr>
                    <w:t>২০</w:t>
                  </w:r>
                  <w:r w:rsidR="0055591C" w:rsidRPr="00033993">
                    <w:rPr>
                      <w:rFonts w:ascii="Kalpurush" w:eastAsia="나눔바른고딕" w:hAnsi="Kalpurush" w:cs="Kalpurush"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55591C" w:rsidRPr="00033993">
                    <w:rPr>
                      <w:rFonts w:ascii="Kalpurush" w:eastAsia="나눔바른고딕" w:hAnsi="Kalpurush" w:cs="Kalpurush"/>
                      <w:sz w:val="24"/>
                      <w:szCs w:val="24"/>
                    </w:rPr>
                    <w:t>জানুয়ারী</w:t>
                  </w:r>
                  <w:proofErr w:type="spellEnd"/>
                  <w:r w:rsidR="0055591C" w:rsidRPr="00033993">
                    <w:rPr>
                      <w:rFonts w:ascii="Kalpurush" w:eastAsia="나눔바른고딕" w:hAnsi="Kalpurush" w:cs="Kalpurush"/>
                      <w:sz w:val="24"/>
                      <w:szCs w:val="24"/>
                    </w:rPr>
                    <w:t xml:space="preserve"> </w:t>
                  </w:r>
                </w:p>
                <w:p w14:paraId="46BAF1AC" w14:textId="1602C5F6" w:rsidR="000E559F" w:rsidRPr="00033993" w:rsidRDefault="00F730E6" w:rsidP="006C59B4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Kalpurush" w:hAnsi="Kalpurush" w:cs="Kalpurush"/>
                      <w:sz w:val="24"/>
                      <w:szCs w:val="24"/>
                    </w:rPr>
                  </w:pPr>
                  <w:r w:rsidRPr="00033993">
                    <w:rPr>
                      <w:rFonts w:ascii="Kalpurush" w:eastAsia="나눔바른고딕" w:hAnsi="Kalpurush" w:cs="Kalpurush"/>
                      <w:sz w:val="24"/>
                      <w:szCs w:val="24"/>
                    </w:rPr>
                    <w:t>(</w:t>
                  </w:r>
                  <w:proofErr w:type="spellStart"/>
                  <w:r w:rsidR="00BE7118" w:rsidRPr="00033993">
                    <w:rPr>
                      <w:rFonts w:ascii="Kalpurush" w:eastAsia="나눔바른고딕" w:hAnsi="Kalpurush" w:cs="Kalpurush"/>
                      <w:sz w:val="24"/>
                      <w:szCs w:val="24"/>
                    </w:rPr>
                    <w:t>বৃহষ্প্রতিবার</w:t>
                  </w:r>
                  <w:proofErr w:type="spellEnd"/>
                  <w:r w:rsidRPr="00033993">
                    <w:rPr>
                      <w:rFonts w:ascii="Kalpurush" w:eastAsia="나눔바른고딕" w:hAnsi="Kalpurush" w:cs="Kalpurush"/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1342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none" w:sz="3" w:space="0" w:color="000000"/>
                  </w:tcBorders>
                  <w:shd w:val="clear" w:color="auto" w:fill="auto"/>
                  <w:vAlign w:val="center"/>
                </w:tcPr>
                <w:p w14:paraId="46BAF1AD" w14:textId="0AAE47B8" w:rsidR="000E559F" w:rsidRPr="00033993" w:rsidRDefault="00220C1B" w:rsidP="006C59B4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Kalpurush" w:hAnsi="Kalpurush" w:cs="Kalpurush"/>
                      <w:sz w:val="24"/>
                      <w:szCs w:val="24"/>
                    </w:rPr>
                  </w:pPr>
                  <w:r w:rsidRPr="00033993">
                    <w:rPr>
                      <w:rFonts w:ascii="Kalpurush" w:eastAsia="나눔바른고딕" w:hAnsi="Kalpurush" w:cs="Kalpurush"/>
                      <w:sz w:val="24"/>
                      <w:szCs w:val="24"/>
                    </w:rPr>
                    <w:t>২১</w:t>
                  </w:r>
                  <w:r w:rsidR="0055591C" w:rsidRPr="00033993">
                    <w:rPr>
                      <w:rFonts w:ascii="Kalpurush" w:eastAsia="나눔바른고딕" w:hAnsi="Kalpurush" w:cs="Kalpurush"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55591C" w:rsidRPr="00033993">
                    <w:rPr>
                      <w:rFonts w:ascii="Kalpurush" w:eastAsia="나눔바른고딕" w:hAnsi="Kalpurush" w:cs="Kalpurush"/>
                      <w:sz w:val="24"/>
                      <w:szCs w:val="24"/>
                    </w:rPr>
                    <w:t>জানুয়ারী</w:t>
                  </w:r>
                  <w:proofErr w:type="spellEnd"/>
                  <w:r w:rsidR="0055591C" w:rsidRPr="00033993">
                    <w:rPr>
                      <w:rFonts w:ascii="Kalpurush" w:eastAsia="나눔바른고딕" w:hAnsi="Kalpurush" w:cs="Kalpurush"/>
                      <w:sz w:val="24"/>
                      <w:szCs w:val="24"/>
                    </w:rPr>
                    <w:t xml:space="preserve"> </w:t>
                  </w:r>
                  <w:r w:rsidR="00F730E6" w:rsidRPr="00033993">
                    <w:rPr>
                      <w:rFonts w:ascii="Kalpurush" w:eastAsia="나눔바른고딕" w:hAnsi="Kalpurush" w:cs="Kalpurush"/>
                      <w:sz w:val="24"/>
                      <w:szCs w:val="24"/>
                    </w:rPr>
                    <w:t>(</w:t>
                  </w:r>
                  <w:proofErr w:type="spellStart"/>
                  <w:r w:rsidR="00735B92" w:rsidRPr="00033993">
                    <w:rPr>
                      <w:rFonts w:ascii="Kalpurush" w:eastAsia="나눔바른고딕" w:hAnsi="Kalpurush" w:cs="Kalpurush"/>
                      <w:sz w:val="24"/>
                      <w:szCs w:val="24"/>
                    </w:rPr>
                    <w:t>শুক্রবার</w:t>
                  </w:r>
                  <w:proofErr w:type="spellEnd"/>
                  <w:r w:rsidR="00F730E6" w:rsidRPr="00033993">
                    <w:rPr>
                      <w:rFonts w:ascii="Kalpurush" w:eastAsia="나눔바른고딕" w:hAnsi="Kalpurush" w:cs="Kalpurush"/>
                      <w:sz w:val="24"/>
                      <w:szCs w:val="24"/>
                    </w:rPr>
                    <w:t>)</w:t>
                  </w:r>
                </w:p>
              </w:tc>
            </w:tr>
            <w:tr w:rsidR="000E559F" w:rsidRPr="00033993" w14:paraId="46BAF1B4" w14:textId="77777777">
              <w:trPr>
                <w:trHeight w:val="370"/>
              </w:trPr>
              <w:tc>
                <w:tcPr>
                  <w:tcW w:w="1342" w:type="dxa"/>
                  <w:tcBorders>
                    <w:top w:val="single" w:sz="3" w:space="0" w:color="000000"/>
                    <w:left w:val="none" w:sz="3" w:space="0" w:color="000000"/>
                    <w:bottom w:val="single" w:sz="3" w:space="0" w:color="000000"/>
                    <w:right w:val="single" w:sz="3" w:space="0" w:color="000000"/>
                  </w:tcBorders>
                  <w:vAlign w:val="center"/>
                </w:tcPr>
                <w:p w14:paraId="46BAF1AF" w14:textId="312F1BA5" w:rsidR="000E559F" w:rsidRPr="00033993" w:rsidRDefault="00846DA0" w:rsidP="006C59B4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Kalpurush" w:hAnsi="Kalpurush" w:cs="Kalpurush"/>
                      <w:sz w:val="24"/>
                      <w:szCs w:val="24"/>
                    </w:rPr>
                  </w:pPr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>১,</w:t>
                  </w:r>
                  <w:r w:rsidR="004301ED" w:rsidRPr="00033993">
                    <w:rPr>
                      <w:rFonts w:ascii="Kalpurush" w:hAnsi="Kalpurush" w:cs="Kalpurush"/>
                      <w:sz w:val="24"/>
                      <w:szCs w:val="24"/>
                    </w:rPr>
                    <w:t xml:space="preserve"> </w:t>
                  </w:r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>৬</w:t>
                  </w:r>
                </w:p>
              </w:tc>
              <w:tc>
                <w:tcPr>
                  <w:tcW w:w="1342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  <w:vAlign w:val="center"/>
                </w:tcPr>
                <w:p w14:paraId="46BAF1B0" w14:textId="1D3C33AC" w:rsidR="000E559F" w:rsidRPr="00033993" w:rsidRDefault="00866100" w:rsidP="006C59B4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Kalpurush" w:hAnsi="Kalpurush" w:cs="Kalpurush"/>
                      <w:sz w:val="24"/>
                      <w:szCs w:val="24"/>
                    </w:rPr>
                  </w:pPr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>২,</w:t>
                  </w:r>
                  <w:r w:rsidR="004301ED" w:rsidRPr="00033993">
                    <w:rPr>
                      <w:rFonts w:ascii="Kalpurush" w:hAnsi="Kalpurush" w:cs="Kalpurush"/>
                      <w:sz w:val="24"/>
                      <w:szCs w:val="24"/>
                    </w:rPr>
                    <w:t xml:space="preserve"> </w:t>
                  </w:r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>৭</w:t>
                  </w:r>
                </w:p>
              </w:tc>
              <w:tc>
                <w:tcPr>
                  <w:tcW w:w="1342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  <w:vAlign w:val="center"/>
                </w:tcPr>
                <w:p w14:paraId="46BAF1B1" w14:textId="68D2CB5E" w:rsidR="000E559F" w:rsidRPr="00033993" w:rsidRDefault="00866100" w:rsidP="006C59B4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Kalpurush" w:hAnsi="Kalpurush" w:cs="Kalpurush"/>
                      <w:sz w:val="24"/>
                      <w:szCs w:val="24"/>
                    </w:rPr>
                  </w:pPr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>৩,</w:t>
                  </w:r>
                  <w:r w:rsidR="004301ED" w:rsidRPr="00033993">
                    <w:rPr>
                      <w:rFonts w:ascii="Kalpurush" w:hAnsi="Kalpurush" w:cs="Kalpurush"/>
                      <w:sz w:val="24"/>
                      <w:szCs w:val="24"/>
                    </w:rPr>
                    <w:t xml:space="preserve"> </w:t>
                  </w:r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>৮</w:t>
                  </w:r>
                </w:p>
              </w:tc>
              <w:tc>
                <w:tcPr>
                  <w:tcW w:w="1342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  <w:vAlign w:val="center"/>
                </w:tcPr>
                <w:p w14:paraId="46BAF1B2" w14:textId="19E46DEF" w:rsidR="000E559F" w:rsidRPr="00033993" w:rsidRDefault="00D17166" w:rsidP="006C59B4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Kalpurush" w:hAnsi="Kalpurush" w:cs="Kalpurush"/>
                      <w:sz w:val="24"/>
                      <w:szCs w:val="24"/>
                    </w:rPr>
                  </w:pPr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>৪,</w:t>
                  </w:r>
                  <w:r w:rsidR="004301ED" w:rsidRPr="00033993">
                    <w:rPr>
                      <w:rFonts w:ascii="Kalpurush" w:hAnsi="Kalpurush" w:cs="Kalpurush"/>
                      <w:sz w:val="24"/>
                      <w:szCs w:val="24"/>
                    </w:rPr>
                    <w:t xml:space="preserve"> </w:t>
                  </w:r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>৯</w:t>
                  </w:r>
                </w:p>
              </w:tc>
              <w:tc>
                <w:tcPr>
                  <w:tcW w:w="1342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none" w:sz="3" w:space="0" w:color="000000"/>
                  </w:tcBorders>
                  <w:vAlign w:val="center"/>
                </w:tcPr>
                <w:p w14:paraId="46BAF1B3" w14:textId="14F29610" w:rsidR="000E559F" w:rsidRPr="00033993" w:rsidRDefault="0067089F" w:rsidP="006C59B4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Kalpurush" w:hAnsi="Kalpurush" w:cs="Kalpurush"/>
                      <w:sz w:val="24"/>
                      <w:szCs w:val="24"/>
                    </w:rPr>
                  </w:pPr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>৫,</w:t>
                  </w:r>
                  <w:r w:rsidR="004301ED" w:rsidRPr="00033993">
                    <w:rPr>
                      <w:rFonts w:ascii="Kalpurush" w:hAnsi="Kalpurush" w:cs="Kalpurush"/>
                      <w:sz w:val="24"/>
                      <w:szCs w:val="24"/>
                    </w:rPr>
                    <w:t xml:space="preserve"> </w:t>
                  </w:r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>০</w:t>
                  </w:r>
                </w:p>
              </w:tc>
            </w:tr>
          </w:tbl>
          <w:p w14:paraId="46BAF1B5" w14:textId="77777777" w:rsidR="000E559F" w:rsidRPr="00033993" w:rsidRDefault="000E559F" w:rsidP="006C59B4">
            <w:pPr>
              <w:pStyle w:val="a3"/>
              <w:wordWrap/>
              <w:spacing w:line="240" w:lineRule="auto"/>
              <w:ind w:left="60"/>
              <w:jc w:val="left"/>
              <w:rPr>
                <w:rFonts w:ascii="Kalpurush" w:hAnsi="Kalpurush" w:cs="Kalpurush"/>
              </w:rPr>
            </w:pPr>
          </w:p>
        </w:tc>
      </w:tr>
      <w:tr w:rsidR="000E559F" w:rsidRPr="00033993" w14:paraId="46BAF1B9" w14:textId="77777777" w:rsidTr="00B44AA4">
        <w:trPr>
          <w:gridBefore w:val="1"/>
          <w:wBefore w:w="67" w:type="dxa"/>
          <w:trHeight w:val="584"/>
        </w:trPr>
        <w:tc>
          <w:tcPr>
            <w:tcW w:w="1737" w:type="dxa"/>
            <w:gridSpan w:val="4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  <w:vAlign w:val="center"/>
          </w:tcPr>
          <w:p w14:paraId="46BAF1B7" w14:textId="4AAA0B40" w:rsidR="000E559F" w:rsidRPr="00033993" w:rsidRDefault="005C4263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</w:rPr>
            </w:pPr>
            <w:proofErr w:type="spellStart"/>
            <w:r w:rsidRPr="00033993">
              <w:rPr>
                <w:rFonts w:ascii="Kalpurush" w:eastAsia="나눔바른고딕" w:hAnsi="Kalpurush" w:cs="Kalpurush"/>
                <w:sz w:val="24"/>
              </w:rPr>
              <w:t>আবেদনের</w:t>
            </w:r>
            <w:proofErr w:type="spellEnd"/>
            <w:r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>
              <w:rPr>
                <w:rFonts w:ascii="Kalpurush" w:eastAsia="나눔바른고딕" w:hAnsi="Kalpurush" w:cs="Kalpurush"/>
                <w:sz w:val="24"/>
              </w:rPr>
              <w:t>গ্রহণের</w:t>
            </w:r>
            <w:proofErr w:type="spellEnd"/>
            <w:r w:rsidR="009701D5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9701D5" w:rsidRPr="00033993">
              <w:rPr>
                <w:rFonts w:ascii="Kalpurush" w:eastAsia="나눔바른고딕" w:hAnsi="Kalpurush" w:cs="Kalpurush"/>
                <w:sz w:val="24"/>
              </w:rPr>
              <w:t>সময়</w:t>
            </w:r>
            <w:proofErr w:type="spellEnd"/>
          </w:p>
        </w:tc>
        <w:tc>
          <w:tcPr>
            <w:tcW w:w="7810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6BAF1B8" w14:textId="4B9ABEB8" w:rsidR="000E559F" w:rsidRPr="00033993" w:rsidRDefault="002C427E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</w:rPr>
            </w:pPr>
            <w:proofErr w:type="spellStart"/>
            <w:r>
              <w:rPr>
                <w:rFonts w:ascii="Kalpurush" w:eastAsia="나눔바른고딕" w:hAnsi="Kalpurush" w:cs="Kalpurush"/>
                <w:sz w:val="24"/>
              </w:rPr>
              <w:t>কর্ম</w:t>
            </w:r>
            <w:proofErr w:type="spellEnd"/>
            <w:r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>
              <w:rPr>
                <w:rFonts w:ascii="Kalpurush" w:eastAsia="나눔바른고딕" w:hAnsi="Kalpurush" w:cs="Kalpurush"/>
                <w:sz w:val="24"/>
              </w:rPr>
              <w:t>দিবস</w:t>
            </w:r>
            <w:proofErr w:type="spellEnd"/>
            <w:r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253809" w:rsidRPr="00033993">
              <w:rPr>
                <w:rFonts w:ascii="Kalpurush" w:eastAsia="나눔바른고딕" w:hAnsi="Kalpurush" w:cs="Kalpurush"/>
                <w:sz w:val="24"/>
              </w:rPr>
              <w:t>সকাল</w:t>
            </w:r>
            <w:proofErr w:type="spellEnd"/>
            <w:r w:rsidR="00253809" w:rsidRPr="00033993">
              <w:rPr>
                <w:rFonts w:ascii="Kalpurush" w:eastAsia="나눔바른고딕" w:hAnsi="Kalpurush" w:cs="Kalpurush"/>
                <w:sz w:val="24"/>
              </w:rPr>
              <w:t xml:space="preserve"> ৯</w:t>
            </w:r>
            <w:r w:rsidR="007022EA" w:rsidRPr="00033993">
              <w:rPr>
                <w:rFonts w:ascii="Kalpurush" w:eastAsia="나눔바른고딕" w:hAnsi="Kalpurush" w:cs="Kalpurush"/>
                <w:sz w:val="24"/>
              </w:rPr>
              <w:t xml:space="preserve">টা </w:t>
            </w:r>
            <w:proofErr w:type="spellStart"/>
            <w:r w:rsidR="00D05B6E">
              <w:rPr>
                <w:rFonts w:ascii="Kalpurush" w:eastAsia="나눔바른고딕" w:hAnsi="Kalpurush" w:cs="Kalpurush"/>
                <w:sz w:val="24"/>
              </w:rPr>
              <w:t>থেকে</w:t>
            </w:r>
            <w:proofErr w:type="spellEnd"/>
            <w:r w:rsidR="00253809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DD5FCF" w:rsidRPr="00033993">
              <w:rPr>
                <w:rFonts w:ascii="Kalpurush" w:eastAsia="나눔바른고딕" w:hAnsi="Kalpurush" w:cs="Kalpurush"/>
                <w:sz w:val="24"/>
              </w:rPr>
              <w:t>সন্ধ্যা</w:t>
            </w:r>
            <w:proofErr w:type="spellEnd"/>
            <w:r w:rsidR="00253809" w:rsidRPr="00033993">
              <w:rPr>
                <w:rFonts w:ascii="Kalpurush" w:eastAsia="나눔바른고딕" w:hAnsi="Kalpurush" w:cs="Kalpurush"/>
                <w:sz w:val="24"/>
              </w:rPr>
              <w:t xml:space="preserve"> ৬টা</w:t>
            </w:r>
            <w:r w:rsidR="00D05B6E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D05B6E">
              <w:rPr>
                <w:rFonts w:ascii="Kalpurush" w:eastAsia="나눔바른고딕" w:hAnsi="Kalpurush" w:cs="Kalpurush"/>
                <w:sz w:val="24"/>
              </w:rPr>
              <w:t>পর্যন্ত</w:t>
            </w:r>
            <w:proofErr w:type="spellEnd"/>
            <w:r w:rsidR="00921BC6">
              <w:rPr>
                <w:rFonts w:ascii="Kalpurush" w:eastAsia="나눔바른고딕" w:hAnsi="Kalpurush" w:cs="Kalpurush"/>
                <w:sz w:val="24"/>
              </w:rPr>
              <w:t>।</w:t>
            </w:r>
          </w:p>
        </w:tc>
      </w:tr>
      <w:tr w:rsidR="000E559F" w:rsidRPr="00033993" w14:paraId="46BAF1BF" w14:textId="77777777" w:rsidTr="00B44AA4">
        <w:trPr>
          <w:gridBefore w:val="1"/>
          <w:wBefore w:w="67" w:type="dxa"/>
          <w:trHeight w:val="532"/>
        </w:trPr>
        <w:tc>
          <w:tcPr>
            <w:tcW w:w="1737" w:type="dxa"/>
            <w:gridSpan w:val="4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  <w:vAlign w:val="center"/>
          </w:tcPr>
          <w:p w14:paraId="46BAF1BA" w14:textId="1E99C38B" w:rsidR="000E559F" w:rsidRPr="00033993" w:rsidRDefault="005B673B" w:rsidP="006C59B4">
            <w:pPr>
              <w:pStyle w:val="a3"/>
              <w:wordWrap/>
              <w:spacing w:before="40" w:line="240" w:lineRule="auto"/>
              <w:jc w:val="center"/>
              <w:rPr>
                <w:rFonts w:ascii="Kalpurush" w:hAnsi="Kalpurush" w:cs="Kalpurush"/>
              </w:rPr>
            </w:pPr>
            <w:proofErr w:type="spellStart"/>
            <w:r w:rsidRPr="00033993">
              <w:rPr>
                <w:rFonts w:ascii="Kalpurush" w:eastAsia="나눔바른고딕" w:hAnsi="Kalpurush" w:cs="Kalpurush"/>
                <w:sz w:val="24"/>
              </w:rPr>
              <w:t>আবেদনের</w:t>
            </w:r>
            <w:proofErr w:type="spellEnd"/>
            <w:r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z w:val="24"/>
              </w:rPr>
              <w:t>উপায়</w:t>
            </w:r>
            <w:proofErr w:type="spellEnd"/>
          </w:p>
        </w:tc>
        <w:tc>
          <w:tcPr>
            <w:tcW w:w="7810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79C9730" w14:textId="59FE55B0" w:rsidR="008F4296" w:rsidRPr="00033993" w:rsidRDefault="00F72581" w:rsidP="006C59B4">
            <w:pPr>
              <w:pStyle w:val="a3"/>
              <w:spacing w:before="40" w:line="240" w:lineRule="auto"/>
              <w:ind w:leftChars="50" w:left="100"/>
              <w:rPr>
                <w:rFonts w:ascii="Kalpurush" w:hAnsi="Kalpurush" w:cs="Kalpurush"/>
                <w:sz w:val="24"/>
                <w:szCs w:val="24"/>
              </w:rPr>
            </w:pP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উল্লেখিত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জন্ম</w:t>
            </w:r>
            <w:proofErr w:type="spellEnd"/>
            <w:r w:rsidR="00280B24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280B24" w:rsidRPr="00033993">
              <w:rPr>
                <w:rFonts w:ascii="Kalpurush" w:hAnsi="Kalpurush" w:cs="Kalpurush"/>
                <w:sz w:val="24"/>
                <w:szCs w:val="24"/>
              </w:rPr>
              <w:t>তারিখ</w:t>
            </w:r>
            <w:proofErr w:type="spellEnd"/>
            <w:r w:rsidR="00280B24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280B24" w:rsidRPr="00033993">
              <w:rPr>
                <w:rFonts w:ascii="Kalpurush" w:hAnsi="Kalpurush" w:cs="Kalpurush"/>
                <w:sz w:val="24"/>
                <w:szCs w:val="24"/>
              </w:rPr>
              <w:t>অনুযায়ী</w:t>
            </w:r>
            <w:proofErr w:type="spellEnd"/>
            <w:r w:rsidR="00280B24" w:rsidRPr="00033993">
              <w:rPr>
                <w:rFonts w:ascii="Kalpurush" w:hAnsi="Kalpurush" w:cs="Kalpurush"/>
                <w:sz w:val="24"/>
                <w:szCs w:val="24"/>
              </w:rPr>
              <w:t xml:space="preserve">, </w:t>
            </w:r>
            <w:proofErr w:type="spellStart"/>
            <w:r w:rsidR="00A62022" w:rsidRPr="00033993">
              <w:rPr>
                <w:rFonts w:ascii="Kalpurush" w:hAnsi="Kalpurush" w:cs="Kalpurush"/>
                <w:sz w:val="24"/>
                <w:szCs w:val="24"/>
              </w:rPr>
              <w:t>বর্তমানে</w:t>
            </w:r>
            <w:proofErr w:type="spellEnd"/>
            <w:r w:rsidR="00CA63B7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A62022" w:rsidRPr="00033993">
              <w:rPr>
                <w:rFonts w:ascii="Kalpurush" w:hAnsi="Kalpurush" w:cs="Kalpurush"/>
                <w:sz w:val="24"/>
                <w:szCs w:val="24"/>
              </w:rPr>
              <w:t>অবস্থানরত</w:t>
            </w:r>
            <w:proofErr w:type="spellEnd"/>
            <w:r w:rsidR="00280B24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CA63B7" w:rsidRPr="00033993">
              <w:rPr>
                <w:rFonts w:ascii="Kalpurush" w:hAnsi="Kalpurush" w:cs="Kalpurush"/>
                <w:sz w:val="24"/>
                <w:szCs w:val="24"/>
              </w:rPr>
              <w:t>বা</w:t>
            </w:r>
            <w:proofErr w:type="spellEnd"/>
            <w:r w:rsidR="00CA63B7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280B24" w:rsidRPr="00033993">
              <w:rPr>
                <w:rFonts w:ascii="Kalpurush" w:hAnsi="Kalpurush" w:cs="Kalpurush"/>
                <w:sz w:val="24"/>
                <w:szCs w:val="24"/>
              </w:rPr>
              <w:t>বসবা</w:t>
            </w:r>
            <w:r w:rsidRPr="00033993">
              <w:rPr>
                <w:rFonts w:ascii="Kalpurush" w:hAnsi="Kalpurush" w:cs="Kalpurush"/>
                <w:sz w:val="24"/>
                <w:szCs w:val="24"/>
              </w:rPr>
              <w:t>সকৃত</w:t>
            </w:r>
            <w:proofErr w:type="spellEnd"/>
            <w:r w:rsidR="009E535E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C8305A" w:rsidRPr="00033993">
              <w:rPr>
                <w:rFonts w:ascii="Kalpurush" w:hAnsi="Kalpurush" w:cs="Kalpurush"/>
                <w:sz w:val="24"/>
                <w:szCs w:val="24"/>
              </w:rPr>
              <w:t>এলাকা</w:t>
            </w:r>
            <w:r w:rsidR="009E535E" w:rsidRPr="00033993">
              <w:rPr>
                <w:rFonts w:ascii="Kalpurush" w:hAnsi="Kalpurush" w:cs="Kalpurush"/>
                <w:sz w:val="24"/>
                <w:szCs w:val="24"/>
              </w:rPr>
              <w:t>য়</w:t>
            </w:r>
            <w:proofErr w:type="spellEnd"/>
            <w:r w:rsidR="009E535E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9E535E" w:rsidRPr="00033993">
              <w:rPr>
                <w:rFonts w:ascii="Kalpurush" w:hAnsi="Kalpurush" w:cs="Kalpurush"/>
                <w:sz w:val="24"/>
                <w:szCs w:val="24"/>
              </w:rPr>
              <w:t>অবস্থিত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280B24" w:rsidRPr="00033993">
              <w:rPr>
                <w:rFonts w:ascii="Kalpurush" w:hAnsi="Kalpurush" w:cs="Kalpurush"/>
                <w:sz w:val="24"/>
                <w:szCs w:val="24"/>
              </w:rPr>
              <w:t>প্রশাসনিক</w:t>
            </w:r>
            <w:proofErr w:type="spellEnd"/>
            <w:r w:rsidR="00280B24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280B24" w:rsidRPr="00033993">
              <w:rPr>
                <w:rFonts w:ascii="Kalpurush" w:hAnsi="Kalpurush" w:cs="Kalpurush"/>
                <w:sz w:val="24"/>
                <w:szCs w:val="24"/>
              </w:rPr>
              <w:t>কল্যাণ</w:t>
            </w:r>
            <w:proofErr w:type="spellEnd"/>
            <w:r w:rsidR="00280B24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280B24" w:rsidRPr="00033993">
              <w:rPr>
                <w:rFonts w:ascii="Kalpurush" w:hAnsi="Kalpurush" w:cs="Kalpurush"/>
                <w:sz w:val="24"/>
                <w:szCs w:val="24"/>
              </w:rPr>
              <w:t>কেন্দ্রে</w:t>
            </w:r>
            <w:proofErr w:type="spellEnd"/>
            <w:r w:rsidR="00280B24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9E535E" w:rsidRPr="00033993">
              <w:rPr>
                <w:rFonts w:ascii="Kalpurush" w:hAnsi="Kalpurush" w:cs="Kalpurush"/>
                <w:sz w:val="24"/>
                <w:szCs w:val="24"/>
              </w:rPr>
              <w:t>সরাসরি</w:t>
            </w:r>
            <w:proofErr w:type="spellEnd"/>
            <w:r w:rsidR="002F4E76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2F4E76" w:rsidRPr="00033993">
              <w:rPr>
                <w:rFonts w:ascii="Kalpurush" w:hAnsi="Kalpurush" w:cs="Kalpurush"/>
                <w:sz w:val="24"/>
                <w:szCs w:val="24"/>
              </w:rPr>
              <w:t>পরিদর্শন</w:t>
            </w:r>
            <w:proofErr w:type="spellEnd"/>
            <w:r w:rsidR="002F4E76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2F4E76" w:rsidRPr="00033993">
              <w:rPr>
                <w:rFonts w:ascii="Kalpurush" w:hAnsi="Kalpurush" w:cs="Kalpurush"/>
                <w:sz w:val="24"/>
                <w:szCs w:val="24"/>
              </w:rPr>
              <w:t>করে</w:t>
            </w:r>
            <w:proofErr w:type="spellEnd"/>
            <w:r w:rsidR="009E535E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9E535E" w:rsidRPr="00033993">
              <w:rPr>
                <w:rFonts w:ascii="Kalpurush" w:hAnsi="Kalpurush" w:cs="Kalpurush"/>
                <w:sz w:val="24"/>
                <w:szCs w:val="24"/>
              </w:rPr>
              <w:t>আবেদন</w:t>
            </w:r>
            <w:proofErr w:type="spellEnd"/>
            <w:r w:rsidR="004F0E42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4F0E42">
              <w:rPr>
                <w:rFonts w:ascii="Kalpurush" w:hAnsi="Kalpurush" w:cs="Kalpurush"/>
                <w:sz w:val="24"/>
                <w:szCs w:val="24"/>
              </w:rPr>
              <w:t>করা</w:t>
            </w:r>
            <w:proofErr w:type="spellEnd"/>
            <w:r w:rsidR="004F0E42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4F0E42">
              <w:rPr>
                <w:rFonts w:ascii="Kalpurush" w:hAnsi="Kalpurush" w:cs="Kalpurush"/>
                <w:sz w:val="24"/>
                <w:szCs w:val="24"/>
              </w:rPr>
              <w:t>যাবে</w:t>
            </w:r>
            <w:proofErr w:type="spellEnd"/>
            <w:r w:rsidR="004F0E42">
              <w:rPr>
                <w:rFonts w:ascii="Kalpurush" w:hAnsi="Kalpurush" w:cs="Kalpurush"/>
                <w:sz w:val="24"/>
                <w:szCs w:val="24"/>
              </w:rPr>
              <w:t>।</w:t>
            </w:r>
          </w:p>
          <w:p w14:paraId="6F434FD0" w14:textId="558E4851" w:rsidR="00280B24" w:rsidRPr="00033993" w:rsidRDefault="008F4296" w:rsidP="006C59B4">
            <w:pPr>
              <w:pStyle w:val="a3"/>
              <w:spacing w:before="40" w:line="240" w:lineRule="auto"/>
              <w:ind w:leftChars="50" w:left="100"/>
              <w:rPr>
                <w:rFonts w:ascii="Kalpurush" w:hAnsi="Kalpurush" w:cs="Kalpurush"/>
                <w:sz w:val="24"/>
                <w:szCs w:val="24"/>
              </w:rPr>
            </w:pPr>
            <w:r w:rsidRPr="00033993">
              <w:rPr>
                <w:rFonts w:ascii="Kalpurush" w:eastAsia="나눔바른고딕" w:hAnsi="Kalpurush" w:cs="Kalpurush"/>
                <w:b/>
                <w:sz w:val="24"/>
                <w:szCs w:val="24"/>
              </w:rPr>
              <w:t xml:space="preserve">* </w:t>
            </w:r>
            <w:proofErr w:type="spellStart"/>
            <w:r w:rsidR="004D19AB" w:rsidRPr="00033993">
              <w:rPr>
                <w:rFonts w:ascii="Kalpurush" w:hAnsi="Kalpurush" w:cs="Kalpurush"/>
                <w:sz w:val="24"/>
                <w:szCs w:val="24"/>
              </w:rPr>
              <w:t>এলিয়েন</w:t>
            </w:r>
            <w:proofErr w:type="spellEnd"/>
            <w:r w:rsidR="004D19AB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4D19AB" w:rsidRPr="00033993">
              <w:rPr>
                <w:rFonts w:ascii="Kalpurush" w:hAnsi="Kalpurush" w:cs="Kalpurush"/>
                <w:sz w:val="24"/>
                <w:szCs w:val="24"/>
              </w:rPr>
              <w:t>রেজিস্ট্রেশন</w:t>
            </w:r>
            <w:proofErr w:type="spellEnd"/>
            <w:r w:rsidR="004D19AB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4D19AB" w:rsidRPr="00033993">
              <w:rPr>
                <w:rFonts w:ascii="Kalpurush" w:hAnsi="Kalpurush" w:cs="Kalpurush"/>
                <w:sz w:val="24"/>
                <w:szCs w:val="24"/>
              </w:rPr>
              <w:t>কার্ড</w:t>
            </w:r>
            <w:proofErr w:type="spellEnd"/>
            <w:r w:rsidR="004D19AB" w:rsidRPr="00033993">
              <w:rPr>
                <w:rFonts w:ascii="Kalpurush" w:hAnsi="Kalpurush" w:cs="Kalpurush"/>
                <w:sz w:val="24"/>
                <w:szCs w:val="24"/>
              </w:rPr>
              <w:t xml:space="preserve"> ও </w:t>
            </w:r>
            <w:proofErr w:type="spellStart"/>
            <w:r w:rsidR="004D19AB" w:rsidRPr="00033993">
              <w:rPr>
                <w:rFonts w:ascii="Kalpurush" w:hAnsi="Kalpurush" w:cs="Kalpurush"/>
                <w:sz w:val="24"/>
                <w:szCs w:val="24"/>
              </w:rPr>
              <w:t>আবেদনপত্র</w:t>
            </w:r>
            <w:proofErr w:type="spellEnd"/>
            <w:r w:rsidR="004D19AB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4D19AB" w:rsidRPr="00033993">
              <w:rPr>
                <w:rFonts w:ascii="Kalpurush" w:hAnsi="Kalpurush" w:cs="Kalpurush"/>
                <w:sz w:val="24"/>
                <w:szCs w:val="24"/>
              </w:rPr>
              <w:t>সঙ্গে</w:t>
            </w:r>
            <w:proofErr w:type="spellEnd"/>
            <w:r w:rsidR="004D19AB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4D19AB" w:rsidRPr="00033993">
              <w:rPr>
                <w:rFonts w:ascii="Kalpurush" w:hAnsi="Kalpurush" w:cs="Kalpurush"/>
                <w:sz w:val="24"/>
                <w:szCs w:val="24"/>
              </w:rPr>
              <w:t>নিয়ে</w:t>
            </w:r>
            <w:proofErr w:type="spellEnd"/>
            <w:r w:rsidR="004D19AB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4D19AB" w:rsidRPr="00033993">
              <w:rPr>
                <w:rFonts w:ascii="Kalpurush" w:hAnsi="Kalpurush" w:cs="Kalpurush"/>
                <w:sz w:val="24"/>
                <w:szCs w:val="24"/>
              </w:rPr>
              <w:t>পরিদর্শন</w:t>
            </w:r>
            <w:proofErr w:type="spellEnd"/>
            <w:r w:rsidR="004D19AB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6E3828">
              <w:rPr>
                <w:rFonts w:ascii="Kalpurush" w:hAnsi="Kalpurush" w:cs="Kalpurush"/>
                <w:sz w:val="24"/>
                <w:szCs w:val="24"/>
              </w:rPr>
              <w:t>করতে</w:t>
            </w:r>
            <w:proofErr w:type="spellEnd"/>
            <w:r w:rsidR="006E3828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6E3828">
              <w:rPr>
                <w:rFonts w:ascii="Kalpurush" w:hAnsi="Kalpurush" w:cs="Kalpurush"/>
                <w:sz w:val="24"/>
                <w:szCs w:val="24"/>
              </w:rPr>
              <w:t>হবে</w:t>
            </w:r>
            <w:proofErr w:type="spellEnd"/>
            <w:r w:rsidR="006E3828">
              <w:rPr>
                <w:rFonts w:ascii="Kalpurush" w:hAnsi="Kalpurush" w:cs="Kalpurush"/>
                <w:sz w:val="24"/>
                <w:szCs w:val="24"/>
              </w:rPr>
              <w:t xml:space="preserve">। </w:t>
            </w:r>
            <w:r w:rsidR="00280B24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</w:p>
          <w:p w14:paraId="46BAF1BD" w14:textId="51074EC0" w:rsidR="000E559F" w:rsidRPr="00033993" w:rsidRDefault="004126A1" w:rsidP="006C59B4">
            <w:pPr>
              <w:pStyle w:val="a3"/>
              <w:spacing w:before="40" w:line="240" w:lineRule="auto"/>
              <w:ind w:left="386" w:hanging="386"/>
              <w:rPr>
                <w:rFonts w:ascii="Kalpurush" w:hAnsi="Kalpurush" w:cs="Kalpurush"/>
              </w:rPr>
            </w:pPr>
            <w:r w:rsidRPr="00033993">
              <w:rPr>
                <w:rFonts w:ascii="Kalpurush" w:eastAsia="나눔바른고딕" w:hAnsi="Kalpurush" w:cs="Kalpurush"/>
                <w:b/>
                <w:sz w:val="24"/>
              </w:rPr>
              <w:t xml:space="preserve">  -</w:t>
            </w:r>
            <w:r w:rsidR="003F1933" w:rsidRPr="00033993">
              <w:rPr>
                <w:rFonts w:ascii="Kalpurush" w:eastAsia="나눔바른고딕" w:hAnsi="Kalpurush" w:cs="Kalpurush"/>
                <w:b/>
                <w:sz w:val="24"/>
              </w:rPr>
              <w:t xml:space="preserve"> </w:t>
            </w:r>
            <w:proofErr w:type="spellStart"/>
            <w:r w:rsidR="00E327AB" w:rsidRPr="00033993">
              <w:rPr>
                <w:rFonts w:ascii="Kalpurush" w:eastAsia="나눔바른고딕" w:hAnsi="Kalpurush" w:cs="Kalpurush"/>
                <w:sz w:val="24"/>
              </w:rPr>
              <w:t>আইডি</w:t>
            </w:r>
            <w:proofErr w:type="spellEnd"/>
            <w:r w:rsidR="00E327AB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E327AB" w:rsidRPr="00033993">
              <w:rPr>
                <w:rFonts w:ascii="Kalpurush" w:eastAsia="나눔바른고딕" w:hAnsi="Kalpurush" w:cs="Kalpurush"/>
                <w:sz w:val="24"/>
              </w:rPr>
              <w:t>কার্ড</w:t>
            </w:r>
            <w:proofErr w:type="spellEnd"/>
            <w:r w:rsidR="00E327AB" w:rsidRPr="00033993">
              <w:rPr>
                <w:rFonts w:ascii="Kalpurush" w:eastAsia="나눔바른고딕" w:hAnsi="Kalpurush" w:cs="Kalpurush"/>
                <w:sz w:val="24"/>
              </w:rPr>
              <w:t xml:space="preserve"> (</w:t>
            </w:r>
            <w:proofErr w:type="spellStart"/>
            <w:r w:rsidR="008703D5" w:rsidRPr="00033993">
              <w:rPr>
                <w:rFonts w:ascii="Kalpurush" w:eastAsia="나눔바른고딕" w:hAnsi="Kalpurush" w:cs="Kalpurush"/>
                <w:sz w:val="24"/>
              </w:rPr>
              <w:t>যেকোন</w:t>
            </w:r>
            <w:proofErr w:type="spellEnd"/>
            <w:r w:rsidR="008703D5" w:rsidRPr="00033993">
              <w:rPr>
                <w:rFonts w:ascii="Kalpurush" w:eastAsia="나눔바른고딕" w:hAnsi="Kalpurush" w:cs="Kalpurush"/>
                <w:sz w:val="24"/>
              </w:rPr>
              <w:t xml:space="preserve"> ১টি</w:t>
            </w:r>
            <w:r w:rsidR="00E327AB" w:rsidRPr="00033993">
              <w:rPr>
                <w:rFonts w:ascii="Kalpurush" w:eastAsia="나눔바른고딕" w:hAnsi="Kalpurush" w:cs="Kalpurush"/>
                <w:sz w:val="24"/>
              </w:rPr>
              <w:t xml:space="preserve">): </w:t>
            </w:r>
            <w:proofErr w:type="spellStart"/>
            <w:r w:rsidR="00E327AB" w:rsidRPr="00033993">
              <w:rPr>
                <w:rFonts w:ascii="Kalpurush" w:eastAsia="나눔바른고딕" w:hAnsi="Kalpurush" w:cs="Kalpurush"/>
                <w:sz w:val="24"/>
              </w:rPr>
              <w:t>এলিয়েন</w:t>
            </w:r>
            <w:proofErr w:type="spellEnd"/>
            <w:r w:rsidR="00E327AB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E327AB" w:rsidRPr="00033993">
              <w:rPr>
                <w:rFonts w:ascii="Kalpurush" w:eastAsia="나눔바른고딕" w:hAnsi="Kalpurush" w:cs="Kalpurush"/>
                <w:sz w:val="24"/>
              </w:rPr>
              <w:t>রেজিস্ট্রেশন</w:t>
            </w:r>
            <w:proofErr w:type="spellEnd"/>
            <w:r w:rsidR="00E327AB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E327AB" w:rsidRPr="00033993">
              <w:rPr>
                <w:rFonts w:ascii="Kalpurush" w:eastAsia="나눔바른고딕" w:hAnsi="Kalpurush" w:cs="Kalpurush"/>
                <w:sz w:val="24"/>
              </w:rPr>
              <w:t>কার্ড</w:t>
            </w:r>
            <w:proofErr w:type="spellEnd"/>
            <w:r w:rsidR="00E327AB" w:rsidRPr="00033993">
              <w:rPr>
                <w:rFonts w:ascii="Kalpurush" w:eastAsia="나눔바른고딕" w:hAnsi="Kalpurush" w:cs="Kalpurush"/>
                <w:sz w:val="24"/>
              </w:rPr>
              <w:t xml:space="preserve">, </w:t>
            </w:r>
            <w:proofErr w:type="spellStart"/>
            <w:r w:rsidR="00E327AB" w:rsidRPr="00033993">
              <w:rPr>
                <w:rFonts w:ascii="Kalpurush" w:eastAsia="나눔바른고딕" w:hAnsi="Kalpurush" w:cs="Kalpurush"/>
                <w:sz w:val="24"/>
              </w:rPr>
              <w:t>এলিয়েন</w:t>
            </w:r>
            <w:proofErr w:type="spellEnd"/>
            <w:r w:rsidR="00E327AB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E327AB" w:rsidRPr="00033993">
              <w:rPr>
                <w:rFonts w:ascii="Kalpurush" w:eastAsia="나눔바른고딕" w:hAnsi="Kalpurush" w:cs="Kalpurush"/>
                <w:sz w:val="24"/>
              </w:rPr>
              <w:t>রেজিস্ট্রেশন</w:t>
            </w:r>
            <w:proofErr w:type="spellEnd"/>
            <w:r w:rsidR="00E327AB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E327AB" w:rsidRPr="00033993">
              <w:rPr>
                <w:rFonts w:ascii="Kalpurush" w:eastAsia="나눔바른고딕" w:hAnsi="Kalpurush" w:cs="Kalpurush"/>
                <w:sz w:val="24"/>
              </w:rPr>
              <w:t>সার্টিফিকেট</w:t>
            </w:r>
            <w:proofErr w:type="spellEnd"/>
            <w:r w:rsidR="00E327AB" w:rsidRPr="00033993">
              <w:rPr>
                <w:rFonts w:ascii="Kalpurush" w:eastAsia="나눔바른고딕" w:hAnsi="Kalpurush" w:cs="Kalpurush"/>
                <w:sz w:val="24"/>
              </w:rPr>
              <w:t xml:space="preserve">, </w:t>
            </w:r>
            <w:proofErr w:type="spellStart"/>
            <w:r w:rsidR="00E327AB" w:rsidRPr="00033993">
              <w:rPr>
                <w:rFonts w:ascii="Kalpurush" w:eastAsia="나눔바른고딕" w:hAnsi="Kalpurush" w:cs="Kalpurush"/>
                <w:sz w:val="24"/>
              </w:rPr>
              <w:t>স্থায়ী</w:t>
            </w:r>
            <w:proofErr w:type="spellEnd"/>
            <w:r w:rsidR="00E327AB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E327AB" w:rsidRPr="00033993">
              <w:rPr>
                <w:rFonts w:ascii="Kalpurush" w:eastAsia="나눔바른고딕" w:hAnsi="Kalpurush" w:cs="Kalpurush"/>
                <w:sz w:val="24"/>
              </w:rPr>
              <w:t>আবাস</w:t>
            </w:r>
            <w:proofErr w:type="spellEnd"/>
            <w:r w:rsidR="00E327AB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E327AB" w:rsidRPr="00033993">
              <w:rPr>
                <w:rFonts w:ascii="Kalpurush" w:eastAsia="나눔바른고딕" w:hAnsi="Kalpurush" w:cs="Kalpurush"/>
                <w:sz w:val="24"/>
              </w:rPr>
              <w:t>কার্ড</w:t>
            </w:r>
            <w:proofErr w:type="spellEnd"/>
            <w:r w:rsidR="00E327AB" w:rsidRPr="00033993">
              <w:rPr>
                <w:rFonts w:ascii="Kalpurush" w:eastAsia="나눔바른고딕" w:hAnsi="Kalpurush" w:cs="Kalpurush"/>
                <w:sz w:val="24"/>
              </w:rPr>
              <w:t xml:space="preserve">, </w:t>
            </w:r>
            <w:proofErr w:type="spellStart"/>
            <w:r w:rsidR="00E327AB" w:rsidRPr="00033993">
              <w:rPr>
                <w:rFonts w:ascii="Kalpurush" w:eastAsia="나눔바른고딕" w:hAnsi="Kalpurush" w:cs="Kalpurush"/>
                <w:sz w:val="24"/>
              </w:rPr>
              <w:t>রেসিডেন্স</w:t>
            </w:r>
            <w:proofErr w:type="spellEnd"/>
            <w:r w:rsidR="00E327AB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E327AB" w:rsidRPr="00033993">
              <w:rPr>
                <w:rFonts w:ascii="Kalpurush" w:eastAsia="나눔바른고딕" w:hAnsi="Kalpurush" w:cs="Kalpurush"/>
                <w:sz w:val="24"/>
              </w:rPr>
              <w:t>রিপোর্ট</w:t>
            </w:r>
            <w:proofErr w:type="spellEnd"/>
            <w:r w:rsidR="00E327AB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E327AB" w:rsidRPr="00033993">
              <w:rPr>
                <w:rFonts w:ascii="Kalpurush" w:eastAsia="나눔바른고딕" w:hAnsi="Kalpurush" w:cs="Kalpurush"/>
                <w:sz w:val="24"/>
              </w:rPr>
              <w:t>কার্ড</w:t>
            </w:r>
            <w:proofErr w:type="spellEnd"/>
            <w:r w:rsidR="0030179B" w:rsidRPr="00033993">
              <w:rPr>
                <w:rFonts w:ascii="Kalpurush" w:eastAsia="나눔바른고딕" w:hAnsi="Kalpurush" w:cs="Kalpurush"/>
                <w:sz w:val="24"/>
              </w:rPr>
              <w:t>।</w:t>
            </w:r>
          </w:p>
          <w:p w14:paraId="46BAF1BE" w14:textId="504F9761" w:rsidR="000E559F" w:rsidRPr="00033993" w:rsidRDefault="004126A1" w:rsidP="006C59B4">
            <w:pPr>
              <w:pStyle w:val="a3"/>
              <w:spacing w:line="240" w:lineRule="auto"/>
              <w:ind w:left="428" w:hangingChars="200" w:hanging="428"/>
              <w:rPr>
                <w:rFonts w:ascii="Kalpurush" w:hAnsi="Kalpurush" w:cs="Kalpurush"/>
              </w:rPr>
            </w:pPr>
            <w:r w:rsidRPr="00033993">
              <w:rPr>
                <w:rFonts w:ascii="Kalpurush" w:eastAsia="나눔바른고딕" w:hAnsi="Kalpurush" w:cs="Kalpurush"/>
                <w:b/>
                <w:sz w:val="24"/>
              </w:rPr>
              <w:t xml:space="preserve"> </w:t>
            </w:r>
            <w:r w:rsidR="00BC7827" w:rsidRPr="00033993">
              <w:rPr>
                <w:rFonts w:ascii="Kalpurush" w:eastAsia="나눔바른고딕" w:hAnsi="Kalpurush" w:cs="Kalpurush"/>
                <w:b/>
                <w:sz w:val="24"/>
              </w:rPr>
              <w:t xml:space="preserve">- </w:t>
            </w:r>
            <w:proofErr w:type="spellStart"/>
            <w:r w:rsidR="00B34579" w:rsidRPr="00033993">
              <w:rPr>
                <w:rFonts w:ascii="Kalpurush" w:eastAsia="나눔바른고딕" w:hAnsi="Kalpurush" w:cs="Kalpurush"/>
                <w:sz w:val="24"/>
              </w:rPr>
              <w:t>পক্ষে</w:t>
            </w:r>
            <w:proofErr w:type="spellEnd"/>
            <w:r w:rsidR="003B7CDE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3B7CDE" w:rsidRPr="00033993">
              <w:rPr>
                <w:rFonts w:ascii="Kalpurush" w:eastAsia="나눔바른고딕" w:hAnsi="Kalpurush" w:cs="Kalpurush"/>
                <w:sz w:val="24"/>
              </w:rPr>
              <w:t>আবেদনের</w:t>
            </w:r>
            <w:proofErr w:type="spellEnd"/>
            <w:r w:rsidR="003B7CDE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3B7CDE" w:rsidRPr="00033993">
              <w:rPr>
                <w:rFonts w:ascii="Kalpurush" w:eastAsia="나눔바른고딕" w:hAnsi="Kalpurush" w:cs="Kalpurush"/>
                <w:sz w:val="24"/>
              </w:rPr>
              <w:t>ক্ষেত্রে</w:t>
            </w:r>
            <w:proofErr w:type="spellEnd"/>
            <w:r w:rsidR="003B7CDE" w:rsidRPr="00033993">
              <w:rPr>
                <w:rFonts w:ascii="Kalpurush" w:eastAsia="나눔바른고딕" w:hAnsi="Kalpurush" w:cs="Kalpurush"/>
                <w:sz w:val="24"/>
              </w:rPr>
              <w:t>,</w:t>
            </w:r>
            <w:r w:rsidR="00B34579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B34579" w:rsidRPr="00033993">
              <w:rPr>
                <w:rFonts w:ascii="Kalpurush" w:eastAsia="나눔바른고딕" w:hAnsi="Kalpurush" w:cs="Kalpurush"/>
                <w:sz w:val="24"/>
              </w:rPr>
              <w:t>প্রকৃত</w:t>
            </w:r>
            <w:proofErr w:type="spellEnd"/>
            <w:r w:rsidR="00B34579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B34579" w:rsidRPr="00033993">
              <w:rPr>
                <w:rFonts w:ascii="Kalpurush" w:eastAsia="나눔바른고딕" w:hAnsi="Kalpurush" w:cs="Kalpurush"/>
                <w:sz w:val="24"/>
              </w:rPr>
              <w:t>আবেদনকারী</w:t>
            </w:r>
            <w:proofErr w:type="spellEnd"/>
            <w:r w:rsidR="00B34579" w:rsidRPr="00033993">
              <w:rPr>
                <w:rFonts w:ascii="Kalpurush" w:eastAsia="나눔바른고딕" w:hAnsi="Kalpurush" w:cs="Kalpurush"/>
                <w:sz w:val="24"/>
              </w:rPr>
              <w:t xml:space="preserve"> ও </w:t>
            </w:r>
            <w:proofErr w:type="spellStart"/>
            <w:r w:rsidR="00B34579" w:rsidRPr="00033993">
              <w:rPr>
                <w:rFonts w:ascii="Kalpurush" w:eastAsia="나눔바른고딕" w:hAnsi="Kalpurush" w:cs="Kalpurush"/>
                <w:sz w:val="24"/>
              </w:rPr>
              <w:t>প্রতিনিধি</w:t>
            </w:r>
            <w:proofErr w:type="spellEnd"/>
            <w:r w:rsidR="00B34579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B34579" w:rsidRPr="00033993">
              <w:rPr>
                <w:rFonts w:ascii="Kalpurush" w:eastAsia="나눔바른고딕" w:hAnsi="Kalpurush" w:cs="Kalpurush"/>
                <w:sz w:val="24"/>
              </w:rPr>
              <w:t>উভয়েরই</w:t>
            </w:r>
            <w:proofErr w:type="spellEnd"/>
            <w:r w:rsidR="00B34579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3B7CDE" w:rsidRPr="00033993">
              <w:rPr>
                <w:rFonts w:ascii="Kalpurush" w:eastAsia="나눔바른고딕" w:hAnsi="Kalpurush" w:cs="Kalpurush"/>
                <w:sz w:val="24"/>
              </w:rPr>
              <w:t>আইডি</w:t>
            </w:r>
            <w:proofErr w:type="spellEnd"/>
            <w:r w:rsidR="008C699C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8C699C" w:rsidRPr="00033993">
              <w:rPr>
                <w:rFonts w:ascii="Kalpurush" w:eastAsia="나눔바른고딕" w:hAnsi="Kalpurush" w:cs="Kalpurush"/>
                <w:sz w:val="24"/>
              </w:rPr>
              <w:t>কার্ড</w:t>
            </w:r>
            <w:proofErr w:type="spellEnd"/>
            <w:r w:rsidR="003B7CDE" w:rsidRPr="00033993">
              <w:rPr>
                <w:rFonts w:ascii="Kalpurush" w:eastAsia="나눔바른고딕" w:hAnsi="Kalpurush" w:cs="Kalpurush"/>
                <w:sz w:val="24"/>
              </w:rPr>
              <w:t>,</w:t>
            </w:r>
            <w:r w:rsidR="009318D8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472298">
              <w:rPr>
                <w:rFonts w:ascii="Kalpurush" w:eastAsia="나눔바른고딕" w:hAnsi="Kalpurush" w:cs="Kalpurush"/>
                <w:sz w:val="24"/>
              </w:rPr>
              <w:t>পারষ্পারিক</w:t>
            </w:r>
            <w:proofErr w:type="spellEnd"/>
            <w:r w:rsidR="004E07CC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615B15">
              <w:rPr>
                <w:rFonts w:ascii="Kalpurush" w:eastAsia="나눔바른고딕" w:hAnsi="Kalpurush" w:cs="Kalpurush"/>
                <w:sz w:val="24"/>
              </w:rPr>
              <w:t>সম্পর্ক</w:t>
            </w:r>
            <w:proofErr w:type="spellEnd"/>
            <w:r w:rsidR="00615B15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615B15">
              <w:rPr>
                <w:rFonts w:ascii="Kalpurush" w:eastAsia="나눔바른고딕" w:hAnsi="Kalpurush" w:cs="Kalpurush"/>
                <w:sz w:val="24"/>
              </w:rPr>
              <w:t>নির্ণয়ের</w:t>
            </w:r>
            <w:proofErr w:type="spellEnd"/>
            <w:r w:rsidR="003B7CDE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3B7CDE" w:rsidRPr="00033993">
              <w:rPr>
                <w:rFonts w:ascii="Kalpurush" w:eastAsia="나눔바른고딕" w:hAnsi="Kalpurush" w:cs="Kalpurush"/>
                <w:sz w:val="24"/>
              </w:rPr>
              <w:t>নথি</w:t>
            </w:r>
            <w:r w:rsidR="00F27151" w:rsidRPr="00033993">
              <w:rPr>
                <w:rFonts w:ascii="Kalpurush" w:eastAsia="나눔바른고딕" w:hAnsi="Kalpurush" w:cs="Kalpurush"/>
                <w:sz w:val="24"/>
              </w:rPr>
              <w:t>পত্র</w:t>
            </w:r>
            <w:proofErr w:type="spellEnd"/>
            <w:r w:rsidR="003B7CDE" w:rsidRPr="00033993">
              <w:rPr>
                <w:rFonts w:ascii="Kalpurush" w:eastAsia="나눔바른고딕" w:hAnsi="Kalpurush" w:cs="Kalpurush"/>
                <w:sz w:val="24"/>
              </w:rPr>
              <w:t xml:space="preserve">, </w:t>
            </w:r>
            <w:proofErr w:type="spellStart"/>
            <w:r w:rsidR="003B7CDE" w:rsidRPr="00033993">
              <w:rPr>
                <w:rFonts w:ascii="Kalpurush" w:eastAsia="나눔바른고딕" w:hAnsi="Kalpurush" w:cs="Kalpurush"/>
                <w:sz w:val="24"/>
              </w:rPr>
              <w:t>পাওয়ার</w:t>
            </w:r>
            <w:proofErr w:type="spellEnd"/>
            <w:r w:rsidR="003B7CDE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3B7CDE" w:rsidRPr="00033993">
              <w:rPr>
                <w:rFonts w:ascii="Kalpurush" w:eastAsia="나눔바른고딕" w:hAnsi="Kalpurush" w:cs="Kalpurush"/>
                <w:sz w:val="24"/>
              </w:rPr>
              <w:t>অফ</w:t>
            </w:r>
            <w:proofErr w:type="spellEnd"/>
            <w:r w:rsidR="003B7CDE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3B7CDE" w:rsidRPr="00033993">
              <w:rPr>
                <w:rFonts w:ascii="Kalpurush" w:eastAsia="나눔바른고딕" w:hAnsi="Kalpurush" w:cs="Kalpurush"/>
                <w:sz w:val="24"/>
              </w:rPr>
              <w:t>অ্যাটর্নি</w:t>
            </w:r>
            <w:proofErr w:type="spellEnd"/>
            <w:r w:rsidR="003B7CDE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3B7CDE" w:rsidRPr="00033993">
              <w:rPr>
                <w:rFonts w:ascii="Kalpurush" w:eastAsia="나눔바른고딕" w:hAnsi="Kalpurush" w:cs="Kalpurush"/>
                <w:sz w:val="24"/>
              </w:rPr>
              <w:t>ইত্যাদি</w:t>
            </w:r>
            <w:proofErr w:type="spellEnd"/>
            <w:r w:rsidR="003B7CDE" w:rsidRPr="00033993">
              <w:rPr>
                <w:rFonts w:ascii="Kalpurush" w:eastAsia="나눔바른고딕" w:hAnsi="Kalpurush" w:cs="Kalpurush"/>
                <w:sz w:val="24"/>
              </w:rPr>
              <w:t>।</w:t>
            </w:r>
            <w:r w:rsidR="003B7CDE" w:rsidRPr="00033993">
              <w:rPr>
                <w:rFonts w:ascii="Kalpurush" w:eastAsia="나눔바른고딕" w:hAnsi="Kalpurush" w:cs="Kalpurush"/>
                <w:b/>
                <w:sz w:val="24"/>
              </w:rPr>
              <w:t xml:space="preserve"> </w:t>
            </w:r>
          </w:p>
        </w:tc>
      </w:tr>
      <w:tr w:rsidR="000E559F" w:rsidRPr="00033993" w14:paraId="46BAF1C3" w14:textId="77777777" w:rsidTr="00CB3136">
        <w:trPr>
          <w:gridBefore w:val="1"/>
          <w:wBefore w:w="67" w:type="dxa"/>
          <w:trHeight w:val="1274"/>
        </w:trPr>
        <w:tc>
          <w:tcPr>
            <w:tcW w:w="1737" w:type="dxa"/>
            <w:gridSpan w:val="4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FFFFFF" w:themeFill="background1"/>
            <w:vAlign w:val="center"/>
          </w:tcPr>
          <w:p w14:paraId="0D3AD735" w14:textId="06246E8A" w:rsidR="00E41694" w:rsidRPr="00033993" w:rsidRDefault="00E41694" w:rsidP="006C59B4">
            <w:pPr>
              <w:pStyle w:val="a3"/>
              <w:wordWrap/>
              <w:spacing w:before="40" w:line="240" w:lineRule="auto"/>
              <w:jc w:val="center"/>
              <w:rPr>
                <w:rFonts w:ascii="Kalpurush" w:eastAsia="나눔바른고딕" w:hAnsi="Kalpurush" w:cs="Kalpurush"/>
                <w:sz w:val="24"/>
              </w:rPr>
            </w:pPr>
            <w:proofErr w:type="spellStart"/>
            <w:r w:rsidRPr="00033993">
              <w:rPr>
                <w:rFonts w:ascii="Kalpurush" w:eastAsia="나눔바른고딕" w:hAnsi="Kalpurush" w:cs="Kalpurush"/>
                <w:sz w:val="24"/>
              </w:rPr>
              <w:t>পক্ষে</w:t>
            </w:r>
            <w:proofErr w:type="spellEnd"/>
            <w:r w:rsidR="00D22A34">
              <w:rPr>
                <w:rFonts w:ascii="Kalpurush" w:eastAsia="나눔바른고딕" w:hAnsi="Kalpurush" w:cs="Kalpurush"/>
                <w:sz w:val="24"/>
              </w:rPr>
              <w:t>/</w:t>
            </w:r>
            <w:proofErr w:type="spellStart"/>
            <w:r w:rsidR="00D22A34">
              <w:rPr>
                <w:rFonts w:ascii="Kalpurush" w:eastAsia="나눔바른고딕" w:hAnsi="Kalpurush" w:cs="Kalpurush"/>
                <w:sz w:val="24"/>
              </w:rPr>
              <w:t>প্রতিনিধির</w:t>
            </w:r>
            <w:proofErr w:type="spellEnd"/>
            <w:r w:rsidR="00D22A34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D22A34">
              <w:rPr>
                <w:rFonts w:ascii="Kalpurush" w:eastAsia="나눔바른고딕" w:hAnsi="Kalpurush" w:cs="Kalpurush"/>
                <w:sz w:val="24"/>
              </w:rPr>
              <w:t>মাধ্যমে</w:t>
            </w:r>
            <w:proofErr w:type="spellEnd"/>
          </w:p>
          <w:p w14:paraId="46BAF1C0" w14:textId="00490B15" w:rsidR="000E559F" w:rsidRPr="00033993" w:rsidRDefault="00E41694" w:rsidP="006C59B4">
            <w:pPr>
              <w:pStyle w:val="a3"/>
              <w:wordWrap/>
              <w:spacing w:before="40" w:line="240" w:lineRule="auto"/>
              <w:jc w:val="center"/>
              <w:rPr>
                <w:rFonts w:ascii="Kalpurush" w:hAnsi="Kalpurush" w:cs="Kalpurush"/>
              </w:rPr>
            </w:pPr>
            <w:proofErr w:type="spellStart"/>
            <w:r w:rsidRPr="00033993">
              <w:rPr>
                <w:rFonts w:ascii="Kalpurush" w:eastAsia="나눔바른고딕" w:hAnsi="Kalpurush" w:cs="Kalpurush"/>
                <w:sz w:val="24"/>
              </w:rPr>
              <w:t>আবেদনের</w:t>
            </w:r>
            <w:proofErr w:type="spellEnd"/>
            <w:r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z w:val="24"/>
              </w:rPr>
              <w:t>উপায়</w:t>
            </w:r>
            <w:proofErr w:type="spellEnd"/>
          </w:p>
        </w:tc>
        <w:tc>
          <w:tcPr>
            <w:tcW w:w="7810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6BAF1C1" w14:textId="78E9150A" w:rsidR="000E559F" w:rsidRPr="00033993" w:rsidRDefault="004126A1" w:rsidP="006C59B4">
            <w:pPr>
              <w:pStyle w:val="a3"/>
              <w:spacing w:before="40" w:line="240" w:lineRule="auto"/>
              <w:ind w:left="386" w:hanging="386"/>
              <w:rPr>
                <w:rFonts w:ascii="Kalpurush" w:hAnsi="Kalpurush" w:cs="Kalpurush"/>
              </w:rPr>
            </w:pPr>
            <w:r w:rsidRPr="00033993">
              <w:rPr>
                <w:rFonts w:ascii="Kalpurush" w:eastAsia="나눔바른고딕" w:hAnsi="Kalpurush" w:cs="Kalpurush"/>
                <w:b/>
                <w:sz w:val="24"/>
              </w:rPr>
              <w:t xml:space="preserve">* </w:t>
            </w:r>
            <w:proofErr w:type="spellStart"/>
            <w:r w:rsidR="001A4EA4" w:rsidRPr="00033993">
              <w:rPr>
                <w:rFonts w:ascii="Kalpurush" w:eastAsia="나눔바른고딕" w:hAnsi="Kalpurush" w:cs="Kalpurush"/>
                <w:sz w:val="24"/>
              </w:rPr>
              <w:t>পক্ষে</w:t>
            </w:r>
            <w:proofErr w:type="spellEnd"/>
            <w:r w:rsidR="001A4EA4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1A4EA4" w:rsidRPr="00033993">
              <w:rPr>
                <w:rFonts w:ascii="Kalpurush" w:eastAsia="나눔바른고딕" w:hAnsi="Kalpurush" w:cs="Kalpurush"/>
                <w:sz w:val="24"/>
              </w:rPr>
              <w:t>আবেদনের</w:t>
            </w:r>
            <w:proofErr w:type="spellEnd"/>
            <w:r w:rsidR="00A10CA0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4F1F9A" w:rsidRPr="00033993">
              <w:rPr>
                <w:rFonts w:ascii="Kalpurush" w:eastAsia="나눔바른고딕" w:hAnsi="Kalpurush" w:cs="Kalpurush"/>
                <w:sz w:val="24"/>
              </w:rPr>
              <w:t>পরিসীমা</w:t>
            </w:r>
            <w:proofErr w:type="spellEnd"/>
            <w:r w:rsidR="00A10CA0" w:rsidRPr="00033993">
              <w:rPr>
                <w:rFonts w:ascii="Kalpurush" w:eastAsia="나눔바른고딕" w:hAnsi="Kalpurush" w:cs="Kalpurush"/>
                <w:b/>
                <w:sz w:val="24"/>
              </w:rPr>
              <w:t>:</w:t>
            </w:r>
            <w:r w:rsidR="009B5DE6" w:rsidRPr="00033993">
              <w:rPr>
                <w:rFonts w:ascii="Kalpurush" w:hAnsi="Kalpurush" w:cs="Kalpurush"/>
              </w:rPr>
              <w:t xml:space="preserve"> </w:t>
            </w:r>
            <w:proofErr w:type="spellStart"/>
            <w:r w:rsidR="009B5DE6" w:rsidRPr="0032023A">
              <w:rPr>
                <w:rFonts w:ascii="Kalpurush" w:hAnsi="Kalpurush" w:cs="Kalpurush"/>
                <w:sz w:val="24"/>
              </w:rPr>
              <w:t>পত্নী</w:t>
            </w:r>
            <w:proofErr w:type="spellEnd"/>
            <w:r w:rsidR="009B5DE6" w:rsidRPr="0032023A">
              <w:rPr>
                <w:rFonts w:ascii="Kalpurush" w:hAnsi="Kalpurush" w:cs="Kalpurush"/>
                <w:sz w:val="24"/>
              </w:rPr>
              <w:t xml:space="preserve">, </w:t>
            </w:r>
            <w:proofErr w:type="spellStart"/>
            <w:r w:rsidR="009B5DE6" w:rsidRPr="0032023A">
              <w:rPr>
                <w:rFonts w:ascii="Kalpurush" w:hAnsi="Kalpurush" w:cs="Kalpurush"/>
                <w:sz w:val="24"/>
              </w:rPr>
              <w:t>সরাসরি</w:t>
            </w:r>
            <w:proofErr w:type="spellEnd"/>
            <w:r w:rsidR="009B5DE6" w:rsidRPr="0032023A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="009B5DE6" w:rsidRPr="0032023A">
              <w:rPr>
                <w:rFonts w:ascii="Kalpurush" w:hAnsi="Kalpurush" w:cs="Kalpurush"/>
                <w:sz w:val="24"/>
              </w:rPr>
              <w:t>বংশধর</w:t>
            </w:r>
            <w:proofErr w:type="spellEnd"/>
            <w:r w:rsidR="009B5DE6" w:rsidRPr="0032023A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="009B5DE6" w:rsidRPr="0032023A">
              <w:rPr>
                <w:rFonts w:ascii="Kalpurush" w:hAnsi="Kalpurush" w:cs="Kalpurush"/>
                <w:sz w:val="24"/>
              </w:rPr>
              <w:t>বা</w:t>
            </w:r>
            <w:proofErr w:type="spellEnd"/>
            <w:r w:rsidR="009B5DE6" w:rsidRPr="0032023A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="009B5DE6" w:rsidRPr="0032023A">
              <w:rPr>
                <w:rFonts w:ascii="Kalpurush" w:hAnsi="Kalpurush" w:cs="Kalpurush"/>
                <w:sz w:val="24"/>
              </w:rPr>
              <w:t>বংশধরের</w:t>
            </w:r>
            <w:proofErr w:type="spellEnd"/>
            <w:r w:rsidR="009B5DE6" w:rsidRPr="0032023A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="009B5DE6" w:rsidRPr="0032023A">
              <w:rPr>
                <w:rFonts w:ascii="Kalpurush" w:hAnsi="Kalpurush" w:cs="Kalpurush"/>
                <w:sz w:val="24"/>
              </w:rPr>
              <w:t>পত্নী</w:t>
            </w:r>
            <w:proofErr w:type="spellEnd"/>
            <w:r w:rsidR="009B5DE6" w:rsidRPr="0032023A">
              <w:rPr>
                <w:rFonts w:ascii="Kalpurush" w:hAnsi="Kalpurush" w:cs="Kalpurush"/>
                <w:sz w:val="24"/>
              </w:rPr>
              <w:t xml:space="preserve">; ও </w:t>
            </w:r>
            <w:proofErr w:type="spellStart"/>
            <w:r w:rsidR="009B5DE6" w:rsidRPr="0032023A">
              <w:rPr>
                <w:rFonts w:ascii="Kalpurush" w:hAnsi="Kalpurush" w:cs="Kalpurush"/>
                <w:sz w:val="24"/>
              </w:rPr>
              <w:t>ভাই-বোন</w:t>
            </w:r>
            <w:proofErr w:type="spellEnd"/>
          </w:p>
          <w:p w14:paraId="46BAF1C2" w14:textId="4DEDF673" w:rsidR="000E559F" w:rsidRPr="00033993" w:rsidRDefault="004126A1" w:rsidP="006C59B4">
            <w:pPr>
              <w:pStyle w:val="a3"/>
              <w:spacing w:before="40" w:line="240" w:lineRule="auto"/>
              <w:ind w:left="386" w:hanging="386"/>
              <w:rPr>
                <w:rFonts w:ascii="Kalpurush" w:eastAsia="나눔바른고딕" w:hAnsi="Kalpurush" w:cs="Kalpurush"/>
                <w:b/>
                <w:sz w:val="24"/>
              </w:rPr>
            </w:pPr>
            <w:r w:rsidRPr="00033993">
              <w:rPr>
                <w:rFonts w:ascii="Kalpurush" w:eastAsia="나눔바른고딕" w:hAnsi="Kalpurush" w:cs="Kalpurush"/>
                <w:b/>
                <w:sz w:val="24"/>
              </w:rPr>
              <w:t>*</w:t>
            </w:r>
            <w:r w:rsidR="00D300B0" w:rsidRPr="00033993">
              <w:rPr>
                <w:rFonts w:ascii="Kalpurush" w:eastAsia="나눔바른고딕" w:hAnsi="Kalpurush" w:cs="Kalpurush"/>
                <w:b/>
                <w:sz w:val="24"/>
              </w:rPr>
              <w:t xml:space="preserve"> </w:t>
            </w:r>
            <w:proofErr w:type="spellStart"/>
            <w:r w:rsidR="00D300B0" w:rsidRPr="00033993">
              <w:rPr>
                <w:rFonts w:ascii="Kalpurush" w:eastAsia="나눔바른고딕" w:hAnsi="Kalpurush" w:cs="Kalpurush"/>
                <w:sz w:val="24"/>
              </w:rPr>
              <w:t>অপ্রাপ্তবয়স্ক</w:t>
            </w:r>
            <w:proofErr w:type="spellEnd"/>
            <w:r w:rsidR="00D300B0" w:rsidRPr="00033993">
              <w:rPr>
                <w:rFonts w:ascii="Kalpurush" w:eastAsia="나눔바른고딕" w:hAnsi="Kalpurush" w:cs="Kalpurush"/>
                <w:sz w:val="24"/>
              </w:rPr>
              <w:t xml:space="preserve"> (</w:t>
            </w:r>
            <w:proofErr w:type="spellStart"/>
            <w:r w:rsidR="00D300B0" w:rsidRPr="00033993">
              <w:rPr>
                <w:rFonts w:ascii="Kalpurush" w:eastAsia="나눔바른고딕" w:hAnsi="Kalpurush" w:cs="Kalpurush"/>
                <w:sz w:val="24"/>
              </w:rPr>
              <w:t>যারা</w:t>
            </w:r>
            <w:proofErr w:type="spellEnd"/>
            <w:r w:rsidR="00DE2E76" w:rsidRPr="00033993">
              <w:rPr>
                <w:rFonts w:ascii="Kalpurush" w:eastAsia="나눔바른고딕" w:hAnsi="Kalpurush" w:cs="Kalpurush"/>
                <w:sz w:val="24"/>
              </w:rPr>
              <w:t xml:space="preserve"> ২</w:t>
            </w:r>
            <w:r w:rsidR="00D300B0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D300B0" w:rsidRPr="00033993">
              <w:rPr>
                <w:rFonts w:ascii="Kalpurush" w:eastAsia="나눔바른고딕" w:hAnsi="Kalpurush" w:cs="Kalpurush"/>
                <w:sz w:val="24"/>
              </w:rPr>
              <w:t>ফেব্রুয়ারী</w:t>
            </w:r>
            <w:proofErr w:type="spellEnd"/>
            <w:r w:rsidR="00D300B0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r w:rsidR="00DE2E76" w:rsidRPr="00033993">
              <w:rPr>
                <w:rFonts w:ascii="Kalpurush" w:eastAsia="나눔바른고딕" w:hAnsi="Kalpurush" w:cs="Kalpurush"/>
                <w:sz w:val="24"/>
              </w:rPr>
              <w:t>২০০২</w:t>
            </w:r>
            <w:r w:rsidR="00D300B0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D300B0" w:rsidRPr="00033993">
              <w:rPr>
                <w:rFonts w:ascii="Kalpurush" w:eastAsia="나눔바른고딕" w:hAnsi="Kalpurush" w:cs="Kalpurush"/>
                <w:sz w:val="24"/>
              </w:rPr>
              <w:t>তারিখে</w:t>
            </w:r>
            <w:r w:rsidR="00A849DA" w:rsidRPr="00033993">
              <w:rPr>
                <w:rFonts w:ascii="Kalpurush" w:eastAsia="나눔바른고딕" w:hAnsi="Kalpurush" w:cs="Kalpurush"/>
                <w:sz w:val="24"/>
              </w:rPr>
              <w:t>র</w:t>
            </w:r>
            <w:proofErr w:type="spellEnd"/>
            <w:r w:rsidR="00A849DA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D300B0" w:rsidRPr="00033993">
              <w:rPr>
                <w:rFonts w:ascii="Kalpurush" w:eastAsia="나눔바른고딕" w:hAnsi="Kalpurush" w:cs="Kalpurush"/>
                <w:sz w:val="24"/>
              </w:rPr>
              <w:t>পরে</w:t>
            </w:r>
            <w:proofErr w:type="spellEnd"/>
            <w:r w:rsidR="00D300B0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D300B0" w:rsidRPr="00033993">
              <w:rPr>
                <w:rFonts w:ascii="Kalpurush" w:eastAsia="나눔바른고딕" w:hAnsi="Kalpurush" w:cs="Kalpurush"/>
                <w:sz w:val="24"/>
              </w:rPr>
              <w:t>জন্মগ্রহণ</w:t>
            </w:r>
            <w:proofErr w:type="spellEnd"/>
            <w:r w:rsidR="00D300B0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D300B0" w:rsidRPr="00033993">
              <w:rPr>
                <w:rFonts w:ascii="Kalpurush" w:eastAsia="나눔바른고딕" w:hAnsi="Kalpurush" w:cs="Kalpurush"/>
                <w:sz w:val="24"/>
              </w:rPr>
              <w:t>করে</w:t>
            </w:r>
            <w:r w:rsidR="00332F10" w:rsidRPr="00033993">
              <w:rPr>
                <w:rFonts w:ascii="Kalpurush" w:eastAsia="나눔바른고딕" w:hAnsi="Kalpurush" w:cs="Kalpurush"/>
                <w:sz w:val="24"/>
              </w:rPr>
              <w:t>ছে</w:t>
            </w:r>
            <w:proofErr w:type="spellEnd"/>
            <w:r w:rsidR="00D300B0" w:rsidRPr="00033993">
              <w:rPr>
                <w:rFonts w:ascii="Kalpurush" w:eastAsia="나눔바른고딕" w:hAnsi="Kalpurush" w:cs="Kalpurush"/>
                <w:sz w:val="24"/>
              </w:rPr>
              <w:t xml:space="preserve">): </w:t>
            </w:r>
            <w:proofErr w:type="spellStart"/>
            <w:r w:rsidR="00D300B0" w:rsidRPr="00033993">
              <w:rPr>
                <w:rFonts w:ascii="Kalpurush" w:eastAsia="나눔바른고딕" w:hAnsi="Kalpurush" w:cs="Kalpurush"/>
                <w:sz w:val="24"/>
              </w:rPr>
              <w:t>আইনী</w:t>
            </w:r>
            <w:proofErr w:type="spellEnd"/>
            <w:r w:rsidR="00D300B0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D300B0" w:rsidRPr="00033993">
              <w:rPr>
                <w:rFonts w:ascii="Kalpurush" w:eastAsia="나눔바른고딕" w:hAnsi="Kalpurush" w:cs="Kalpurush"/>
                <w:sz w:val="24"/>
              </w:rPr>
              <w:t>প্রতিনিধি</w:t>
            </w:r>
            <w:proofErr w:type="spellEnd"/>
            <w:r w:rsidRPr="00033993">
              <w:rPr>
                <w:rFonts w:ascii="Kalpurush" w:eastAsia="나눔바른고딕" w:hAnsi="Kalpurush" w:cs="Kalpurush"/>
                <w:b/>
                <w:sz w:val="24"/>
              </w:rPr>
              <w:t xml:space="preserve"> </w:t>
            </w:r>
          </w:p>
        </w:tc>
      </w:tr>
      <w:tr w:rsidR="000E559F" w:rsidRPr="00033993" w14:paraId="46BAF1D0" w14:textId="77777777" w:rsidTr="00CB3136">
        <w:trPr>
          <w:gridBefore w:val="1"/>
          <w:wBefore w:w="67" w:type="dxa"/>
          <w:trHeight w:val="3691"/>
        </w:trPr>
        <w:tc>
          <w:tcPr>
            <w:tcW w:w="1737" w:type="dxa"/>
            <w:gridSpan w:val="4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FFFFFF" w:themeFill="background1"/>
            <w:vAlign w:val="center"/>
          </w:tcPr>
          <w:p w14:paraId="46BAF1C4" w14:textId="65B10D3B" w:rsidR="000E559F" w:rsidRPr="00033993" w:rsidRDefault="00E50186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</w:rPr>
            </w:pPr>
            <w:proofErr w:type="spellStart"/>
            <w:r w:rsidRPr="00033993">
              <w:rPr>
                <w:rFonts w:ascii="Kalpurush" w:eastAsia="나눔바른고딕" w:hAnsi="Kalpurush" w:cs="Kalpurush"/>
                <w:sz w:val="24"/>
              </w:rPr>
              <w:lastRenderedPageBreak/>
              <w:t>অন্যান্য</w:t>
            </w:r>
            <w:proofErr w:type="spellEnd"/>
          </w:p>
        </w:tc>
        <w:tc>
          <w:tcPr>
            <w:tcW w:w="7810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6BAF1C6" w14:textId="38E76FFA" w:rsidR="000E559F" w:rsidRPr="00033993" w:rsidRDefault="006E6882" w:rsidP="006C59B4">
            <w:pPr>
              <w:pStyle w:val="a3"/>
              <w:wordWrap/>
              <w:spacing w:line="240" w:lineRule="auto"/>
              <w:ind w:leftChars="50" w:left="207" w:hangingChars="50" w:hanging="107"/>
              <w:jc w:val="left"/>
              <w:rPr>
                <w:rFonts w:ascii="Kalpurush" w:hAnsi="Kalpurush" w:cs="Kalpurush"/>
              </w:rPr>
            </w:pPr>
            <w:proofErr w:type="spellStart"/>
            <w:r w:rsidRPr="00033993">
              <w:rPr>
                <w:rFonts w:ascii="Kalpurush" w:eastAsia="나눔바른고딕" w:hAnsi="Kalpurush" w:cs="Kalpurush"/>
                <w:sz w:val="24"/>
              </w:rPr>
              <w:t>কার্ড</w:t>
            </w:r>
            <w:proofErr w:type="spellEnd"/>
            <w:r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CE7CCE" w:rsidRPr="00033993">
              <w:rPr>
                <w:rFonts w:ascii="Kalpurush" w:eastAsia="나눔바른고딕" w:hAnsi="Kalpurush" w:cs="Kalpurush"/>
                <w:sz w:val="24"/>
              </w:rPr>
              <w:t>ব্যবহারকারী</w:t>
            </w:r>
            <w:r w:rsidR="00AD208B" w:rsidRPr="00033993">
              <w:rPr>
                <w:rFonts w:ascii="Kalpurush" w:eastAsia="나눔바른고딕" w:hAnsi="Kalpurush" w:cs="Kalpurush"/>
                <w:sz w:val="24"/>
              </w:rPr>
              <w:t>র</w:t>
            </w:r>
            <w:proofErr w:type="spellEnd"/>
            <w:r w:rsidR="00CE7CCE" w:rsidRPr="00033993">
              <w:rPr>
                <w:rFonts w:ascii="Kalpurush" w:eastAsia="나눔바른고딕" w:hAnsi="Kalpurush" w:cs="Kalpurush"/>
                <w:sz w:val="24"/>
              </w:rPr>
              <w:t xml:space="preserve"> (</w:t>
            </w:r>
            <w:proofErr w:type="spellStart"/>
            <w:r w:rsidR="00CE7CCE" w:rsidRPr="00033993">
              <w:rPr>
                <w:rFonts w:ascii="Kalpurush" w:eastAsia="나눔바른고딕" w:hAnsi="Kalpurush" w:cs="Kalpurush"/>
                <w:sz w:val="24"/>
              </w:rPr>
              <w:t>নাম</w:t>
            </w:r>
            <w:proofErr w:type="spellEnd"/>
            <w:r w:rsidR="00CE7CCE" w:rsidRPr="00033993">
              <w:rPr>
                <w:rFonts w:ascii="Kalpurush" w:eastAsia="나눔바른고딕" w:hAnsi="Kalpurush" w:cs="Kalpurush"/>
                <w:sz w:val="24"/>
              </w:rPr>
              <w:t>)</w:t>
            </w:r>
            <w:r w:rsidR="00AD208B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AD208B" w:rsidRPr="00033993">
              <w:rPr>
                <w:rFonts w:ascii="Kalpurush" w:eastAsia="나눔바른고딕" w:hAnsi="Kalpurush" w:cs="Kalpurush"/>
                <w:sz w:val="24"/>
              </w:rPr>
              <w:t>শুধুমাত্র</w:t>
            </w:r>
            <w:proofErr w:type="spellEnd"/>
            <w:r w:rsidR="00CE7CCE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7255D8" w:rsidRPr="00033993">
              <w:rPr>
                <w:rFonts w:ascii="Kalpurush" w:eastAsia="나눔바른고딕" w:hAnsi="Kalpurush" w:cs="Kalpurush"/>
                <w:sz w:val="24"/>
              </w:rPr>
              <w:t>গোয়াংজু</w:t>
            </w:r>
            <w:proofErr w:type="spellEnd"/>
            <w:r w:rsidR="007255D8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7255D8" w:rsidRPr="00033993">
              <w:rPr>
                <w:rFonts w:ascii="Kalpurush" w:eastAsia="나눔바른고딕" w:hAnsi="Kalpurush" w:cs="Kalpurush"/>
                <w:sz w:val="24"/>
              </w:rPr>
              <w:t>ব্যাংকে</w:t>
            </w:r>
            <w:proofErr w:type="spellEnd"/>
            <w:r w:rsidR="00CE7CCE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CE7CCE" w:rsidRPr="00033993">
              <w:rPr>
                <w:rFonts w:ascii="Kalpurush" w:eastAsia="나눔바른고딕" w:hAnsi="Kalpurush" w:cs="Kalpurush"/>
                <w:sz w:val="24"/>
              </w:rPr>
              <w:t>নিবন্ধিত</w:t>
            </w:r>
            <w:proofErr w:type="spellEnd"/>
            <w:r w:rsidR="00CE7CCE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E34C01">
              <w:rPr>
                <w:rFonts w:ascii="Kalpurush" w:eastAsia="나눔바른고딕" w:hAnsi="Kalpurush" w:cs="Kalpurush"/>
                <w:sz w:val="24"/>
              </w:rPr>
              <w:t>থাকলে</w:t>
            </w:r>
            <w:proofErr w:type="spellEnd"/>
            <w:r w:rsidR="00CE7CCE" w:rsidRPr="00033993">
              <w:rPr>
                <w:rFonts w:ascii="Kalpurush" w:eastAsia="나눔바른고딕" w:hAnsi="Kalpurush" w:cs="Kalpurush"/>
                <w:sz w:val="24"/>
              </w:rPr>
              <w:t xml:space="preserve">, </w:t>
            </w:r>
            <w:proofErr w:type="spellStart"/>
            <w:r w:rsidR="00CE7CCE" w:rsidRPr="00033993">
              <w:rPr>
                <w:rFonts w:ascii="Kalpurush" w:eastAsia="나눔바른고딕" w:hAnsi="Kalpurush" w:cs="Kalpurush"/>
                <w:sz w:val="24"/>
              </w:rPr>
              <w:t>আয়</w:t>
            </w:r>
            <w:proofErr w:type="spellEnd"/>
            <w:r w:rsidR="00CE7CCE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6233CC" w:rsidRPr="00033993">
              <w:rPr>
                <w:rFonts w:ascii="Kalpurush" w:eastAsia="나눔바른고딕" w:hAnsi="Kalpurush" w:cs="Kalpurush"/>
                <w:sz w:val="24"/>
              </w:rPr>
              <w:t>কর্তনের</w:t>
            </w:r>
            <w:proofErr w:type="spellEnd"/>
            <w:r w:rsidR="006233CC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6233CC" w:rsidRPr="00033993">
              <w:rPr>
                <w:rFonts w:ascii="Kalpurush" w:eastAsia="나눔바른고딕" w:hAnsi="Kalpurush" w:cs="Kalpurush"/>
                <w:sz w:val="24"/>
              </w:rPr>
              <w:t>ক্ষেত্রে</w:t>
            </w:r>
            <w:proofErr w:type="spellEnd"/>
            <w:r w:rsidR="00CE7CCE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CE7CCE" w:rsidRPr="00033993">
              <w:rPr>
                <w:rFonts w:ascii="Kalpurush" w:eastAsia="나눔바른고딕" w:hAnsi="Kalpurush" w:cs="Kalpurush"/>
                <w:sz w:val="24"/>
              </w:rPr>
              <w:t>বা</w:t>
            </w:r>
            <w:proofErr w:type="spellEnd"/>
            <w:r w:rsidR="005E14EA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5E14EA" w:rsidRPr="00033993">
              <w:rPr>
                <w:rFonts w:ascii="Kalpurush" w:eastAsia="나눔바른고딕" w:hAnsi="Kalpurush" w:cs="Kalpurush"/>
                <w:sz w:val="24"/>
              </w:rPr>
              <w:t>হারিয়ে</w:t>
            </w:r>
            <w:proofErr w:type="spellEnd"/>
            <w:r w:rsidR="005E14EA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5E14EA" w:rsidRPr="00033993">
              <w:rPr>
                <w:rFonts w:ascii="Kalpurush" w:eastAsia="나눔바른고딕" w:hAnsi="Kalpurush" w:cs="Kalpurush"/>
                <w:sz w:val="24"/>
              </w:rPr>
              <w:t>গেলে</w:t>
            </w:r>
            <w:proofErr w:type="spellEnd"/>
            <w:r w:rsidR="005E14EA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CE7CCE" w:rsidRPr="00033993">
              <w:rPr>
                <w:rFonts w:ascii="Kalpurush" w:eastAsia="나눔바른고딕" w:hAnsi="Kalpurush" w:cs="Kalpurush"/>
                <w:sz w:val="24"/>
              </w:rPr>
              <w:t>এটি</w:t>
            </w:r>
            <w:proofErr w:type="spellEnd"/>
            <w:r w:rsidR="00CE7CCE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CE7CCE" w:rsidRPr="00033993">
              <w:rPr>
                <w:rFonts w:ascii="Kalpurush" w:eastAsia="나눔바른고딕" w:hAnsi="Kalpurush" w:cs="Kalpurush"/>
                <w:sz w:val="24"/>
              </w:rPr>
              <w:t>পুনরায়</w:t>
            </w:r>
            <w:proofErr w:type="spellEnd"/>
            <w:r w:rsidR="000A5001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932C53" w:rsidRPr="00033993">
              <w:rPr>
                <w:rFonts w:ascii="Kalpurush" w:eastAsia="나눔바른고딕" w:hAnsi="Kalpurush" w:cs="Kalpurush"/>
                <w:sz w:val="24"/>
              </w:rPr>
              <w:t>ইস্যু</w:t>
            </w:r>
            <w:proofErr w:type="spellEnd"/>
            <w:r w:rsidR="00932C53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CE7CCE" w:rsidRPr="00033993">
              <w:rPr>
                <w:rFonts w:ascii="Kalpurush" w:eastAsia="나눔바른고딕" w:hAnsi="Kalpurush" w:cs="Kalpurush"/>
                <w:sz w:val="24"/>
              </w:rPr>
              <w:t>করা</w:t>
            </w:r>
            <w:proofErr w:type="spellEnd"/>
            <w:r w:rsidR="00CE7CCE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536C57">
              <w:rPr>
                <w:rFonts w:ascii="Kalpurush" w:eastAsia="나눔바른고딕" w:hAnsi="Kalpurush" w:cs="Kalpurush"/>
                <w:sz w:val="24"/>
              </w:rPr>
              <w:t>সম্ভব</w:t>
            </w:r>
            <w:proofErr w:type="spellEnd"/>
            <w:r w:rsidR="00CE7CCE" w:rsidRPr="00033993">
              <w:rPr>
                <w:rFonts w:ascii="Kalpurush" w:eastAsia="나눔바른고딕" w:hAnsi="Kalpurush" w:cs="Kalpurush"/>
                <w:sz w:val="24"/>
              </w:rPr>
              <w:t>।</w:t>
            </w:r>
            <w:r w:rsidR="003D0543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</w:p>
          <w:p w14:paraId="46BAF1C8" w14:textId="1381C510" w:rsidR="000E559F" w:rsidRPr="00033993" w:rsidRDefault="00717970" w:rsidP="006C59B4">
            <w:pPr>
              <w:pStyle w:val="a3"/>
              <w:spacing w:line="240" w:lineRule="auto"/>
              <w:ind w:left="100"/>
              <w:rPr>
                <w:rFonts w:ascii="Kalpurush" w:hAnsi="Kalpurush" w:cs="Kalpurush"/>
                <w:b/>
              </w:rPr>
            </w:pPr>
            <w:r w:rsidRPr="00033993">
              <w:rPr>
                <w:rFonts w:ascii="Kalpurush" w:eastAsia="나눔바른고딕" w:hAnsi="Kalpurush" w:cs="Kalpurush"/>
                <w:b/>
                <w:sz w:val="24"/>
              </w:rPr>
              <w:t>&lt;</w:t>
            </w:r>
            <w:proofErr w:type="spellStart"/>
            <w:r w:rsidRPr="00033993">
              <w:rPr>
                <w:rFonts w:ascii="Kalpurush" w:eastAsia="나눔바른고딕" w:hAnsi="Kalpurush" w:cs="Kalpurush"/>
                <w:b/>
                <w:sz w:val="24"/>
              </w:rPr>
              <w:t>ব্যালেন্স</w:t>
            </w:r>
            <w:proofErr w:type="spellEnd"/>
            <w:r w:rsidRPr="00033993">
              <w:rPr>
                <w:rFonts w:ascii="Kalpurush" w:eastAsia="나눔바른고딕" w:hAnsi="Kalpurush" w:cs="Kalpurush"/>
                <w:b/>
                <w:sz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b/>
                <w:sz w:val="24"/>
              </w:rPr>
              <w:t>চেক</w:t>
            </w:r>
            <w:proofErr w:type="spellEnd"/>
            <w:r w:rsidR="00A652E5">
              <w:rPr>
                <w:rFonts w:ascii="Kalpurush" w:eastAsia="나눔바른고딕" w:hAnsi="Kalpurush" w:cs="Kalpurush"/>
                <w:b/>
                <w:sz w:val="24"/>
              </w:rPr>
              <w:t xml:space="preserve"> </w:t>
            </w:r>
            <w:proofErr w:type="spellStart"/>
            <w:r w:rsidR="00A652E5">
              <w:rPr>
                <w:rFonts w:ascii="Kalpurush" w:eastAsia="나눔바른고딕" w:hAnsi="Kalpurush" w:cs="Kalpurush"/>
                <w:b/>
                <w:sz w:val="24"/>
              </w:rPr>
              <w:t>পদ্ধতি</w:t>
            </w:r>
            <w:proofErr w:type="spellEnd"/>
            <w:r w:rsidR="004126A1" w:rsidRPr="00033993">
              <w:rPr>
                <w:rFonts w:ascii="Kalpurush" w:eastAsia="나눔바른고딕" w:hAnsi="Kalpurush" w:cs="Kalpurush"/>
                <w:b/>
                <w:sz w:val="24"/>
              </w:rPr>
              <w:t>&gt;</w:t>
            </w:r>
          </w:p>
          <w:p w14:paraId="5A8DF977" w14:textId="470E8992" w:rsidR="00FA78F9" w:rsidRPr="001C2B27" w:rsidRDefault="00A61C6A" w:rsidP="006C59B4">
            <w:pPr>
              <w:pStyle w:val="a4"/>
              <w:spacing w:line="240" w:lineRule="auto"/>
              <w:ind w:left="240" w:hangingChars="100" w:hanging="240"/>
              <w:rPr>
                <w:rFonts w:ascii="Kalpurush" w:eastAsia="나눔바른고딕" w:hAnsi="Kalpurush" w:cs="Kalpurush"/>
                <w:b/>
                <w:sz w:val="24"/>
                <w:szCs w:val="24"/>
              </w:rPr>
            </w:pPr>
            <w:r w:rsidRPr="001C2B27">
              <w:rPr>
                <w:rFonts w:ascii="Kalpurush" w:hAnsi="Kalpurush" w:cs="Kalpurush"/>
                <w:sz w:val="24"/>
                <w:szCs w:val="24"/>
              </w:rPr>
              <w:t xml:space="preserve">- </w:t>
            </w:r>
            <w:proofErr w:type="spellStart"/>
            <w:r w:rsidR="001A3B95" w:rsidRPr="001C2B27">
              <w:rPr>
                <w:rFonts w:ascii="Kalpurush" w:hAnsi="Kalpurush" w:cs="Kalpurush"/>
                <w:sz w:val="24"/>
                <w:szCs w:val="24"/>
              </w:rPr>
              <w:t>গোয়াংজু</w:t>
            </w:r>
            <w:proofErr w:type="spellEnd"/>
            <w:r w:rsidR="001A3B95" w:rsidRPr="001C2B27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091129" w:rsidRPr="001C2B27">
              <w:rPr>
                <w:rFonts w:ascii="Kalpurush" w:eastAsia="나눔바른고딕" w:hAnsi="Kalpurush" w:cs="Kalpurush"/>
                <w:sz w:val="24"/>
                <w:szCs w:val="24"/>
              </w:rPr>
              <w:t>ব্যাংক</w:t>
            </w:r>
            <w:proofErr w:type="spellEnd"/>
            <w:r w:rsidR="001A3B95" w:rsidRPr="001C2B27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1A3B95" w:rsidRPr="001C2B27">
              <w:rPr>
                <w:rFonts w:ascii="Kalpurush" w:hAnsi="Kalpurush" w:cs="Kalpurush"/>
                <w:sz w:val="24"/>
                <w:szCs w:val="24"/>
              </w:rPr>
              <w:t>গ্রাহক</w:t>
            </w:r>
            <w:proofErr w:type="spellEnd"/>
            <w:r w:rsidR="007056E8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7056E8">
              <w:rPr>
                <w:rFonts w:ascii="Kalpurush" w:hAnsi="Kalpurush" w:cs="Kalpurush"/>
                <w:sz w:val="24"/>
                <w:szCs w:val="24"/>
              </w:rPr>
              <w:t>সেবা</w:t>
            </w:r>
            <w:r w:rsidR="001A3B95" w:rsidRPr="001C2B27">
              <w:rPr>
                <w:rFonts w:ascii="Kalpurush" w:hAnsi="Kalpurush" w:cs="Kalpurush"/>
                <w:sz w:val="24"/>
                <w:szCs w:val="24"/>
              </w:rPr>
              <w:t>কেন্দ্র</w:t>
            </w:r>
            <w:proofErr w:type="spellEnd"/>
            <w:r w:rsidR="001A3B95" w:rsidRPr="001C2B27">
              <w:rPr>
                <w:rFonts w:ascii="Kalpurush" w:hAnsi="Kalpurush" w:cs="Kalpurush"/>
                <w:sz w:val="24"/>
                <w:szCs w:val="24"/>
              </w:rPr>
              <w:t xml:space="preserve"> (</w:t>
            </w:r>
            <w:r w:rsidR="001A3B95" w:rsidRPr="001C2B27">
              <w:rPr>
                <w:rFonts w:ascii="Segoe UI Symbol" w:hAnsi="Segoe UI Symbol" w:cs="Segoe UI Symbol"/>
                <w:sz w:val="24"/>
                <w:szCs w:val="24"/>
              </w:rPr>
              <w:t>☎</w:t>
            </w:r>
            <w:r w:rsidR="001A3B95" w:rsidRPr="001C2B27">
              <w:rPr>
                <w:rFonts w:ascii="Kalpurush" w:hAnsi="Kalpurush" w:cs="Kalpurush"/>
                <w:sz w:val="24"/>
                <w:szCs w:val="24"/>
              </w:rPr>
              <w:t>1577-3</w:t>
            </w:r>
            <w:r w:rsidR="00D8437C" w:rsidRPr="001C2B27">
              <w:rPr>
                <w:rFonts w:ascii="Kalpurush" w:hAnsi="Kalpurush" w:cs="Kalpurush"/>
                <w:sz w:val="24"/>
                <w:szCs w:val="24"/>
              </w:rPr>
              <w:t xml:space="preserve"> ১৫৭৭-৩৬৫০</w:t>
            </w:r>
            <w:r w:rsidR="001A3B95" w:rsidRPr="001C2B27">
              <w:rPr>
                <w:rFonts w:ascii="Kalpurush" w:hAnsi="Kalpurush" w:cs="Kalpurush"/>
                <w:sz w:val="24"/>
                <w:szCs w:val="24"/>
              </w:rPr>
              <w:t>):</w:t>
            </w:r>
            <w:r w:rsidR="00D8437C" w:rsidRPr="001C2B27">
              <w:rPr>
                <w:rFonts w:ascii="Kalpurush" w:hAnsi="Kalpurush" w:cs="Kalpurush"/>
                <w:sz w:val="24"/>
                <w:szCs w:val="24"/>
              </w:rPr>
              <w:t xml:space="preserve"> ৮৩২ </w:t>
            </w:r>
            <w:proofErr w:type="spellStart"/>
            <w:r w:rsidR="001A3B95" w:rsidRPr="001C2B27">
              <w:rPr>
                <w:rFonts w:ascii="Kalpurush" w:hAnsi="Kalpurush" w:cs="Kalpurush"/>
                <w:sz w:val="24"/>
                <w:szCs w:val="24"/>
              </w:rPr>
              <w:t>ডায়াল</w:t>
            </w:r>
            <w:proofErr w:type="spellEnd"/>
            <w:r w:rsidR="001A3B95" w:rsidRPr="001C2B27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D8437C" w:rsidRPr="001C2B27">
              <w:rPr>
                <w:rFonts w:ascii="Kalpurush" w:hAnsi="Kalpurush" w:cs="Kalpurush"/>
                <w:sz w:val="24"/>
                <w:szCs w:val="24"/>
              </w:rPr>
              <w:t>করে</w:t>
            </w:r>
            <w:proofErr w:type="spellEnd"/>
            <w:r w:rsidR="00D8437C" w:rsidRPr="001C2B27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1A3B95" w:rsidRPr="001C2B27">
              <w:rPr>
                <w:rFonts w:ascii="Kalpurush" w:hAnsi="Kalpurush" w:cs="Kalpurush"/>
                <w:sz w:val="24"/>
                <w:szCs w:val="24"/>
              </w:rPr>
              <w:t>চেক</w:t>
            </w:r>
            <w:proofErr w:type="spellEnd"/>
            <w:r w:rsidR="00D8437C" w:rsidRPr="001C2B27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D8437C" w:rsidRPr="001C2B27">
              <w:rPr>
                <w:rFonts w:ascii="Kalpurush" w:hAnsi="Kalpurush" w:cs="Kalpurush"/>
                <w:sz w:val="24"/>
                <w:szCs w:val="24"/>
              </w:rPr>
              <w:t>করা</w:t>
            </w:r>
            <w:proofErr w:type="spellEnd"/>
            <w:r w:rsidR="00D8437C" w:rsidRPr="001C2B27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D8437C" w:rsidRPr="001C2B27">
              <w:rPr>
                <w:rFonts w:ascii="Kalpurush" w:hAnsi="Kalpurush" w:cs="Kalpurush"/>
                <w:sz w:val="24"/>
                <w:szCs w:val="24"/>
              </w:rPr>
              <w:t>যাবে</w:t>
            </w:r>
            <w:proofErr w:type="spellEnd"/>
            <w:r w:rsidR="00D8437C" w:rsidRPr="001C2B27">
              <w:rPr>
                <w:rFonts w:ascii="Kalpurush" w:hAnsi="Kalpurush" w:cs="Kalpurush"/>
                <w:sz w:val="24"/>
                <w:szCs w:val="24"/>
              </w:rPr>
              <w:t>।</w:t>
            </w:r>
            <w:r w:rsidR="00AA5C2C" w:rsidRPr="001C2B27">
              <w:rPr>
                <w:rFonts w:ascii="Kalpurush" w:eastAsia="나눔바른고딕" w:hAnsi="Kalpurush" w:cs="Kalpurush"/>
                <w:b/>
                <w:sz w:val="24"/>
                <w:szCs w:val="24"/>
              </w:rPr>
              <w:t xml:space="preserve"> </w:t>
            </w:r>
          </w:p>
          <w:p w14:paraId="56C85977" w14:textId="366EFA88" w:rsidR="005D2DD6" w:rsidRPr="00033993" w:rsidRDefault="00AA5C2C" w:rsidP="006C59B4">
            <w:pPr>
              <w:pStyle w:val="a4"/>
              <w:spacing w:line="240" w:lineRule="auto"/>
              <w:ind w:left="100"/>
              <w:rPr>
                <w:rFonts w:ascii="Kalpurush" w:eastAsia="나눔바른고딕" w:hAnsi="Kalpurush" w:cs="Kalpurush"/>
                <w:sz w:val="24"/>
              </w:rPr>
            </w:pPr>
            <w:r w:rsidRPr="00066529">
              <w:rPr>
                <w:rFonts w:ascii="Kalpurush" w:eastAsia="나눔바른고딕" w:hAnsi="Kalpurush" w:cs="Kalpurush"/>
                <w:sz w:val="24"/>
                <w:szCs w:val="24"/>
              </w:rPr>
              <w:t>-</w:t>
            </w:r>
            <w:r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z w:val="24"/>
              </w:rPr>
              <w:t>কার্ড</w:t>
            </w:r>
            <w:proofErr w:type="spellEnd"/>
            <w:r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z w:val="24"/>
              </w:rPr>
              <w:t>ব্যবহার</w:t>
            </w:r>
            <w:proofErr w:type="spellEnd"/>
            <w:r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z w:val="24"/>
              </w:rPr>
              <w:t>করার</w:t>
            </w:r>
            <w:proofErr w:type="spellEnd"/>
            <w:r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z w:val="24"/>
              </w:rPr>
              <w:t>সময়</w:t>
            </w:r>
            <w:proofErr w:type="spellEnd"/>
            <w:r w:rsidRPr="00033993">
              <w:rPr>
                <w:rFonts w:ascii="Kalpurush" w:eastAsia="나눔바른고딕" w:hAnsi="Kalpurush" w:cs="Kalpurush"/>
                <w:sz w:val="24"/>
              </w:rPr>
              <w:t>,</w:t>
            </w:r>
            <w:r w:rsidR="0094634E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94634E" w:rsidRPr="00033993">
              <w:rPr>
                <w:rFonts w:ascii="Kalpurush" w:eastAsia="나눔바른고딕" w:hAnsi="Kalpurush" w:cs="Kalpurush"/>
                <w:sz w:val="24"/>
              </w:rPr>
              <w:t>মানি</w:t>
            </w:r>
            <w:proofErr w:type="spellEnd"/>
            <w:r w:rsidR="0094634E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94634E" w:rsidRPr="00033993">
              <w:rPr>
                <w:rFonts w:ascii="Kalpurush" w:eastAsia="나눔바른고딕" w:hAnsi="Kalpurush" w:cs="Kalpurush"/>
                <w:sz w:val="24"/>
              </w:rPr>
              <w:t>রিসিপ্টের</w:t>
            </w:r>
            <w:proofErr w:type="spellEnd"/>
            <w:r w:rsidR="0094634E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z w:val="24"/>
              </w:rPr>
              <w:t>নীচে</w:t>
            </w:r>
            <w:proofErr w:type="spellEnd"/>
            <w:r w:rsidR="0094634E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94634E" w:rsidRPr="00033993">
              <w:rPr>
                <w:rFonts w:ascii="Kalpurush" w:eastAsia="나눔바른고딕" w:hAnsi="Kalpurush" w:cs="Kalpurush"/>
                <w:sz w:val="24"/>
              </w:rPr>
              <w:t>অবশিষ্ট</w:t>
            </w:r>
            <w:proofErr w:type="spellEnd"/>
            <w:r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z w:val="24"/>
              </w:rPr>
              <w:t>ব্যালেন্স</w:t>
            </w:r>
            <w:proofErr w:type="spellEnd"/>
            <w:r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z w:val="24"/>
              </w:rPr>
              <w:t>পরীক্ষা</w:t>
            </w:r>
            <w:proofErr w:type="spellEnd"/>
            <w:r w:rsidR="0094634E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94634E" w:rsidRPr="00033993">
              <w:rPr>
                <w:rFonts w:ascii="Kalpurush" w:eastAsia="나눔바른고딕" w:hAnsi="Kalpurush" w:cs="Kalpurush"/>
                <w:sz w:val="24"/>
              </w:rPr>
              <w:t>করা</w:t>
            </w:r>
            <w:proofErr w:type="spellEnd"/>
            <w:r w:rsidR="0094634E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94634E" w:rsidRPr="00033993">
              <w:rPr>
                <w:rFonts w:ascii="Kalpurush" w:eastAsia="나눔바른고딕" w:hAnsi="Kalpurush" w:cs="Kalpurush"/>
                <w:sz w:val="24"/>
              </w:rPr>
              <w:t>যাবে</w:t>
            </w:r>
            <w:proofErr w:type="spellEnd"/>
            <w:r w:rsidRPr="00033993">
              <w:rPr>
                <w:rFonts w:ascii="Kalpurush" w:eastAsia="나눔바른고딕" w:hAnsi="Kalpurush" w:cs="Kalpurush"/>
                <w:sz w:val="24"/>
              </w:rPr>
              <w:t xml:space="preserve"> (</w:t>
            </w:r>
            <w:proofErr w:type="spellStart"/>
            <w:r w:rsidR="0094634E" w:rsidRPr="00033993">
              <w:rPr>
                <w:rFonts w:ascii="Kalpurush" w:eastAsia="나눔바른고딕" w:hAnsi="Kalpurush" w:cs="Kalpurush"/>
                <w:sz w:val="24"/>
              </w:rPr>
              <w:t>তবে</w:t>
            </w:r>
            <w:proofErr w:type="spellEnd"/>
            <w:r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r w:rsidR="005D2DD6" w:rsidRPr="00033993">
              <w:rPr>
                <w:rFonts w:ascii="Kalpurush" w:eastAsia="나눔바른고딕" w:hAnsi="Kalpurush" w:cs="Kalpurush"/>
                <w:sz w:val="24"/>
              </w:rPr>
              <w:t xml:space="preserve">          </w:t>
            </w:r>
            <w:r w:rsidR="00FF3D51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</w:p>
          <w:p w14:paraId="1081B577" w14:textId="4CD62799" w:rsidR="00AA5C2C" w:rsidRPr="00033993" w:rsidRDefault="00AA5C2C" w:rsidP="006C59B4">
            <w:pPr>
              <w:pStyle w:val="a4"/>
              <w:spacing w:line="240" w:lineRule="auto"/>
              <w:ind w:left="100" w:firstLineChars="100" w:firstLine="214"/>
              <w:rPr>
                <w:rFonts w:ascii="Kalpurush" w:eastAsia="나눔바른고딕" w:hAnsi="Kalpurush" w:cs="Kalpurush"/>
                <w:b/>
                <w:sz w:val="24"/>
              </w:rPr>
            </w:pPr>
            <w:proofErr w:type="spellStart"/>
            <w:r w:rsidRPr="00033993">
              <w:rPr>
                <w:rFonts w:ascii="Kalpurush" w:eastAsia="나눔바른고딕" w:hAnsi="Kalpurush" w:cs="Kalpurush"/>
                <w:sz w:val="24"/>
              </w:rPr>
              <w:t>দ</w:t>
            </w:r>
            <w:r w:rsidR="0094634E" w:rsidRPr="00033993">
              <w:rPr>
                <w:rFonts w:ascii="Kalpurush" w:eastAsia="나눔바른고딕" w:hAnsi="Kalpurush" w:cs="Kalpurush"/>
                <w:sz w:val="24"/>
              </w:rPr>
              <w:t>োকানভেদে</w:t>
            </w:r>
            <w:proofErr w:type="spellEnd"/>
            <w:r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z w:val="24"/>
              </w:rPr>
              <w:t>এটি</w:t>
            </w:r>
            <w:proofErr w:type="spellEnd"/>
            <w:r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5341FD">
              <w:rPr>
                <w:rFonts w:ascii="Kalpurush" w:eastAsia="나눔바른고딕" w:hAnsi="Kalpurush" w:cs="Kalpurush"/>
                <w:sz w:val="24"/>
              </w:rPr>
              <w:t>দৃশমান</w:t>
            </w:r>
            <w:proofErr w:type="spellEnd"/>
            <w:r w:rsidR="005341FD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5341FD">
              <w:rPr>
                <w:rFonts w:ascii="Kalpurush" w:eastAsia="나눔바른고딕" w:hAnsi="Kalpurush" w:cs="Kalpurush"/>
                <w:sz w:val="24"/>
              </w:rPr>
              <w:t>নাও</w:t>
            </w:r>
            <w:proofErr w:type="spellEnd"/>
            <w:r w:rsidR="005341FD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5341FD">
              <w:rPr>
                <w:rFonts w:ascii="Kalpurush" w:eastAsia="나눔바른고딕" w:hAnsi="Kalpurush" w:cs="Kalpurush"/>
                <w:sz w:val="24"/>
              </w:rPr>
              <w:t>হতে</w:t>
            </w:r>
            <w:proofErr w:type="spellEnd"/>
            <w:r w:rsidR="005341FD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5341FD">
              <w:rPr>
                <w:rFonts w:ascii="Kalpurush" w:eastAsia="나눔바른고딕" w:hAnsi="Kalpurush" w:cs="Kalpurush"/>
                <w:sz w:val="24"/>
              </w:rPr>
              <w:t>পারে</w:t>
            </w:r>
            <w:proofErr w:type="spellEnd"/>
            <w:r w:rsidRPr="00033993">
              <w:rPr>
                <w:rFonts w:ascii="Kalpurush" w:eastAsia="나눔바른고딕" w:hAnsi="Kalpurush" w:cs="Kalpurush"/>
                <w:sz w:val="24"/>
              </w:rPr>
              <w:t>)</w:t>
            </w:r>
          </w:p>
          <w:p w14:paraId="46BAF1CB" w14:textId="32062FE4" w:rsidR="000E559F" w:rsidRPr="007C7833" w:rsidRDefault="004126A1" w:rsidP="006C59B4">
            <w:pPr>
              <w:pStyle w:val="a4"/>
              <w:spacing w:line="240" w:lineRule="auto"/>
              <w:ind w:left="100"/>
              <w:rPr>
                <w:rFonts w:ascii="Kalpurush" w:hAnsi="Kalpurush" w:cs="Kalpurush"/>
                <w:b/>
              </w:rPr>
            </w:pPr>
            <w:r w:rsidRPr="00033993">
              <w:rPr>
                <w:rFonts w:ascii="Kalpurush" w:eastAsia="나눔바른고딕" w:hAnsi="Kalpurush" w:cs="Kalpurush"/>
                <w:b/>
                <w:sz w:val="24"/>
              </w:rPr>
              <w:t>&lt;</w:t>
            </w:r>
            <w:proofErr w:type="spellStart"/>
            <w:r w:rsidR="00574ADC" w:rsidRPr="00574ADC">
              <w:rPr>
                <w:rFonts w:ascii="Kalpurush" w:eastAsia="나눔바른고딕" w:hAnsi="Kalpurush" w:cs="Kalpurush"/>
                <w:b/>
                <w:sz w:val="24"/>
              </w:rPr>
              <w:t>কার্ড</w:t>
            </w:r>
            <w:proofErr w:type="spellEnd"/>
            <w:r w:rsidR="00574ADC" w:rsidRPr="00033993">
              <w:rPr>
                <w:rFonts w:ascii="Kalpurush" w:eastAsia="나눔바른고딕" w:hAnsi="Kalpurush" w:cs="Kalpurush"/>
                <w:b/>
                <w:sz w:val="24"/>
              </w:rPr>
              <w:t xml:space="preserve"> </w:t>
            </w:r>
            <w:proofErr w:type="spellStart"/>
            <w:r w:rsidR="00B33BF4" w:rsidRPr="00033993">
              <w:rPr>
                <w:rFonts w:ascii="Kalpurush" w:eastAsia="나눔바른고딕" w:hAnsi="Kalpurush" w:cs="Kalpurush"/>
                <w:b/>
                <w:sz w:val="24"/>
              </w:rPr>
              <w:t>হারিয়ে</w:t>
            </w:r>
            <w:proofErr w:type="spellEnd"/>
            <w:r w:rsidR="005E3AA6">
              <w:rPr>
                <w:rFonts w:ascii="Kalpurush" w:eastAsia="나눔바른고딕" w:hAnsi="Kalpurush" w:cs="Kalpurush"/>
                <w:b/>
                <w:sz w:val="24"/>
              </w:rPr>
              <w:t xml:space="preserve"> </w:t>
            </w:r>
            <w:proofErr w:type="spellStart"/>
            <w:r w:rsidR="009B47E3">
              <w:rPr>
                <w:rFonts w:ascii="Kalpurush" w:eastAsia="나눔바른고딕" w:hAnsi="Kalpurush" w:cs="Kalpurush"/>
                <w:b/>
                <w:sz w:val="24"/>
              </w:rPr>
              <w:t>ফেললে</w:t>
            </w:r>
            <w:proofErr w:type="spellEnd"/>
            <w:r w:rsidR="00B33BF4" w:rsidRPr="00033993">
              <w:rPr>
                <w:rFonts w:ascii="Kalpurush" w:eastAsia="나눔바른고딕" w:hAnsi="Kalpurush" w:cs="Kalpurush"/>
                <w:b/>
                <w:sz w:val="24"/>
              </w:rPr>
              <w:t xml:space="preserve"> </w:t>
            </w:r>
            <w:proofErr w:type="spellStart"/>
            <w:r w:rsidR="00B33BF4" w:rsidRPr="00033993">
              <w:rPr>
                <w:rFonts w:ascii="Kalpurush" w:eastAsia="나눔바른고딕" w:hAnsi="Kalpurush" w:cs="Kalpurush"/>
                <w:b/>
                <w:sz w:val="24"/>
              </w:rPr>
              <w:t>বা</w:t>
            </w:r>
            <w:proofErr w:type="spellEnd"/>
            <w:r w:rsidR="00B33BF4" w:rsidRPr="00033993">
              <w:rPr>
                <w:rFonts w:ascii="Kalpurush" w:eastAsia="나눔바른고딕" w:hAnsi="Kalpurush" w:cs="Kalpurush"/>
                <w:b/>
                <w:sz w:val="24"/>
              </w:rPr>
              <w:t xml:space="preserve"> </w:t>
            </w:r>
            <w:proofErr w:type="spellStart"/>
            <w:r w:rsidR="00B33BF4" w:rsidRPr="00033993">
              <w:rPr>
                <w:rFonts w:ascii="Kalpurush" w:eastAsia="나눔바른고딕" w:hAnsi="Kalpurush" w:cs="Kalpurush"/>
                <w:b/>
                <w:sz w:val="24"/>
              </w:rPr>
              <w:t>অকার্যকর</w:t>
            </w:r>
            <w:proofErr w:type="spellEnd"/>
            <w:r w:rsidR="00B33BF4" w:rsidRPr="00033993">
              <w:rPr>
                <w:rFonts w:ascii="Kalpurush" w:eastAsia="나눔바른고딕" w:hAnsi="Kalpurush" w:cs="Kalpurush"/>
                <w:b/>
                <w:sz w:val="24"/>
              </w:rPr>
              <w:t xml:space="preserve"> (</w:t>
            </w:r>
            <w:proofErr w:type="spellStart"/>
            <w:r w:rsidR="00B33BF4" w:rsidRPr="00033993">
              <w:rPr>
                <w:rFonts w:ascii="Kalpurush" w:eastAsia="나눔바른고딕" w:hAnsi="Kalpurush" w:cs="Kalpurush"/>
                <w:b/>
                <w:sz w:val="24"/>
              </w:rPr>
              <w:t>ড্যামেজ</w:t>
            </w:r>
            <w:proofErr w:type="spellEnd"/>
            <w:r w:rsidR="00B33BF4" w:rsidRPr="00033993">
              <w:rPr>
                <w:rFonts w:ascii="Kalpurush" w:eastAsia="나눔바른고딕" w:hAnsi="Kalpurush" w:cs="Kalpurush"/>
                <w:b/>
                <w:sz w:val="24"/>
              </w:rPr>
              <w:t xml:space="preserve">) </w:t>
            </w:r>
            <w:proofErr w:type="spellStart"/>
            <w:r w:rsidR="001D07A2">
              <w:rPr>
                <w:rFonts w:ascii="Kalpurush" w:eastAsia="나눔바른고딕" w:hAnsi="Kalpurush" w:cs="Kalpurush"/>
                <w:b/>
                <w:sz w:val="24"/>
              </w:rPr>
              <w:t>হয়ে</w:t>
            </w:r>
            <w:proofErr w:type="spellEnd"/>
            <w:r w:rsidR="001D07A2">
              <w:rPr>
                <w:rFonts w:ascii="Kalpurush" w:eastAsia="나눔바른고딕" w:hAnsi="Kalpurush" w:cs="Kalpurush"/>
                <w:b/>
                <w:sz w:val="24"/>
              </w:rPr>
              <w:t xml:space="preserve"> </w:t>
            </w:r>
            <w:proofErr w:type="spellStart"/>
            <w:r w:rsidR="001D07A2">
              <w:rPr>
                <w:rFonts w:ascii="Kalpurush" w:eastAsia="나눔바른고딕" w:hAnsi="Kalpurush" w:cs="Kalpurush"/>
                <w:b/>
                <w:sz w:val="24"/>
              </w:rPr>
              <w:t>গেলে</w:t>
            </w:r>
            <w:proofErr w:type="spellEnd"/>
            <w:r w:rsidR="005E3AA6">
              <w:rPr>
                <w:rFonts w:ascii="Kalpurush" w:eastAsia="나눔바른고딕" w:hAnsi="Kalpurush" w:cs="Kalpurush"/>
                <w:b/>
                <w:sz w:val="24"/>
              </w:rPr>
              <w:t xml:space="preserve"> </w:t>
            </w:r>
            <w:proofErr w:type="spellStart"/>
            <w:r w:rsidR="00B33BF4" w:rsidRPr="00033993">
              <w:rPr>
                <w:rFonts w:ascii="Kalpurush" w:eastAsia="나눔바른고딕" w:hAnsi="Kalpurush" w:cs="Kalpurush"/>
                <w:b/>
                <w:sz w:val="24"/>
              </w:rPr>
              <w:t>পুনরায়</w:t>
            </w:r>
            <w:proofErr w:type="spellEnd"/>
            <w:r w:rsidR="00B33BF4" w:rsidRPr="00033993">
              <w:rPr>
                <w:rFonts w:ascii="Kalpurush" w:eastAsia="나눔바른고딕" w:hAnsi="Kalpurush" w:cs="Kalpurush"/>
                <w:b/>
                <w:sz w:val="24"/>
              </w:rPr>
              <w:t xml:space="preserve"> </w:t>
            </w:r>
            <w:proofErr w:type="spellStart"/>
            <w:r w:rsidR="00B33BF4" w:rsidRPr="00033993">
              <w:rPr>
                <w:rFonts w:ascii="Kalpurush" w:eastAsia="나눔바른고딕" w:hAnsi="Kalpurush" w:cs="Kalpurush"/>
                <w:b/>
                <w:sz w:val="24"/>
              </w:rPr>
              <w:t>ইস্যু</w:t>
            </w:r>
            <w:proofErr w:type="spellEnd"/>
            <w:r w:rsidR="005E3AA6">
              <w:rPr>
                <w:rFonts w:ascii="Kalpurush" w:eastAsia="나눔바른고딕" w:hAnsi="Kalpurush" w:cs="Kalpurush"/>
                <w:b/>
                <w:sz w:val="24"/>
              </w:rPr>
              <w:t xml:space="preserve"> </w:t>
            </w:r>
            <w:proofErr w:type="spellStart"/>
            <w:r w:rsidR="005E3AA6">
              <w:rPr>
                <w:rFonts w:ascii="Kalpurush" w:eastAsia="나눔바른고딕" w:hAnsi="Kalpurush" w:cs="Kalpurush"/>
                <w:b/>
                <w:sz w:val="24"/>
              </w:rPr>
              <w:t>করা</w:t>
            </w:r>
            <w:proofErr w:type="spellEnd"/>
            <w:r w:rsidR="005E3AA6">
              <w:rPr>
                <w:rFonts w:ascii="Kalpurush" w:eastAsia="나눔바른고딕" w:hAnsi="Kalpurush" w:cs="Kalpurush"/>
                <w:b/>
                <w:sz w:val="24"/>
              </w:rPr>
              <w:t xml:space="preserve"> </w:t>
            </w:r>
            <w:proofErr w:type="spellStart"/>
            <w:r w:rsidR="005E3AA6">
              <w:rPr>
                <w:rFonts w:ascii="Kalpurush" w:eastAsia="나눔바른고딕" w:hAnsi="Kalpurush" w:cs="Kalpurush"/>
                <w:b/>
                <w:sz w:val="24"/>
              </w:rPr>
              <w:t>যাবে</w:t>
            </w:r>
            <w:proofErr w:type="spellEnd"/>
            <w:r w:rsidRPr="00033993">
              <w:rPr>
                <w:rFonts w:ascii="Kalpurush" w:eastAsia="나눔바른고딕" w:hAnsi="Kalpurush" w:cs="Kalpurush"/>
                <w:b/>
                <w:sz w:val="24"/>
              </w:rPr>
              <w:t xml:space="preserve">&gt; </w:t>
            </w:r>
          </w:p>
          <w:p w14:paraId="397F1640" w14:textId="60D9A13B" w:rsidR="00C06540" w:rsidRPr="00033993" w:rsidRDefault="00C06540" w:rsidP="006C59B4">
            <w:pPr>
              <w:pStyle w:val="a4"/>
              <w:spacing w:line="240" w:lineRule="auto"/>
              <w:ind w:hangingChars="150" w:hanging="300"/>
              <w:rPr>
                <w:rFonts w:ascii="Kalpurush" w:hAnsi="Kalpurush" w:cs="Kalpurush"/>
              </w:rPr>
            </w:pPr>
            <w:r w:rsidRPr="00033993">
              <w:rPr>
                <w:rFonts w:ascii="Kalpurush" w:hAnsi="Kalpurush" w:cs="Kalpurush"/>
              </w:rPr>
              <w:t>-</w:t>
            </w:r>
            <w:r w:rsidR="0079727F">
              <w:rPr>
                <w:rFonts w:ascii="Kalpurush" w:hAnsi="Kalpurush" w:cs="Kalpurush"/>
              </w:rPr>
              <w:t xml:space="preserve"> </w:t>
            </w:r>
            <w:r w:rsidR="00DF1E1E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02131F" w:rsidRPr="00033993">
              <w:rPr>
                <w:rFonts w:ascii="Kalpurush" w:hAnsi="Kalpurush" w:cs="Kalpurush"/>
                <w:sz w:val="24"/>
                <w:szCs w:val="24"/>
              </w:rPr>
              <w:t>কেবলমাত্র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C607F5" w:rsidRPr="00033993">
              <w:rPr>
                <w:rFonts w:ascii="Kalpurush" w:hAnsi="Kalpurush" w:cs="Kalpurush"/>
                <w:sz w:val="24"/>
                <w:szCs w:val="24"/>
              </w:rPr>
              <w:t>ব্যবহারকারী</w:t>
            </w:r>
            <w:r w:rsidR="005866F4">
              <w:rPr>
                <w:rFonts w:ascii="Kalpurush" w:hAnsi="Kalpurush" w:cs="Kalpurush"/>
                <w:sz w:val="24"/>
                <w:szCs w:val="24"/>
              </w:rPr>
              <w:t>র</w:t>
            </w:r>
            <w:proofErr w:type="spellEnd"/>
            <w:r w:rsidR="00C607F5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C607F5" w:rsidRPr="00033993">
              <w:rPr>
                <w:rFonts w:ascii="Kalpurush" w:hAnsi="Kalpurush" w:cs="Kalpurush"/>
                <w:sz w:val="24"/>
                <w:szCs w:val="24"/>
              </w:rPr>
              <w:t>নিজের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না</w:t>
            </w:r>
            <w:r w:rsidR="00C607F5" w:rsidRPr="00033993">
              <w:rPr>
                <w:rFonts w:ascii="Kalpurush" w:hAnsi="Kalpurush" w:cs="Kalpurush"/>
                <w:sz w:val="24"/>
                <w:szCs w:val="24"/>
              </w:rPr>
              <w:t>মে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নিব</w:t>
            </w:r>
            <w:r w:rsidR="009F4C1B">
              <w:rPr>
                <w:rFonts w:ascii="Kalpurush" w:hAnsi="Kalpurush" w:cs="Kalpurush"/>
                <w:sz w:val="24"/>
                <w:szCs w:val="24"/>
              </w:rPr>
              <w:t>ন্ধিত</w:t>
            </w:r>
            <w:proofErr w:type="spellEnd"/>
            <w:r w:rsidR="00E561FE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B22232">
              <w:rPr>
                <w:rFonts w:ascii="Kalpurush" w:hAnsi="Kalpurush" w:cs="Kalpurush"/>
                <w:sz w:val="24"/>
                <w:szCs w:val="24"/>
              </w:rPr>
              <w:t>বা</w:t>
            </w:r>
            <w:proofErr w:type="spellEnd"/>
            <w:r w:rsidR="00B22232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846E17" w:rsidRPr="00033993">
              <w:rPr>
                <w:rFonts w:ascii="Kalpurush" w:hAnsi="Kalpurush" w:cs="Kalpurush"/>
                <w:sz w:val="24"/>
                <w:szCs w:val="24"/>
              </w:rPr>
              <w:t>হারিয়ে</w:t>
            </w:r>
            <w:proofErr w:type="spellEnd"/>
            <w:r w:rsidR="00E561FE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E561FE" w:rsidRPr="00033993">
              <w:rPr>
                <w:rFonts w:ascii="Kalpurush" w:hAnsi="Kalpurush" w:cs="Kalpurush"/>
                <w:sz w:val="24"/>
                <w:szCs w:val="24"/>
              </w:rPr>
              <w:t>যাওয়া</w:t>
            </w:r>
            <w:proofErr w:type="spellEnd"/>
            <w:r w:rsidR="00E561FE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E561FE" w:rsidRPr="00033993">
              <w:rPr>
                <w:rFonts w:ascii="Kalpurush" w:hAnsi="Kalpurush" w:cs="Kalpurush"/>
                <w:sz w:val="24"/>
                <w:szCs w:val="24"/>
              </w:rPr>
              <w:t>কার্ডটি</w:t>
            </w:r>
            <w:proofErr w:type="spellEnd"/>
            <w:r w:rsidR="00140E85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140E85" w:rsidRPr="00033993">
              <w:rPr>
                <w:rFonts w:ascii="Kalpurush" w:eastAsia="나눔바른고딕" w:hAnsi="Kalpurush" w:cs="Kalpurush"/>
                <w:b/>
                <w:sz w:val="24"/>
                <w:szCs w:val="24"/>
              </w:rPr>
              <w:t>পুনরায়</w:t>
            </w:r>
            <w:proofErr w:type="spellEnd"/>
            <w:r w:rsidR="00140E85" w:rsidRPr="00033993">
              <w:rPr>
                <w:rFonts w:ascii="Kalpurush" w:eastAsia="나눔바른고딕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140E85" w:rsidRPr="00033993">
              <w:rPr>
                <w:rFonts w:ascii="Kalpurush" w:eastAsia="나눔바른고딕" w:hAnsi="Kalpurush" w:cs="Kalpurush"/>
                <w:b/>
                <w:sz w:val="24"/>
                <w:szCs w:val="24"/>
              </w:rPr>
              <w:t>ইস্যু</w:t>
            </w:r>
            <w:proofErr w:type="spellEnd"/>
            <w:r w:rsidR="00846E17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141965" w:rsidRPr="00033993">
              <w:rPr>
                <w:rFonts w:ascii="Kalpurush" w:hAnsi="Kalpurush" w:cs="Kalpurush"/>
                <w:sz w:val="24"/>
                <w:szCs w:val="24"/>
              </w:rPr>
              <w:t>করা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সম্ভব</w:t>
            </w:r>
            <w:proofErr w:type="spellEnd"/>
            <w:r w:rsidR="00832DFB" w:rsidRPr="00033993">
              <w:rPr>
                <w:rFonts w:ascii="Kalpurush" w:hAnsi="Kalpurush" w:cs="Kalpurush"/>
                <w:sz w:val="24"/>
                <w:szCs w:val="24"/>
              </w:rPr>
              <w:t>।</w:t>
            </w:r>
          </w:p>
          <w:p w14:paraId="794BE659" w14:textId="18D972D4" w:rsidR="00F64065" w:rsidRPr="00033993" w:rsidRDefault="004126A1" w:rsidP="006C59B4">
            <w:pPr>
              <w:pStyle w:val="a4"/>
              <w:spacing w:line="240" w:lineRule="auto"/>
              <w:ind w:left="321" w:hangingChars="150" w:hanging="321"/>
              <w:rPr>
                <w:rFonts w:ascii="Kalpurush" w:eastAsia="나눔바른고딕" w:hAnsi="Kalpurush" w:cs="Kalpurush"/>
                <w:b/>
                <w:sz w:val="24"/>
              </w:rPr>
            </w:pPr>
            <w:r w:rsidRPr="00033993">
              <w:rPr>
                <w:rFonts w:ascii="Kalpurush" w:eastAsia="나눔바른고딕" w:hAnsi="Kalpurush" w:cs="Kalpurush"/>
                <w:b/>
                <w:sz w:val="24"/>
              </w:rPr>
              <w:t xml:space="preserve"> -</w:t>
            </w:r>
            <w:r w:rsidR="000469F2">
              <w:rPr>
                <w:rFonts w:ascii="Kalpurush" w:eastAsia="나눔바른고딕" w:hAnsi="Kalpurush" w:cs="Kalpurush"/>
                <w:b/>
                <w:sz w:val="24"/>
              </w:rPr>
              <w:t xml:space="preserve"> </w:t>
            </w:r>
            <w:proofErr w:type="spellStart"/>
            <w:r w:rsidR="000469F2" w:rsidRPr="00D45BB1">
              <w:rPr>
                <w:rFonts w:ascii="Kalpurush" w:eastAsia="나눔바른고딕" w:hAnsi="Kalpurush" w:cs="Kalpurush"/>
                <w:sz w:val="24"/>
              </w:rPr>
              <w:t>এক্ষেত্রে</w:t>
            </w:r>
            <w:proofErr w:type="spellEnd"/>
            <w:r w:rsidR="00F64065" w:rsidRPr="00033993">
              <w:rPr>
                <w:rFonts w:ascii="Kalpurush" w:eastAsia="나눔바른고딕" w:hAnsi="Kalpurush" w:cs="Kalpurush"/>
                <w:b/>
                <w:sz w:val="24"/>
              </w:rPr>
              <w:t xml:space="preserve"> </w:t>
            </w:r>
            <w:proofErr w:type="spellStart"/>
            <w:r w:rsidR="00F64065" w:rsidRPr="00033993">
              <w:rPr>
                <w:rFonts w:ascii="Kalpurush" w:eastAsia="나눔바른고딕" w:hAnsi="Kalpurush" w:cs="Kalpurush"/>
                <w:sz w:val="24"/>
              </w:rPr>
              <w:t>স্ব-শরীরে</w:t>
            </w:r>
            <w:proofErr w:type="spellEnd"/>
            <w:r w:rsidR="00866643">
              <w:rPr>
                <w:rFonts w:ascii="Kalpurush" w:eastAsia="나눔바른고딕" w:hAnsi="Kalpurush" w:cs="Kalpurush"/>
                <w:sz w:val="24"/>
              </w:rPr>
              <w:t>/</w:t>
            </w:r>
            <w:proofErr w:type="spellStart"/>
            <w:r w:rsidR="00866643">
              <w:rPr>
                <w:rFonts w:ascii="Kalpurush" w:eastAsia="나눔바른고딕" w:hAnsi="Kalpurush" w:cs="Kalpurush"/>
                <w:sz w:val="24"/>
              </w:rPr>
              <w:t>নিজে</w:t>
            </w:r>
            <w:proofErr w:type="spellEnd"/>
            <w:r w:rsidR="002F7DB5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2F7DB5" w:rsidRPr="00033993">
              <w:rPr>
                <w:rFonts w:ascii="Kalpurush" w:eastAsia="나눔바른고딕" w:hAnsi="Kalpurush" w:cs="Kalpurush"/>
                <w:sz w:val="24"/>
              </w:rPr>
              <w:t>গোয়াংজু</w:t>
            </w:r>
            <w:proofErr w:type="spellEnd"/>
            <w:r w:rsidR="002F7DB5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2F7DB5" w:rsidRPr="00033993">
              <w:rPr>
                <w:rFonts w:ascii="Kalpurush" w:eastAsia="나눔바른고딕" w:hAnsi="Kalpurush" w:cs="Kalpurush"/>
                <w:sz w:val="24"/>
              </w:rPr>
              <w:t>ব্যাংকের</w:t>
            </w:r>
            <w:proofErr w:type="spellEnd"/>
            <w:r w:rsidR="002F7DB5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2F7DB5" w:rsidRPr="00033993">
              <w:rPr>
                <w:rFonts w:ascii="Kalpurush" w:eastAsia="나눔바른고딕" w:hAnsi="Kalpurush" w:cs="Kalpurush"/>
                <w:sz w:val="24"/>
              </w:rPr>
              <w:t>যেকোন</w:t>
            </w:r>
            <w:proofErr w:type="spellEnd"/>
            <w:r w:rsidR="002F7DB5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F64065" w:rsidRPr="00033993">
              <w:rPr>
                <w:rFonts w:ascii="Kalpurush" w:eastAsia="나눔바른고딕" w:hAnsi="Kalpurush" w:cs="Kalpurush"/>
                <w:sz w:val="24"/>
              </w:rPr>
              <w:t>শাখা</w:t>
            </w:r>
            <w:r w:rsidR="002F7DB5" w:rsidRPr="00033993">
              <w:rPr>
                <w:rFonts w:ascii="Kalpurush" w:eastAsia="나눔바른고딕" w:hAnsi="Kalpurush" w:cs="Kalpurush"/>
                <w:sz w:val="24"/>
              </w:rPr>
              <w:t>য়</w:t>
            </w:r>
            <w:proofErr w:type="spellEnd"/>
            <w:r w:rsidR="00F64065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F64065" w:rsidRPr="00033993">
              <w:rPr>
                <w:rFonts w:ascii="Kalpurush" w:eastAsia="나눔바른고딕" w:hAnsi="Kalpurush" w:cs="Kalpurush"/>
                <w:sz w:val="24"/>
              </w:rPr>
              <w:t>পরিদর্শন</w:t>
            </w:r>
            <w:proofErr w:type="spellEnd"/>
            <w:r w:rsidR="002F7DB5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2F7DB5" w:rsidRPr="00033993">
              <w:rPr>
                <w:rFonts w:ascii="Kalpurush" w:eastAsia="나눔바른고딕" w:hAnsi="Kalpurush" w:cs="Kalpurush"/>
                <w:sz w:val="24"/>
              </w:rPr>
              <w:t>করে</w:t>
            </w:r>
            <w:proofErr w:type="spellEnd"/>
            <w:r w:rsidR="00C022A9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C022A9" w:rsidRPr="00033993">
              <w:rPr>
                <w:rFonts w:ascii="Kalpurush" w:hAnsi="Kalpurush" w:cs="Kalpurush"/>
                <w:sz w:val="24"/>
                <w:szCs w:val="24"/>
              </w:rPr>
              <w:t>কার্ডটি</w:t>
            </w:r>
            <w:proofErr w:type="spellEnd"/>
            <w:r w:rsidR="002F7DB5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2F7DB5" w:rsidRPr="00033993">
              <w:rPr>
                <w:rFonts w:ascii="Kalpurush" w:eastAsia="나눔바른고딕" w:hAnsi="Kalpurush" w:cs="Kalpurush"/>
                <w:sz w:val="24"/>
              </w:rPr>
              <w:t>পুনরায়</w:t>
            </w:r>
            <w:proofErr w:type="spellEnd"/>
            <w:r w:rsidR="002F7DB5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2F7DB5" w:rsidRPr="00033993">
              <w:rPr>
                <w:rFonts w:ascii="Kalpurush" w:eastAsia="나눔바른고딕" w:hAnsi="Kalpurush" w:cs="Kalpurush"/>
                <w:sz w:val="24"/>
              </w:rPr>
              <w:t>ইস্যু</w:t>
            </w:r>
            <w:proofErr w:type="spellEnd"/>
            <w:r w:rsidR="002F7DB5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2F7DB5" w:rsidRPr="00033993">
              <w:rPr>
                <w:rFonts w:ascii="Kalpurush" w:eastAsia="나눔바른고딕" w:hAnsi="Kalpurush" w:cs="Kalpurush"/>
                <w:sz w:val="24"/>
              </w:rPr>
              <w:t>করা</w:t>
            </w:r>
            <w:proofErr w:type="spellEnd"/>
            <w:r w:rsidR="002F7DB5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2F7DB5" w:rsidRPr="00033993">
              <w:rPr>
                <w:rFonts w:ascii="Kalpurush" w:eastAsia="나눔바른고딕" w:hAnsi="Kalpurush" w:cs="Kalpurush"/>
                <w:sz w:val="24"/>
              </w:rPr>
              <w:t>যাবে</w:t>
            </w:r>
            <w:proofErr w:type="spellEnd"/>
            <w:r w:rsidR="002F7DB5" w:rsidRPr="00033993">
              <w:rPr>
                <w:rFonts w:ascii="Kalpurush" w:eastAsia="나눔바른고딕" w:hAnsi="Kalpurush" w:cs="Kalpurush"/>
                <w:sz w:val="24"/>
              </w:rPr>
              <w:t>।</w:t>
            </w:r>
            <w:r w:rsidR="002F7DB5" w:rsidRPr="00033993">
              <w:rPr>
                <w:rFonts w:ascii="Kalpurush" w:eastAsia="나눔바른고딕" w:hAnsi="Kalpurush" w:cs="Kalpurush"/>
                <w:b/>
                <w:sz w:val="24"/>
              </w:rPr>
              <w:t xml:space="preserve"> </w:t>
            </w:r>
          </w:p>
          <w:p w14:paraId="4D85C78B" w14:textId="5646E905" w:rsidR="007C36CF" w:rsidRPr="00664EC5" w:rsidRDefault="007C36CF" w:rsidP="006C59B4">
            <w:pPr>
              <w:pStyle w:val="a4"/>
              <w:spacing w:line="240" w:lineRule="auto"/>
              <w:ind w:left="100"/>
              <w:rPr>
                <w:rFonts w:ascii="Kalpurush" w:eastAsia="나눔바른고딕" w:hAnsi="Kalpurush" w:cs="Kalpurush"/>
                <w:b/>
                <w:sz w:val="24"/>
              </w:rPr>
            </w:pPr>
            <w:r w:rsidRPr="00664EC5">
              <w:rPr>
                <w:rFonts w:ascii="Kalpurush" w:eastAsia="나눔바른고딕" w:hAnsi="Kalpurush" w:cs="Kalpurush"/>
                <w:b/>
                <w:sz w:val="24"/>
              </w:rPr>
              <w:t>&lt;</w:t>
            </w:r>
            <w:proofErr w:type="spellStart"/>
            <w:r w:rsidRPr="00664EC5">
              <w:rPr>
                <w:rFonts w:ascii="Kalpurush" w:eastAsia="나눔바른고딕" w:hAnsi="Kalpurush" w:cs="Kalpurush"/>
                <w:b/>
                <w:sz w:val="24"/>
              </w:rPr>
              <w:t>ব্যবহারকারীর</w:t>
            </w:r>
            <w:proofErr w:type="spellEnd"/>
            <w:r w:rsidRPr="00664EC5">
              <w:rPr>
                <w:rFonts w:ascii="Kalpurush" w:eastAsia="나눔바른고딕" w:hAnsi="Kalpurush" w:cs="Kalpurush"/>
                <w:b/>
                <w:sz w:val="24"/>
              </w:rPr>
              <w:t xml:space="preserve"> </w:t>
            </w:r>
            <w:proofErr w:type="spellStart"/>
            <w:r w:rsidRPr="00664EC5">
              <w:rPr>
                <w:rFonts w:ascii="Kalpurush" w:eastAsia="나눔바른고딕" w:hAnsi="Kalpurush" w:cs="Kalpurush"/>
                <w:b/>
                <w:sz w:val="24"/>
              </w:rPr>
              <w:t>নাম</w:t>
            </w:r>
            <w:proofErr w:type="spellEnd"/>
            <w:r w:rsidRPr="00664EC5">
              <w:rPr>
                <w:rFonts w:ascii="Kalpurush" w:eastAsia="나눔바른고딕" w:hAnsi="Kalpurush" w:cs="Kalpurush"/>
                <w:b/>
                <w:sz w:val="24"/>
              </w:rPr>
              <w:t xml:space="preserve"> </w:t>
            </w:r>
            <w:proofErr w:type="spellStart"/>
            <w:r w:rsidRPr="00664EC5">
              <w:rPr>
                <w:rFonts w:ascii="Kalpurush" w:eastAsia="나눔바른고딕" w:hAnsi="Kalpurush" w:cs="Kalpurush"/>
                <w:b/>
                <w:sz w:val="24"/>
              </w:rPr>
              <w:t>নিবন্ধন</w:t>
            </w:r>
            <w:proofErr w:type="spellEnd"/>
            <w:r w:rsidRPr="00664EC5">
              <w:rPr>
                <w:rFonts w:ascii="Kalpurush" w:eastAsia="나눔바른고딕" w:hAnsi="Kalpurush" w:cs="Kalpurush"/>
                <w:b/>
                <w:sz w:val="24"/>
              </w:rPr>
              <w:t xml:space="preserve"> </w:t>
            </w:r>
            <w:proofErr w:type="spellStart"/>
            <w:r w:rsidRPr="00664EC5">
              <w:rPr>
                <w:rFonts w:ascii="Kalpurush" w:eastAsia="나눔바른고딕" w:hAnsi="Kalpurush" w:cs="Kalpurush"/>
                <w:b/>
                <w:sz w:val="24"/>
              </w:rPr>
              <w:t>পদ্ধতি</w:t>
            </w:r>
            <w:proofErr w:type="spellEnd"/>
            <w:r w:rsidRPr="00664EC5">
              <w:rPr>
                <w:rFonts w:ascii="Kalpurush" w:eastAsia="나눔바른고딕" w:hAnsi="Kalpurush" w:cs="Kalpurush"/>
                <w:b/>
                <w:sz w:val="24"/>
              </w:rPr>
              <w:t>&gt;</w:t>
            </w:r>
          </w:p>
          <w:p w14:paraId="17F7AA4E" w14:textId="647590CC" w:rsidR="00065A53" w:rsidRPr="00033993" w:rsidRDefault="00C14328" w:rsidP="006C59B4">
            <w:pPr>
              <w:pStyle w:val="a4"/>
              <w:spacing w:line="240" w:lineRule="auto"/>
              <w:ind w:left="214" w:hangingChars="100" w:hanging="214"/>
              <w:rPr>
                <w:rFonts w:ascii="Kalpurush" w:eastAsia="나눔바른고딕" w:hAnsi="Kalpurush" w:cs="Kalpurush"/>
                <w:sz w:val="24"/>
              </w:rPr>
            </w:pPr>
            <w:r>
              <w:rPr>
                <w:rFonts w:ascii="Kalpurush" w:eastAsia="나눔바른고딕" w:hAnsi="Kalpurush" w:cs="Kalpurush"/>
                <w:sz w:val="24"/>
              </w:rPr>
              <w:t xml:space="preserve">- </w:t>
            </w:r>
            <w:proofErr w:type="spellStart"/>
            <w:r w:rsidR="00B17921" w:rsidRPr="00033993">
              <w:rPr>
                <w:rFonts w:ascii="Kalpurush" w:eastAsia="나눔바른고딕" w:hAnsi="Kalpurush" w:cs="Kalpurush"/>
                <w:sz w:val="24"/>
              </w:rPr>
              <w:t>গোয়াংজু</w:t>
            </w:r>
            <w:proofErr w:type="spellEnd"/>
            <w:r w:rsidR="00B17921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B17921" w:rsidRPr="00033993">
              <w:rPr>
                <w:rFonts w:ascii="Kalpurush" w:eastAsia="나눔바른고딕" w:hAnsi="Kalpurush" w:cs="Kalpurush"/>
                <w:sz w:val="24"/>
              </w:rPr>
              <w:t>ব্যাংক</w:t>
            </w:r>
            <w:proofErr w:type="spellEnd"/>
            <w:r w:rsidR="00B17921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B17921" w:rsidRPr="00033993">
              <w:rPr>
                <w:rFonts w:ascii="Kalpurush" w:eastAsia="나눔바른고딕" w:hAnsi="Kalpurush" w:cs="Kalpurush"/>
                <w:sz w:val="24"/>
              </w:rPr>
              <w:t>ইন্টারনেট</w:t>
            </w:r>
            <w:proofErr w:type="spellEnd"/>
            <w:r w:rsidR="00B17921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B17921" w:rsidRPr="00033993">
              <w:rPr>
                <w:rFonts w:ascii="Kalpurush" w:eastAsia="나눔바른고딕" w:hAnsi="Kalpurush" w:cs="Kalpurush"/>
                <w:sz w:val="24"/>
              </w:rPr>
              <w:t>ব্যাংকিং</w:t>
            </w:r>
            <w:proofErr w:type="spellEnd"/>
            <w:r w:rsidR="004126A1" w:rsidRPr="00033993">
              <w:rPr>
                <w:rFonts w:ascii="Kalpurush" w:eastAsia="나눔바른고딕" w:hAnsi="Kalpurush" w:cs="Kalpurush"/>
                <w:sz w:val="24"/>
              </w:rPr>
              <w:t>(</w:t>
            </w:r>
            <w:hyperlink r:id="rId10" w:history="1">
              <w:r w:rsidR="004126A1" w:rsidRPr="00033993">
                <w:rPr>
                  <w:rFonts w:ascii="Kalpurush" w:hAnsi="Kalpurush" w:cs="Kalpurush"/>
                  <w:sz w:val="24"/>
                </w:rPr>
                <w:t>www.kjbank.com)</w:t>
              </w:r>
            </w:hyperlink>
            <w:r w:rsidR="004126A1" w:rsidRPr="00033993">
              <w:rPr>
                <w:rFonts w:ascii="Kalpurush" w:eastAsia="나눔바른고딕" w:hAnsi="Kalpurush" w:cs="Kalpurush"/>
                <w:sz w:val="24"/>
              </w:rPr>
              <w:t>:</w:t>
            </w:r>
            <w:r w:rsidR="00065A53" w:rsidRPr="00033993">
              <w:rPr>
                <w:rFonts w:ascii="Kalpurush" w:hAnsi="Kalpurush" w:cs="Kalpurush"/>
              </w:rPr>
              <w:t xml:space="preserve"> </w:t>
            </w:r>
            <w:proofErr w:type="spellStart"/>
            <w:r w:rsidR="005124A4" w:rsidRPr="00033993">
              <w:rPr>
                <w:rFonts w:ascii="Kalpurush" w:eastAsia="나눔바른고딕" w:hAnsi="Kalpurush" w:cs="Kalpurush"/>
                <w:sz w:val="24"/>
              </w:rPr>
              <w:t>মেইন</w:t>
            </w:r>
            <w:proofErr w:type="spellEnd"/>
            <w:r w:rsidR="005124A4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5124A4" w:rsidRPr="00033993">
              <w:rPr>
                <w:rFonts w:ascii="Kalpurush" w:eastAsia="나눔바른고딕" w:hAnsi="Kalpurush" w:cs="Kalpurush"/>
                <w:sz w:val="24"/>
              </w:rPr>
              <w:t>মেনু</w:t>
            </w:r>
            <w:proofErr w:type="spellEnd"/>
            <w:r w:rsidR="00065A53" w:rsidRPr="00033993">
              <w:rPr>
                <w:rFonts w:ascii="Kalpurush" w:eastAsia="나눔바른고딕" w:hAnsi="Kalpurush" w:cs="Kalpurush"/>
                <w:sz w:val="24"/>
              </w:rPr>
              <w:t>&gt;</w:t>
            </w:r>
            <w:proofErr w:type="spellStart"/>
            <w:r w:rsidR="00065A53" w:rsidRPr="00033993">
              <w:rPr>
                <w:rFonts w:ascii="Kalpurush" w:eastAsia="나눔바른고딕" w:hAnsi="Kalpurush" w:cs="Kalpurush"/>
                <w:sz w:val="24"/>
              </w:rPr>
              <w:t>ব্যক্তিগত</w:t>
            </w:r>
            <w:proofErr w:type="spellEnd"/>
            <w:r w:rsidR="00065A53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8D2DBE" w:rsidRPr="00033993">
              <w:rPr>
                <w:rFonts w:ascii="Kalpurush" w:eastAsia="나눔바른고딕" w:hAnsi="Kalpurush" w:cs="Kalpurush"/>
                <w:sz w:val="24"/>
              </w:rPr>
              <w:t>ব্যাংকিং</w:t>
            </w:r>
            <w:proofErr w:type="spellEnd"/>
            <w:r w:rsidR="00065A53" w:rsidRPr="00033993">
              <w:rPr>
                <w:rFonts w:ascii="Kalpurush" w:eastAsia="나눔바른고딕" w:hAnsi="Kalpurush" w:cs="Kalpurush"/>
                <w:sz w:val="24"/>
              </w:rPr>
              <w:t>&gt;</w:t>
            </w:r>
            <w:proofErr w:type="spellStart"/>
            <w:r w:rsidR="00065A53" w:rsidRPr="00033993">
              <w:rPr>
                <w:rFonts w:ascii="Kalpurush" w:eastAsia="나눔바른고딕" w:hAnsi="Kalpurush" w:cs="Kalpurush"/>
                <w:sz w:val="24"/>
              </w:rPr>
              <w:t>কার্ড</w:t>
            </w:r>
            <w:proofErr w:type="spellEnd"/>
            <w:r w:rsidR="00065A53" w:rsidRPr="00033993">
              <w:rPr>
                <w:rFonts w:ascii="Kalpurush" w:eastAsia="나눔바른고딕" w:hAnsi="Kalpurush" w:cs="Kalpurush"/>
                <w:sz w:val="24"/>
              </w:rPr>
              <w:t>&gt;</w:t>
            </w:r>
            <w:proofErr w:type="spellStart"/>
            <w:r w:rsidR="00065A53" w:rsidRPr="00033993">
              <w:rPr>
                <w:rFonts w:ascii="Kalpurush" w:eastAsia="나눔바른고딕" w:hAnsi="Kalpurush" w:cs="Kalpurush"/>
                <w:sz w:val="24"/>
              </w:rPr>
              <w:t>গিফট</w:t>
            </w:r>
            <w:proofErr w:type="spellEnd"/>
            <w:r w:rsidR="00065A53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065A53" w:rsidRPr="00033993">
              <w:rPr>
                <w:rFonts w:ascii="Kalpurush" w:eastAsia="나눔바른고딕" w:hAnsi="Kalpurush" w:cs="Kalpurush"/>
                <w:sz w:val="24"/>
              </w:rPr>
              <w:t>কার্ড</w:t>
            </w:r>
            <w:proofErr w:type="spellEnd"/>
            <w:r w:rsidR="00065A53" w:rsidRPr="00033993">
              <w:rPr>
                <w:rFonts w:ascii="Kalpurush" w:eastAsia="나눔바른고딕" w:hAnsi="Kalpurush" w:cs="Kalpurush"/>
                <w:sz w:val="24"/>
              </w:rPr>
              <w:t>&gt;</w:t>
            </w:r>
            <w:r w:rsidR="001A453B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1A453B" w:rsidRPr="00033993">
              <w:rPr>
                <w:rFonts w:ascii="Kalpurush" w:eastAsia="나눔바른고딕" w:hAnsi="Kalpurush" w:cs="Kalpurush"/>
                <w:sz w:val="24"/>
              </w:rPr>
              <w:t>ইউজার</w:t>
            </w:r>
            <w:proofErr w:type="spellEnd"/>
            <w:r w:rsidR="001A453B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="00065A53" w:rsidRPr="00033993">
              <w:rPr>
                <w:rFonts w:ascii="Kalpurush" w:eastAsia="나눔바른고딕" w:hAnsi="Kalpurush" w:cs="Kalpurush"/>
                <w:sz w:val="24"/>
              </w:rPr>
              <w:t>রেজিস্ট্রেশন</w:t>
            </w:r>
            <w:proofErr w:type="spellEnd"/>
            <w:r w:rsidR="00762F0E">
              <w:rPr>
                <w:rFonts w:ascii="Kalpurush" w:eastAsia="나눔바른고딕" w:hAnsi="Kalpurush" w:cs="Kalpurush"/>
                <w:sz w:val="24"/>
              </w:rPr>
              <w:t>।</w:t>
            </w:r>
            <w:r w:rsidR="004126A1"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</w:p>
          <w:p w14:paraId="46BAF1CF" w14:textId="737D2E4C" w:rsidR="000E559F" w:rsidRPr="00033993" w:rsidRDefault="004126A1" w:rsidP="006C59B4">
            <w:pPr>
              <w:pStyle w:val="a4"/>
              <w:spacing w:line="240" w:lineRule="auto"/>
              <w:ind w:left="214" w:hangingChars="100" w:hanging="214"/>
              <w:rPr>
                <w:rFonts w:ascii="Kalpurush" w:hAnsi="Kalpurush" w:cs="Kalpurush"/>
              </w:rPr>
            </w:pPr>
            <w:r w:rsidRPr="00033993">
              <w:rPr>
                <w:rFonts w:ascii="Kalpurush" w:eastAsia="나눔바른고딕" w:hAnsi="Kalpurush" w:cs="Kalpurush"/>
                <w:b/>
                <w:sz w:val="24"/>
              </w:rPr>
              <w:t xml:space="preserve">- </w:t>
            </w:r>
            <w:proofErr w:type="spellStart"/>
            <w:r w:rsidR="009A27CC" w:rsidRPr="000C2916">
              <w:rPr>
                <w:rFonts w:ascii="Kalpurush" w:hAnsi="Kalpurush" w:cs="Kalpurush"/>
                <w:sz w:val="24"/>
                <w:szCs w:val="24"/>
              </w:rPr>
              <w:t>গোয়াংজু</w:t>
            </w:r>
            <w:proofErr w:type="spellEnd"/>
            <w:r w:rsidR="009A27CC" w:rsidRPr="000C2916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9A27CC" w:rsidRPr="000C2916">
              <w:rPr>
                <w:rFonts w:ascii="Kalpurush" w:eastAsia="나눔바른고딕" w:hAnsi="Kalpurush" w:cs="Kalpurush"/>
                <w:sz w:val="24"/>
                <w:szCs w:val="24"/>
              </w:rPr>
              <w:t>ব্যাংক</w:t>
            </w:r>
            <w:proofErr w:type="spellEnd"/>
            <w:r w:rsidR="009A27CC" w:rsidRPr="000C2916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9A27CC" w:rsidRPr="000C2916">
              <w:rPr>
                <w:rFonts w:ascii="Kalpurush" w:hAnsi="Kalpurush" w:cs="Kalpurush"/>
                <w:sz w:val="24"/>
                <w:szCs w:val="24"/>
              </w:rPr>
              <w:t>গ্রাহক</w:t>
            </w:r>
            <w:r w:rsidR="00DC13E1">
              <w:rPr>
                <w:rFonts w:ascii="Kalpurush" w:hAnsi="Kalpurush" w:cs="Kalpurush"/>
                <w:sz w:val="24"/>
                <w:szCs w:val="24"/>
              </w:rPr>
              <w:t>সেবা</w:t>
            </w:r>
            <w:proofErr w:type="spellEnd"/>
            <w:r w:rsidR="00DC13E1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9A27CC" w:rsidRPr="000C2916">
              <w:rPr>
                <w:rFonts w:ascii="Kalpurush" w:hAnsi="Kalpurush" w:cs="Kalpurush"/>
                <w:sz w:val="24"/>
                <w:szCs w:val="24"/>
              </w:rPr>
              <w:t>কেন্দ্র</w:t>
            </w:r>
            <w:proofErr w:type="spellEnd"/>
            <w:r w:rsidR="009A27CC" w:rsidRPr="000C2916">
              <w:rPr>
                <w:rFonts w:ascii="Kalpurush" w:hAnsi="Kalpurush" w:cs="Kalpurush"/>
                <w:sz w:val="22"/>
              </w:rPr>
              <w:t xml:space="preserve"> </w:t>
            </w:r>
            <w:r w:rsidR="009A27CC" w:rsidRPr="00033993">
              <w:rPr>
                <w:rFonts w:ascii="Kalpurush" w:hAnsi="Kalpurush" w:cs="Kalpurush"/>
              </w:rPr>
              <w:t>(</w:t>
            </w:r>
            <w:r w:rsidR="009A27CC" w:rsidRPr="000C2916">
              <w:rPr>
                <w:rFonts w:ascii="Segoe UI Symbol" w:hAnsi="Segoe UI Symbol" w:cs="Segoe UI Symbol"/>
                <w:sz w:val="24"/>
              </w:rPr>
              <w:t>☎</w:t>
            </w:r>
            <w:r w:rsidR="009A27CC" w:rsidRPr="000C2916">
              <w:rPr>
                <w:rFonts w:ascii="Kalpurush" w:hAnsi="Kalpurush" w:cs="Kalpurush"/>
                <w:sz w:val="24"/>
              </w:rPr>
              <w:t>1577-3 ১৫৭৭-৩৬৫০</w:t>
            </w:r>
            <w:r w:rsidR="009A27CC" w:rsidRPr="00033993">
              <w:rPr>
                <w:rFonts w:ascii="Kalpurush" w:hAnsi="Kalpurush" w:cs="Kalpurush"/>
              </w:rPr>
              <w:t>):</w:t>
            </w:r>
            <w:r w:rsidR="00B4408A" w:rsidRPr="00033993">
              <w:rPr>
                <w:rFonts w:ascii="Kalpurush" w:hAnsi="Kalpurush" w:cs="Kalpurush"/>
              </w:rPr>
              <w:t xml:space="preserve"> </w:t>
            </w:r>
            <w:r w:rsidR="00B4408A" w:rsidRPr="000C2916">
              <w:rPr>
                <w:rFonts w:ascii="Kalpurush" w:hAnsi="Kalpurush" w:cs="Kalpurush"/>
                <w:sz w:val="24"/>
              </w:rPr>
              <w:t xml:space="preserve">৮৩১ </w:t>
            </w:r>
            <w:proofErr w:type="spellStart"/>
            <w:r w:rsidR="00B4408A" w:rsidRPr="000C2916">
              <w:rPr>
                <w:rFonts w:ascii="Kalpurush" w:hAnsi="Kalpurush" w:cs="Kalpurush"/>
                <w:sz w:val="24"/>
              </w:rPr>
              <w:t>ডায়াল</w:t>
            </w:r>
            <w:proofErr w:type="spellEnd"/>
            <w:r w:rsidR="00B4408A" w:rsidRPr="000C2916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="00B4408A" w:rsidRPr="000C2916">
              <w:rPr>
                <w:rFonts w:ascii="Kalpurush" w:hAnsi="Kalpurush" w:cs="Kalpurush"/>
                <w:sz w:val="24"/>
              </w:rPr>
              <w:t>করে</w:t>
            </w:r>
            <w:proofErr w:type="spellEnd"/>
            <w:r w:rsidR="00B4408A" w:rsidRPr="000C2916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="00B4408A" w:rsidRPr="000C2916">
              <w:rPr>
                <w:rFonts w:ascii="Kalpurush" w:hAnsi="Kalpurush" w:cs="Kalpurush"/>
                <w:sz w:val="24"/>
              </w:rPr>
              <w:t>চেক</w:t>
            </w:r>
            <w:proofErr w:type="spellEnd"/>
            <w:r w:rsidR="00B4408A" w:rsidRPr="000C2916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="00B4408A" w:rsidRPr="000C2916">
              <w:rPr>
                <w:rFonts w:ascii="Kalpurush" w:eastAsia="나눔바른고딕" w:hAnsi="Kalpurush" w:cs="Kalpurush"/>
                <w:sz w:val="24"/>
                <w:szCs w:val="24"/>
              </w:rPr>
              <w:t>রেজিস্ট্রেশন</w:t>
            </w:r>
            <w:proofErr w:type="spellEnd"/>
            <w:r w:rsidR="00B4408A" w:rsidRPr="000C2916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B4408A" w:rsidRPr="000C2916">
              <w:rPr>
                <w:rFonts w:ascii="Kalpurush" w:hAnsi="Kalpurush" w:cs="Kalpurush"/>
                <w:sz w:val="24"/>
                <w:szCs w:val="24"/>
              </w:rPr>
              <w:t>করা</w:t>
            </w:r>
            <w:proofErr w:type="spellEnd"/>
            <w:r w:rsidR="00B4408A" w:rsidRPr="000C2916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B4408A" w:rsidRPr="000C2916">
              <w:rPr>
                <w:rFonts w:ascii="Kalpurush" w:hAnsi="Kalpurush" w:cs="Kalpurush"/>
                <w:sz w:val="24"/>
                <w:szCs w:val="24"/>
              </w:rPr>
              <w:t>যাবে</w:t>
            </w:r>
            <w:proofErr w:type="spellEnd"/>
            <w:r w:rsidR="001F01D9" w:rsidRPr="000C2916">
              <w:rPr>
                <w:rFonts w:ascii="Kalpurush" w:eastAsia="나눔바른고딕" w:hAnsi="Kalpurush" w:cs="Kalpurush"/>
                <w:sz w:val="24"/>
                <w:szCs w:val="24"/>
              </w:rPr>
              <w:t>।</w:t>
            </w:r>
          </w:p>
        </w:tc>
      </w:tr>
      <w:tr w:rsidR="000E559F" w:rsidRPr="00033993" w14:paraId="46BAF1D3" w14:textId="77777777" w:rsidTr="00B44AA4">
        <w:trPr>
          <w:gridBefore w:val="1"/>
          <w:wBefore w:w="67" w:type="dxa"/>
          <w:trHeight w:val="435"/>
        </w:trPr>
        <w:tc>
          <w:tcPr>
            <w:tcW w:w="1737" w:type="dxa"/>
            <w:gridSpan w:val="4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  <w:vAlign w:val="center"/>
          </w:tcPr>
          <w:p w14:paraId="46BAF1D1" w14:textId="0C3B3381" w:rsidR="000E559F" w:rsidRPr="00033993" w:rsidRDefault="00455EAC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</w:rPr>
            </w:pPr>
            <w:proofErr w:type="spellStart"/>
            <w:r w:rsidRPr="00033993">
              <w:rPr>
                <w:rFonts w:ascii="Kalpurush" w:eastAsia="나눔바른고딕" w:hAnsi="Kalpurush" w:cs="Kalpurush"/>
                <w:sz w:val="24"/>
              </w:rPr>
              <w:t>ব্যবহারের</w:t>
            </w:r>
            <w:proofErr w:type="spellEnd"/>
            <w:r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z w:val="24"/>
              </w:rPr>
              <w:t>সময়সীমা</w:t>
            </w:r>
            <w:proofErr w:type="spellEnd"/>
          </w:p>
        </w:tc>
        <w:tc>
          <w:tcPr>
            <w:tcW w:w="7810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6BAF1D2" w14:textId="4F7C85FE" w:rsidR="000E559F" w:rsidRPr="00033993" w:rsidRDefault="00951DD8" w:rsidP="006C59B4">
            <w:pPr>
              <w:pStyle w:val="a3"/>
              <w:wordWrap/>
              <w:spacing w:line="240" w:lineRule="auto"/>
              <w:ind w:left="100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033993">
              <w:rPr>
                <w:rFonts w:ascii="Kalpurush" w:eastAsia="나눔바른고딕" w:hAnsi="Kalpurush" w:cs="Kalpurush"/>
                <w:sz w:val="24"/>
                <w:szCs w:val="24"/>
              </w:rPr>
              <w:t>৩১</w:t>
            </w:r>
            <w:r w:rsidR="003E64D2">
              <w:rPr>
                <w:rFonts w:ascii="Kalpurush" w:eastAsia="나눔바른고딕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z w:val="24"/>
                <w:szCs w:val="24"/>
              </w:rPr>
              <w:t>মে</w:t>
            </w:r>
            <w:proofErr w:type="spellEnd"/>
            <w:r w:rsidRPr="00033993">
              <w:rPr>
                <w:rFonts w:ascii="Kalpurush" w:eastAsia="나눔바른고딕" w:hAnsi="Kalpurush" w:cs="Kalpurush"/>
                <w:sz w:val="24"/>
                <w:szCs w:val="24"/>
              </w:rPr>
              <w:t xml:space="preserve"> ২০২২ </w:t>
            </w:r>
            <w:proofErr w:type="spellStart"/>
            <w:r w:rsidRPr="00033993">
              <w:rPr>
                <w:rFonts w:ascii="Kalpurush" w:eastAsia="나눔바른고딕" w:hAnsi="Kalpurush" w:cs="Kalpurush"/>
                <w:sz w:val="24"/>
                <w:szCs w:val="24"/>
              </w:rPr>
              <w:t>পর্যন্ত</w:t>
            </w:r>
            <w:proofErr w:type="spellEnd"/>
            <w:r w:rsidRPr="00033993">
              <w:rPr>
                <w:rFonts w:ascii="Kalpurush" w:eastAsia="나눔바른고딕" w:hAnsi="Kalpurush" w:cs="Kalpurush"/>
                <w:sz w:val="24"/>
                <w:szCs w:val="24"/>
              </w:rPr>
              <w:t>।</w:t>
            </w:r>
          </w:p>
        </w:tc>
      </w:tr>
      <w:tr w:rsidR="000E559F" w:rsidRPr="00033993" w14:paraId="46BAF1D6" w14:textId="77777777" w:rsidTr="00B44AA4">
        <w:trPr>
          <w:gridBefore w:val="1"/>
          <w:wBefore w:w="67" w:type="dxa"/>
          <w:trHeight w:val="435"/>
        </w:trPr>
        <w:tc>
          <w:tcPr>
            <w:tcW w:w="1737" w:type="dxa"/>
            <w:gridSpan w:val="4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  <w:vAlign w:val="center"/>
          </w:tcPr>
          <w:p w14:paraId="46BAF1D4" w14:textId="14387465" w:rsidR="000E559F" w:rsidRPr="00033993" w:rsidRDefault="00666E20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</w:rPr>
            </w:pPr>
            <w:proofErr w:type="spellStart"/>
            <w:r w:rsidRPr="00033993">
              <w:rPr>
                <w:rFonts w:ascii="Kalpurush" w:eastAsia="나눔바른고딕" w:hAnsi="Kalpurush" w:cs="Kalpurush"/>
                <w:sz w:val="24"/>
              </w:rPr>
              <w:t>ব্যবহারের</w:t>
            </w:r>
            <w:proofErr w:type="spellEnd"/>
            <w:r w:rsidRPr="00033993">
              <w:rPr>
                <w:rFonts w:ascii="Kalpurush" w:eastAsia="나눔바른고딕" w:hAnsi="Kalpurush" w:cs="Kalpurush"/>
                <w:sz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z w:val="24"/>
              </w:rPr>
              <w:t>ক্ষেত্র</w:t>
            </w:r>
            <w:proofErr w:type="spellEnd"/>
          </w:p>
        </w:tc>
        <w:tc>
          <w:tcPr>
            <w:tcW w:w="7810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6BAF1D5" w14:textId="662A36FE" w:rsidR="000E559F" w:rsidRPr="00033993" w:rsidRDefault="00873700" w:rsidP="006C59B4">
            <w:pPr>
              <w:pStyle w:val="a3"/>
              <w:wordWrap/>
              <w:spacing w:line="240" w:lineRule="auto"/>
              <w:ind w:left="100"/>
              <w:jc w:val="center"/>
              <w:rPr>
                <w:rFonts w:ascii="Kalpurush" w:hAnsi="Kalpurush" w:cs="Kalpurush"/>
                <w:sz w:val="24"/>
                <w:szCs w:val="24"/>
              </w:rPr>
            </w:pPr>
            <w:proofErr w:type="spellStart"/>
            <w:r w:rsidRPr="00033993">
              <w:rPr>
                <w:rFonts w:ascii="Kalpurush" w:eastAsia="나눔바른고딕" w:hAnsi="Kalpurush" w:cs="Kalpurush"/>
                <w:sz w:val="24"/>
                <w:szCs w:val="24"/>
              </w:rPr>
              <w:t>শুধুমাত্র</w:t>
            </w:r>
            <w:proofErr w:type="spellEnd"/>
            <w:r w:rsidRPr="00033993">
              <w:rPr>
                <w:rFonts w:ascii="Kalpurush" w:eastAsia="나눔바른고딕" w:hAnsi="Kalpurush" w:cs="Kalpurush"/>
                <w:sz w:val="24"/>
                <w:szCs w:val="24"/>
              </w:rPr>
              <w:t xml:space="preserve"> </w:t>
            </w:r>
            <w:proofErr w:type="spellStart"/>
            <w:r w:rsidR="00691731" w:rsidRPr="00033993">
              <w:rPr>
                <w:rFonts w:ascii="Kalpurush" w:hAnsi="Kalpurush" w:cs="Kalpurush"/>
                <w:sz w:val="24"/>
                <w:szCs w:val="24"/>
              </w:rPr>
              <w:t>গোয়াংজু</w:t>
            </w:r>
            <w:proofErr w:type="spellEnd"/>
            <w:r w:rsidRPr="00033993">
              <w:rPr>
                <w:rFonts w:ascii="Kalpurush" w:eastAsia="나눔바른고딕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z w:val="24"/>
                <w:szCs w:val="24"/>
              </w:rPr>
              <w:t>মেট্রোপলিটন</w:t>
            </w:r>
            <w:proofErr w:type="spellEnd"/>
            <w:r w:rsidRPr="00033993">
              <w:rPr>
                <w:rFonts w:ascii="Kalpurush" w:eastAsia="나눔바른고딕" w:hAnsi="Kalpurush" w:cs="Kalpurush"/>
                <w:sz w:val="24"/>
                <w:szCs w:val="24"/>
              </w:rPr>
              <w:t xml:space="preserve"> </w:t>
            </w:r>
            <w:proofErr w:type="spellStart"/>
            <w:r w:rsidR="008F40B9">
              <w:rPr>
                <w:rFonts w:ascii="Kalpurush" w:eastAsia="나눔바른고딕" w:hAnsi="Kalpurush" w:cs="Kalpurush"/>
                <w:sz w:val="24"/>
                <w:szCs w:val="24"/>
              </w:rPr>
              <w:t>সিটিতেই</w:t>
            </w:r>
            <w:proofErr w:type="spellEnd"/>
            <w:r w:rsidR="00691731" w:rsidRPr="00033993">
              <w:rPr>
                <w:rFonts w:ascii="Kalpurush" w:eastAsia="나눔바른고딕" w:hAnsi="Kalpurush" w:cs="Kalpurush"/>
                <w:sz w:val="24"/>
                <w:szCs w:val="24"/>
              </w:rPr>
              <w:t xml:space="preserve"> </w:t>
            </w:r>
            <w:proofErr w:type="spellStart"/>
            <w:r w:rsidR="00691731" w:rsidRPr="00033993">
              <w:rPr>
                <w:rFonts w:ascii="Kalpurush" w:eastAsia="나눔바른고딕" w:hAnsi="Kalpurush" w:cs="Kalpurush"/>
                <w:sz w:val="24"/>
                <w:szCs w:val="24"/>
              </w:rPr>
              <w:t>ব্যবহার</w:t>
            </w:r>
            <w:proofErr w:type="spellEnd"/>
            <w:r w:rsidR="00691731" w:rsidRPr="00033993">
              <w:rPr>
                <w:rFonts w:ascii="Kalpurush" w:eastAsia="나눔바른고딕" w:hAnsi="Kalpurush" w:cs="Kalpurush"/>
                <w:sz w:val="24"/>
                <w:szCs w:val="24"/>
              </w:rPr>
              <w:t xml:space="preserve"> </w:t>
            </w:r>
            <w:proofErr w:type="spellStart"/>
            <w:r w:rsidR="00691731" w:rsidRPr="00033993">
              <w:rPr>
                <w:rFonts w:ascii="Kalpurush" w:eastAsia="나눔바른고딕" w:hAnsi="Kalpurush" w:cs="Kalpurush"/>
                <w:sz w:val="24"/>
                <w:szCs w:val="24"/>
              </w:rPr>
              <w:t>করা</w:t>
            </w:r>
            <w:proofErr w:type="spellEnd"/>
            <w:r w:rsidR="00691731" w:rsidRPr="00033993">
              <w:rPr>
                <w:rFonts w:ascii="Kalpurush" w:eastAsia="나눔바른고딕" w:hAnsi="Kalpurush" w:cs="Kalpurush"/>
                <w:sz w:val="24"/>
                <w:szCs w:val="24"/>
              </w:rPr>
              <w:t xml:space="preserve"> </w:t>
            </w:r>
            <w:proofErr w:type="spellStart"/>
            <w:r w:rsidR="00691731" w:rsidRPr="00033993">
              <w:rPr>
                <w:rFonts w:ascii="Kalpurush" w:eastAsia="나눔바른고딕" w:hAnsi="Kalpurush" w:cs="Kalpurush"/>
                <w:sz w:val="24"/>
                <w:szCs w:val="24"/>
              </w:rPr>
              <w:t>যাবে</w:t>
            </w:r>
            <w:proofErr w:type="spellEnd"/>
            <w:r w:rsidR="008F40B9">
              <w:rPr>
                <w:rFonts w:ascii="Kalpurush" w:eastAsia="나눔바른고딕" w:hAnsi="Kalpurush" w:cs="Kalpurush"/>
                <w:sz w:val="24"/>
                <w:szCs w:val="24"/>
              </w:rPr>
              <w:t>।</w:t>
            </w:r>
          </w:p>
        </w:tc>
      </w:tr>
      <w:tr w:rsidR="000E559F" w:rsidRPr="00033993" w14:paraId="46BAF1D9" w14:textId="77777777" w:rsidTr="008732B2">
        <w:trPr>
          <w:gridBefore w:val="1"/>
          <w:wBefore w:w="67" w:type="dxa"/>
          <w:trHeight w:val="1104"/>
        </w:trPr>
        <w:tc>
          <w:tcPr>
            <w:tcW w:w="1737" w:type="dxa"/>
            <w:gridSpan w:val="4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  <w:vAlign w:val="center"/>
          </w:tcPr>
          <w:p w14:paraId="1C4826DE" w14:textId="77777777" w:rsidR="00755DD1" w:rsidRPr="00033993" w:rsidRDefault="00E96906" w:rsidP="006C59B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Kalpurush" w:eastAsia="나눔바른고딕" w:hAnsi="Kalpurush" w:cs="Kalpurush"/>
                <w:color w:val="000000"/>
                <w:sz w:val="24"/>
                <w:shd w:val="clear" w:color="000000" w:fill="auto"/>
              </w:rPr>
            </w:pPr>
            <w:proofErr w:type="spellStart"/>
            <w:r w:rsidRPr="00033993">
              <w:rPr>
                <w:rFonts w:ascii="Kalpurush" w:eastAsia="나눔바른고딕" w:hAnsi="Kalpurush" w:cs="Kalpurush"/>
                <w:color w:val="000000"/>
                <w:sz w:val="24"/>
                <w:shd w:val="clear" w:color="000000" w:fill="auto"/>
              </w:rPr>
              <w:t>কার্ড</w:t>
            </w:r>
            <w:proofErr w:type="spellEnd"/>
            <w:r w:rsidR="002D6557" w:rsidRPr="00033993">
              <w:rPr>
                <w:rFonts w:ascii="Kalpurush" w:eastAsia="나눔바른고딕" w:hAnsi="Kalpurush" w:cs="Kalpurush"/>
                <w:color w:val="000000"/>
                <w:sz w:val="24"/>
                <w:shd w:val="clear" w:color="000000" w:fill="auto"/>
              </w:rPr>
              <w:t xml:space="preserve"> </w:t>
            </w:r>
            <w:proofErr w:type="spellStart"/>
            <w:r w:rsidR="002D6557" w:rsidRPr="00033993">
              <w:rPr>
                <w:rFonts w:ascii="Kalpurush" w:eastAsia="나눔바른고딕" w:hAnsi="Kalpurush" w:cs="Kalpurush"/>
                <w:color w:val="000000"/>
                <w:sz w:val="24"/>
                <w:shd w:val="clear" w:color="000000" w:fill="auto"/>
              </w:rPr>
              <w:t>ব্যবহা</w:t>
            </w:r>
            <w:r w:rsidRPr="00033993">
              <w:rPr>
                <w:rFonts w:ascii="Kalpurush" w:eastAsia="나눔바른고딕" w:hAnsi="Kalpurush" w:cs="Kalpurush"/>
                <w:color w:val="000000"/>
                <w:sz w:val="24"/>
                <w:shd w:val="clear" w:color="000000" w:fill="auto"/>
              </w:rPr>
              <w:t>রের</w:t>
            </w:r>
            <w:proofErr w:type="spellEnd"/>
          </w:p>
          <w:p w14:paraId="46BAF1D7" w14:textId="2068F4F2" w:rsidR="00E96906" w:rsidRPr="00033993" w:rsidRDefault="00E96906" w:rsidP="006C59B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Kalpurush" w:eastAsia="나눔바른고딕" w:hAnsi="Kalpurush" w:cs="Kalpurush"/>
                <w:color w:val="000000"/>
                <w:sz w:val="24"/>
                <w:shd w:val="clear" w:color="000000" w:fill="auto"/>
              </w:rPr>
            </w:pPr>
            <w:proofErr w:type="spellStart"/>
            <w:r w:rsidRPr="00033993">
              <w:rPr>
                <w:rFonts w:ascii="Kalpurush" w:eastAsia="나눔바른고딕" w:hAnsi="Kalpurush" w:cs="Kalpurush"/>
                <w:color w:val="000000"/>
                <w:sz w:val="24"/>
                <w:shd w:val="clear" w:color="000000" w:fill="auto"/>
              </w:rPr>
              <w:t>সীমাবদ্ধতা</w:t>
            </w:r>
            <w:proofErr w:type="spellEnd"/>
          </w:p>
        </w:tc>
        <w:tc>
          <w:tcPr>
            <w:tcW w:w="7810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AE082CA" w14:textId="77777777" w:rsidR="00D56DE5" w:rsidRDefault="00D56DE5" w:rsidP="006C59B4">
            <w:pPr>
              <w:pStyle w:val="a3"/>
              <w:spacing w:line="240" w:lineRule="auto"/>
              <w:ind w:left="100"/>
              <w:rPr>
                <w:rFonts w:ascii="Kalpurush" w:eastAsia="나눔바른고딕" w:hAnsi="Kalpurush" w:cs="Kalpurush"/>
                <w:spacing w:val="-5"/>
                <w:sz w:val="24"/>
              </w:rPr>
            </w:pPr>
          </w:p>
          <w:p w14:paraId="05E2A8AB" w14:textId="35FC4B46" w:rsidR="000E559F" w:rsidRPr="00033993" w:rsidRDefault="004F19E3" w:rsidP="006C59B4">
            <w:pPr>
              <w:pStyle w:val="a3"/>
              <w:spacing w:line="240" w:lineRule="auto"/>
              <w:ind w:left="100"/>
              <w:rPr>
                <w:rFonts w:ascii="Kalpurush" w:eastAsia="나눔바른고딕" w:hAnsi="Kalpurush" w:cs="Kalpurush"/>
                <w:spacing w:val="-5"/>
                <w:sz w:val="24"/>
              </w:rPr>
            </w:pPr>
            <w:proofErr w:type="spellStart"/>
            <w:r>
              <w:rPr>
                <w:rFonts w:ascii="Kalpurush" w:eastAsia="나눔바른고딕" w:hAnsi="Kalpurush" w:cs="Kalpurush"/>
                <w:spacing w:val="-5"/>
                <w:sz w:val="24"/>
              </w:rPr>
              <w:t>ডিপার্টমেন্টাল</w:t>
            </w:r>
            <w:proofErr w:type="spellEnd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 xml:space="preserve"> </w:t>
            </w:r>
            <w:proofErr w:type="spellStart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>স্টোর</w:t>
            </w:r>
            <w:proofErr w:type="spellEnd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 xml:space="preserve">, </w:t>
            </w:r>
            <w:proofErr w:type="spellStart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>বড়</w:t>
            </w:r>
            <w:proofErr w:type="spellEnd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 xml:space="preserve"> </w:t>
            </w:r>
            <w:proofErr w:type="spellStart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>মার্ট</w:t>
            </w:r>
            <w:proofErr w:type="spellEnd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 xml:space="preserve">, </w:t>
            </w:r>
            <w:proofErr w:type="spellStart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>কর্পোরেট</w:t>
            </w:r>
            <w:proofErr w:type="spellEnd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 xml:space="preserve"> </w:t>
            </w:r>
            <w:proofErr w:type="spellStart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>সুপারমার্কেট</w:t>
            </w:r>
            <w:proofErr w:type="spellEnd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 xml:space="preserve">, </w:t>
            </w:r>
            <w:proofErr w:type="spellStart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>বিনোদন</w:t>
            </w:r>
            <w:proofErr w:type="spellEnd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 xml:space="preserve"> </w:t>
            </w:r>
            <w:proofErr w:type="spellStart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>প্রতিষ্ঠান</w:t>
            </w:r>
            <w:proofErr w:type="spellEnd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 xml:space="preserve">, </w:t>
            </w:r>
            <w:proofErr w:type="spellStart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>ট্যাক্স</w:t>
            </w:r>
            <w:proofErr w:type="spellEnd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 xml:space="preserve">, </w:t>
            </w:r>
            <w:proofErr w:type="spellStart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>পাবলিক</w:t>
            </w:r>
            <w:proofErr w:type="spellEnd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 xml:space="preserve"> </w:t>
            </w:r>
            <w:proofErr w:type="spellStart"/>
            <w:r w:rsidR="009036A8" w:rsidRPr="00033993">
              <w:rPr>
                <w:rFonts w:ascii="Kalpurush" w:eastAsia="나눔바른고딕" w:hAnsi="Kalpurush" w:cs="Kalpurush"/>
                <w:spacing w:val="-5"/>
                <w:sz w:val="24"/>
              </w:rPr>
              <w:t>ইউটিলিটি</w:t>
            </w:r>
            <w:proofErr w:type="spellEnd"/>
            <w:r w:rsidR="009036A8" w:rsidRPr="00033993">
              <w:rPr>
                <w:rFonts w:ascii="Kalpurush" w:eastAsia="나눔바른고딕" w:hAnsi="Kalpurush" w:cs="Kalpurush"/>
                <w:spacing w:val="-5"/>
                <w:sz w:val="24"/>
              </w:rPr>
              <w:t xml:space="preserve"> </w:t>
            </w:r>
            <w:proofErr w:type="spellStart"/>
            <w:r w:rsidR="009036A8" w:rsidRPr="00033993">
              <w:rPr>
                <w:rFonts w:ascii="Kalpurush" w:eastAsia="나눔바른고딕" w:hAnsi="Kalpurush" w:cs="Kalpurush"/>
                <w:spacing w:val="-5"/>
                <w:sz w:val="24"/>
              </w:rPr>
              <w:t>ফি</w:t>
            </w:r>
            <w:proofErr w:type="spellEnd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 xml:space="preserve">, </w:t>
            </w:r>
            <w:proofErr w:type="spellStart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>অ্যাপার্টমেন্ট</w:t>
            </w:r>
            <w:proofErr w:type="spellEnd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 xml:space="preserve"> </w:t>
            </w:r>
            <w:proofErr w:type="spellStart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>ম্যানেজমেন্ট</w:t>
            </w:r>
            <w:proofErr w:type="spellEnd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 xml:space="preserve"> </w:t>
            </w:r>
            <w:proofErr w:type="spellStart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>ফি</w:t>
            </w:r>
            <w:proofErr w:type="spellEnd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 xml:space="preserve">, </w:t>
            </w:r>
            <w:proofErr w:type="spellStart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>পরিবহন</w:t>
            </w:r>
            <w:proofErr w:type="spellEnd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 xml:space="preserve"> </w:t>
            </w:r>
            <w:proofErr w:type="spellStart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>ফি</w:t>
            </w:r>
            <w:proofErr w:type="spellEnd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 xml:space="preserve"> (</w:t>
            </w:r>
            <w:proofErr w:type="spellStart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>রেলরোড</w:t>
            </w:r>
            <w:proofErr w:type="spellEnd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 xml:space="preserve">, </w:t>
            </w:r>
            <w:proofErr w:type="spellStart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>বাস</w:t>
            </w:r>
            <w:proofErr w:type="spellEnd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 xml:space="preserve">, </w:t>
            </w:r>
            <w:proofErr w:type="spellStart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>ট্যাক্সি</w:t>
            </w:r>
            <w:proofErr w:type="spellEnd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 xml:space="preserve">, </w:t>
            </w:r>
            <w:proofErr w:type="spellStart"/>
            <w:r w:rsidR="008073E4">
              <w:rPr>
                <w:rFonts w:ascii="Kalpurush" w:eastAsia="나눔바른고딕" w:hAnsi="Kalpurush" w:cs="Kalpurush"/>
                <w:spacing w:val="-5"/>
                <w:sz w:val="24"/>
              </w:rPr>
              <w:t>বিমান</w:t>
            </w:r>
            <w:proofErr w:type="spellEnd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 xml:space="preserve">), </w:t>
            </w:r>
            <w:proofErr w:type="spellStart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>হোম</w:t>
            </w:r>
            <w:proofErr w:type="spellEnd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 xml:space="preserve"> </w:t>
            </w:r>
            <w:proofErr w:type="spellStart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>শপিং</w:t>
            </w:r>
            <w:proofErr w:type="spellEnd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 xml:space="preserve">, </w:t>
            </w:r>
            <w:proofErr w:type="spellStart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>ইন্টারনেট</w:t>
            </w:r>
            <w:proofErr w:type="spellEnd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 xml:space="preserve"> </w:t>
            </w:r>
            <w:proofErr w:type="spellStart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>কমার্স</w:t>
            </w:r>
            <w:proofErr w:type="spellEnd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 xml:space="preserve">, </w:t>
            </w:r>
            <w:proofErr w:type="spellStart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>ডেলিভারি</w:t>
            </w:r>
            <w:proofErr w:type="spellEnd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 xml:space="preserve"> </w:t>
            </w:r>
            <w:proofErr w:type="spellStart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>অ্যাপস</w:t>
            </w:r>
            <w:proofErr w:type="spellEnd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 xml:space="preserve"> (</w:t>
            </w:r>
            <w:proofErr w:type="spellStart"/>
            <w:r w:rsidR="0021030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>তবে</w:t>
            </w:r>
            <w:proofErr w:type="spellEnd"/>
            <w:r w:rsidR="0021030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 xml:space="preserve"> </w:t>
            </w:r>
            <w:proofErr w:type="spellStart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>উইন-উইন</w:t>
            </w:r>
            <w:proofErr w:type="spellEnd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 xml:space="preserve"> </w:t>
            </w:r>
            <w:proofErr w:type="spellStart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>কার্ড</w:t>
            </w:r>
            <w:r w:rsidR="003910F8">
              <w:rPr>
                <w:rFonts w:ascii="Kalpurush" w:eastAsia="나눔바른고딕" w:hAnsi="Kalpurush" w:cs="Kalpurush"/>
                <w:spacing w:val="-5"/>
                <w:sz w:val="24"/>
              </w:rPr>
              <w:t>টি</w:t>
            </w:r>
            <w:proofErr w:type="spellEnd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 xml:space="preserve"> 'ওয়েম্যাপ</w:t>
            </w:r>
            <w:r w:rsidR="00A30853" w:rsidRPr="00033993">
              <w:rPr>
                <w:rFonts w:ascii="Kalpurush" w:eastAsia="나눔바른고딕" w:hAnsi="Kalpurush" w:cs="Kalpurush"/>
                <w:spacing w:val="-5"/>
                <w:sz w:val="24"/>
              </w:rPr>
              <w:t>-৫</w:t>
            </w:r>
            <w:r w:rsidR="009B66E4" w:rsidRPr="00033993">
              <w:rPr>
                <w:rFonts w:ascii="Kalpurush" w:eastAsia="나눔바른고딕" w:hAnsi="Kalpurush" w:cs="Kalpurush"/>
                <w:spacing w:val="-5"/>
                <w:sz w:val="24"/>
              </w:rPr>
              <w:t xml:space="preserve"> (Wemap</w:t>
            </w:r>
            <w:r w:rsidR="006E3FB5" w:rsidRPr="00033993">
              <w:rPr>
                <w:rFonts w:ascii="Kalpurush" w:eastAsia="나눔바른고딕" w:hAnsi="Kalpurush" w:cs="Kalpurush"/>
                <w:spacing w:val="-5"/>
                <w:sz w:val="24"/>
              </w:rPr>
              <w:t>-৫</w:t>
            </w:r>
            <w:r w:rsidR="00EB7DCD" w:rsidRPr="00033993">
              <w:rPr>
                <w:rFonts w:ascii="Kalpurush" w:eastAsia="나눔바른고딕" w:hAnsi="Kalpurush" w:cs="Kalpurush"/>
                <w:spacing w:val="-5"/>
                <w:sz w:val="24"/>
              </w:rPr>
              <w:t>)</w:t>
            </w:r>
            <w:r w:rsidR="005E64C0">
              <w:rPr>
                <w:rFonts w:ascii="Kalpurush" w:eastAsia="나눔바른고딕" w:hAnsi="Kalpurush" w:cs="Kalpurush"/>
                <w:spacing w:val="-5"/>
                <w:sz w:val="24"/>
              </w:rPr>
              <w:t xml:space="preserve"> </w:t>
            </w:r>
            <w:proofErr w:type="spellStart"/>
            <w:r w:rsidR="005E64C0">
              <w:rPr>
                <w:rFonts w:ascii="Kalpurush" w:eastAsia="나눔바른고딕" w:hAnsi="Kalpurush" w:cs="Kalpurush"/>
                <w:spacing w:val="-5"/>
                <w:sz w:val="24"/>
              </w:rPr>
              <w:t>তে</w:t>
            </w:r>
            <w:proofErr w:type="spellEnd"/>
            <w:r w:rsidR="00744B53" w:rsidRPr="00033993">
              <w:rPr>
                <w:rFonts w:ascii="Kalpurush" w:eastAsia="나눔바른고딕" w:hAnsi="Kalpurush" w:cs="Kalpurush"/>
                <w:spacing w:val="-5"/>
                <w:sz w:val="24"/>
              </w:rPr>
              <w:t xml:space="preserve"> </w:t>
            </w:r>
            <w:proofErr w:type="spellStart"/>
            <w:r w:rsidR="00744B53" w:rsidRPr="00033993">
              <w:rPr>
                <w:rFonts w:ascii="Kalpurush" w:eastAsia="나눔바른고딕" w:hAnsi="Kalpurush" w:cs="Kalpurush"/>
                <w:spacing w:val="-5"/>
                <w:sz w:val="24"/>
              </w:rPr>
              <w:t>ব্যবহার</w:t>
            </w:r>
            <w:proofErr w:type="spellEnd"/>
            <w:r w:rsidR="00744B53" w:rsidRPr="00033993">
              <w:rPr>
                <w:rFonts w:ascii="Kalpurush" w:eastAsia="나눔바른고딕" w:hAnsi="Kalpurush" w:cs="Kalpurush"/>
                <w:spacing w:val="-5"/>
                <w:sz w:val="24"/>
              </w:rPr>
              <w:t xml:space="preserve"> </w:t>
            </w:r>
            <w:proofErr w:type="spellStart"/>
            <w:r w:rsidR="00744B53" w:rsidRPr="00033993">
              <w:rPr>
                <w:rFonts w:ascii="Kalpurush" w:eastAsia="나눔바른고딕" w:hAnsi="Kalpurush" w:cs="Kalpurush"/>
                <w:spacing w:val="-5"/>
                <w:sz w:val="24"/>
              </w:rPr>
              <w:t>করা</w:t>
            </w:r>
            <w:proofErr w:type="spellEnd"/>
            <w:r w:rsidR="00744B53" w:rsidRPr="00033993">
              <w:rPr>
                <w:rFonts w:ascii="Kalpurush" w:eastAsia="나눔바른고딕" w:hAnsi="Kalpurush" w:cs="Kalpurush"/>
                <w:spacing w:val="-5"/>
                <w:sz w:val="24"/>
              </w:rPr>
              <w:t xml:space="preserve"> </w:t>
            </w:r>
            <w:proofErr w:type="spellStart"/>
            <w:r w:rsidR="007D7C73">
              <w:rPr>
                <w:rFonts w:ascii="Kalpurush" w:eastAsia="나눔바른고딕" w:hAnsi="Kalpurush" w:cs="Kalpurush"/>
                <w:spacing w:val="-5"/>
                <w:sz w:val="24"/>
              </w:rPr>
              <w:t>যাবে</w:t>
            </w:r>
            <w:proofErr w:type="spellEnd"/>
            <w:r w:rsidR="00F6288B">
              <w:rPr>
                <w:rFonts w:ascii="Kalpurush" w:eastAsia="나눔바른고딕" w:hAnsi="Kalpurush" w:cs="Kalpurush"/>
                <w:spacing w:val="-5"/>
                <w:sz w:val="24"/>
              </w:rPr>
              <w:t>)</w:t>
            </w:r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 xml:space="preserve"> </w:t>
            </w:r>
            <w:proofErr w:type="spellStart"/>
            <w:r w:rsidR="0093429F" w:rsidRPr="00033993">
              <w:rPr>
                <w:rFonts w:ascii="Kalpurush" w:eastAsia="나눔바른고딕" w:hAnsi="Kalpurush" w:cs="Kalpurush"/>
                <w:spacing w:val="-5"/>
                <w:sz w:val="24"/>
              </w:rPr>
              <w:t>ইত্যাদি</w:t>
            </w:r>
            <w:proofErr w:type="spellEnd"/>
            <w:r w:rsidR="0023762D" w:rsidRPr="00033993">
              <w:rPr>
                <w:rFonts w:ascii="Kalpurush" w:eastAsia="나눔바른고딕" w:hAnsi="Kalpurush" w:cs="Kalpurush"/>
                <w:spacing w:val="-5"/>
                <w:sz w:val="24"/>
              </w:rPr>
              <w:t>।</w:t>
            </w:r>
          </w:p>
          <w:p w14:paraId="46BAF1D8" w14:textId="79353B33" w:rsidR="00345AF6" w:rsidRPr="00033993" w:rsidRDefault="00345AF6" w:rsidP="006C59B4">
            <w:pPr>
              <w:pStyle w:val="a3"/>
              <w:spacing w:line="240" w:lineRule="auto"/>
              <w:rPr>
                <w:rFonts w:ascii="Kalpurush" w:hAnsi="Kalpurush" w:cs="Kalpurush"/>
              </w:rPr>
            </w:pPr>
          </w:p>
        </w:tc>
      </w:tr>
      <w:tr w:rsidR="000E559F" w:rsidRPr="00033993" w14:paraId="46BAF1DF" w14:textId="77777777" w:rsidTr="00B44AA4">
        <w:tblPrEx>
          <w:tblCellMar>
            <w:left w:w="28" w:type="dxa"/>
            <w:right w:w="28" w:type="dxa"/>
          </w:tblCellMar>
        </w:tblPrEx>
        <w:trPr>
          <w:gridAfter w:val="1"/>
          <w:wAfter w:w="84" w:type="dxa"/>
          <w:trHeight w:val="546"/>
        </w:trPr>
        <w:tc>
          <w:tcPr>
            <w:tcW w:w="1007" w:type="dxa"/>
            <w:gridSpan w:val="3"/>
            <w:tcBorders>
              <w:top w:val="single" w:sz="9" w:space="0" w:color="0066FF"/>
              <w:left w:val="single" w:sz="9" w:space="0" w:color="0066FF"/>
              <w:bottom w:val="single" w:sz="9" w:space="0" w:color="0066FF"/>
              <w:right w:val="single" w:sz="9" w:space="0" w:color="0066FF"/>
            </w:tcBorders>
            <w:shd w:val="clear" w:color="auto" w:fill="4B72E3"/>
            <w:vAlign w:val="center"/>
          </w:tcPr>
          <w:p w14:paraId="46BAF1DC" w14:textId="2B872290" w:rsidR="000E559F" w:rsidRPr="000E6666" w:rsidRDefault="000E559F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2"/>
                <w:szCs w:val="16"/>
              </w:rPr>
            </w:pPr>
          </w:p>
        </w:tc>
        <w:tc>
          <w:tcPr>
            <w:tcW w:w="215" w:type="dxa"/>
            <w:tcBorders>
              <w:top w:val="none" w:sz="9" w:space="0" w:color="0066FF"/>
              <w:left w:val="single" w:sz="9" w:space="0" w:color="0066FF"/>
              <w:bottom w:val="none" w:sz="9" w:space="0" w:color="0066FF"/>
              <w:right w:val="none" w:sz="9" w:space="0" w:color="0066FF"/>
            </w:tcBorders>
            <w:vAlign w:val="center"/>
          </w:tcPr>
          <w:p w14:paraId="46BAF1DD" w14:textId="77777777" w:rsidR="000E559F" w:rsidRPr="000E6666" w:rsidRDefault="000E559F" w:rsidP="006C59B4">
            <w:pPr>
              <w:pStyle w:val="a3"/>
              <w:spacing w:line="240" w:lineRule="auto"/>
              <w:rPr>
                <w:rFonts w:ascii="Kalpurush" w:eastAsia="HY헤드라인M" w:hAnsi="Kalpurush" w:cs="Kalpurush"/>
                <w:spacing w:val="3"/>
                <w:sz w:val="22"/>
                <w:szCs w:val="16"/>
              </w:rPr>
            </w:pPr>
          </w:p>
        </w:tc>
        <w:tc>
          <w:tcPr>
            <w:tcW w:w="8308" w:type="dxa"/>
            <w:gridSpan w:val="3"/>
            <w:tcBorders>
              <w:top w:val="single" w:sz="9" w:space="0" w:color="0066FF"/>
              <w:left w:val="none" w:sz="9" w:space="0" w:color="0066FF"/>
              <w:bottom w:val="single" w:sz="9" w:space="0" w:color="0066FF"/>
              <w:right w:val="none" w:sz="9" w:space="0" w:color="0066FF"/>
            </w:tcBorders>
            <w:vAlign w:val="center"/>
          </w:tcPr>
          <w:p w14:paraId="46BAF1DE" w14:textId="3B057C38" w:rsidR="009C399D" w:rsidRPr="000E6666" w:rsidRDefault="009C399D" w:rsidP="006C59B4">
            <w:pPr>
              <w:pStyle w:val="a3"/>
              <w:spacing w:line="240" w:lineRule="auto"/>
              <w:jc w:val="center"/>
              <w:rPr>
                <w:rFonts w:ascii="Kalpurush" w:hAnsi="Kalpurush" w:cs="Kalpurush"/>
                <w:b/>
                <w:sz w:val="22"/>
                <w:szCs w:val="16"/>
              </w:rPr>
            </w:pPr>
            <w:proofErr w:type="spellStart"/>
            <w:r w:rsidRPr="000E6666">
              <w:rPr>
                <w:rFonts w:ascii="Kalpurush" w:eastAsia="HY헤드라인M" w:hAnsi="Kalpurush" w:cs="Kalpurush"/>
                <w:b/>
                <w:spacing w:val="8"/>
                <w:sz w:val="22"/>
                <w:szCs w:val="16"/>
              </w:rPr>
              <w:t>একই</w:t>
            </w:r>
            <w:proofErr w:type="spellEnd"/>
            <w:r w:rsidRPr="000E6666">
              <w:rPr>
                <w:rFonts w:ascii="Kalpurush" w:eastAsia="HY헤드라인M" w:hAnsi="Kalpurush" w:cs="Kalpurush"/>
                <w:b/>
                <w:spacing w:val="8"/>
                <w:sz w:val="22"/>
                <w:szCs w:val="16"/>
              </w:rPr>
              <w:t xml:space="preserve"> </w:t>
            </w:r>
            <w:proofErr w:type="spellStart"/>
            <w:r w:rsidRPr="000E6666">
              <w:rPr>
                <w:rFonts w:ascii="Kalpurush" w:eastAsia="HY헤드라인M" w:hAnsi="Kalpurush" w:cs="Kalpurush"/>
                <w:b/>
                <w:spacing w:val="8"/>
                <w:sz w:val="22"/>
                <w:szCs w:val="16"/>
              </w:rPr>
              <w:t>পরিবারের</w:t>
            </w:r>
            <w:proofErr w:type="spellEnd"/>
            <w:r w:rsidRPr="000E6666">
              <w:rPr>
                <w:rFonts w:ascii="Kalpurush" w:eastAsia="HY헤드라인M" w:hAnsi="Kalpurush" w:cs="Kalpurush"/>
                <w:b/>
                <w:spacing w:val="8"/>
                <w:sz w:val="22"/>
                <w:szCs w:val="16"/>
              </w:rPr>
              <w:t xml:space="preserve"> </w:t>
            </w:r>
            <w:proofErr w:type="spellStart"/>
            <w:r w:rsidRPr="000E6666">
              <w:rPr>
                <w:rFonts w:ascii="Kalpurush" w:eastAsia="HY헤드라인M" w:hAnsi="Kalpurush" w:cs="Kalpurush"/>
                <w:b/>
                <w:spacing w:val="8"/>
                <w:sz w:val="22"/>
                <w:szCs w:val="16"/>
              </w:rPr>
              <w:t>সদস্যদের</w:t>
            </w:r>
            <w:proofErr w:type="spellEnd"/>
            <w:r w:rsidR="00EA7BFC" w:rsidRPr="000E6666">
              <w:rPr>
                <w:rFonts w:ascii="Kalpurush" w:eastAsia="HY헤드라인M" w:hAnsi="Kalpurush" w:cs="Kalpurush"/>
                <w:b/>
                <w:spacing w:val="8"/>
                <w:sz w:val="22"/>
                <w:szCs w:val="16"/>
              </w:rPr>
              <w:t xml:space="preserve"> </w:t>
            </w:r>
            <w:proofErr w:type="spellStart"/>
            <w:r w:rsidR="008806CC" w:rsidRPr="000E6666">
              <w:rPr>
                <w:rFonts w:ascii="Kalpurush" w:eastAsia="HY헤드라인M" w:hAnsi="Kalpurush" w:cs="Kalpurush"/>
                <w:b/>
                <w:spacing w:val="8"/>
                <w:sz w:val="22"/>
                <w:szCs w:val="16"/>
              </w:rPr>
              <w:t>নয়</w:t>
            </w:r>
            <w:proofErr w:type="spellEnd"/>
            <w:r w:rsidR="008806CC" w:rsidRPr="000E6666">
              <w:rPr>
                <w:rFonts w:ascii="Kalpurush" w:eastAsia="HY헤드라인M" w:hAnsi="Kalpurush" w:cs="Kalpurush"/>
                <w:b/>
                <w:spacing w:val="8"/>
                <w:sz w:val="22"/>
                <w:szCs w:val="16"/>
              </w:rPr>
              <w:t xml:space="preserve"> </w:t>
            </w:r>
            <w:proofErr w:type="spellStart"/>
            <w:r w:rsidR="008806CC" w:rsidRPr="000E6666">
              <w:rPr>
                <w:rFonts w:ascii="Kalpurush" w:eastAsia="HY헤드라인M" w:hAnsi="Kalpurush" w:cs="Kalpurush"/>
                <w:b/>
                <w:spacing w:val="8"/>
                <w:sz w:val="22"/>
                <w:szCs w:val="16"/>
              </w:rPr>
              <w:t>এমন</w:t>
            </w:r>
            <w:proofErr w:type="spellEnd"/>
            <w:r w:rsidR="008806CC" w:rsidRPr="000E6666">
              <w:rPr>
                <w:rFonts w:ascii="Kalpurush" w:eastAsia="HY헤드라인M" w:hAnsi="Kalpurush" w:cs="Kalpurush"/>
                <w:b/>
                <w:spacing w:val="8"/>
                <w:sz w:val="22"/>
                <w:szCs w:val="16"/>
              </w:rPr>
              <w:t xml:space="preserve"> </w:t>
            </w:r>
            <w:proofErr w:type="spellStart"/>
            <w:r w:rsidR="00EA7BFC" w:rsidRPr="000E6666">
              <w:rPr>
                <w:rFonts w:ascii="Kalpurush" w:eastAsia="HY헤드라인M" w:hAnsi="Kalpurush" w:cs="Kalpurush"/>
                <w:b/>
                <w:spacing w:val="8"/>
                <w:sz w:val="22"/>
                <w:szCs w:val="16"/>
              </w:rPr>
              <w:t>প্রতিনিধি</w:t>
            </w:r>
            <w:proofErr w:type="spellEnd"/>
            <w:r w:rsidR="008806CC" w:rsidRPr="000E6666">
              <w:rPr>
                <w:rFonts w:ascii="Kalpurush" w:eastAsia="HY헤드라인M" w:hAnsi="Kalpurush" w:cs="Kalpurush"/>
                <w:b/>
                <w:spacing w:val="8"/>
                <w:sz w:val="22"/>
                <w:szCs w:val="16"/>
              </w:rPr>
              <w:t xml:space="preserve"> </w:t>
            </w:r>
            <w:proofErr w:type="spellStart"/>
            <w:r w:rsidR="008806CC" w:rsidRPr="000E6666">
              <w:rPr>
                <w:rFonts w:ascii="Kalpurush" w:eastAsia="HY헤드라인M" w:hAnsi="Kalpurush" w:cs="Kalpurush"/>
                <w:b/>
                <w:spacing w:val="8"/>
                <w:sz w:val="22"/>
                <w:szCs w:val="16"/>
              </w:rPr>
              <w:t>দ্বারা</w:t>
            </w:r>
            <w:proofErr w:type="spellEnd"/>
            <w:r w:rsidR="008806CC" w:rsidRPr="000E6666">
              <w:rPr>
                <w:rFonts w:ascii="Kalpurush" w:eastAsia="HY헤드라인M" w:hAnsi="Kalpurush" w:cs="Kalpurush"/>
                <w:b/>
                <w:spacing w:val="8"/>
                <w:sz w:val="22"/>
                <w:szCs w:val="16"/>
              </w:rPr>
              <w:t xml:space="preserve"> </w:t>
            </w:r>
            <w:proofErr w:type="spellStart"/>
            <w:r w:rsidR="008806CC" w:rsidRPr="000E6666">
              <w:rPr>
                <w:rFonts w:ascii="Kalpurush" w:eastAsia="HY헤드라인M" w:hAnsi="Kalpurush" w:cs="Kalpurush"/>
                <w:b/>
                <w:spacing w:val="8"/>
                <w:sz w:val="22"/>
                <w:szCs w:val="16"/>
              </w:rPr>
              <w:t>আবেদনের</w:t>
            </w:r>
            <w:proofErr w:type="spellEnd"/>
            <w:r w:rsidR="00482648" w:rsidRPr="000E6666">
              <w:rPr>
                <w:rFonts w:ascii="Kalpurush" w:eastAsia="HY헤드라인M" w:hAnsi="Kalpurush" w:cs="Kalpurush"/>
                <w:b/>
                <w:spacing w:val="8"/>
                <w:sz w:val="22"/>
                <w:szCs w:val="16"/>
              </w:rPr>
              <w:t xml:space="preserve"> </w:t>
            </w:r>
            <w:proofErr w:type="spellStart"/>
            <w:r w:rsidR="007321BC" w:rsidRPr="000E6666">
              <w:rPr>
                <w:rFonts w:ascii="Kalpurush" w:eastAsia="HY헤드라인M" w:hAnsi="Kalpurush" w:cs="Kalpurush"/>
                <w:b/>
                <w:spacing w:val="8"/>
                <w:sz w:val="22"/>
                <w:szCs w:val="16"/>
              </w:rPr>
              <w:t>সম্ভাব্য</w:t>
            </w:r>
            <w:proofErr w:type="spellEnd"/>
            <w:r w:rsidR="007321BC" w:rsidRPr="000E6666">
              <w:rPr>
                <w:rFonts w:ascii="Kalpurush" w:eastAsia="HY헤드라인M" w:hAnsi="Kalpurush" w:cs="Kalpurush"/>
                <w:b/>
                <w:spacing w:val="8"/>
                <w:sz w:val="22"/>
                <w:szCs w:val="16"/>
              </w:rPr>
              <w:t xml:space="preserve"> </w:t>
            </w:r>
            <w:proofErr w:type="spellStart"/>
            <w:r w:rsidR="007321BC" w:rsidRPr="000E6666">
              <w:rPr>
                <w:rFonts w:ascii="Kalpurush" w:eastAsia="HY헤드라인M" w:hAnsi="Kalpurush" w:cs="Kalpurush"/>
                <w:b/>
                <w:spacing w:val="8"/>
                <w:sz w:val="22"/>
                <w:szCs w:val="16"/>
              </w:rPr>
              <w:t>পরিসীমা</w:t>
            </w:r>
            <w:proofErr w:type="spellEnd"/>
            <w:r w:rsidR="00EA7BFC" w:rsidRPr="000E6666">
              <w:rPr>
                <w:rFonts w:ascii="Kalpurush" w:eastAsia="HY헤드라인M" w:hAnsi="Kalpurush" w:cs="Kalpurush"/>
                <w:b/>
                <w:spacing w:val="8"/>
                <w:sz w:val="22"/>
                <w:szCs w:val="16"/>
              </w:rPr>
              <w:t xml:space="preserve"> </w:t>
            </w:r>
            <w:proofErr w:type="spellStart"/>
            <w:r w:rsidRPr="000E6666">
              <w:rPr>
                <w:rFonts w:ascii="Kalpurush" w:eastAsia="HY헤드라인M" w:hAnsi="Kalpurush" w:cs="Kalpurush"/>
                <w:b/>
                <w:spacing w:val="8"/>
                <w:sz w:val="22"/>
                <w:szCs w:val="16"/>
              </w:rPr>
              <w:t>এবং</w:t>
            </w:r>
            <w:proofErr w:type="spellEnd"/>
            <w:r w:rsidRPr="000E6666">
              <w:rPr>
                <w:rFonts w:ascii="Kalpurush" w:eastAsia="HY헤드라인M" w:hAnsi="Kalpurush" w:cs="Kalpurush"/>
                <w:b/>
                <w:spacing w:val="8"/>
                <w:sz w:val="22"/>
                <w:szCs w:val="16"/>
              </w:rPr>
              <w:t xml:space="preserve"> </w:t>
            </w:r>
            <w:proofErr w:type="spellStart"/>
            <w:r w:rsidRPr="000E6666">
              <w:rPr>
                <w:rFonts w:ascii="Kalpurush" w:eastAsia="HY헤드라인M" w:hAnsi="Kalpurush" w:cs="Kalpurush"/>
                <w:b/>
                <w:spacing w:val="8"/>
                <w:sz w:val="22"/>
                <w:szCs w:val="16"/>
              </w:rPr>
              <w:t>প্রয়োজনীয়</w:t>
            </w:r>
            <w:proofErr w:type="spellEnd"/>
            <w:r w:rsidRPr="000E6666">
              <w:rPr>
                <w:rFonts w:ascii="Kalpurush" w:eastAsia="HY헤드라인M" w:hAnsi="Kalpurush" w:cs="Kalpurush"/>
                <w:b/>
                <w:spacing w:val="8"/>
                <w:sz w:val="22"/>
                <w:szCs w:val="16"/>
              </w:rPr>
              <w:t xml:space="preserve"> </w:t>
            </w:r>
            <w:proofErr w:type="spellStart"/>
            <w:r w:rsidRPr="000E6666">
              <w:rPr>
                <w:rFonts w:ascii="Kalpurush" w:eastAsia="HY헤드라인M" w:hAnsi="Kalpurush" w:cs="Kalpurush"/>
                <w:b/>
                <w:spacing w:val="8"/>
                <w:sz w:val="22"/>
                <w:szCs w:val="16"/>
              </w:rPr>
              <w:t>নথি</w:t>
            </w:r>
            <w:r w:rsidR="008806CC" w:rsidRPr="000E6666">
              <w:rPr>
                <w:rFonts w:ascii="Kalpurush" w:eastAsia="HY헤드라인M" w:hAnsi="Kalpurush" w:cs="Kalpurush"/>
                <w:b/>
                <w:spacing w:val="8"/>
                <w:sz w:val="22"/>
                <w:szCs w:val="16"/>
              </w:rPr>
              <w:t>পত্র</w:t>
            </w:r>
            <w:proofErr w:type="spellEnd"/>
          </w:p>
        </w:tc>
      </w:tr>
    </w:tbl>
    <w:p w14:paraId="46BAF1E0" w14:textId="093FB9FC" w:rsidR="000E559F" w:rsidRPr="00033993" w:rsidRDefault="00D903CE" w:rsidP="006C59B4">
      <w:pPr>
        <w:pStyle w:val="a4"/>
        <w:spacing w:before="60" w:line="240" w:lineRule="auto"/>
        <w:ind w:left="2206" w:hanging="2206"/>
        <w:rPr>
          <w:rFonts w:ascii="Kalpurush" w:hAnsi="Kalpurush" w:cs="Kalpurush"/>
        </w:rPr>
      </w:pPr>
      <w:r>
        <w:rPr>
          <w:rFonts w:ascii="Kalpurush" w:hAnsi="Kalpurush" w:cs="Kalpurush" w:hint="eastAsia"/>
        </w:rPr>
        <w:t xml:space="preserve"> </w:t>
      </w:r>
    </w:p>
    <w:p w14:paraId="5471AA2C" w14:textId="3DD4965C" w:rsidR="00345A3B" w:rsidRPr="00033993" w:rsidRDefault="00385BCF" w:rsidP="006C59B4">
      <w:pPr>
        <w:pStyle w:val="a4"/>
        <w:spacing w:before="60" w:line="240" w:lineRule="auto"/>
        <w:ind w:left="2110" w:hanging="2110"/>
        <w:rPr>
          <w:rFonts w:ascii="Kalpurush" w:hAnsi="Kalpurush" w:cs="Kalpurush"/>
          <w:sz w:val="32"/>
        </w:rPr>
      </w:pPr>
      <w:r w:rsidRPr="00033993">
        <w:rPr>
          <w:rFonts w:ascii="Segoe UI Symbol" w:eastAsia="MS Gothic" w:hAnsi="Segoe UI Symbol" w:cs="Segoe UI Symbol"/>
          <w:b/>
          <w:sz w:val="30"/>
        </w:rPr>
        <w:t>❍</w:t>
      </w:r>
      <w:r w:rsidRPr="00033993">
        <w:rPr>
          <w:rFonts w:ascii="Kalpurush" w:hAnsi="Kalpurush" w:cs="Kalpurush"/>
          <w:b/>
          <w:sz w:val="30"/>
        </w:rPr>
        <w:t xml:space="preserve"> </w:t>
      </w:r>
      <w:r w:rsidR="00345A3B" w:rsidRPr="00033993">
        <w:rPr>
          <w:rFonts w:ascii="Kalpurush" w:hAnsi="Kalpurush" w:cs="Kalpurush"/>
          <w:b/>
          <w:sz w:val="24"/>
        </w:rPr>
        <w:t>(</w:t>
      </w:r>
      <w:proofErr w:type="spellStart"/>
      <w:r w:rsidR="00345A3B" w:rsidRPr="00033993">
        <w:rPr>
          <w:rFonts w:ascii="Kalpurush" w:hAnsi="Kalpurush" w:cs="Kalpurush"/>
          <w:b/>
          <w:sz w:val="24"/>
        </w:rPr>
        <w:t>প্রতিনিধি</w:t>
      </w:r>
      <w:r w:rsidR="00D6669C" w:rsidRPr="00033993">
        <w:rPr>
          <w:rFonts w:ascii="Kalpurush" w:hAnsi="Kalpurush" w:cs="Kalpurush"/>
          <w:b/>
          <w:sz w:val="24"/>
        </w:rPr>
        <w:t>র</w:t>
      </w:r>
      <w:proofErr w:type="spellEnd"/>
      <w:r w:rsidR="00D6669C" w:rsidRPr="00033993">
        <w:rPr>
          <w:rFonts w:ascii="Kalpurush" w:hAnsi="Kalpurush" w:cs="Kalpurush"/>
          <w:b/>
          <w:sz w:val="24"/>
        </w:rPr>
        <w:t xml:space="preserve"> </w:t>
      </w:r>
      <w:proofErr w:type="spellStart"/>
      <w:r w:rsidR="00D6669C" w:rsidRPr="00033993">
        <w:rPr>
          <w:rFonts w:ascii="Kalpurush" w:hAnsi="Kalpurush" w:cs="Kalpurush"/>
          <w:b/>
          <w:sz w:val="24"/>
        </w:rPr>
        <w:t>মাধ্যমে</w:t>
      </w:r>
      <w:proofErr w:type="spellEnd"/>
      <w:r w:rsidR="00345A3B" w:rsidRPr="00033993">
        <w:rPr>
          <w:rFonts w:ascii="Kalpurush" w:hAnsi="Kalpurush" w:cs="Kalpurush"/>
          <w:b/>
          <w:sz w:val="24"/>
        </w:rPr>
        <w:t xml:space="preserve"> </w:t>
      </w:r>
      <w:proofErr w:type="spellStart"/>
      <w:r w:rsidR="00345A3B" w:rsidRPr="00033993">
        <w:rPr>
          <w:rFonts w:ascii="Kalpurush" w:hAnsi="Kalpurush" w:cs="Kalpurush"/>
          <w:b/>
          <w:sz w:val="24"/>
        </w:rPr>
        <w:t>আবেদন</w:t>
      </w:r>
      <w:proofErr w:type="spellEnd"/>
      <w:r w:rsidR="00345A3B" w:rsidRPr="00033993">
        <w:rPr>
          <w:rFonts w:ascii="Kalpurush" w:hAnsi="Kalpurush" w:cs="Kalpurush"/>
          <w:b/>
          <w:sz w:val="24"/>
        </w:rPr>
        <w:t>)</w:t>
      </w:r>
      <w:r w:rsidR="00345A3B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345A3B" w:rsidRPr="00033993">
        <w:rPr>
          <w:rFonts w:ascii="Kalpurush" w:hAnsi="Kalpurush" w:cs="Kalpurush"/>
          <w:sz w:val="24"/>
        </w:rPr>
        <w:t>আবেদনকারী</w:t>
      </w:r>
      <w:proofErr w:type="spellEnd"/>
      <w:r w:rsidR="004074B0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047625" w:rsidRPr="00033993">
        <w:rPr>
          <w:rFonts w:ascii="Kalpurush" w:hAnsi="Kalpurush" w:cs="Kalpurush"/>
          <w:sz w:val="24"/>
        </w:rPr>
        <w:t>নিজে</w:t>
      </w:r>
      <w:r w:rsidR="00DD7136" w:rsidRPr="00033993">
        <w:rPr>
          <w:rFonts w:ascii="Kalpurush" w:hAnsi="Kalpurush" w:cs="Kalpurush"/>
          <w:sz w:val="24"/>
        </w:rPr>
        <w:t>র</w:t>
      </w:r>
      <w:proofErr w:type="spellEnd"/>
      <w:r w:rsidR="00345A3B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4074B0" w:rsidRPr="00033993">
        <w:rPr>
          <w:rFonts w:ascii="Kalpurush" w:hAnsi="Kalpurush" w:cs="Kalpurush"/>
          <w:sz w:val="24"/>
        </w:rPr>
        <w:t>বা</w:t>
      </w:r>
      <w:proofErr w:type="spellEnd"/>
      <w:r w:rsidR="004074B0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345A3B" w:rsidRPr="00033993">
        <w:rPr>
          <w:rFonts w:ascii="Kalpurush" w:hAnsi="Kalpurush" w:cs="Kalpurush"/>
          <w:sz w:val="24"/>
        </w:rPr>
        <w:t>একই</w:t>
      </w:r>
      <w:proofErr w:type="spellEnd"/>
      <w:r w:rsidR="00345A3B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345A3B" w:rsidRPr="00033993">
        <w:rPr>
          <w:rFonts w:ascii="Kalpurush" w:hAnsi="Kalpurush" w:cs="Kalpurush"/>
          <w:sz w:val="24"/>
        </w:rPr>
        <w:t>পরিবারের</w:t>
      </w:r>
      <w:proofErr w:type="spellEnd"/>
      <w:r w:rsidR="00DD7136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AF3601" w:rsidRPr="00033993">
        <w:rPr>
          <w:rFonts w:ascii="Kalpurush" w:hAnsi="Kalpurush" w:cs="Kalpurush"/>
          <w:sz w:val="24"/>
        </w:rPr>
        <w:t>নিবন্ধিত</w:t>
      </w:r>
      <w:proofErr w:type="spellEnd"/>
      <w:r w:rsidR="00AF3601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DD7136" w:rsidRPr="00033993">
        <w:rPr>
          <w:rFonts w:ascii="Kalpurush" w:hAnsi="Kalpurush" w:cs="Kalpurush"/>
          <w:sz w:val="24"/>
        </w:rPr>
        <w:t>সদস্য</w:t>
      </w:r>
      <w:proofErr w:type="spellEnd"/>
      <w:r w:rsidR="00DD7136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FA0D98" w:rsidRPr="00033993">
        <w:rPr>
          <w:rFonts w:ascii="Kalpurush" w:hAnsi="Kalpurush" w:cs="Kalpurush"/>
          <w:sz w:val="24"/>
        </w:rPr>
        <w:t>হিসেবে</w:t>
      </w:r>
      <w:proofErr w:type="spellEnd"/>
      <w:r w:rsidR="00FA0D98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DD7136" w:rsidRPr="00033993">
        <w:rPr>
          <w:rFonts w:ascii="Kalpurush" w:hAnsi="Kalpurush" w:cs="Kalpurush"/>
          <w:sz w:val="24"/>
        </w:rPr>
        <w:t>আবেদন</w:t>
      </w:r>
      <w:proofErr w:type="spellEnd"/>
      <w:r w:rsidR="00DD7136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DD7136" w:rsidRPr="00033993">
        <w:rPr>
          <w:rFonts w:ascii="Kalpurush" w:hAnsi="Kalpurush" w:cs="Kalpurush"/>
          <w:sz w:val="24"/>
        </w:rPr>
        <w:t>করতে</w:t>
      </w:r>
      <w:proofErr w:type="spellEnd"/>
      <w:r w:rsidR="00C00C84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DD7136" w:rsidRPr="00033993">
        <w:rPr>
          <w:rFonts w:ascii="Kalpurush" w:hAnsi="Kalpurush" w:cs="Kalpurush"/>
          <w:sz w:val="24"/>
        </w:rPr>
        <w:t>পারবে</w:t>
      </w:r>
      <w:proofErr w:type="spellEnd"/>
      <w:r w:rsidR="00DD7136" w:rsidRPr="00033993">
        <w:rPr>
          <w:rFonts w:ascii="Kalpurush" w:hAnsi="Kalpurush" w:cs="Kalpurush"/>
          <w:sz w:val="24"/>
        </w:rPr>
        <w:t>,</w:t>
      </w:r>
      <w:r w:rsidR="00345A3B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C74C9F">
        <w:rPr>
          <w:rFonts w:ascii="Kalpurush" w:hAnsi="Kalpurush" w:cs="Kalpurush"/>
          <w:sz w:val="24"/>
        </w:rPr>
        <w:t>কেবলমাত্র</w:t>
      </w:r>
      <w:proofErr w:type="spellEnd"/>
      <w:r w:rsidR="00345A3B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345A3B" w:rsidRPr="00033993">
        <w:rPr>
          <w:rFonts w:ascii="Kalpurush" w:hAnsi="Kalpurush" w:cs="Kalpurush"/>
          <w:sz w:val="24"/>
        </w:rPr>
        <w:t>নিম্নলিখিত</w:t>
      </w:r>
      <w:proofErr w:type="spellEnd"/>
      <w:r w:rsidR="0013491A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13491A" w:rsidRPr="00033993">
        <w:rPr>
          <w:rFonts w:ascii="Kalpurush" w:hAnsi="Kalpurush" w:cs="Kalpurush"/>
          <w:sz w:val="24"/>
        </w:rPr>
        <w:t>পরিস্থিতির</w:t>
      </w:r>
      <w:proofErr w:type="spellEnd"/>
      <w:r w:rsidR="00345A3B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345A3B" w:rsidRPr="00033993">
        <w:rPr>
          <w:rFonts w:ascii="Kalpurush" w:hAnsi="Kalpurush" w:cs="Kalpurush"/>
          <w:sz w:val="24"/>
        </w:rPr>
        <w:t>ক্ষেত্রে</w:t>
      </w:r>
      <w:proofErr w:type="spellEnd"/>
      <w:r w:rsidR="00345A3B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345A3B" w:rsidRPr="00033993">
        <w:rPr>
          <w:rFonts w:ascii="Kalpurush" w:hAnsi="Kalpurush" w:cs="Kalpurush"/>
          <w:sz w:val="24"/>
        </w:rPr>
        <w:t>প্রতিনিধিত্ব</w:t>
      </w:r>
      <w:proofErr w:type="spellEnd"/>
      <w:r w:rsidR="00345A3B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345A3B" w:rsidRPr="00033993">
        <w:rPr>
          <w:rFonts w:ascii="Kalpurush" w:hAnsi="Kalpurush" w:cs="Kalpurush"/>
          <w:sz w:val="24"/>
        </w:rPr>
        <w:t>নিশ্চিতকরণ</w:t>
      </w:r>
      <w:proofErr w:type="spellEnd"/>
      <w:r w:rsidR="00345A3B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345A3B" w:rsidRPr="00033993">
        <w:rPr>
          <w:rFonts w:ascii="Kalpurush" w:hAnsi="Kalpurush" w:cs="Kalpurush"/>
          <w:sz w:val="24"/>
        </w:rPr>
        <w:t>এবং</w:t>
      </w:r>
      <w:proofErr w:type="spellEnd"/>
      <w:r w:rsidR="00BA55A5">
        <w:rPr>
          <w:rFonts w:ascii="Kalpurush" w:hAnsi="Kalpurush" w:cs="Kalpurush"/>
          <w:sz w:val="24"/>
        </w:rPr>
        <w:t xml:space="preserve"> </w:t>
      </w:r>
      <w:proofErr w:type="spellStart"/>
      <w:r w:rsidR="00124BA0" w:rsidRPr="00033993">
        <w:rPr>
          <w:rFonts w:ascii="Kalpurush" w:hAnsi="Kalpurush" w:cs="Kalpurush"/>
          <w:sz w:val="24"/>
        </w:rPr>
        <w:t>সম্পর্ক</w:t>
      </w:r>
      <w:proofErr w:type="spellEnd"/>
      <w:r w:rsidR="00345A3B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07578E">
        <w:rPr>
          <w:rFonts w:ascii="Kalpurush" w:hAnsi="Kalpurush" w:cs="Kalpurush"/>
          <w:sz w:val="24"/>
        </w:rPr>
        <w:t>প্রমাণ</w:t>
      </w:r>
      <w:proofErr w:type="spellEnd"/>
      <w:r w:rsidR="0007578E">
        <w:rPr>
          <w:rFonts w:ascii="Kalpurush" w:hAnsi="Kalpurush" w:cs="Kalpurush"/>
          <w:sz w:val="24"/>
        </w:rPr>
        <w:t xml:space="preserve"> </w:t>
      </w:r>
      <w:proofErr w:type="spellStart"/>
      <w:r w:rsidR="0007578E">
        <w:rPr>
          <w:rFonts w:ascii="Kalpurush" w:hAnsi="Kalpurush" w:cs="Kalpurush"/>
          <w:sz w:val="24"/>
        </w:rPr>
        <w:t>সাপেক্ষে</w:t>
      </w:r>
      <w:proofErr w:type="spellEnd"/>
      <w:r w:rsidR="0007578E">
        <w:rPr>
          <w:rFonts w:ascii="Kalpurush" w:hAnsi="Kalpurush" w:cs="Kalpurush"/>
          <w:sz w:val="24"/>
        </w:rPr>
        <w:t xml:space="preserve"> </w:t>
      </w:r>
      <w:proofErr w:type="spellStart"/>
      <w:r w:rsidR="004074B0" w:rsidRPr="00033993">
        <w:rPr>
          <w:rFonts w:ascii="Kalpurush" w:hAnsi="Kalpurush" w:cs="Kalpurush"/>
          <w:sz w:val="24"/>
        </w:rPr>
        <w:t>প্রতিনিধি</w:t>
      </w:r>
      <w:proofErr w:type="spellEnd"/>
      <w:r w:rsidR="00B6743D" w:rsidRPr="00033993">
        <w:rPr>
          <w:rFonts w:ascii="Kalpurush" w:hAnsi="Kalpurush" w:cs="Kalpurush"/>
          <w:sz w:val="24"/>
        </w:rPr>
        <w:t xml:space="preserve"> (</w:t>
      </w:r>
      <w:proofErr w:type="spellStart"/>
      <w:r w:rsidR="00B6743D" w:rsidRPr="00033993">
        <w:rPr>
          <w:rFonts w:ascii="Kalpurush" w:hAnsi="Kalpurush" w:cs="Kalpurush"/>
          <w:sz w:val="24"/>
        </w:rPr>
        <w:t>প্রক্সি</w:t>
      </w:r>
      <w:proofErr w:type="spellEnd"/>
      <w:r w:rsidR="00B6743D" w:rsidRPr="00033993">
        <w:rPr>
          <w:rFonts w:ascii="Kalpurush" w:hAnsi="Kalpurush" w:cs="Kalpurush"/>
          <w:sz w:val="24"/>
        </w:rPr>
        <w:t>)</w:t>
      </w:r>
      <w:r w:rsidR="007B7743">
        <w:rPr>
          <w:rFonts w:ascii="Kalpurush" w:hAnsi="Kalpurush" w:cs="Kalpurush"/>
          <w:sz w:val="24"/>
        </w:rPr>
        <w:t>’র</w:t>
      </w:r>
      <w:r w:rsidR="00345A3B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07578E" w:rsidRPr="00033993">
        <w:rPr>
          <w:rFonts w:ascii="Kalpurush" w:hAnsi="Kalpurush" w:cs="Kalpurush"/>
          <w:sz w:val="24"/>
        </w:rPr>
        <w:t>মাধ্যমে</w:t>
      </w:r>
      <w:proofErr w:type="spellEnd"/>
      <w:r w:rsidR="0007578E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345A3B" w:rsidRPr="00033993">
        <w:rPr>
          <w:rFonts w:ascii="Kalpurush" w:hAnsi="Kalpurush" w:cs="Kalpurush"/>
          <w:sz w:val="24"/>
        </w:rPr>
        <w:t>আবেদন</w:t>
      </w:r>
      <w:proofErr w:type="spellEnd"/>
      <w:r w:rsidR="00E51CAC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E51CAC" w:rsidRPr="00033993">
        <w:rPr>
          <w:rFonts w:ascii="Kalpurush" w:hAnsi="Kalpurush" w:cs="Kalpurush"/>
          <w:sz w:val="24"/>
        </w:rPr>
        <w:t>সম্ভব</w:t>
      </w:r>
      <w:proofErr w:type="spellEnd"/>
      <w:r w:rsidR="00E51CAC" w:rsidRPr="00033993">
        <w:rPr>
          <w:rFonts w:ascii="Kalpurush" w:hAnsi="Kalpurush" w:cs="Kalpurush"/>
          <w:sz w:val="24"/>
        </w:rPr>
        <w:t>।</w:t>
      </w:r>
    </w:p>
    <w:tbl>
      <w:tblPr>
        <w:tblOverlap w:val="never"/>
        <w:tblW w:w="9581" w:type="dxa"/>
        <w:tblInd w:w="102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4A0" w:firstRow="1" w:lastRow="0" w:firstColumn="1" w:lastColumn="0" w:noHBand="0" w:noVBand="1"/>
      </w:tblPr>
      <w:tblGrid>
        <w:gridCol w:w="1599"/>
        <w:gridCol w:w="1985"/>
        <w:gridCol w:w="1276"/>
        <w:gridCol w:w="850"/>
        <w:gridCol w:w="851"/>
        <w:gridCol w:w="992"/>
        <w:gridCol w:w="2028"/>
      </w:tblGrid>
      <w:tr w:rsidR="000E559F" w:rsidRPr="00033993" w14:paraId="46BAF1E7" w14:textId="77777777" w:rsidTr="00C028FF">
        <w:trPr>
          <w:trHeight w:val="326"/>
        </w:trPr>
        <w:tc>
          <w:tcPr>
            <w:tcW w:w="1599" w:type="dxa"/>
            <w:vMerge w:val="restart"/>
            <w:tcBorders>
              <w:top w:val="single" w:sz="3" w:space="0" w:color="000000"/>
              <w:left w:val="non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  <w:vAlign w:val="center"/>
          </w:tcPr>
          <w:p w14:paraId="46BAF1E3" w14:textId="7B505CDA" w:rsidR="000E559F" w:rsidRPr="00033993" w:rsidRDefault="00341075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proofErr w:type="spellStart"/>
            <w:r w:rsidRPr="00033993">
              <w:rPr>
                <w:rFonts w:ascii="Kalpurush" w:eastAsia="나눔바른고딕" w:hAnsi="Kalpurush" w:cs="Kalpurush"/>
                <w:sz w:val="24"/>
                <w:szCs w:val="24"/>
              </w:rPr>
              <w:t>বিভাগ</w:t>
            </w:r>
            <w:proofErr w:type="spellEnd"/>
          </w:p>
        </w:tc>
        <w:tc>
          <w:tcPr>
            <w:tcW w:w="1985" w:type="dxa"/>
            <w:vMerge w:val="restar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  <w:vAlign w:val="center"/>
          </w:tcPr>
          <w:p w14:paraId="46BAF1E4" w14:textId="5501538E" w:rsidR="000E559F" w:rsidRPr="00033993" w:rsidRDefault="00B11EE2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proofErr w:type="spellStart"/>
            <w:r w:rsidRPr="00033993">
              <w:rPr>
                <w:rFonts w:ascii="Kalpurush" w:hAnsi="Kalpurush" w:cs="Kalpurush"/>
                <w:sz w:val="24"/>
              </w:rPr>
              <w:t>প্রতিনিধি</w:t>
            </w:r>
            <w:proofErr w:type="spellEnd"/>
            <w:r w:rsidRPr="00033993">
              <w:rPr>
                <w:rFonts w:ascii="Kalpurush" w:hAnsi="Kalpurush" w:cs="Kalpurush"/>
                <w:sz w:val="24"/>
              </w:rPr>
              <w:t xml:space="preserve"> (</w:t>
            </w:r>
            <w:proofErr w:type="spellStart"/>
            <w:r w:rsidRPr="00033993">
              <w:rPr>
                <w:rFonts w:ascii="Kalpurush" w:hAnsi="Kalpurush" w:cs="Kalpurush"/>
                <w:sz w:val="24"/>
              </w:rPr>
              <w:t>প্রক্সি</w:t>
            </w:r>
            <w:proofErr w:type="spellEnd"/>
            <w:r w:rsidRPr="00033993">
              <w:rPr>
                <w:rFonts w:ascii="Kalpurush" w:hAnsi="Kalpurush" w:cs="Kalpurush"/>
                <w:sz w:val="24"/>
              </w:rPr>
              <w:t>)</w:t>
            </w:r>
            <w:r>
              <w:rPr>
                <w:rFonts w:ascii="Kalpurush" w:hAnsi="Kalpurush" w:cs="Kalpurush"/>
                <w:sz w:val="24"/>
              </w:rPr>
              <w:t>’র</w:t>
            </w:r>
            <w:r w:rsidRPr="00033993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</w:rPr>
              <w:t>মাধ্যমে</w:t>
            </w:r>
            <w:proofErr w:type="spellEnd"/>
            <w:r w:rsidR="008019A3" w:rsidRPr="00033993">
              <w:rPr>
                <w:rFonts w:ascii="Kalpurush" w:eastAsia="나눔바른고딕" w:hAnsi="Kalpurush" w:cs="Kalpurush"/>
                <w:sz w:val="24"/>
                <w:szCs w:val="24"/>
              </w:rPr>
              <w:t xml:space="preserve"> </w:t>
            </w:r>
            <w:proofErr w:type="spellStart"/>
            <w:r w:rsidR="003A78DC" w:rsidRPr="00033993">
              <w:rPr>
                <w:rFonts w:ascii="Kalpurush" w:hAnsi="Kalpurush" w:cs="Kalpurush"/>
                <w:sz w:val="24"/>
                <w:szCs w:val="24"/>
              </w:rPr>
              <w:t>আবেদনের</w:t>
            </w:r>
            <w:proofErr w:type="spellEnd"/>
            <w:r w:rsidR="008019A3" w:rsidRPr="00033993">
              <w:rPr>
                <w:rFonts w:ascii="Kalpurush" w:eastAsia="나눔바른고딕" w:hAnsi="Kalpurush" w:cs="Kalpurush"/>
                <w:sz w:val="24"/>
                <w:szCs w:val="24"/>
              </w:rPr>
              <w:t xml:space="preserve"> </w:t>
            </w:r>
            <w:proofErr w:type="spellStart"/>
            <w:r w:rsidR="008019A3" w:rsidRPr="00033993">
              <w:rPr>
                <w:rFonts w:ascii="Kalpurush" w:eastAsia="HY헤드라인M" w:hAnsi="Kalpurush" w:cs="Kalpurush"/>
                <w:spacing w:val="8"/>
                <w:sz w:val="24"/>
                <w:szCs w:val="24"/>
              </w:rPr>
              <w:t>পরিসীমা</w:t>
            </w:r>
            <w:proofErr w:type="spellEnd"/>
          </w:p>
        </w:tc>
        <w:tc>
          <w:tcPr>
            <w:tcW w:w="3969" w:type="dxa"/>
            <w:gridSpan w:val="4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FFFFFF" w:themeFill="background1"/>
            <w:vAlign w:val="center"/>
          </w:tcPr>
          <w:p w14:paraId="46BAF1E5" w14:textId="34279C93" w:rsidR="000E559F" w:rsidRPr="00033993" w:rsidRDefault="00801101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proofErr w:type="spellStart"/>
            <w:r w:rsidRPr="00033993">
              <w:rPr>
                <w:rFonts w:ascii="Kalpurush" w:eastAsia="HY헤드라인M" w:hAnsi="Kalpurush" w:cs="Kalpurush"/>
                <w:spacing w:val="8"/>
                <w:sz w:val="24"/>
                <w:szCs w:val="24"/>
              </w:rPr>
              <w:t>প্রয়োজনীয়</w:t>
            </w:r>
            <w:proofErr w:type="spellEnd"/>
            <w:r w:rsidRPr="00033993">
              <w:rPr>
                <w:rFonts w:ascii="Kalpurush" w:eastAsia="HY헤드라인M" w:hAnsi="Kalpurush" w:cs="Kalpurush"/>
                <w:spacing w:val="8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eastAsia="HY헤드라인M" w:hAnsi="Kalpurush" w:cs="Kalpurush"/>
                <w:spacing w:val="8"/>
                <w:sz w:val="24"/>
                <w:szCs w:val="24"/>
              </w:rPr>
              <w:t>নথিপত্র</w:t>
            </w:r>
            <w:proofErr w:type="spellEnd"/>
          </w:p>
        </w:tc>
        <w:tc>
          <w:tcPr>
            <w:tcW w:w="2028" w:type="dxa"/>
            <w:vMerge w:val="restar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one" w:sz="3" w:space="0" w:color="000000"/>
            </w:tcBorders>
            <w:shd w:val="clear" w:color="auto" w:fill="FFFFFF" w:themeFill="background1"/>
            <w:vAlign w:val="center"/>
          </w:tcPr>
          <w:p w14:paraId="46BAF1E6" w14:textId="5CA25FC2" w:rsidR="000E559F" w:rsidRPr="00033993" w:rsidRDefault="00A03577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proofErr w:type="spellStart"/>
            <w:r w:rsidRPr="00033993">
              <w:rPr>
                <w:rFonts w:ascii="Kalpurush" w:eastAsia="나눔바른고딕" w:hAnsi="Kalpurush" w:cs="Kalpurush"/>
                <w:sz w:val="24"/>
                <w:szCs w:val="24"/>
              </w:rPr>
              <w:t>বিঃদ্রঃ</w:t>
            </w:r>
            <w:proofErr w:type="spellEnd"/>
          </w:p>
        </w:tc>
      </w:tr>
      <w:tr w:rsidR="00E27935" w:rsidRPr="00033993" w14:paraId="46BAF1F2" w14:textId="77777777" w:rsidTr="00F66AB3">
        <w:trPr>
          <w:trHeight w:val="1215"/>
        </w:trPr>
        <w:tc>
          <w:tcPr>
            <w:tcW w:w="1599" w:type="dxa"/>
            <w:vMerge/>
            <w:tcBorders>
              <w:top w:val="single" w:sz="3" w:space="0" w:color="000000"/>
              <w:left w:val="non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14:paraId="46BAF1E8" w14:textId="77777777" w:rsidR="000E559F" w:rsidRPr="00033993" w:rsidRDefault="000E559F" w:rsidP="006C59B4">
            <w:pPr>
              <w:pStyle w:val="a3"/>
              <w:spacing w:line="240" w:lineRule="auto"/>
              <w:rPr>
                <w:rFonts w:ascii="Kalpurush" w:hAnsi="Kalpurush" w:cs="Kalpurush"/>
                <w:sz w:val="24"/>
                <w:szCs w:val="24"/>
              </w:rPr>
            </w:pPr>
          </w:p>
        </w:tc>
        <w:tc>
          <w:tcPr>
            <w:tcW w:w="1985" w:type="dxa"/>
            <w:vMerge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14:paraId="46BAF1E9" w14:textId="77777777" w:rsidR="000E559F" w:rsidRPr="00033993" w:rsidRDefault="000E559F" w:rsidP="006C59B4">
            <w:pPr>
              <w:pStyle w:val="a3"/>
              <w:spacing w:line="240" w:lineRule="auto"/>
              <w:rPr>
                <w:rFonts w:ascii="Kalpurush" w:hAnsi="Kalpurush" w:cs="Kalpurush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FFFFFF" w:themeFill="background1"/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6BAF1EB" w14:textId="7C9AFB72" w:rsidR="000E559F" w:rsidRPr="00033993" w:rsidRDefault="00320A26" w:rsidP="006C59B4">
            <w:pPr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প্রতিনিধির</w:t>
            </w:r>
            <w:proofErr w:type="spellEnd"/>
            <w:r w:rsidRPr="00033993">
              <w:rPr>
                <w:rFonts w:ascii="Kalpurush" w:eastAsia="나눔바른고딕" w:hAnsi="Kalpurush" w:cs="Kalpurush"/>
                <w:spacing w:val="-16"/>
                <w:w w:val="70"/>
                <w:sz w:val="24"/>
                <w:szCs w:val="24"/>
              </w:rPr>
              <w:t xml:space="preserve"> </w:t>
            </w:r>
            <w:proofErr w:type="spellStart"/>
            <w:r w:rsidR="006135A7" w:rsidRPr="00F17E6B">
              <w:rPr>
                <w:rFonts w:ascii="Kalpurush" w:hAnsi="Kalpurush" w:cs="Kalpurush"/>
                <w:sz w:val="24"/>
              </w:rPr>
              <w:t>আইডি</w:t>
            </w:r>
            <w:proofErr w:type="spellEnd"/>
          </w:p>
        </w:tc>
        <w:tc>
          <w:tcPr>
            <w:tcW w:w="8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FFFFFF" w:themeFill="background1"/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347DAB1A" w14:textId="37ECD277" w:rsidR="00B821CD" w:rsidRDefault="009A645F" w:rsidP="006C59B4">
            <w:pPr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proofErr w:type="spellStart"/>
            <w:r>
              <w:rPr>
                <w:rFonts w:ascii="Kalpurush" w:hAnsi="Kalpurush" w:cs="Kalpurush"/>
                <w:sz w:val="24"/>
                <w:szCs w:val="24"/>
              </w:rPr>
              <w:t>প্রকৃত</w:t>
            </w:r>
            <w:proofErr w:type="spellEnd"/>
            <w:r w:rsidR="003D2705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327281">
              <w:rPr>
                <w:rFonts w:ascii="Kalpurush" w:hAnsi="Kalpurush" w:cs="Kalpurush"/>
                <w:sz w:val="24"/>
                <w:szCs w:val="24"/>
              </w:rPr>
              <w:t>আবেদনকারীর</w:t>
            </w:r>
            <w:proofErr w:type="spellEnd"/>
          </w:p>
          <w:p w14:paraId="46BAF1ED" w14:textId="773F1719" w:rsidR="000E559F" w:rsidRPr="00023654" w:rsidRDefault="00B821CD" w:rsidP="006C59B4">
            <w:pPr>
              <w:spacing w:line="240" w:lineRule="auto"/>
              <w:jc w:val="center"/>
              <w:rPr>
                <w:rFonts w:ascii="Kalpurush" w:hAnsi="Kalpurush" w:cs="Kalpurush"/>
                <w:sz w:val="24"/>
              </w:rPr>
            </w:pPr>
            <w:proofErr w:type="spellStart"/>
            <w:r>
              <w:rPr>
                <w:rFonts w:ascii="Kalpurush" w:hAnsi="Kalpurush" w:cs="Kalpurush"/>
                <w:sz w:val="24"/>
                <w:szCs w:val="24"/>
              </w:rPr>
              <w:t>আইডি</w:t>
            </w:r>
            <w:proofErr w:type="spellEnd"/>
          </w:p>
        </w:tc>
        <w:tc>
          <w:tcPr>
            <w:tcW w:w="8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FFFFFF" w:themeFill="background1"/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6BAF1EE" w14:textId="2B9DB637" w:rsidR="000E559F" w:rsidRPr="00023654" w:rsidRDefault="00CC0518" w:rsidP="006C59B4">
            <w:pPr>
              <w:spacing w:line="240" w:lineRule="auto"/>
              <w:jc w:val="center"/>
              <w:rPr>
                <w:rFonts w:ascii="Kalpurush" w:hAnsi="Kalpurush" w:cs="Kalpurush"/>
                <w:sz w:val="24"/>
              </w:rPr>
            </w:pPr>
            <w:proofErr w:type="spellStart"/>
            <w:r>
              <w:rPr>
                <w:rFonts w:ascii="Kalpurush" w:hAnsi="Kalpurush" w:cs="Kalpurush"/>
                <w:sz w:val="24"/>
              </w:rPr>
              <w:t>প্রতিনিধি</w:t>
            </w:r>
            <w:proofErr w:type="spellEnd"/>
          </w:p>
        </w:tc>
        <w:tc>
          <w:tcPr>
            <w:tcW w:w="99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FFFFFF" w:themeFill="background1"/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55C76800" w14:textId="77777777" w:rsidR="000E559F" w:rsidRDefault="00924F94" w:rsidP="006C59B4">
            <w:pPr>
              <w:spacing w:line="240" w:lineRule="auto"/>
              <w:jc w:val="center"/>
              <w:rPr>
                <w:rFonts w:ascii="Kalpurush" w:hAnsi="Kalpurush" w:cs="Kalpurush"/>
                <w:sz w:val="24"/>
              </w:rPr>
            </w:pPr>
            <w:proofErr w:type="spellStart"/>
            <w:r w:rsidRPr="00023654">
              <w:rPr>
                <w:rFonts w:ascii="Kalpurush" w:hAnsi="Kalpurush" w:cs="Kalpurush"/>
                <w:sz w:val="24"/>
              </w:rPr>
              <w:t>সম্পর্কের</w:t>
            </w:r>
            <w:proofErr w:type="spellEnd"/>
            <w:r w:rsidRPr="00023654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Pr="00023654">
              <w:rPr>
                <w:rFonts w:ascii="Kalpurush" w:hAnsi="Kalpurush" w:cs="Kalpurush"/>
                <w:sz w:val="24"/>
              </w:rPr>
              <w:t>সার্টিফিকেট</w:t>
            </w:r>
            <w:proofErr w:type="spellEnd"/>
          </w:p>
          <w:p w14:paraId="46BAF1F0" w14:textId="551DF42C" w:rsidR="00CC0518" w:rsidRPr="00023654" w:rsidRDefault="00CC0518" w:rsidP="006C59B4">
            <w:pPr>
              <w:spacing w:line="240" w:lineRule="auto"/>
              <w:jc w:val="center"/>
              <w:rPr>
                <w:rFonts w:ascii="Kalpurush" w:hAnsi="Kalpurush" w:cs="Kalpurush"/>
              </w:rPr>
            </w:pPr>
          </w:p>
        </w:tc>
        <w:tc>
          <w:tcPr>
            <w:tcW w:w="2028" w:type="dxa"/>
            <w:vMerge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one" w:sz="3" w:space="0" w:color="000000"/>
            </w:tcBorders>
            <w:shd w:val="clear" w:color="auto" w:fill="FFFFFF" w:themeFill="background1"/>
          </w:tcPr>
          <w:p w14:paraId="46BAF1F1" w14:textId="77777777" w:rsidR="000E559F" w:rsidRPr="00033993" w:rsidRDefault="000E559F" w:rsidP="006C59B4">
            <w:pPr>
              <w:pStyle w:val="a3"/>
              <w:spacing w:line="240" w:lineRule="auto"/>
              <w:rPr>
                <w:rFonts w:ascii="Kalpurush" w:hAnsi="Kalpurush" w:cs="Kalpurush"/>
                <w:sz w:val="24"/>
                <w:szCs w:val="24"/>
              </w:rPr>
            </w:pPr>
          </w:p>
        </w:tc>
      </w:tr>
      <w:tr w:rsidR="000E559F" w:rsidRPr="00033993" w14:paraId="46BAF1FC" w14:textId="77777777" w:rsidTr="00F66AB3">
        <w:trPr>
          <w:trHeight w:val="1232"/>
        </w:trPr>
        <w:tc>
          <w:tcPr>
            <w:tcW w:w="1599" w:type="dxa"/>
            <w:tcBorders>
              <w:top w:val="single" w:sz="3" w:space="0" w:color="000000"/>
              <w:left w:val="non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6BAF1F3" w14:textId="0C51B51A" w:rsidR="000E559F" w:rsidRPr="00551CA4" w:rsidRDefault="004126A1" w:rsidP="006C59B4">
            <w:pPr>
              <w:spacing w:line="240" w:lineRule="auto"/>
              <w:jc w:val="center"/>
              <w:rPr>
                <w:rFonts w:ascii="Kalpurush" w:hAnsi="Kalpurush" w:cs="Kalpurush"/>
                <w:sz w:val="24"/>
              </w:rPr>
            </w:pPr>
            <w:r w:rsidRPr="00551CA4">
              <w:rPr>
                <w:rFonts w:ascii="바탕" w:eastAsia="바탕" w:hAnsi="바탕" w:cs="바탕" w:hint="eastAsia"/>
                <w:sz w:val="24"/>
              </w:rPr>
              <w:t>①</w:t>
            </w:r>
            <w:r w:rsidRPr="00551CA4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="0060758F" w:rsidRPr="00551CA4">
              <w:rPr>
                <w:rFonts w:ascii="Kalpurush" w:hAnsi="Kalpurush" w:cs="Kalpurush"/>
                <w:sz w:val="24"/>
              </w:rPr>
              <w:t>বয়স্ক</w:t>
            </w:r>
            <w:proofErr w:type="spellEnd"/>
            <w:r w:rsidRPr="00551CA4">
              <w:rPr>
                <w:rFonts w:ascii="Kalpurush" w:hAnsi="Kalpurush" w:cs="Kalpurush"/>
                <w:sz w:val="24"/>
              </w:rPr>
              <w:t xml:space="preserve">, </w:t>
            </w:r>
            <w:proofErr w:type="spellStart"/>
            <w:r w:rsidR="00017908" w:rsidRPr="00551CA4">
              <w:rPr>
                <w:rFonts w:ascii="Kalpurush" w:hAnsi="Kalpurush" w:cs="Kalpurush"/>
                <w:sz w:val="24"/>
              </w:rPr>
              <w:t>প্রতিবন্ধী</w:t>
            </w:r>
            <w:proofErr w:type="spellEnd"/>
            <w:r w:rsidR="00017908" w:rsidRPr="00551CA4">
              <w:rPr>
                <w:rFonts w:ascii="Kalpurush" w:hAnsi="Kalpurush" w:cs="Kalpurush"/>
                <w:sz w:val="24"/>
              </w:rPr>
              <w:t>,</w:t>
            </w:r>
            <w:r w:rsidRPr="00551CA4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="00FF6B05" w:rsidRPr="00551CA4">
              <w:rPr>
                <w:rFonts w:ascii="Kalpurush" w:hAnsi="Kalpurush" w:cs="Kalpurush"/>
                <w:sz w:val="24"/>
              </w:rPr>
              <w:t>এতিমখানায়</w:t>
            </w:r>
            <w:proofErr w:type="spellEnd"/>
            <w:r w:rsidR="00FF6B05" w:rsidRPr="00551CA4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="00FF6B05" w:rsidRPr="00551CA4">
              <w:rPr>
                <w:rFonts w:ascii="Kalpurush" w:hAnsi="Kalpurush" w:cs="Kalpurush"/>
                <w:sz w:val="24"/>
              </w:rPr>
              <w:t>বা</w:t>
            </w:r>
            <w:proofErr w:type="spellEnd"/>
            <w:r w:rsidR="00FF6B05" w:rsidRPr="00551CA4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="00FF6B05" w:rsidRPr="00551CA4">
              <w:rPr>
                <w:rFonts w:ascii="Kalpurush" w:hAnsi="Kalpurush" w:cs="Kalpurush"/>
                <w:sz w:val="24"/>
              </w:rPr>
              <w:t>সেল্টারে</w:t>
            </w:r>
            <w:proofErr w:type="spellEnd"/>
            <w:r w:rsidR="00FF6B05" w:rsidRPr="00551CA4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="00FF6B05" w:rsidRPr="00551CA4">
              <w:rPr>
                <w:rFonts w:ascii="Kalpurush" w:hAnsi="Kalpurush" w:cs="Kalpurush"/>
                <w:sz w:val="24"/>
              </w:rPr>
              <w:t>বসবাসকারী</w:t>
            </w:r>
            <w:proofErr w:type="spellEnd"/>
            <w:r w:rsidR="00FF6B05" w:rsidRPr="00551CA4">
              <w:rPr>
                <w:rFonts w:ascii="Kalpurush" w:hAnsi="Kalpurush" w:cs="Kalpurush"/>
                <w:sz w:val="24"/>
              </w:rPr>
              <w:t>,</w:t>
            </w:r>
            <w:r w:rsidR="0010608E" w:rsidRPr="00551CA4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="00A31D87" w:rsidRPr="00551CA4">
              <w:rPr>
                <w:rFonts w:ascii="Kalpurush" w:hAnsi="Kalpurush" w:cs="Kalpurush"/>
                <w:sz w:val="24"/>
              </w:rPr>
              <w:t>হাসপাতালে</w:t>
            </w:r>
            <w:proofErr w:type="spellEnd"/>
            <w:r w:rsidR="00A31D87" w:rsidRPr="00551CA4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="00A31D87" w:rsidRPr="00551CA4">
              <w:rPr>
                <w:rFonts w:ascii="Kalpurush" w:hAnsi="Kalpurush" w:cs="Kalpurush"/>
                <w:sz w:val="24"/>
              </w:rPr>
              <w:t>ভর্তি</w:t>
            </w:r>
            <w:proofErr w:type="spellEnd"/>
            <w:r w:rsidR="00A31D87" w:rsidRPr="00551CA4">
              <w:rPr>
                <w:rFonts w:ascii="Kalpurush" w:hAnsi="Kalpurush" w:cs="Kalpurush"/>
                <w:sz w:val="24"/>
              </w:rPr>
              <w:t xml:space="preserve">, </w:t>
            </w:r>
            <w:proofErr w:type="spellStart"/>
            <w:r w:rsidR="00A31D87" w:rsidRPr="00551CA4">
              <w:rPr>
                <w:rFonts w:ascii="Kalpurush" w:hAnsi="Kalpurush" w:cs="Kalpurush"/>
                <w:sz w:val="24"/>
              </w:rPr>
              <w:t>ইত্যাদি</w:t>
            </w:r>
            <w:proofErr w:type="spellEnd"/>
            <w:r w:rsidR="0005693D">
              <w:rPr>
                <w:rFonts w:ascii="Kalpurush" w:hAnsi="Kalpurush" w:cs="Kalpurush"/>
                <w:sz w:val="24"/>
              </w:rPr>
              <w:t>।</w:t>
            </w:r>
          </w:p>
          <w:p w14:paraId="607505E9" w14:textId="36AFE151" w:rsidR="00C61C2C" w:rsidRPr="00033993" w:rsidRDefault="004E66E2" w:rsidP="006C59B4">
            <w:pPr>
              <w:pStyle w:val="a3"/>
              <w:spacing w:line="240" w:lineRule="auto"/>
              <w:ind w:left="335" w:hanging="335"/>
              <w:jc w:val="left"/>
              <w:rPr>
                <w:rFonts w:ascii="Kalpurush" w:hAnsi="Kalpurush" w:cs="Kalpurush"/>
                <w:sz w:val="24"/>
                <w:szCs w:val="24"/>
              </w:rPr>
            </w:pPr>
            <w:r w:rsidRPr="00033993">
              <w:rPr>
                <w:rFonts w:ascii="바탕" w:eastAsia="바탕" w:hAnsi="바탕" w:cs="바탕" w:hint="eastAsia"/>
                <w:sz w:val="24"/>
                <w:szCs w:val="24"/>
              </w:rPr>
              <w:t>※</w:t>
            </w:r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চিকিৎসা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অযোগ্য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ব্যক্তিদের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জন্য</w:t>
            </w:r>
            <w:proofErr w:type="spellEnd"/>
          </w:p>
          <w:p w14:paraId="46BAF1F4" w14:textId="586820DD" w:rsidR="000E559F" w:rsidRPr="00033993" w:rsidRDefault="006B00C4" w:rsidP="006C59B4">
            <w:pPr>
              <w:pStyle w:val="a3"/>
              <w:spacing w:line="240" w:lineRule="auto"/>
              <w:ind w:left="335" w:hanging="335"/>
              <w:jc w:val="left"/>
              <w:rPr>
                <w:rFonts w:ascii="Kalpurush" w:hAnsi="Kalpurush" w:cs="Kalpurush"/>
                <w:sz w:val="24"/>
                <w:szCs w:val="24"/>
              </w:rPr>
            </w:pP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আইটেম</w:t>
            </w:r>
            <w:proofErr w:type="spellEnd"/>
            <w:r w:rsidR="005717A3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r w:rsidR="005717A3" w:rsidRPr="00033993">
              <w:rPr>
                <w:rFonts w:ascii="바탕" w:eastAsia="바탕" w:hAnsi="바탕" w:cs="바탕" w:hint="eastAsia"/>
                <w:sz w:val="24"/>
                <w:szCs w:val="24"/>
              </w:rPr>
              <w:t>⑤</w:t>
            </w:r>
            <w:proofErr w:type="spellStart"/>
            <w:r w:rsidR="0031590A" w:rsidRPr="007E0E0B">
              <w:rPr>
                <w:rFonts w:ascii="Nirmala UI" w:hAnsi="Nirmala UI" w:cs="Nirmala UI"/>
              </w:rPr>
              <w:t>রেফারেন্স</w:t>
            </w:r>
            <w:proofErr w:type="spellEnd"/>
          </w:p>
        </w:tc>
        <w:tc>
          <w:tcPr>
            <w:tcW w:w="198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6BAF1F6" w14:textId="20743490" w:rsidR="000E559F" w:rsidRPr="00033993" w:rsidRDefault="003865AB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proofErr w:type="spellStart"/>
            <w:r>
              <w:rPr>
                <w:rFonts w:ascii="Kalpurush" w:hAnsi="Kalpurush" w:cs="Kalpurush"/>
                <w:sz w:val="24"/>
                <w:szCs w:val="24"/>
              </w:rPr>
              <w:t>পতি</w:t>
            </w:r>
            <w:proofErr w:type="spellEnd"/>
            <w:r>
              <w:rPr>
                <w:rFonts w:ascii="Kalpurush" w:hAnsi="Kalpurush" w:cs="Kalpurush"/>
                <w:sz w:val="24"/>
                <w:szCs w:val="24"/>
              </w:rPr>
              <w:t>/</w:t>
            </w:r>
            <w:proofErr w:type="spellStart"/>
            <w:r w:rsidR="009240C9" w:rsidRPr="00033993">
              <w:rPr>
                <w:rFonts w:ascii="Kalpurush" w:hAnsi="Kalpurush" w:cs="Kalpurush"/>
                <w:sz w:val="24"/>
                <w:szCs w:val="24"/>
              </w:rPr>
              <w:t>পত্নী</w:t>
            </w:r>
            <w:proofErr w:type="spellEnd"/>
            <w:r w:rsidR="009240C9" w:rsidRPr="00033993">
              <w:rPr>
                <w:rFonts w:ascii="Kalpurush" w:hAnsi="Kalpurush" w:cs="Kalpurush"/>
                <w:sz w:val="24"/>
                <w:szCs w:val="24"/>
              </w:rPr>
              <w:t xml:space="preserve">, </w:t>
            </w:r>
            <w:proofErr w:type="spellStart"/>
            <w:r w:rsidR="009240C9" w:rsidRPr="00033993">
              <w:rPr>
                <w:rFonts w:ascii="Kalpurush" w:hAnsi="Kalpurush" w:cs="Kalpurush"/>
                <w:sz w:val="24"/>
                <w:szCs w:val="24"/>
              </w:rPr>
              <w:t>সরাসরি</w:t>
            </w:r>
            <w:proofErr w:type="spellEnd"/>
            <w:r w:rsidR="009240C9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9240C9" w:rsidRPr="00033993">
              <w:rPr>
                <w:rFonts w:ascii="Kalpurush" w:hAnsi="Kalpurush" w:cs="Kalpurush"/>
                <w:sz w:val="24"/>
                <w:szCs w:val="24"/>
              </w:rPr>
              <w:t>বংশধর</w:t>
            </w:r>
            <w:proofErr w:type="spellEnd"/>
            <w:r w:rsidR="009240C9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9240C9" w:rsidRPr="00033993">
              <w:rPr>
                <w:rFonts w:ascii="Kalpurush" w:hAnsi="Kalpurush" w:cs="Kalpurush"/>
                <w:sz w:val="24"/>
                <w:szCs w:val="24"/>
              </w:rPr>
              <w:t>বা</w:t>
            </w:r>
            <w:proofErr w:type="spellEnd"/>
            <w:r w:rsidR="009240C9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9240C9" w:rsidRPr="00033993">
              <w:rPr>
                <w:rFonts w:ascii="Kalpurush" w:hAnsi="Kalpurush" w:cs="Kalpurush"/>
                <w:sz w:val="24"/>
                <w:szCs w:val="24"/>
              </w:rPr>
              <w:t>বংশধরের</w:t>
            </w:r>
            <w:proofErr w:type="spellEnd"/>
            <w:r w:rsidR="009240C9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797C06">
              <w:rPr>
                <w:rFonts w:ascii="Kalpurush" w:hAnsi="Kalpurush" w:cs="Kalpurush"/>
                <w:sz w:val="24"/>
                <w:szCs w:val="24"/>
              </w:rPr>
              <w:t>পতি</w:t>
            </w:r>
            <w:proofErr w:type="spellEnd"/>
            <w:r w:rsidR="00797C06">
              <w:rPr>
                <w:rFonts w:ascii="Kalpurush" w:hAnsi="Kalpurush" w:cs="Kalpurush"/>
                <w:sz w:val="24"/>
                <w:szCs w:val="24"/>
              </w:rPr>
              <w:t>/</w:t>
            </w:r>
            <w:proofErr w:type="spellStart"/>
            <w:r w:rsidR="00797C06" w:rsidRPr="00033993">
              <w:rPr>
                <w:rFonts w:ascii="Kalpurush" w:hAnsi="Kalpurush" w:cs="Kalpurush"/>
                <w:sz w:val="24"/>
                <w:szCs w:val="24"/>
              </w:rPr>
              <w:t>পত্নী</w:t>
            </w:r>
            <w:proofErr w:type="spellEnd"/>
            <w:r w:rsidR="009240C9" w:rsidRPr="00033993">
              <w:rPr>
                <w:rFonts w:ascii="Kalpurush" w:hAnsi="Kalpurush" w:cs="Kalpurush"/>
                <w:sz w:val="24"/>
                <w:szCs w:val="24"/>
              </w:rPr>
              <w:t xml:space="preserve">; ও </w:t>
            </w:r>
            <w:proofErr w:type="spellStart"/>
            <w:r w:rsidR="009240C9" w:rsidRPr="00033993">
              <w:rPr>
                <w:rFonts w:ascii="Kalpurush" w:hAnsi="Kalpurush" w:cs="Kalpurush"/>
                <w:sz w:val="24"/>
                <w:szCs w:val="24"/>
              </w:rPr>
              <w:t>ভাই-বোন</w:t>
            </w:r>
            <w:proofErr w:type="spellEnd"/>
          </w:p>
        </w:tc>
        <w:tc>
          <w:tcPr>
            <w:tcW w:w="127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6BAF1F7" w14:textId="77777777" w:rsidR="000E559F" w:rsidRPr="00033993" w:rsidRDefault="004126A1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033993">
              <w:rPr>
                <w:rFonts w:ascii="Times New Roman" w:hAnsi="Times New Roman" w:cs="Times New Roman"/>
                <w:sz w:val="24"/>
                <w:szCs w:val="24"/>
              </w:rPr>
              <w:t>◦</w:t>
            </w:r>
          </w:p>
        </w:tc>
        <w:tc>
          <w:tcPr>
            <w:tcW w:w="8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6BAF1F8" w14:textId="77777777" w:rsidR="000E559F" w:rsidRPr="00033993" w:rsidRDefault="004126A1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033993">
              <w:rPr>
                <w:rFonts w:ascii="Times New Roman" w:hAnsi="Times New Roman" w:cs="Times New Roman"/>
                <w:sz w:val="24"/>
                <w:szCs w:val="24"/>
              </w:rPr>
              <w:t>◦</w:t>
            </w:r>
          </w:p>
        </w:tc>
        <w:tc>
          <w:tcPr>
            <w:tcW w:w="8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6BAF1F9" w14:textId="77777777" w:rsidR="000E559F" w:rsidRPr="00033993" w:rsidRDefault="004126A1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033993">
              <w:rPr>
                <w:rFonts w:ascii="Times New Roman" w:hAnsi="Times New Roman" w:cs="Times New Roman"/>
                <w:sz w:val="24"/>
                <w:szCs w:val="24"/>
              </w:rPr>
              <w:t>◦</w:t>
            </w:r>
          </w:p>
        </w:tc>
        <w:tc>
          <w:tcPr>
            <w:tcW w:w="99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6BAF1FA" w14:textId="77777777" w:rsidR="000E559F" w:rsidRPr="00033993" w:rsidRDefault="004126A1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033993">
              <w:rPr>
                <w:rFonts w:ascii="Times New Roman" w:hAnsi="Times New Roman" w:cs="Times New Roman"/>
                <w:sz w:val="24"/>
                <w:szCs w:val="24"/>
              </w:rPr>
              <w:t>◦</w:t>
            </w:r>
          </w:p>
        </w:tc>
        <w:tc>
          <w:tcPr>
            <w:tcW w:w="202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one" w:sz="3" w:space="0" w:color="000000"/>
            </w:tcBorders>
            <w:vAlign w:val="center"/>
          </w:tcPr>
          <w:p w14:paraId="46BAF1FB" w14:textId="77777777" w:rsidR="000E559F" w:rsidRPr="00033993" w:rsidRDefault="000E559F" w:rsidP="006C59B4">
            <w:pPr>
              <w:pStyle w:val="a3"/>
              <w:wordWrap/>
              <w:spacing w:line="240" w:lineRule="auto"/>
              <w:jc w:val="center"/>
              <w:rPr>
                <w:rFonts w:ascii="Kalpurush" w:eastAsia="나눔바른고딕" w:hAnsi="Kalpurush" w:cs="Kalpurush"/>
                <w:spacing w:val="-20"/>
                <w:sz w:val="24"/>
                <w:szCs w:val="24"/>
              </w:rPr>
            </w:pPr>
          </w:p>
        </w:tc>
      </w:tr>
      <w:tr w:rsidR="000E559F" w:rsidRPr="00033993" w14:paraId="46BAF204" w14:textId="77777777" w:rsidTr="00F66AB3">
        <w:trPr>
          <w:trHeight w:val="852"/>
        </w:trPr>
        <w:tc>
          <w:tcPr>
            <w:tcW w:w="1599" w:type="dxa"/>
            <w:tcBorders>
              <w:top w:val="single" w:sz="3" w:space="0" w:color="000000"/>
              <w:left w:val="non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6BAF1FD" w14:textId="5B2DE7E4" w:rsidR="000E559F" w:rsidRPr="00A545C5" w:rsidRDefault="004126A1" w:rsidP="006C59B4">
            <w:pPr>
              <w:pStyle w:val="a3"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A545C5">
              <w:rPr>
                <w:rFonts w:ascii="바탕" w:eastAsia="바탕" w:hAnsi="바탕" w:cs="바탕" w:hint="eastAsia"/>
                <w:sz w:val="24"/>
                <w:szCs w:val="24"/>
              </w:rPr>
              <w:t>②</w:t>
            </w:r>
            <w:r w:rsidRPr="00A545C5">
              <w:rPr>
                <w:rFonts w:ascii="Kalpurush" w:eastAsia="나눔바른고딕" w:hAnsi="Kalpurush" w:cs="Kalpurush"/>
                <w:sz w:val="24"/>
                <w:szCs w:val="24"/>
              </w:rPr>
              <w:t xml:space="preserve"> </w:t>
            </w:r>
            <w:proofErr w:type="spellStart"/>
            <w:r w:rsidR="009949AA" w:rsidRPr="00A545C5">
              <w:rPr>
                <w:rFonts w:ascii="Kalpurush" w:eastAsia="나눔바른고딕" w:hAnsi="Kalpurush" w:cs="Kalpurush"/>
                <w:sz w:val="24"/>
                <w:szCs w:val="24"/>
              </w:rPr>
              <w:t>গৌণ</w:t>
            </w:r>
            <w:proofErr w:type="spellEnd"/>
            <w:r w:rsidR="009949AA" w:rsidRPr="00A545C5">
              <w:rPr>
                <w:rFonts w:ascii="Kalpurush" w:eastAsia="나눔바른고딕" w:hAnsi="Kalpurush" w:cs="Kalpurush"/>
                <w:sz w:val="24"/>
                <w:szCs w:val="24"/>
              </w:rPr>
              <w:t>/</w:t>
            </w:r>
            <w:proofErr w:type="spellStart"/>
            <w:r w:rsidR="007D1E04" w:rsidRPr="00A545C5">
              <w:rPr>
                <w:rFonts w:ascii="Kalpurush" w:eastAsia="나눔바른고딕" w:hAnsi="Kalpurush" w:cs="Kalpurush"/>
                <w:sz w:val="24"/>
                <w:szCs w:val="24"/>
              </w:rPr>
              <w:t>অপ্রাপ্ত</w:t>
            </w:r>
            <w:proofErr w:type="spellEnd"/>
            <w:r w:rsidR="007D1E04" w:rsidRPr="00A545C5">
              <w:rPr>
                <w:rFonts w:ascii="Kalpurush" w:eastAsia="나눔바른고딕" w:hAnsi="Kalpurush" w:cs="Kalpurush"/>
                <w:sz w:val="24"/>
                <w:szCs w:val="24"/>
              </w:rPr>
              <w:t xml:space="preserve"> </w:t>
            </w:r>
            <w:proofErr w:type="spellStart"/>
            <w:r w:rsidR="007D1E04" w:rsidRPr="00A545C5">
              <w:rPr>
                <w:rFonts w:ascii="Kalpurush" w:eastAsia="나눔바른고딕" w:hAnsi="Kalpurush" w:cs="Kalpurush"/>
                <w:sz w:val="24"/>
                <w:szCs w:val="24"/>
              </w:rPr>
              <w:t>বয়স্ক</w:t>
            </w:r>
            <w:proofErr w:type="spellEnd"/>
          </w:p>
        </w:tc>
        <w:tc>
          <w:tcPr>
            <w:tcW w:w="198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6BAF1FE" w14:textId="063ABFB6" w:rsidR="000E559F" w:rsidRPr="00033993" w:rsidRDefault="007524D4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proofErr w:type="spellStart"/>
            <w:r w:rsidRPr="00033993">
              <w:rPr>
                <w:rFonts w:ascii="Kalpurush" w:eastAsia="나눔바른고딕" w:hAnsi="Kalpurush" w:cs="Kalpurush"/>
                <w:sz w:val="24"/>
                <w:szCs w:val="24"/>
              </w:rPr>
              <w:t>আইনি</w:t>
            </w:r>
            <w:proofErr w:type="spellEnd"/>
            <w:r w:rsidRPr="00033993">
              <w:rPr>
                <w:rFonts w:ascii="Kalpurush" w:eastAsia="나눔바른고딕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z w:val="24"/>
                <w:szCs w:val="24"/>
              </w:rPr>
              <w:t>প্রতিনিধি</w:t>
            </w:r>
            <w:proofErr w:type="spellEnd"/>
          </w:p>
        </w:tc>
        <w:tc>
          <w:tcPr>
            <w:tcW w:w="127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6BAF1FF" w14:textId="77777777" w:rsidR="000E559F" w:rsidRPr="00033993" w:rsidRDefault="004126A1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033993">
              <w:rPr>
                <w:rFonts w:ascii="Times New Roman" w:hAnsi="Times New Roman" w:cs="Times New Roman"/>
                <w:sz w:val="24"/>
                <w:szCs w:val="24"/>
              </w:rPr>
              <w:t>◦</w:t>
            </w:r>
          </w:p>
        </w:tc>
        <w:tc>
          <w:tcPr>
            <w:tcW w:w="8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6BAF200" w14:textId="77777777" w:rsidR="000E559F" w:rsidRPr="00033993" w:rsidRDefault="000E559F" w:rsidP="006C59B4">
            <w:pPr>
              <w:pStyle w:val="a3"/>
              <w:wordWrap/>
              <w:spacing w:line="240" w:lineRule="auto"/>
              <w:jc w:val="center"/>
              <w:rPr>
                <w:rFonts w:ascii="Kalpurush" w:eastAsia="나눔바른고딕" w:hAnsi="Kalpurush" w:cs="Kalpurush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6BAF201" w14:textId="77777777" w:rsidR="000E559F" w:rsidRPr="00033993" w:rsidRDefault="000E559F" w:rsidP="006C59B4">
            <w:pPr>
              <w:pStyle w:val="a3"/>
              <w:wordWrap/>
              <w:spacing w:line="240" w:lineRule="auto"/>
              <w:jc w:val="center"/>
              <w:rPr>
                <w:rFonts w:ascii="Kalpurush" w:eastAsia="나눔바른고딕" w:hAnsi="Kalpurush" w:cs="Kalpurush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6BAF202" w14:textId="77777777" w:rsidR="000E559F" w:rsidRPr="00033993" w:rsidRDefault="004126A1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033993">
              <w:rPr>
                <w:rFonts w:ascii="Times New Roman" w:hAnsi="Times New Roman" w:cs="Times New Roman"/>
                <w:sz w:val="24"/>
                <w:szCs w:val="24"/>
              </w:rPr>
              <w:t>◦</w:t>
            </w:r>
          </w:p>
        </w:tc>
        <w:tc>
          <w:tcPr>
            <w:tcW w:w="202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one" w:sz="3" w:space="0" w:color="000000"/>
            </w:tcBorders>
            <w:vAlign w:val="center"/>
          </w:tcPr>
          <w:p w14:paraId="46BAF203" w14:textId="77777777" w:rsidR="000E559F" w:rsidRPr="00033993" w:rsidRDefault="000E559F" w:rsidP="006C59B4">
            <w:pPr>
              <w:pStyle w:val="a3"/>
              <w:spacing w:line="240" w:lineRule="auto"/>
              <w:rPr>
                <w:rFonts w:ascii="Kalpurush" w:eastAsia="나눔바른고딕" w:hAnsi="Kalpurush" w:cs="Kalpurush"/>
                <w:sz w:val="24"/>
                <w:szCs w:val="24"/>
              </w:rPr>
            </w:pPr>
          </w:p>
        </w:tc>
      </w:tr>
      <w:tr w:rsidR="000E559F" w:rsidRPr="00033993" w14:paraId="46BAF20D" w14:textId="77777777" w:rsidTr="00F66AB3">
        <w:trPr>
          <w:trHeight w:val="908"/>
        </w:trPr>
        <w:tc>
          <w:tcPr>
            <w:tcW w:w="1599" w:type="dxa"/>
            <w:tcBorders>
              <w:top w:val="single" w:sz="3" w:space="0" w:color="000000"/>
              <w:left w:val="non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6BAF205" w14:textId="42113414" w:rsidR="000E559F" w:rsidRPr="00033993" w:rsidRDefault="004126A1" w:rsidP="006C59B4">
            <w:pPr>
              <w:pStyle w:val="a3"/>
              <w:spacing w:line="240" w:lineRule="auto"/>
              <w:ind w:left="334" w:hanging="334"/>
              <w:rPr>
                <w:rFonts w:ascii="Kalpurush" w:hAnsi="Kalpurush" w:cs="Kalpurush"/>
                <w:sz w:val="24"/>
                <w:szCs w:val="24"/>
              </w:rPr>
            </w:pPr>
            <w:r w:rsidRPr="00033993">
              <w:rPr>
                <w:rFonts w:ascii="바탕" w:eastAsia="바탕" w:hAnsi="바탕" w:cs="바탕" w:hint="eastAsia"/>
                <w:sz w:val="24"/>
                <w:szCs w:val="24"/>
              </w:rPr>
              <w:t>③</w:t>
            </w:r>
            <w:r w:rsidRPr="00033993">
              <w:rPr>
                <w:rFonts w:ascii="Kalpurush" w:eastAsia="나눔바른고딕" w:hAnsi="Kalpurush" w:cs="Kalpurush"/>
                <w:sz w:val="24"/>
                <w:szCs w:val="24"/>
              </w:rPr>
              <w:t xml:space="preserve"> </w:t>
            </w:r>
            <w:proofErr w:type="spellStart"/>
            <w:r w:rsidR="00486E7C" w:rsidRPr="00033993">
              <w:rPr>
                <w:rFonts w:ascii="Kalpurush" w:eastAsia="나눔바른고딕" w:hAnsi="Kalpurush" w:cs="Kalpurush"/>
                <w:sz w:val="24"/>
                <w:szCs w:val="24"/>
              </w:rPr>
              <w:t>সেনাসেবা</w:t>
            </w:r>
            <w:proofErr w:type="spellEnd"/>
          </w:p>
        </w:tc>
        <w:tc>
          <w:tcPr>
            <w:tcW w:w="1985" w:type="dxa"/>
            <w:vMerge w:val="restar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6BAF207" w14:textId="3B21C59D" w:rsidR="000E559F" w:rsidRPr="00033993" w:rsidRDefault="00E97E92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proofErr w:type="spellStart"/>
            <w:r>
              <w:rPr>
                <w:rFonts w:ascii="Kalpurush" w:hAnsi="Kalpurush" w:cs="Kalpurush"/>
                <w:sz w:val="24"/>
                <w:szCs w:val="24"/>
              </w:rPr>
              <w:t>পতি</w:t>
            </w:r>
            <w:proofErr w:type="spellEnd"/>
            <w:r>
              <w:rPr>
                <w:rFonts w:ascii="Kalpurush" w:hAnsi="Kalpurush" w:cs="Kalpurush"/>
                <w:sz w:val="24"/>
                <w:szCs w:val="24"/>
              </w:rPr>
              <w:t>/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পত্নী</w:t>
            </w:r>
            <w:proofErr w:type="spellEnd"/>
            <w:r w:rsidR="002D43DC" w:rsidRPr="00033993">
              <w:rPr>
                <w:rFonts w:ascii="Kalpurush" w:hAnsi="Kalpurush" w:cs="Kalpurush"/>
                <w:sz w:val="24"/>
                <w:szCs w:val="24"/>
              </w:rPr>
              <w:t xml:space="preserve">, </w:t>
            </w:r>
            <w:proofErr w:type="spellStart"/>
            <w:r w:rsidR="002D43DC" w:rsidRPr="00033993">
              <w:rPr>
                <w:rFonts w:ascii="Kalpurush" w:hAnsi="Kalpurush" w:cs="Kalpurush"/>
                <w:sz w:val="24"/>
                <w:szCs w:val="24"/>
              </w:rPr>
              <w:t>সরাসরি</w:t>
            </w:r>
            <w:proofErr w:type="spellEnd"/>
            <w:r w:rsidR="002D43DC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2D43DC" w:rsidRPr="00033993">
              <w:rPr>
                <w:rFonts w:ascii="Kalpurush" w:hAnsi="Kalpurush" w:cs="Kalpurush"/>
                <w:sz w:val="24"/>
                <w:szCs w:val="24"/>
              </w:rPr>
              <w:t>বংশধর</w:t>
            </w:r>
            <w:proofErr w:type="spellEnd"/>
            <w:r w:rsidR="002D43DC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2D43DC" w:rsidRPr="00033993">
              <w:rPr>
                <w:rFonts w:ascii="Kalpurush" w:hAnsi="Kalpurush" w:cs="Kalpurush"/>
                <w:sz w:val="24"/>
                <w:szCs w:val="24"/>
              </w:rPr>
              <w:t>বা</w:t>
            </w:r>
            <w:proofErr w:type="spellEnd"/>
            <w:r w:rsidR="002D43DC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2D43DC" w:rsidRPr="00033993">
              <w:rPr>
                <w:rFonts w:ascii="Kalpurush" w:hAnsi="Kalpurush" w:cs="Kalpurush"/>
                <w:sz w:val="24"/>
                <w:szCs w:val="24"/>
              </w:rPr>
              <w:t>বংশধরের</w:t>
            </w:r>
            <w:proofErr w:type="spellEnd"/>
            <w:r w:rsidR="002D43DC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2A66C3">
              <w:rPr>
                <w:rFonts w:ascii="Kalpurush" w:hAnsi="Kalpurush" w:cs="Kalpurush"/>
                <w:sz w:val="24"/>
                <w:szCs w:val="24"/>
              </w:rPr>
              <w:t>পতি</w:t>
            </w:r>
            <w:proofErr w:type="spellEnd"/>
            <w:r w:rsidR="002A66C3">
              <w:rPr>
                <w:rFonts w:ascii="Kalpurush" w:hAnsi="Kalpurush" w:cs="Kalpurush"/>
                <w:sz w:val="24"/>
                <w:szCs w:val="24"/>
              </w:rPr>
              <w:t>/</w:t>
            </w:r>
            <w:proofErr w:type="spellStart"/>
            <w:r w:rsidR="002A66C3" w:rsidRPr="00033993">
              <w:rPr>
                <w:rFonts w:ascii="Kalpurush" w:hAnsi="Kalpurush" w:cs="Kalpurush"/>
                <w:sz w:val="24"/>
                <w:szCs w:val="24"/>
              </w:rPr>
              <w:t>পত্নী</w:t>
            </w:r>
            <w:proofErr w:type="spellEnd"/>
            <w:r w:rsidR="002D43DC" w:rsidRPr="00033993">
              <w:rPr>
                <w:rFonts w:ascii="Kalpurush" w:hAnsi="Kalpurush" w:cs="Kalpurush"/>
                <w:sz w:val="24"/>
                <w:szCs w:val="24"/>
              </w:rPr>
              <w:t xml:space="preserve">; ও </w:t>
            </w:r>
            <w:proofErr w:type="spellStart"/>
            <w:r w:rsidR="002D43DC" w:rsidRPr="00033993">
              <w:rPr>
                <w:rFonts w:ascii="Kalpurush" w:hAnsi="Kalpurush" w:cs="Kalpurush"/>
                <w:sz w:val="24"/>
                <w:szCs w:val="24"/>
              </w:rPr>
              <w:t>ভাই-বোন</w:t>
            </w:r>
            <w:proofErr w:type="spellEnd"/>
          </w:p>
        </w:tc>
        <w:tc>
          <w:tcPr>
            <w:tcW w:w="127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6BAF208" w14:textId="77777777" w:rsidR="000E559F" w:rsidRPr="00033993" w:rsidRDefault="004126A1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033993">
              <w:rPr>
                <w:rFonts w:ascii="Times New Roman" w:hAnsi="Times New Roman" w:cs="Times New Roman"/>
                <w:sz w:val="24"/>
                <w:szCs w:val="24"/>
              </w:rPr>
              <w:t>◦</w:t>
            </w:r>
          </w:p>
        </w:tc>
        <w:tc>
          <w:tcPr>
            <w:tcW w:w="8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6BAF209" w14:textId="77777777" w:rsidR="000E559F" w:rsidRPr="00033993" w:rsidRDefault="000E559F" w:rsidP="006C59B4">
            <w:pPr>
              <w:pStyle w:val="a3"/>
              <w:wordWrap/>
              <w:spacing w:line="240" w:lineRule="auto"/>
              <w:jc w:val="center"/>
              <w:rPr>
                <w:rFonts w:ascii="Kalpurush" w:eastAsia="나눔바른고딕" w:hAnsi="Kalpurush" w:cs="Kalpurush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6BAF20A" w14:textId="77777777" w:rsidR="000E559F" w:rsidRPr="00033993" w:rsidRDefault="000E559F" w:rsidP="006C59B4">
            <w:pPr>
              <w:pStyle w:val="a3"/>
              <w:wordWrap/>
              <w:spacing w:line="240" w:lineRule="auto"/>
              <w:jc w:val="center"/>
              <w:rPr>
                <w:rFonts w:ascii="Kalpurush" w:eastAsia="나눔바른고딕" w:hAnsi="Kalpurush" w:cs="Kalpurush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6BAF20B" w14:textId="77777777" w:rsidR="000E559F" w:rsidRPr="00033993" w:rsidRDefault="004126A1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033993">
              <w:rPr>
                <w:rFonts w:ascii="Times New Roman" w:hAnsi="Times New Roman" w:cs="Times New Roman"/>
                <w:sz w:val="24"/>
                <w:szCs w:val="24"/>
              </w:rPr>
              <w:t>◦</w:t>
            </w:r>
          </w:p>
        </w:tc>
        <w:tc>
          <w:tcPr>
            <w:tcW w:w="202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one" w:sz="3" w:space="0" w:color="000000"/>
            </w:tcBorders>
            <w:vAlign w:val="center"/>
          </w:tcPr>
          <w:p w14:paraId="46BAF20C" w14:textId="0D0F900B" w:rsidR="000E559F" w:rsidRPr="009D542C" w:rsidRDefault="00DA71DC" w:rsidP="006C59B4">
            <w:pPr>
              <w:spacing w:line="240" w:lineRule="auto"/>
              <w:jc w:val="center"/>
              <w:rPr>
                <w:rFonts w:ascii="Kalpurush" w:hAnsi="Kalpurush" w:cs="Kalpurush"/>
                <w:sz w:val="24"/>
              </w:rPr>
            </w:pPr>
            <w:r w:rsidRPr="009D542C">
              <w:rPr>
                <w:rFonts w:ascii="Kalpurush" w:hAnsi="Kalpurush" w:cs="Kalpurush"/>
                <w:sz w:val="24"/>
              </w:rPr>
              <w:t>(</w:t>
            </w:r>
            <w:proofErr w:type="spellStart"/>
            <w:r w:rsidRPr="009D542C">
              <w:rPr>
                <w:rFonts w:ascii="Kalpurush" w:hAnsi="Kalpurush" w:cs="Kalpurush"/>
                <w:sz w:val="24"/>
              </w:rPr>
              <w:t>অতিরিক্ত</w:t>
            </w:r>
            <w:proofErr w:type="spellEnd"/>
            <w:r w:rsidRPr="009D542C">
              <w:rPr>
                <w:rFonts w:ascii="Kalpurush" w:hAnsi="Kalpurush" w:cs="Kalpurush"/>
                <w:sz w:val="24"/>
              </w:rPr>
              <w:t xml:space="preserve">) </w:t>
            </w:r>
            <w:proofErr w:type="spellStart"/>
            <w:r w:rsidRPr="009D542C">
              <w:rPr>
                <w:rFonts w:ascii="Kalpurush" w:hAnsi="Kalpurush" w:cs="Kalpurush"/>
                <w:sz w:val="24"/>
              </w:rPr>
              <w:t>সক্রিয়</w:t>
            </w:r>
            <w:proofErr w:type="spellEnd"/>
            <w:r w:rsidRPr="009D542C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Pr="009D542C">
              <w:rPr>
                <w:rFonts w:ascii="Kalpurush" w:hAnsi="Kalpurush" w:cs="Kalpurush"/>
                <w:sz w:val="24"/>
              </w:rPr>
              <w:t>দায়িত্ব</w:t>
            </w:r>
            <w:proofErr w:type="spellEnd"/>
            <w:r w:rsidRPr="009D542C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Pr="009D542C">
              <w:rPr>
                <w:rFonts w:ascii="Kalpurush" w:hAnsi="Kalpurush" w:cs="Kalpurush"/>
                <w:sz w:val="24"/>
              </w:rPr>
              <w:t>পরিষেবা</w:t>
            </w:r>
            <w:proofErr w:type="spellEnd"/>
            <w:r w:rsidRPr="009D542C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Pr="009D542C">
              <w:rPr>
                <w:rFonts w:ascii="Kalpurush" w:hAnsi="Kalpurush" w:cs="Kalpurush"/>
                <w:sz w:val="24"/>
              </w:rPr>
              <w:t>নিশ্চিতকরণ</w:t>
            </w:r>
            <w:proofErr w:type="spellEnd"/>
          </w:p>
        </w:tc>
      </w:tr>
      <w:tr w:rsidR="000E559F" w:rsidRPr="00033993" w14:paraId="46BAF215" w14:textId="77777777" w:rsidTr="00F66AB3">
        <w:trPr>
          <w:trHeight w:val="908"/>
        </w:trPr>
        <w:tc>
          <w:tcPr>
            <w:tcW w:w="1599" w:type="dxa"/>
            <w:tcBorders>
              <w:top w:val="single" w:sz="3" w:space="0" w:color="000000"/>
              <w:left w:val="non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6BAF20E" w14:textId="4CFCF17B" w:rsidR="000E559F" w:rsidRPr="00033993" w:rsidRDefault="004126A1" w:rsidP="006C59B4">
            <w:pPr>
              <w:pStyle w:val="a3"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033993">
              <w:rPr>
                <w:rFonts w:ascii="바탕" w:eastAsia="바탕" w:hAnsi="바탕" w:cs="바탕" w:hint="eastAsia"/>
                <w:sz w:val="24"/>
                <w:szCs w:val="24"/>
              </w:rPr>
              <w:t>④</w:t>
            </w:r>
            <w:r w:rsidRPr="00033993">
              <w:rPr>
                <w:rFonts w:ascii="Kalpurush" w:eastAsia="나눔바른고딕" w:hAnsi="Kalpurush" w:cs="Kalpurush"/>
                <w:sz w:val="24"/>
                <w:szCs w:val="24"/>
              </w:rPr>
              <w:t xml:space="preserve"> </w:t>
            </w:r>
            <w:proofErr w:type="spellStart"/>
            <w:r w:rsidR="00A951B1" w:rsidRPr="00033993">
              <w:rPr>
                <w:rFonts w:ascii="Kalpurush" w:eastAsia="나눔바른고딕" w:hAnsi="Kalpurush" w:cs="Kalpurush"/>
                <w:sz w:val="24"/>
                <w:szCs w:val="24"/>
              </w:rPr>
              <w:t>বিদেশী</w:t>
            </w:r>
            <w:proofErr w:type="spellEnd"/>
            <w:r w:rsidR="00A951B1" w:rsidRPr="00033993">
              <w:rPr>
                <w:rFonts w:ascii="Kalpurush" w:eastAsia="나눔바른고딕" w:hAnsi="Kalpurush" w:cs="Kalpurush"/>
                <w:sz w:val="24"/>
                <w:szCs w:val="24"/>
              </w:rPr>
              <w:t xml:space="preserve"> </w:t>
            </w:r>
            <w:proofErr w:type="spellStart"/>
            <w:r w:rsidR="00A951B1" w:rsidRPr="00033993">
              <w:rPr>
                <w:rFonts w:ascii="Kalpurush" w:eastAsia="나눔바른고딕" w:hAnsi="Kalpurush" w:cs="Kalpurush"/>
                <w:sz w:val="24"/>
                <w:szCs w:val="24"/>
              </w:rPr>
              <w:t>বাসিন্দা</w:t>
            </w:r>
            <w:proofErr w:type="spellEnd"/>
          </w:p>
        </w:tc>
        <w:tc>
          <w:tcPr>
            <w:tcW w:w="1985" w:type="dxa"/>
            <w:vMerge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6BAF20F" w14:textId="77777777" w:rsidR="000E559F" w:rsidRPr="00033993" w:rsidRDefault="000E559F" w:rsidP="006C59B4">
            <w:pPr>
              <w:pStyle w:val="a3"/>
              <w:spacing w:line="240" w:lineRule="auto"/>
              <w:rPr>
                <w:rFonts w:ascii="Kalpurush" w:hAnsi="Kalpurush" w:cs="Kalpurush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6BAF210" w14:textId="77777777" w:rsidR="000E559F" w:rsidRPr="00033993" w:rsidRDefault="004126A1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033993">
              <w:rPr>
                <w:rFonts w:ascii="Times New Roman" w:hAnsi="Times New Roman" w:cs="Times New Roman"/>
                <w:sz w:val="24"/>
                <w:szCs w:val="24"/>
              </w:rPr>
              <w:t>◦</w:t>
            </w:r>
          </w:p>
        </w:tc>
        <w:tc>
          <w:tcPr>
            <w:tcW w:w="8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6BAF211" w14:textId="77777777" w:rsidR="000E559F" w:rsidRPr="00033993" w:rsidRDefault="000E559F" w:rsidP="006C59B4">
            <w:pPr>
              <w:pStyle w:val="a3"/>
              <w:wordWrap/>
              <w:spacing w:line="240" w:lineRule="auto"/>
              <w:jc w:val="center"/>
              <w:rPr>
                <w:rFonts w:ascii="Kalpurush" w:eastAsia="나눔바른고딕" w:hAnsi="Kalpurush" w:cs="Kalpurush"/>
                <w:spacing w:val="-12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6BAF212" w14:textId="77777777" w:rsidR="000E559F" w:rsidRPr="00033993" w:rsidRDefault="004126A1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033993">
              <w:rPr>
                <w:rFonts w:ascii="Times New Roman" w:hAnsi="Times New Roman" w:cs="Times New Roman"/>
                <w:sz w:val="24"/>
                <w:szCs w:val="24"/>
              </w:rPr>
              <w:t>◦</w:t>
            </w:r>
          </w:p>
        </w:tc>
        <w:tc>
          <w:tcPr>
            <w:tcW w:w="99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6BAF213" w14:textId="77777777" w:rsidR="000E559F" w:rsidRPr="00033993" w:rsidRDefault="004126A1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033993">
              <w:rPr>
                <w:rFonts w:ascii="Times New Roman" w:hAnsi="Times New Roman" w:cs="Times New Roman"/>
                <w:sz w:val="24"/>
                <w:szCs w:val="24"/>
              </w:rPr>
              <w:t>◦</w:t>
            </w:r>
          </w:p>
        </w:tc>
        <w:tc>
          <w:tcPr>
            <w:tcW w:w="202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one" w:sz="3" w:space="0" w:color="000000"/>
            </w:tcBorders>
            <w:vAlign w:val="center"/>
          </w:tcPr>
          <w:p w14:paraId="46BAF214" w14:textId="033B7822" w:rsidR="000E559F" w:rsidRPr="009D542C" w:rsidRDefault="004126A1" w:rsidP="006C59B4">
            <w:pPr>
              <w:spacing w:line="240" w:lineRule="auto"/>
              <w:jc w:val="center"/>
              <w:rPr>
                <w:rFonts w:ascii="Kalpurush" w:hAnsi="Kalpurush" w:cs="Kalpurush"/>
                <w:sz w:val="24"/>
              </w:rPr>
            </w:pPr>
            <w:r w:rsidRPr="009D542C">
              <w:rPr>
                <w:rFonts w:ascii="Kalpurush" w:hAnsi="Kalpurush" w:cs="Kalpurush"/>
                <w:sz w:val="24"/>
              </w:rPr>
              <w:t>(</w:t>
            </w:r>
            <w:proofErr w:type="spellStart"/>
            <w:r w:rsidR="008774B0" w:rsidRPr="009D542C">
              <w:rPr>
                <w:rFonts w:ascii="Kalpurush" w:hAnsi="Kalpurush" w:cs="Kalpurush"/>
                <w:sz w:val="24"/>
              </w:rPr>
              <w:t>অতিরিক্ত</w:t>
            </w:r>
            <w:proofErr w:type="spellEnd"/>
            <w:r w:rsidR="00E91FCC" w:rsidRPr="009D542C">
              <w:rPr>
                <w:rFonts w:ascii="Kalpurush" w:hAnsi="Kalpurush" w:cs="Kalpurush"/>
                <w:sz w:val="24"/>
              </w:rPr>
              <w:t xml:space="preserve">) </w:t>
            </w:r>
            <w:proofErr w:type="spellStart"/>
            <w:r w:rsidR="008774B0" w:rsidRPr="009D542C">
              <w:rPr>
                <w:rFonts w:ascii="Kalpurush" w:hAnsi="Kalpurush" w:cs="Kalpurush"/>
                <w:sz w:val="24"/>
              </w:rPr>
              <w:t>অভিবাসন</w:t>
            </w:r>
            <w:proofErr w:type="spellEnd"/>
            <w:r w:rsidR="008774B0" w:rsidRPr="009D542C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="008774B0" w:rsidRPr="009D542C">
              <w:rPr>
                <w:rFonts w:ascii="Kalpurush" w:hAnsi="Kalpurush" w:cs="Kalpurush"/>
                <w:sz w:val="24"/>
              </w:rPr>
              <w:t>নিশ্চিতকরণ</w:t>
            </w:r>
            <w:proofErr w:type="spellEnd"/>
          </w:p>
        </w:tc>
      </w:tr>
      <w:tr w:rsidR="000E559F" w:rsidRPr="00033993" w14:paraId="46BAF21D" w14:textId="77777777" w:rsidTr="00F66AB3">
        <w:trPr>
          <w:trHeight w:val="908"/>
        </w:trPr>
        <w:tc>
          <w:tcPr>
            <w:tcW w:w="1599" w:type="dxa"/>
            <w:tcBorders>
              <w:top w:val="single" w:sz="3" w:space="0" w:color="000000"/>
              <w:left w:val="non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C9C5540" w14:textId="307CE080" w:rsidR="000E559F" w:rsidRPr="00E04358" w:rsidRDefault="004126A1" w:rsidP="006C59B4">
            <w:pPr>
              <w:pStyle w:val="a3"/>
              <w:spacing w:line="240" w:lineRule="auto"/>
              <w:jc w:val="center"/>
              <w:rPr>
                <w:rFonts w:ascii="Kalpurush" w:eastAsia="나눔바른고딕" w:hAnsi="Kalpurush" w:cs="Kalpurush"/>
                <w:sz w:val="24"/>
                <w:szCs w:val="24"/>
              </w:rPr>
            </w:pPr>
            <w:r w:rsidRPr="00E04358">
              <w:rPr>
                <w:rFonts w:ascii="바탕" w:eastAsia="바탕" w:hAnsi="바탕" w:cs="바탕" w:hint="eastAsia"/>
                <w:sz w:val="24"/>
                <w:szCs w:val="24"/>
              </w:rPr>
              <w:t>⑤</w:t>
            </w:r>
            <w:r w:rsidRPr="00E04358">
              <w:rPr>
                <w:rFonts w:ascii="Kalpurush" w:eastAsia="나눔바른고딕" w:hAnsi="Kalpurush" w:cs="Kalpurush"/>
                <w:sz w:val="24"/>
                <w:szCs w:val="24"/>
              </w:rPr>
              <w:t xml:space="preserve"> </w:t>
            </w:r>
            <w:proofErr w:type="spellStart"/>
            <w:r w:rsidR="00047B2B" w:rsidRPr="00E04358">
              <w:rPr>
                <w:rFonts w:ascii="Kalpurush" w:eastAsia="나눔바른고딕" w:hAnsi="Kalpurush" w:cs="Kalpurush"/>
                <w:sz w:val="24"/>
                <w:szCs w:val="24"/>
              </w:rPr>
              <w:t>বুদ্ধি</w:t>
            </w:r>
            <w:proofErr w:type="spellEnd"/>
            <w:r w:rsidR="00915020">
              <w:rPr>
                <w:rFonts w:ascii="Kalpurush" w:eastAsia="나눔바른고딕" w:hAnsi="Kalpurush" w:cs="Kalpurush"/>
                <w:sz w:val="24"/>
                <w:szCs w:val="24"/>
              </w:rPr>
              <w:t xml:space="preserve"> </w:t>
            </w:r>
            <w:proofErr w:type="spellStart"/>
            <w:r w:rsidR="00047B2B" w:rsidRPr="00E04358">
              <w:rPr>
                <w:rFonts w:ascii="Kalpurush" w:eastAsia="나눔바른고딕" w:hAnsi="Kalpurush" w:cs="Kalpurush"/>
                <w:sz w:val="24"/>
                <w:szCs w:val="24"/>
              </w:rPr>
              <w:t>প্রতিবন্ধি</w:t>
            </w:r>
            <w:proofErr w:type="spellEnd"/>
            <w:r w:rsidR="005631A6" w:rsidRPr="00E04358">
              <w:rPr>
                <w:rFonts w:ascii="Kalpurush" w:eastAsia="나눔바른고딕" w:hAnsi="Kalpurush" w:cs="Kalpurush"/>
                <w:sz w:val="24"/>
                <w:szCs w:val="24"/>
              </w:rPr>
              <w:t xml:space="preserve"> </w:t>
            </w:r>
            <w:proofErr w:type="spellStart"/>
            <w:r w:rsidR="005631A6" w:rsidRPr="00E04358">
              <w:rPr>
                <w:rFonts w:ascii="Kalpurush" w:eastAsia="나눔바른고딕" w:hAnsi="Kalpurush" w:cs="Kalpurush"/>
                <w:sz w:val="24"/>
                <w:szCs w:val="24"/>
              </w:rPr>
              <w:t>বা</w:t>
            </w:r>
            <w:proofErr w:type="spellEnd"/>
          </w:p>
          <w:p w14:paraId="46BAF216" w14:textId="3963267B" w:rsidR="007C3FF3" w:rsidRPr="00033993" w:rsidRDefault="00815B9C" w:rsidP="006C59B4">
            <w:pPr>
              <w:pStyle w:val="a3"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proofErr w:type="spellStart"/>
            <w:r w:rsidRPr="00E04358">
              <w:rPr>
                <w:rFonts w:ascii="Kalpurush" w:hAnsi="Kalpurush" w:cs="Kalpurush"/>
                <w:sz w:val="24"/>
                <w:szCs w:val="24"/>
              </w:rPr>
              <w:t>চিকিৎসার</w:t>
            </w:r>
            <w:proofErr w:type="spellEnd"/>
            <w:r w:rsidR="004718BB" w:rsidRPr="00E04358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4718BB" w:rsidRPr="00E04358">
              <w:rPr>
                <w:rFonts w:ascii="Kalpurush" w:hAnsi="Kalpurush" w:cs="Kalpurush"/>
                <w:sz w:val="24"/>
                <w:szCs w:val="24"/>
              </w:rPr>
              <w:t>অযোগ্য</w:t>
            </w:r>
            <w:proofErr w:type="spellEnd"/>
          </w:p>
        </w:tc>
        <w:tc>
          <w:tcPr>
            <w:tcW w:w="1985" w:type="dxa"/>
            <w:vMerge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6BAF217" w14:textId="77777777" w:rsidR="000E559F" w:rsidRPr="00033993" w:rsidRDefault="000E559F" w:rsidP="006C59B4">
            <w:pPr>
              <w:pStyle w:val="a3"/>
              <w:spacing w:line="240" w:lineRule="auto"/>
              <w:rPr>
                <w:rFonts w:ascii="Kalpurush" w:hAnsi="Kalpurush" w:cs="Kalpurush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6BAF218" w14:textId="77777777" w:rsidR="000E559F" w:rsidRPr="00033993" w:rsidRDefault="004126A1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033993">
              <w:rPr>
                <w:rFonts w:ascii="Times New Roman" w:hAnsi="Times New Roman" w:cs="Times New Roman"/>
                <w:sz w:val="24"/>
                <w:szCs w:val="24"/>
              </w:rPr>
              <w:t>◦</w:t>
            </w:r>
          </w:p>
        </w:tc>
        <w:tc>
          <w:tcPr>
            <w:tcW w:w="8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6BAF219" w14:textId="77777777" w:rsidR="000E559F" w:rsidRPr="00033993" w:rsidRDefault="000E559F" w:rsidP="006C59B4">
            <w:pPr>
              <w:pStyle w:val="a3"/>
              <w:wordWrap/>
              <w:spacing w:line="240" w:lineRule="auto"/>
              <w:jc w:val="center"/>
              <w:rPr>
                <w:rFonts w:ascii="Kalpurush" w:eastAsia="나눔바른고딕" w:hAnsi="Kalpurush" w:cs="Kalpurush"/>
                <w:spacing w:val="-20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6BAF21A" w14:textId="77777777" w:rsidR="000E559F" w:rsidRPr="00033993" w:rsidRDefault="000E559F" w:rsidP="006C59B4">
            <w:pPr>
              <w:pStyle w:val="a3"/>
              <w:wordWrap/>
              <w:spacing w:line="240" w:lineRule="auto"/>
              <w:jc w:val="center"/>
              <w:rPr>
                <w:rFonts w:ascii="Kalpurush" w:eastAsia="나눔바른고딕" w:hAnsi="Kalpurush" w:cs="Kalpurush"/>
                <w:spacing w:val="-20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6BAF21B" w14:textId="77777777" w:rsidR="000E559F" w:rsidRPr="00033993" w:rsidRDefault="004126A1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033993">
              <w:rPr>
                <w:rFonts w:ascii="Times New Roman" w:hAnsi="Times New Roman" w:cs="Times New Roman"/>
                <w:sz w:val="24"/>
                <w:szCs w:val="24"/>
              </w:rPr>
              <w:t>◦</w:t>
            </w:r>
          </w:p>
        </w:tc>
        <w:tc>
          <w:tcPr>
            <w:tcW w:w="202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one" w:sz="3" w:space="0" w:color="000000"/>
            </w:tcBorders>
            <w:vAlign w:val="center"/>
          </w:tcPr>
          <w:p w14:paraId="46BAF21C" w14:textId="76C06966" w:rsidR="002F62CB" w:rsidRPr="00033993" w:rsidRDefault="002F62CB" w:rsidP="006C59B4">
            <w:pPr>
              <w:pStyle w:val="a3"/>
              <w:spacing w:line="240" w:lineRule="auto"/>
              <w:ind w:left="81" w:hanging="81"/>
              <w:jc w:val="left"/>
              <w:rPr>
                <w:rFonts w:ascii="Kalpurush" w:hAnsi="Kalpurush" w:cs="Kalpurush"/>
                <w:sz w:val="24"/>
                <w:szCs w:val="24"/>
              </w:rPr>
            </w:pP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অতিরিক্ত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) </w:t>
            </w:r>
            <w:proofErr w:type="spellStart"/>
            <w:r w:rsidR="00B269A3" w:rsidRPr="00033993">
              <w:rPr>
                <w:rFonts w:ascii="Kalpurush" w:eastAsia="나눔바른고딕" w:hAnsi="Kalpurush" w:cs="Kalpurush"/>
                <w:spacing w:val="-20"/>
                <w:sz w:val="24"/>
                <w:szCs w:val="24"/>
              </w:rPr>
              <w:t>এমন</w:t>
            </w:r>
            <w:proofErr w:type="spellEnd"/>
            <w:r w:rsidR="00B269A3" w:rsidRPr="00033993">
              <w:rPr>
                <w:rFonts w:ascii="Kalpurush" w:eastAsia="나눔바른고딕" w:hAnsi="Kalpurush" w:cs="Kalpurush"/>
                <w:spacing w:val="-20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নথি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যা</w:t>
            </w:r>
            <w:proofErr w:type="spellEnd"/>
            <w:r w:rsidR="00442BF5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চিকিৎসার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অযোগ্যতা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প্রমাণ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করতে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পারে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,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যেমন</w:t>
            </w:r>
            <w:proofErr w:type="spellEnd"/>
            <w:r w:rsidR="00526142">
              <w:rPr>
                <w:rFonts w:ascii="Kalpurush" w:hAnsi="Kalpurush" w:cs="Kalpurush"/>
                <w:sz w:val="24"/>
                <w:szCs w:val="24"/>
              </w:rPr>
              <w:t>-</w:t>
            </w:r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একটি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মেডিকেল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সার্টিফিকেট</w:t>
            </w:r>
            <w:proofErr w:type="spellEnd"/>
          </w:p>
        </w:tc>
      </w:tr>
      <w:tr w:rsidR="000E559F" w:rsidRPr="00033993" w14:paraId="46BAF226" w14:textId="77777777" w:rsidTr="00F66AB3">
        <w:trPr>
          <w:trHeight w:val="1089"/>
        </w:trPr>
        <w:tc>
          <w:tcPr>
            <w:tcW w:w="1599" w:type="dxa"/>
            <w:vMerge w:val="restart"/>
            <w:tcBorders>
              <w:top w:val="single" w:sz="3" w:space="0" w:color="000000"/>
              <w:left w:val="non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6BAF21E" w14:textId="7FB444E5" w:rsidR="003F3752" w:rsidRPr="00033993" w:rsidRDefault="004126A1" w:rsidP="006C59B4">
            <w:pPr>
              <w:pStyle w:val="a3"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033993">
              <w:rPr>
                <w:rFonts w:ascii="바탕" w:eastAsia="바탕" w:hAnsi="바탕" w:cs="바탕" w:hint="eastAsia"/>
                <w:sz w:val="24"/>
                <w:szCs w:val="24"/>
              </w:rPr>
              <w:t>⑥</w:t>
            </w:r>
            <w:r w:rsidR="002071EC">
              <w:rPr>
                <w:rFonts w:ascii="바탕" w:eastAsia="바탕" w:hAnsi="바탕" w:cs="바탕" w:hint="eastAsia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="003F3752" w:rsidRPr="00033993">
              <w:rPr>
                <w:rFonts w:ascii="Kalpurush" w:hAnsi="Kalpurush" w:cs="Kalpurush"/>
                <w:sz w:val="24"/>
                <w:szCs w:val="24"/>
              </w:rPr>
              <w:t>শাস্তি</w:t>
            </w:r>
            <w:proofErr w:type="spellEnd"/>
            <w:r w:rsidR="00CD7B49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r w:rsidR="00542F05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533179" w:rsidRPr="00033993">
              <w:rPr>
                <w:rFonts w:ascii="Kalpurush" w:hAnsi="Kalpurush" w:cs="Kalpurush"/>
                <w:sz w:val="24"/>
                <w:szCs w:val="24"/>
              </w:rPr>
              <w:t>ভোগকারী</w:t>
            </w:r>
            <w:proofErr w:type="spellEnd"/>
            <w:proofErr w:type="gramEnd"/>
          </w:p>
        </w:tc>
        <w:tc>
          <w:tcPr>
            <w:tcW w:w="1985" w:type="dxa"/>
            <w:tcBorders>
              <w:top w:val="single" w:sz="3" w:space="0" w:color="000000"/>
              <w:left w:val="single" w:sz="3" w:space="0" w:color="000000"/>
              <w:bottom w:val="dotted" w:sz="3" w:space="0" w:color="000000"/>
              <w:right w:val="single" w:sz="3" w:space="0" w:color="000000"/>
            </w:tcBorders>
            <w:vAlign w:val="center"/>
          </w:tcPr>
          <w:p w14:paraId="46BAF220" w14:textId="2146D2E9" w:rsidR="000E559F" w:rsidRPr="00033993" w:rsidRDefault="00EA0CF5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proofErr w:type="spellStart"/>
            <w:r>
              <w:rPr>
                <w:rFonts w:ascii="Kalpurush" w:hAnsi="Kalpurush" w:cs="Kalpurush"/>
                <w:sz w:val="24"/>
                <w:szCs w:val="24"/>
              </w:rPr>
              <w:t>পতি</w:t>
            </w:r>
            <w:proofErr w:type="spellEnd"/>
            <w:r>
              <w:rPr>
                <w:rFonts w:ascii="Kalpurush" w:hAnsi="Kalpurush" w:cs="Kalpurush"/>
                <w:sz w:val="24"/>
                <w:szCs w:val="24"/>
              </w:rPr>
              <w:t>/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পত্নী</w:t>
            </w:r>
            <w:proofErr w:type="spellEnd"/>
            <w:r w:rsidR="00A76AC5" w:rsidRPr="00033993">
              <w:rPr>
                <w:rFonts w:ascii="Kalpurush" w:hAnsi="Kalpurush" w:cs="Kalpurush"/>
                <w:sz w:val="24"/>
                <w:szCs w:val="24"/>
              </w:rPr>
              <w:t xml:space="preserve">, </w:t>
            </w:r>
            <w:proofErr w:type="spellStart"/>
            <w:r w:rsidR="00A76AC5" w:rsidRPr="00033993">
              <w:rPr>
                <w:rFonts w:ascii="Kalpurush" w:hAnsi="Kalpurush" w:cs="Kalpurush"/>
                <w:sz w:val="24"/>
                <w:szCs w:val="24"/>
              </w:rPr>
              <w:t>সরাসরি</w:t>
            </w:r>
            <w:proofErr w:type="spellEnd"/>
            <w:r w:rsidR="00A76AC5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A76AC5" w:rsidRPr="00033993">
              <w:rPr>
                <w:rFonts w:ascii="Kalpurush" w:hAnsi="Kalpurush" w:cs="Kalpurush"/>
                <w:sz w:val="24"/>
                <w:szCs w:val="24"/>
              </w:rPr>
              <w:t>বংশধর</w:t>
            </w:r>
            <w:proofErr w:type="spellEnd"/>
            <w:r w:rsidR="00A76AC5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A76AC5" w:rsidRPr="00033993">
              <w:rPr>
                <w:rFonts w:ascii="Kalpurush" w:hAnsi="Kalpurush" w:cs="Kalpurush"/>
                <w:sz w:val="24"/>
                <w:szCs w:val="24"/>
              </w:rPr>
              <w:t>বা</w:t>
            </w:r>
            <w:proofErr w:type="spellEnd"/>
            <w:r w:rsidR="00A76AC5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A76AC5" w:rsidRPr="00033993">
              <w:rPr>
                <w:rFonts w:ascii="Kalpurush" w:hAnsi="Kalpurush" w:cs="Kalpurush"/>
                <w:sz w:val="24"/>
                <w:szCs w:val="24"/>
              </w:rPr>
              <w:t>বংশধরের</w:t>
            </w:r>
            <w:proofErr w:type="spellEnd"/>
            <w:r w:rsidR="00A76AC5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4B7853">
              <w:rPr>
                <w:rFonts w:ascii="Kalpurush" w:hAnsi="Kalpurush" w:cs="Kalpurush"/>
                <w:sz w:val="24"/>
                <w:szCs w:val="24"/>
              </w:rPr>
              <w:t>পতি</w:t>
            </w:r>
            <w:proofErr w:type="spellEnd"/>
            <w:r w:rsidR="004B7853">
              <w:rPr>
                <w:rFonts w:ascii="Kalpurush" w:hAnsi="Kalpurush" w:cs="Kalpurush"/>
                <w:sz w:val="24"/>
                <w:szCs w:val="24"/>
              </w:rPr>
              <w:t>/</w:t>
            </w:r>
            <w:proofErr w:type="spellStart"/>
            <w:r w:rsidR="004B7853" w:rsidRPr="00033993">
              <w:rPr>
                <w:rFonts w:ascii="Kalpurush" w:hAnsi="Kalpurush" w:cs="Kalpurush"/>
                <w:sz w:val="24"/>
                <w:szCs w:val="24"/>
              </w:rPr>
              <w:t>পত্নী</w:t>
            </w:r>
            <w:proofErr w:type="spellEnd"/>
            <w:r w:rsidR="00A76AC5" w:rsidRPr="00033993">
              <w:rPr>
                <w:rFonts w:ascii="Kalpurush" w:hAnsi="Kalpurush" w:cs="Kalpurush"/>
                <w:sz w:val="24"/>
                <w:szCs w:val="24"/>
              </w:rPr>
              <w:t xml:space="preserve">; ও </w:t>
            </w:r>
            <w:proofErr w:type="spellStart"/>
            <w:r w:rsidR="00A76AC5" w:rsidRPr="00033993">
              <w:rPr>
                <w:rFonts w:ascii="Kalpurush" w:hAnsi="Kalpurush" w:cs="Kalpurush"/>
                <w:sz w:val="24"/>
                <w:szCs w:val="24"/>
              </w:rPr>
              <w:t>ভাই-</w:t>
            </w:r>
            <w:r w:rsidR="00A76AC5" w:rsidRPr="00033993">
              <w:rPr>
                <w:rFonts w:ascii="Kalpurush" w:hAnsi="Kalpurush" w:cs="Kalpurush"/>
                <w:sz w:val="24"/>
                <w:szCs w:val="24"/>
              </w:rPr>
              <w:lastRenderedPageBreak/>
              <w:t>বোন</w:t>
            </w:r>
            <w:proofErr w:type="spellEnd"/>
          </w:p>
        </w:tc>
        <w:tc>
          <w:tcPr>
            <w:tcW w:w="1276" w:type="dxa"/>
            <w:tcBorders>
              <w:top w:val="single" w:sz="3" w:space="0" w:color="000000"/>
              <w:left w:val="single" w:sz="3" w:space="0" w:color="000000"/>
              <w:bottom w:val="dotted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6BAF221" w14:textId="77777777" w:rsidR="000E559F" w:rsidRPr="00033993" w:rsidRDefault="004126A1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03399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◦</w:t>
            </w:r>
          </w:p>
        </w:tc>
        <w:tc>
          <w:tcPr>
            <w:tcW w:w="850" w:type="dxa"/>
            <w:tcBorders>
              <w:top w:val="single" w:sz="3" w:space="0" w:color="000000"/>
              <w:left w:val="single" w:sz="3" w:space="0" w:color="000000"/>
              <w:bottom w:val="dotted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6BAF222" w14:textId="77777777" w:rsidR="000E559F" w:rsidRPr="00033993" w:rsidRDefault="000E559F" w:rsidP="006C59B4">
            <w:pPr>
              <w:pStyle w:val="a3"/>
              <w:wordWrap/>
              <w:spacing w:line="240" w:lineRule="auto"/>
              <w:jc w:val="center"/>
              <w:rPr>
                <w:rFonts w:ascii="Kalpurush" w:eastAsia="나눔바른고딕" w:hAnsi="Kalpurush" w:cs="Kalpurush"/>
                <w:spacing w:val="-20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3" w:space="0" w:color="000000"/>
              <w:left w:val="single" w:sz="3" w:space="0" w:color="000000"/>
              <w:bottom w:val="dotted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6BAF223" w14:textId="77777777" w:rsidR="000E559F" w:rsidRPr="00033993" w:rsidRDefault="000E559F" w:rsidP="006C59B4">
            <w:pPr>
              <w:pStyle w:val="a3"/>
              <w:wordWrap/>
              <w:spacing w:line="240" w:lineRule="auto"/>
              <w:jc w:val="center"/>
              <w:rPr>
                <w:rFonts w:ascii="Kalpurush" w:eastAsia="나눔바른고딕" w:hAnsi="Kalpurush" w:cs="Kalpurush"/>
                <w:spacing w:val="-20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3" w:space="0" w:color="000000"/>
              <w:left w:val="single" w:sz="3" w:space="0" w:color="000000"/>
              <w:bottom w:val="dotted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6BAF224" w14:textId="77777777" w:rsidR="000E559F" w:rsidRPr="00033993" w:rsidRDefault="004126A1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033993">
              <w:rPr>
                <w:rFonts w:ascii="Times New Roman" w:hAnsi="Times New Roman" w:cs="Times New Roman"/>
                <w:sz w:val="24"/>
                <w:szCs w:val="24"/>
              </w:rPr>
              <w:t>◦</w:t>
            </w:r>
          </w:p>
        </w:tc>
        <w:tc>
          <w:tcPr>
            <w:tcW w:w="2028" w:type="dxa"/>
            <w:tcBorders>
              <w:top w:val="single" w:sz="3" w:space="0" w:color="000000"/>
              <w:left w:val="single" w:sz="3" w:space="0" w:color="000000"/>
              <w:bottom w:val="dotted" w:sz="3" w:space="0" w:color="000000"/>
              <w:right w:val="none" w:sz="3" w:space="0" w:color="000000"/>
            </w:tcBorders>
            <w:vAlign w:val="center"/>
          </w:tcPr>
          <w:p w14:paraId="46BAF225" w14:textId="5463CEB8" w:rsidR="000E559F" w:rsidRPr="00BF5022" w:rsidRDefault="00442BF5" w:rsidP="006C59B4">
            <w:pPr>
              <w:spacing w:line="240" w:lineRule="auto"/>
              <w:jc w:val="left"/>
              <w:rPr>
                <w:rFonts w:ascii="Kalpurush" w:hAnsi="Kalpurush" w:cs="Kalpurush"/>
                <w:sz w:val="24"/>
              </w:rPr>
            </w:pPr>
            <w:r w:rsidRPr="00BF5022">
              <w:rPr>
                <w:rFonts w:ascii="Kalpurush" w:hAnsi="Kalpurush" w:cs="Kalpurush"/>
                <w:sz w:val="24"/>
              </w:rPr>
              <w:t>(</w:t>
            </w:r>
            <w:proofErr w:type="spellStart"/>
            <w:r w:rsidRPr="00BF5022">
              <w:rPr>
                <w:rFonts w:ascii="Kalpurush" w:hAnsi="Kalpurush" w:cs="Kalpurush"/>
                <w:sz w:val="24"/>
              </w:rPr>
              <w:t>অতিরিক্ত</w:t>
            </w:r>
            <w:proofErr w:type="spellEnd"/>
            <w:r w:rsidRPr="00BF5022">
              <w:rPr>
                <w:rFonts w:ascii="Kalpurush" w:hAnsi="Kalpurush" w:cs="Kalpurush"/>
                <w:sz w:val="24"/>
              </w:rPr>
              <w:t xml:space="preserve">) </w:t>
            </w:r>
            <w:proofErr w:type="spellStart"/>
            <w:r w:rsidR="00151961" w:rsidRPr="00BF5022">
              <w:rPr>
                <w:rFonts w:ascii="Kalpurush" w:hAnsi="Kalpurush" w:cs="Kalpurush"/>
                <w:sz w:val="24"/>
              </w:rPr>
              <w:t>এমন</w:t>
            </w:r>
            <w:proofErr w:type="spellEnd"/>
            <w:r w:rsidR="00151961" w:rsidRPr="00BF5022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Pr="00BF5022">
              <w:rPr>
                <w:rFonts w:ascii="Kalpurush" w:hAnsi="Kalpurush" w:cs="Kalpurush"/>
                <w:sz w:val="24"/>
              </w:rPr>
              <w:t>নথি</w:t>
            </w:r>
            <w:proofErr w:type="spellEnd"/>
            <w:r w:rsidRPr="00BF5022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Pr="00BF5022">
              <w:rPr>
                <w:rFonts w:ascii="Kalpurush" w:hAnsi="Kalpurush" w:cs="Kalpurush"/>
                <w:sz w:val="24"/>
              </w:rPr>
              <w:t>যা</w:t>
            </w:r>
            <w:proofErr w:type="spellEnd"/>
            <w:r w:rsidRPr="00BF5022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="001D12E5" w:rsidRPr="00033993">
              <w:rPr>
                <w:rFonts w:ascii="Kalpurush" w:hAnsi="Kalpurush" w:cs="Kalpurush"/>
                <w:sz w:val="24"/>
                <w:szCs w:val="24"/>
              </w:rPr>
              <w:t>শাস্তিভোগকারী</w:t>
            </w:r>
            <w:r w:rsidR="008D58DB">
              <w:rPr>
                <w:rFonts w:ascii="Kalpurush" w:hAnsi="Kalpurush" w:cs="Kalpurush"/>
                <w:sz w:val="24"/>
                <w:szCs w:val="24"/>
              </w:rPr>
              <w:t>কে</w:t>
            </w:r>
            <w:proofErr w:type="spellEnd"/>
            <w:r w:rsidRPr="00BF5022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="005C39C5">
              <w:rPr>
                <w:rFonts w:ascii="Kalpurush" w:hAnsi="Kalpurush" w:cs="Kalpurush"/>
                <w:sz w:val="24"/>
              </w:rPr>
              <w:t>চিহ্নিত</w:t>
            </w:r>
            <w:proofErr w:type="spellEnd"/>
            <w:r w:rsidRPr="00BF5022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Pr="00BF5022">
              <w:rPr>
                <w:rFonts w:ascii="Kalpurush" w:hAnsi="Kalpurush" w:cs="Kalpurush"/>
                <w:sz w:val="24"/>
              </w:rPr>
              <w:t>করতে</w:t>
            </w:r>
            <w:proofErr w:type="spellEnd"/>
            <w:r w:rsidRPr="00BF5022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Pr="00BF5022">
              <w:rPr>
                <w:rFonts w:ascii="Kalpurush" w:hAnsi="Kalpurush" w:cs="Kalpurush"/>
                <w:sz w:val="24"/>
              </w:rPr>
              <w:lastRenderedPageBreak/>
              <w:t>পারে</w:t>
            </w:r>
            <w:proofErr w:type="spellEnd"/>
          </w:p>
        </w:tc>
      </w:tr>
      <w:tr w:rsidR="00CD7B49" w:rsidRPr="00AC3C54" w14:paraId="46BAF22E" w14:textId="77777777" w:rsidTr="00F66AB3">
        <w:trPr>
          <w:trHeight w:val="1541"/>
        </w:trPr>
        <w:tc>
          <w:tcPr>
            <w:tcW w:w="1599" w:type="dxa"/>
            <w:vMerge/>
            <w:tcBorders>
              <w:top w:val="single" w:sz="3" w:space="0" w:color="000000"/>
              <w:left w:val="none" w:sz="3" w:space="0" w:color="000000"/>
              <w:bottom w:val="single" w:sz="3" w:space="0" w:color="000000"/>
              <w:right w:val="single" w:sz="3" w:space="0" w:color="000000"/>
            </w:tcBorders>
          </w:tcPr>
          <w:p w14:paraId="46BAF227" w14:textId="77777777" w:rsidR="000E559F" w:rsidRPr="00033993" w:rsidRDefault="000E559F" w:rsidP="006C59B4">
            <w:pPr>
              <w:pStyle w:val="a3"/>
              <w:spacing w:line="240" w:lineRule="auto"/>
              <w:rPr>
                <w:rFonts w:ascii="Kalpurush" w:hAnsi="Kalpurush" w:cs="Kalpurush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dotted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707D63B9" w14:textId="416810A3" w:rsidR="00E3362E" w:rsidRPr="00033993" w:rsidRDefault="00E3362E" w:rsidP="006C59B4">
            <w:pPr>
              <w:pStyle w:val="a3"/>
              <w:wordWrap/>
              <w:spacing w:line="240" w:lineRule="auto"/>
              <w:jc w:val="center"/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</w:pPr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>(</w:t>
            </w:r>
            <w:proofErr w:type="spellStart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>অর্থ</w:t>
            </w:r>
            <w:proofErr w:type="spellEnd"/>
            <w:r w:rsidR="00F5705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 xml:space="preserve"> </w:t>
            </w:r>
            <w:proofErr w:type="spellStart"/>
            <w:r w:rsidR="00F5705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>গ্রহণ</w:t>
            </w:r>
            <w:proofErr w:type="spellEnd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>করতে</w:t>
            </w:r>
            <w:proofErr w:type="spellEnd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>চাইলে</w:t>
            </w:r>
            <w:proofErr w:type="spellEnd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>,</w:t>
            </w:r>
          </w:p>
          <w:p w14:paraId="44D38A4E" w14:textId="0E32045F" w:rsidR="00E3362E" w:rsidRPr="00033993" w:rsidRDefault="00E3362E" w:rsidP="006C59B4">
            <w:pPr>
              <w:pStyle w:val="a3"/>
              <w:wordWrap/>
              <w:spacing w:line="240" w:lineRule="auto"/>
              <w:jc w:val="center"/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</w:pPr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 xml:space="preserve">  </w:t>
            </w:r>
            <w:proofErr w:type="spellStart"/>
            <w:r w:rsidR="000C040A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>কারা</w:t>
            </w:r>
            <w:r w:rsidR="00340764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>প্রধান</w:t>
            </w:r>
            <w:proofErr w:type="spellEnd"/>
            <w:r w:rsidR="00A04BD9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>/</w:t>
            </w:r>
            <w:r w:rsidR="000C040A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>ব্যবস্থাপক</w:t>
            </w:r>
            <w:proofErr w:type="spellEnd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>দ্বারা</w:t>
            </w:r>
            <w:proofErr w:type="spellEnd"/>
          </w:p>
          <w:p w14:paraId="46BAF228" w14:textId="16E162BC" w:rsidR="000E559F" w:rsidRPr="00033993" w:rsidRDefault="00E3362E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 xml:space="preserve">  </w:t>
            </w:r>
            <w:proofErr w:type="spellStart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>প্রক্সি</w:t>
            </w:r>
            <w:proofErr w:type="spellEnd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>আবেদন</w:t>
            </w:r>
            <w:proofErr w:type="spellEnd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>বা</w:t>
            </w:r>
            <w:proofErr w:type="spellEnd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>নিশ্চিতকরণ</w:t>
            </w:r>
            <w:proofErr w:type="spellEnd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>সম্ভব</w:t>
            </w:r>
            <w:proofErr w:type="spellEnd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>)</w:t>
            </w:r>
          </w:p>
        </w:tc>
        <w:tc>
          <w:tcPr>
            <w:tcW w:w="1276" w:type="dxa"/>
            <w:tcBorders>
              <w:top w:val="dotted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6BAF229" w14:textId="77777777" w:rsidR="000E559F" w:rsidRPr="00033993" w:rsidRDefault="000E559F" w:rsidP="006C59B4">
            <w:pPr>
              <w:pStyle w:val="a3"/>
              <w:wordWrap/>
              <w:spacing w:line="240" w:lineRule="auto"/>
              <w:ind w:left="234" w:hanging="234"/>
              <w:jc w:val="center"/>
              <w:rPr>
                <w:rFonts w:ascii="Kalpurush" w:eastAsia="나눔바른고딕" w:hAnsi="Kalpurush" w:cs="Kalpurush"/>
                <w:b/>
                <w:color w:val="0000FF"/>
                <w:spacing w:val="-11"/>
                <w:w w:val="80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dotted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6BAF22A" w14:textId="77777777" w:rsidR="000E559F" w:rsidRPr="00033993" w:rsidRDefault="000E559F" w:rsidP="006C59B4">
            <w:pPr>
              <w:pStyle w:val="a3"/>
              <w:wordWrap/>
              <w:spacing w:line="240" w:lineRule="auto"/>
              <w:ind w:left="234" w:hanging="234"/>
              <w:jc w:val="center"/>
              <w:rPr>
                <w:rFonts w:ascii="Kalpurush" w:eastAsia="나눔바른고딕" w:hAnsi="Kalpurush" w:cs="Kalpurush"/>
                <w:b/>
                <w:color w:val="0000FF"/>
                <w:spacing w:val="-11"/>
                <w:w w:val="80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dotted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6BAF22B" w14:textId="77777777" w:rsidR="000E559F" w:rsidRPr="00033993" w:rsidRDefault="000E559F" w:rsidP="006C59B4">
            <w:pPr>
              <w:pStyle w:val="a3"/>
              <w:wordWrap/>
              <w:spacing w:line="240" w:lineRule="auto"/>
              <w:ind w:left="234" w:hanging="234"/>
              <w:jc w:val="center"/>
              <w:rPr>
                <w:rFonts w:ascii="Kalpurush" w:eastAsia="나눔바른고딕" w:hAnsi="Kalpurush" w:cs="Kalpurush"/>
                <w:b/>
                <w:color w:val="0000FF"/>
                <w:spacing w:val="-11"/>
                <w:w w:val="80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dotted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6BAF22C" w14:textId="77777777" w:rsidR="000E559F" w:rsidRPr="00033993" w:rsidRDefault="000E559F" w:rsidP="006C59B4">
            <w:pPr>
              <w:pStyle w:val="a3"/>
              <w:spacing w:line="240" w:lineRule="auto"/>
              <w:ind w:left="234" w:hanging="234"/>
              <w:rPr>
                <w:rFonts w:ascii="Kalpurush" w:eastAsia="나눔바른고딕" w:hAnsi="Kalpurush" w:cs="Kalpurush"/>
                <w:b/>
                <w:color w:val="0000FF"/>
                <w:spacing w:val="-11"/>
                <w:w w:val="80"/>
                <w:sz w:val="24"/>
                <w:szCs w:val="24"/>
              </w:rPr>
            </w:pPr>
          </w:p>
        </w:tc>
        <w:tc>
          <w:tcPr>
            <w:tcW w:w="2028" w:type="dxa"/>
            <w:tcBorders>
              <w:top w:val="dotted" w:sz="3" w:space="0" w:color="000000"/>
              <w:left w:val="single" w:sz="3" w:space="0" w:color="000000"/>
              <w:bottom w:val="single" w:sz="3" w:space="0" w:color="000000"/>
              <w:right w:val="none" w:sz="3" w:space="0" w:color="000000"/>
            </w:tcBorders>
            <w:vAlign w:val="center"/>
          </w:tcPr>
          <w:p w14:paraId="46BAF22D" w14:textId="11AD694C" w:rsidR="000E559F" w:rsidRPr="00AC3C54" w:rsidRDefault="00761773" w:rsidP="006C59B4">
            <w:pPr>
              <w:spacing w:line="240" w:lineRule="auto"/>
              <w:jc w:val="left"/>
              <w:rPr>
                <w:rFonts w:ascii="Kalpurush" w:hAnsi="Kalpurush" w:cs="Kalpurush"/>
                <w:sz w:val="24"/>
              </w:rPr>
            </w:pPr>
            <w:proofErr w:type="spellStart"/>
            <w:r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>কারাপ্রধান</w:t>
            </w:r>
            <w:proofErr w:type="spellEnd"/>
            <w:r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>/</w:t>
            </w:r>
            <w:proofErr w:type="spellStart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>ব্যবস্থাপক</w:t>
            </w:r>
            <w:proofErr w:type="spellEnd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 xml:space="preserve"> </w:t>
            </w:r>
            <w:proofErr w:type="spellStart"/>
            <w:r w:rsidR="00546345" w:rsidRPr="00AC3C54">
              <w:rPr>
                <w:rFonts w:ascii="Kalpurush" w:hAnsi="Kalpurush" w:cs="Kalpurush"/>
                <w:sz w:val="24"/>
              </w:rPr>
              <w:t>আবেদনকারীদের</w:t>
            </w:r>
            <w:proofErr w:type="spellEnd"/>
            <w:r w:rsidR="00546345" w:rsidRPr="00AC3C54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="00546345" w:rsidRPr="00AC3C54">
              <w:rPr>
                <w:rFonts w:ascii="Kalpurush" w:hAnsi="Kalpurush" w:cs="Kalpurush"/>
                <w:sz w:val="24"/>
              </w:rPr>
              <w:t>তালিকা</w:t>
            </w:r>
            <w:proofErr w:type="spellEnd"/>
            <w:r w:rsidR="00546345" w:rsidRPr="00AC3C54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="00546345" w:rsidRPr="00AC3C54">
              <w:rPr>
                <w:rFonts w:ascii="Kalpurush" w:hAnsi="Kalpurush" w:cs="Kalpurush"/>
                <w:sz w:val="24"/>
              </w:rPr>
              <w:t>এবং</w:t>
            </w:r>
            <w:proofErr w:type="spellEnd"/>
            <w:r w:rsidR="00546345" w:rsidRPr="00AC3C54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="00546345" w:rsidRPr="00AC3C54">
              <w:rPr>
                <w:rFonts w:ascii="Kalpurush" w:hAnsi="Kalpurush" w:cs="Kalpurush"/>
                <w:sz w:val="24"/>
              </w:rPr>
              <w:t>আবেদন</w:t>
            </w:r>
            <w:proofErr w:type="spellEnd"/>
            <w:r w:rsidR="00546345" w:rsidRPr="00AC3C54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="00546345" w:rsidRPr="00AC3C54">
              <w:rPr>
                <w:rFonts w:ascii="Kalpurush" w:hAnsi="Kalpurush" w:cs="Kalpurush"/>
                <w:sz w:val="24"/>
              </w:rPr>
              <w:t>ফর্ম</w:t>
            </w:r>
            <w:proofErr w:type="spellEnd"/>
            <w:r w:rsidR="00546345" w:rsidRPr="00AC3C54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="00546345" w:rsidRPr="00AC3C54">
              <w:rPr>
                <w:rFonts w:ascii="Kalpurush" w:hAnsi="Kalpurush" w:cs="Kalpurush"/>
                <w:sz w:val="24"/>
              </w:rPr>
              <w:t>এবং</w:t>
            </w:r>
            <w:proofErr w:type="spellEnd"/>
            <w:r w:rsidR="00DD53FF" w:rsidRPr="00AC3C54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="00DD53FF" w:rsidRPr="00AC3C54">
              <w:rPr>
                <w:rFonts w:ascii="Kalpurush" w:hAnsi="Kalpurush" w:cs="Kalpurush"/>
                <w:sz w:val="24"/>
              </w:rPr>
              <w:t>অফিসিয়াল</w:t>
            </w:r>
            <w:proofErr w:type="spellEnd"/>
            <w:r w:rsidR="00DD53FF" w:rsidRPr="00AC3C54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="00DD53FF" w:rsidRPr="00AC3C54">
              <w:rPr>
                <w:rFonts w:ascii="Kalpurush" w:hAnsi="Kalpurush" w:cs="Kalpurush"/>
                <w:sz w:val="24"/>
              </w:rPr>
              <w:t>নথি</w:t>
            </w:r>
            <w:proofErr w:type="spellEnd"/>
            <w:r w:rsidR="00DD53FF" w:rsidRPr="00AC3C54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="00DD53FF" w:rsidRPr="00AC3C54">
              <w:rPr>
                <w:rFonts w:ascii="Kalpurush" w:hAnsi="Kalpurush" w:cs="Kalpurush"/>
                <w:sz w:val="24"/>
              </w:rPr>
              <w:t>সংগ্রহ</w:t>
            </w:r>
            <w:proofErr w:type="spellEnd"/>
            <w:r w:rsidR="00DD53FF" w:rsidRPr="00AC3C54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="00DD53FF" w:rsidRPr="00AC3C54">
              <w:rPr>
                <w:rFonts w:ascii="Kalpurush" w:hAnsi="Kalpurush" w:cs="Kalpurush"/>
                <w:sz w:val="24"/>
              </w:rPr>
              <w:t>করে</w:t>
            </w:r>
            <w:proofErr w:type="spellEnd"/>
            <w:r w:rsidR="00DD53FF" w:rsidRPr="00AC3C54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="00DD53FF" w:rsidRPr="00AC3C54">
              <w:rPr>
                <w:rFonts w:ascii="Kalpurush" w:hAnsi="Kalpurush" w:cs="Kalpurush"/>
                <w:sz w:val="24"/>
              </w:rPr>
              <w:t>এবং</w:t>
            </w:r>
            <w:proofErr w:type="spellEnd"/>
            <w:r w:rsidR="00DD53FF" w:rsidRPr="00AC3C54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="00546345" w:rsidRPr="00AC3C54">
              <w:rPr>
                <w:rFonts w:ascii="Kalpurush" w:hAnsi="Kalpurush" w:cs="Kalpurush"/>
                <w:sz w:val="24"/>
              </w:rPr>
              <w:t>আবেদন</w:t>
            </w:r>
            <w:proofErr w:type="spellEnd"/>
            <w:r w:rsidR="00546345" w:rsidRPr="00AC3C54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="00546345" w:rsidRPr="00AC3C54">
              <w:rPr>
                <w:rFonts w:ascii="Kalpurush" w:hAnsi="Kalpurush" w:cs="Kalpurush"/>
                <w:sz w:val="24"/>
              </w:rPr>
              <w:t>করে</w:t>
            </w:r>
            <w:proofErr w:type="spellEnd"/>
            <w:r w:rsidR="00546345" w:rsidRPr="00AC3C54">
              <w:rPr>
                <w:rFonts w:ascii="Kalpurush" w:hAnsi="Kalpurush" w:cs="Kalpurush"/>
                <w:sz w:val="24"/>
              </w:rPr>
              <w:t>।</w:t>
            </w:r>
          </w:p>
        </w:tc>
      </w:tr>
      <w:tr w:rsidR="000E559F" w:rsidRPr="00033993" w14:paraId="46BAF23C" w14:textId="77777777" w:rsidTr="00F66AB3">
        <w:trPr>
          <w:trHeight w:val="1702"/>
        </w:trPr>
        <w:tc>
          <w:tcPr>
            <w:tcW w:w="1599" w:type="dxa"/>
            <w:tcBorders>
              <w:top w:val="single" w:sz="3" w:space="0" w:color="000000"/>
              <w:left w:val="non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6BAF22F" w14:textId="1BB4C151" w:rsidR="000E559F" w:rsidRPr="00033993" w:rsidRDefault="004126A1" w:rsidP="006C59B4">
            <w:pPr>
              <w:pStyle w:val="a3"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033993">
              <w:rPr>
                <w:rFonts w:ascii="바탕" w:eastAsia="바탕" w:hAnsi="바탕" w:cs="바탕" w:hint="eastAsia"/>
                <w:sz w:val="24"/>
                <w:szCs w:val="24"/>
              </w:rPr>
              <w:t>⑦</w:t>
            </w:r>
            <w:r w:rsidRPr="00033993">
              <w:rPr>
                <w:rFonts w:ascii="Kalpurush" w:eastAsia="나눔바른고딕" w:hAnsi="Kalpurush" w:cs="Kalpurush"/>
                <w:sz w:val="24"/>
                <w:szCs w:val="24"/>
              </w:rPr>
              <w:t xml:space="preserve"> </w:t>
            </w:r>
            <w:proofErr w:type="spellStart"/>
            <w:r w:rsidR="00A12835" w:rsidRPr="00033993">
              <w:rPr>
                <w:rFonts w:ascii="Kalpurush" w:eastAsia="나눔바른고딕" w:hAnsi="Kalpurush" w:cs="Kalpurush"/>
                <w:sz w:val="24"/>
                <w:szCs w:val="24"/>
              </w:rPr>
              <w:t>সহিংসতা</w:t>
            </w:r>
            <w:proofErr w:type="spellEnd"/>
            <w:r w:rsidR="00A12835" w:rsidRPr="00033993">
              <w:rPr>
                <w:rFonts w:ascii="Kalpurush" w:eastAsia="나눔바른고딕" w:hAnsi="Kalpurush" w:cs="Kalpurush"/>
                <w:sz w:val="24"/>
                <w:szCs w:val="24"/>
              </w:rPr>
              <w:t xml:space="preserve"> </w:t>
            </w:r>
            <w:proofErr w:type="spellStart"/>
            <w:r w:rsidR="00A12835" w:rsidRPr="00033993">
              <w:rPr>
                <w:rFonts w:ascii="Kalpurush" w:eastAsia="나눔바른고딕" w:hAnsi="Kalpurush" w:cs="Kalpurush"/>
                <w:sz w:val="24"/>
                <w:szCs w:val="24"/>
              </w:rPr>
              <w:t>এবং</w:t>
            </w:r>
            <w:proofErr w:type="spellEnd"/>
            <w:r w:rsidR="00A12835" w:rsidRPr="00033993">
              <w:rPr>
                <w:rFonts w:ascii="Kalpurush" w:eastAsia="나눔바른고딕" w:hAnsi="Kalpurush" w:cs="Kalpurush"/>
                <w:sz w:val="24"/>
                <w:szCs w:val="24"/>
              </w:rPr>
              <w:t xml:space="preserve"> </w:t>
            </w:r>
            <w:proofErr w:type="spellStart"/>
            <w:r w:rsidR="00A12835" w:rsidRPr="00033993">
              <w:rPr>
                <w:rFonts w:ascii="Kalpurush" w:eastAsia="나눔바른고딕" w:hAnsi="Kalpurush" w:cs="Kalpurush"/>
                <w:sz w:val="24"/>
                <w:szCs w:val="24"/>
              </w:rPr>
              <w:t>অপব্যবহারের</w:t>
            </w:r>
            <w:proofErr w:type="spellEnd"/>
            <w:r w:rsidR="00A12835" w:rsidRPr="00033993">
              <w:rPr>
                <w:rFonts w:ascii="Kalpurush" w:eastAsia="나눔바른고딕" w:hAnsi="Kalpurush" w:cs="Kalpurush"/>
                <w:sz w:val="24"/>
                <w:szCs w:val="24"/>
              </w:rPr>
              <w:t xml:space="preserve"> </w:t>
            </w:r>
            <w:proofErr w:type="spellStart"/>
            <w:r w:rsidR="00A12835" w:rsidRPr="00033993">
              <w:rPr>
                <w:rFonts w:ascii="Kalpurush" w:eastAsia="나눔바른고딕" w:hAnsi="Kalpurush" w:cs="Kalpurush"/>
                <w:sz w:val="24"/>
                <w:szCs w:val="24"/>
              </w:rPr>
              <w:t>শিকার</w:t>
            </w:r>
            <w:proofErr w:type="spellEnd"/>
          </w:p>
        </w:tc>
        <w:tc>
          <w:tcPr>
            <w:tcW w:w="198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79DC745D" w14:textId="77777777" w:rsidR="00A12835" w:rsidRPr="00033993" w:rsidRDefault="00A12835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সহিংসতা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এবং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অপব্যবহার</w:t>
            </w:r>
            <w:proofErr w:type="spellEnd"/>
          </w:p>
          <w:p w14:paraId="46BAF232" w14:textId="42D44637" w:rsidR="007745AF" w:rsidRPr="00033993" w:rsidRDefault="00A12835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সুরক্ষা</w:t>
            </w:r>
            <w:r w:rsidR="00DD2F79">
              <w:rPr>
                <w:rFonts w:ascii="Kalpurush" w:hAnsi="Kalpurush" w:cs="Kalpurush"/>
                <w:sz w:val="24"/>
                <w:szCs w:val="24"/>
              </w:rPr>
              <w:t>গারের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ব্যবস্থাপক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r w:rsidR="007745AF" w:rsidRPr="00033993">
              <w:rPr>
                <w:rFonts w:ascii="Kalpurush" w:hAnsi="Kalpurush" w:cs="Kalpurush"/>
                <w:sz w:val="24"/>
                <w:szCs w:val="24"/>
              </w:rPr>
              <w:t>(</w:t>
            </w:r>
            <w:proofErr w:type="spellStart"/>
            <w:r w:rsidR="004952D6" w:rsidRPr="00033993">
              <w:rPr>
                <w:rFonts w:ascii="Kalpurush" w:hAnsi="Kalpurush" w:cs="Kalpurush"/>
                <w:sz w:val="24"/>
                <w:szCs w:val="24"/>
              </w:rPr>
              <w:t>যদি</w:t>
            </w:r>
            <w:proofErr w:type="spellEnd"/>
            <w:r w:rsidR="007745AF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7745AF" w:rsidRPr="00033993">
              <w:rPr>
                <w:rFonts w:ascii="Kalpurush" w:hAnsi="Kalpurush" w:cs="Kalpurush"/>
                <w:sz w:val="24"/>
                <w:szCs w:val="24"/>
              </w:rPr>
              <w:t>ভিকটিম</w:t>
            </w:r>
            <w:proofErr w:type="spellEnd"/>
            <w:r w:rsidR="007745AF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7745AF" w:rsidRPr="00033993">
              <w:rPr>
                <w:rFonts w:ascii="Kalpurush" w:hAnsi="Kalpurush" w:cs="Kalpurush"/>
                <w:sz w:val="24"/>
                <w:szCs w:val="24"/>
              </w:rPr>
              <w:t>তার</w:t>
            </w:r>
            <w:proofErr w:type="spellEnd"/>
            <w:r w:rsidR="007745AF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7745AF" w:rsidRPr="00033993">
              <w:rPr>
                <w:rFonts w:ascii="Kalpurush" w:hAnsi="Kalpurush" w:cs="Kalpurush"/>
                <w:sz w:val="24"/>
                <w:szCs w:val="24"/>
              </w:rPr>
              <w:t>পক্ষে</w:t>
            </w:r>
            <w:proofErr w:type="spellEnd"/>
            <w:r w:rsidR="007745AF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7745AF" w:rsidRPr="00033993">
              <w:rPr>
                <w:rFonts w:ascii="Kalpurush" w:hAnsi="Kalpurush" w:cs="Kalpurush"/>
                <w:sz w:val="24"/>
                <w:szCs w:val="24"/>
              </w:rPr>
              <w:t>আবেদন</w:t>
            </w:r>
            <w:proofErr w:type="spellEnd"/>
            <w:r w:rsidR="007745AF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7745AF" w:rsidRPr="00033993">
              <w:rPr>
                <w:rFonts w:ascii="Kalpurush" w:hAnsi="Kalpurush" w:cs="Kalpurush"/>
                <w:sz w:val="24"/>
                <w:szCs w:val="24"/>
              </w:rPr>
              <w:t>ক</w:t>
            </w:r>
            <w:r w:rsidR="004952D6" w:rsidRPr="00033993">
              <w:rPr>
                <w:rFonts w:ascii="Kalpurush" w:hAnsi="Kalpurush" w:cs="Kalpurush"/>
                <w:sz w:val="24"/>
                <w:szCs w:val="24"/>
              </w:rPr>
              <w:t>রাতে</w:t>
            </w:r>
            <w:proofErr w:type="spellEnd"/>
            <w:r w:rsidR="007745AF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7745AF" w:rsidRPr="00033993">
              <w:rPr>
                <w:rFonts w:ascii="Kalpurush" w:hAnsi="Kalpurush" w:cs="Kalpurush"/>
                <w:sz w:val="24"/>
                <w:szCs w:val="24"/>
              </w:rPr>
              <w:t>চায়</w:t>
            </w:r>
            <w:proofErr w:type="spellEnd"/>
            <w:r w:rsidR="007745AF" w:rsidRPr="00033993">
              <w:rPr>
                <w:rFonts w:ascii="Kalpurush" w:hAnsi="Kalpurush" w:cs="Kalpurush"/>
                <w:sz w:val="24"/>
                <w:szCs w:val="24"/>
              </w:rPr>
              <w:t>)</w:t>
            </w:r>
          </w:p>
        </w:tc>
        <w:tc>
          <w:tcPr>
            <w:tcW w:w="127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6BAF233" w14:textId="77777777" w:rsidR="000E559F" w:rsidRPr="00033993" w:rsidRDefault="004126A1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033993">
              <w:rPr>
                <w:rFonts w:ascii="Times New Roman" w:eastAsia="바탕" w:hAnsi="Times New Roman" w:cs="Times New Roman"/>
                <w:sz w:val="24"/>
                <w:szCs w:val="24"/>
              </w:rPr>
              <w:t>◦</w:t>
            </w:r>
          </w:p>
          <w:p w14:paraId="46BAF234" w14:textId="6BD5AD09" w:rsidR="000E559F" w:rsidRPr="00033993" w:rsidRDefault="006E56BF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033993">
              <w:rPr>
                <w:rFonts w:ascii="Kalpurush" w:eastAsia="나눔바른고딕" w:hAnsi="Kalpurush" w:cs="Kalpurush"/>
                <w:w w:val="70"/>
                <w:sz w:val="24"/>
                <w:szCs w:val="24"/>
              </w:rPr>
              <w:t>(</w:t>
            </w:r>
            <w:proofErr w:type="spellStart"/>
            <w:r w:rsidR="009647DB" w:rsidRPr="00033993">
              <w:rPr>
                <w:rFonts w:ascii="Kalpurush" w:hAnsi="Kalpurush" w:cs="Kalpurush"/>
                <w:sz w:val="24"/>
                <w:szCs w:val="24"/>
              </w:rPr>
              <w:t>সুরক্ষা</w:t>
            </w:r>
            <w:proofErr w:type="spellEnd"/>
            <w:r w:rsidRPr="00C04EA6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Pr="00C04EA6">
              <w:rPr>
                <w:rFonts w:ascii="Kalpurush" w:hAnsi="Kalpurush" w:cs="Kalpurush"/>
                <w:sz w:val="24"/>
              </w:rPr>
              <w:t>ব্যবস্থাপক</w:t>
            </w:r>
            <w:proofErr w:type="spellEnd"/>
            <w:r w:rsidRPr="00C04EA6">
              <w:rPr>
                <w:rFonts w:ascii="Kalpurush" w:hAnsi="Kalpurush" w:cs="Kalpurush"/>
                <w:sz w:val="24"/>
              </w:rPr>
              <w:t>)</w:t>
            </w:r>
          </w:p>
        </w:tc>
        <w:tc>
          <w:tcPr>
            <w:tcW w:w="8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6BAF235" w14:textId="77777777" w:rsidR="000E559F" w:rsidRPr="00033993" w:rsidRDefault="000E559F" w:rsidP="006C59B4">
            <w:pPr>
              <w:pStyle w:val="a3"/>
              <w:wordWrap/>
              <w:spacing w:line="240" w:lineRule="auto"/>
              <w:jc w:val="center"/>
              <w:rPr>
                <w:rFonts w:ascii="Kalpurush" w:eastAsia="나눔바른고딕" w:hAnsi="Kalpurush" w:cs="Kalpurush"/>
                <w:sz w:val="24"/>
                <w:szCs w:val="24"/>
              </w:rPr>
            </w:pPr>
          </w:p>
          <w:p w14:paraId="46BAF236" w14:textId="77777777" w:rsidR="000E559F" w:rsidRPr="00033993" w:rsidRDefault="000E559F" w:rsidP="006C59B4">
            <w:pPr>
              <w:pStyle w:val="a3"/>
              <w:wordWrap/>
              <w:spacing w:line="240" w:lineRule="auto"/>
              <w:jc w:val="center"/>
              <w:rPr>
                <w:rFonts w:ascii="Kalpurush" w:eastAsia="나눔바른고딕" w:hAnsi="Kalpurush" w:cs="Kalpurush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6BAF237" w14:textId="77777777" w:rsidR="000E559F" w:rsidRPr="00033993" w:rsidRDefault="004126A1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033993">
              <w:rPr>
                <w:rFonts w:ascii="Times New Roman" w:hAnsi="Times New Roman" w:cs="Times New Roman"/>
                <w:sz w:val="24"/>
                <w:szCs w:val="24"/>
              </w:rPr>
              <w:t>◦</w:t>
            </w:r>
          </w:p>
          <w:p w14:paraId="46BAF238" w14:textId="77777777" w:rsidR="000E559F" w:rsidRPr="00033993" w:rsidRDefault="000E559F" w:rsidP="006C59B4">
            <w:pPr>
              <w:pStyle w:val="a3"/>
              <w:wordWrap/>
              <w:spacing w:line="240" w:lineRule="auto"/>
              <w:jc w:val="center"/>
              <w:rPr>
                <w:rFonts w:ascii="Kalpurush" w:eastAsia="나눔바른고딕" w:hAnsi="Kalpurush" w:cs="Kalpurush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6BAF239" w14:textId="77777777" w:rsidR="000E559F" w:rsidRPr="00033993" w:rsidRDefault="004126A1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033993">
              <w:rPr>
                <w:rFonts w:ascii="Times New Roman" w:hAnsi="Times New Roman" w:cs="Times New Roman"/>
                <w:sz w:val="24"/>
                <w:szCs w:val="24"/>
              </w:rPr>
              <w:t>◦</w:t>
            </w:r>
          </w:p>
          <w:p w14:paraId="46BAF23A" w14:textId="3077B06B" w:rsidR="000E559F" w:rsidRPr="00031DD2" w:rsidRDefault="00DF2625" w:rsidP="006C59B4">
            <w:pPr>
              <w:pStyle w:val="10"/>
              <w:spacing w:line="240" w:lineRule="auto"/>
              <w:jc w:val="center"/>
              <w:rPr>
                <w:rFonts w:ascii="Kalpurush" w:hAnsi="Kalpurush" w:cs="Kalpurush"/>
              </w:rPr>
            </w:pPr>
            <w:r w:rsidRPr="00031DD2">
              <w:rPr>
                <w:rFonts w:ascii="Kalpurush" w:hAnsi="Kalpurush" w:cs="Kalpurush"/>
                <w:sz w:val="22"/>
              </w:rPr>
              <w:t>(</w:t>
            </w:r>
            <w:proofErr w:type="spellStart"/>
            <w:r w:rsidRPr="00031DD2">
              <w:rPr>
                <w:rFonts w:ascii="Kalpurush" w:hAnsi="Kalpurush" w:cs="Kalpurush"/>
                <w:sz w:val="22"/>
              </w:rPr>
              <w:t>সুবিধা</w:t>
            </w:r>
            <w:proofErr w:type="spellEnd"/>
            <w:r w:rsidRPr="00031DD2">
              <w:rPr>
                <w:rFonts w:ascii="Kalpurush" w:hAnsi="Kalpurush" w:cs="Kalpurush"/>
                <w:sz w:val="22"/>
              </w:rPr>
              <w:t xml:space="preserve"> </w:t>
            </w:r>
            <w:proofErr w:type="spellStart"/>
            <w:r w:rsidRPr="00031DD2">
              <w:rPr>
                <w:rFonts w:ascii="Kalpurush" w:hAnsi="Kalpurush" w:cs="Kalpurush"/>
                <w:sz w:val="22"/>
              </w:rPr>
              <w:t>ব্যবস্থাপকের</w:t>
            </w:r>
            <w:proofErr w:type="spellEnd"/>
            <w:r w:rsidRPr="00031DD2">
              <w:rPr>
                <w:rFonts w:ascii="Kalpurush" w:hAnsi="Kalpurush" w:cs="Kalpurush"/>
                <w:sz w:val="22"/>
              </w:rPr>
              <w:t xml:space="preserve"> </w:t>
            </w:r>
            <w:proofErr w:type="spellStart"/>
            <w:r w:rsidRPr="00031DD2">
              <w:rPr>
                <w:rFonts w:ascii="Kalpurush" w:hAnsi="Kalpurush" w:cs="Kalpurush"/>
                <w:sz w:val="22"/>
              </w:rPr>
              <w:t>যোগ্যতা</w:t>
            </w:r>
            <w:proofErr w:type="spellEnd"/>
            <w:r w:rsidRPr="00031DD2">
              <w:rPr>
                <w:rFonts w:ascii="Kalpurush" w:hAnsi="Kalpurush" w:cs="Kalpurush"/>
                <w:sz w:val="22"/>
              </w:rPr>
              <w:t xml:space="preserve"> </w:t>
            </w:r>
            <w:proofErr w:type="spellStart"/>
            <w:r w:rsidRPr="00031DD2">
              <w:rPr>
                <w:rFonts w:ascii="Kalpurush" w:hAnsi="Kalpurush" w:cs="Kalpurush"/>
                <w:sz w:val="22"/>
              </w:rPr>
              <w:t>নিশ্চিত</w:t>
            </w:r>
            <w:r w:rsidR="00083DDE" w:rsidRPr="00031DD2">
              <w:rPr>
                <w:rFonts w:ascii="Kalpurush" w:hAnsi="Kalpurush" w:cs="Kalpurush"/>
                <w:sz w:val="22"/>
              </w:rPr>
              <w:t>কারী</w:t>
            </w:r>
            <w:proofErr w:type="spellEnd"/>
            <w:r w:rsidRPr="00031DD2">
              <w:rPr>
                <w:rFonts w:ascii="Kalpurush" w:hAnsi="Kalpurush" w:cs="Kalpurush"/>
                <w:sz w:val="22"/>
              </w:rPr>
              <w:t xml:space="preserve"> </w:t>
            </w:r>
            <w:proofErr w:type="spellStart"/>
            <w:r w:rsidR="00083DDE" w:rsidRPr="00031DD2">
              <w:rPr>
                <w:rFonts w:ascii="Kalpurush" w:hAnsi="Kalpurush" w:cs="Kalpurush"/>
                <w:sz w:val="22"/>
              </w:rPr>
              <w:t>নথিপত্র</w:t>
            </w:r>
            <w:proofErr w:type="spellEnd"/>
            <w:r w:rsidRPr="00031DD2">
              <w:rPr>
                <w:rFonts w:ascii="Kalpurush" w:hAnsi="Kalpurush" w:cs="Kalpurush"/>
                <w:sz w:val="22"/>
              </w:rPr>
              <w:t>)</w:t>
            </w:r>
          </w:p>
        </w:tc>
        <w:tc>
          <w:tcPr>
            <w:tcW w:w="202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one" w:sz="3" w:space="0" w:color="000000"/>
            </w:tcBorders>
            <w:vAlign w:val="center"/>
          </w:tcPr>
          <w:p w14:paraId="46BAF23B" w14:textId="5F183924" w:rsidR="002E4684" w:rsidRPr="00033993" w:rsidRDefault="002E4684" w:rsidP="006C59B4">
            <w:pPr>
              <w:pStyle w:val="a3"/>
              <w:spacing w:line="240" w:lineRule="auto"/>
              <w:ind w:left="81" w:hanging="81"/>
              <w:jc w:val="left"/>
              <w:rPr>
                <w:rFonts w:ascii="Kalpurush" w:hAnsi="Kalpurush" w:cs="Kalpurush"/>
                <w:sz w:val="24"/>
                <w:szCs w:val="24"/>
              </w:rPr>
            </w:pPr>
            <w:r w:rsidRPr="00033993">
              <w:rPr>
                <w:rFonts w:ascii="Kalpurush" w:hAnsi="Kalpurush" w:cs="Kalpurush"/>
                <w:sz w:val="24"/>
                <w:szCs w:val="24"/>
              </w:rPr>
              <w:t>(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অতিরিক্ত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>)</w:t>
            </w:r>
            <w:r w:rsidR="00CF6FE8" w:rsidRPr="00033993">
              <w:rPr>
                <w:rFonts w:ascii="Kalpurush" w:eastAsia="나눔바른고딕" w:hAnsi="Kalpurush" w:cs="Kalpurush"/>
                <w:spacing w:val="-20"/>
                <w:sz w:val="24"/>
                <w:szCs w:val="24"/>
              </w:rPr>
              <w:t xml:space="preserve"> </w:t>
            </w:r>
            <w:proofErr w:type="spellStart"/>
            <w:r w:rsidR="00CF6FE8" w:rsidRPr="00033993">
              <w:rPr>
                <w:rFonts w:ascii="Kalpurush" w:eastAsia="나눔바른고딕" w:hAnsi="Kalpurush" w:cs="Kalpurush"/>
                <w:spacing w:val="-20"/>
                <w:sz w:val="24"/>
                <w:szCs w:val="24"/>
              </w:rPr>
              <w:t>এমন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নথি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যা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2C3CCD">
              <w:rPr>
                <w:rFonts w:ascii="Kalpurush" w:hAnsi="Kalpurush" w:cs="Kalpurush"/>
                <w:sz w:val="24"/>
                <w:szCs w:val="24"/>
              </w:rPr>
              <w:t>ভিকটিমের</w:t>
            </w:r>
            <w:proofErr w:type="spellEnd"/>
            <w:r w:rsidR="0008682C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4E6ED0" w:rsidRPr="00033993">
              <w:rPr>
                <w:rFonts w:ascii="Kalpurush" w:hAnsi="Kalpurush" w:cs="Kalpurush"/>
                <w:sz w:val="24"/>
                <w:szCs w:val="24"/>
              </w:rPr>
              <w:t>সুরক্ষা</w:t>
            </w:r>
            <w:r w:rsidR="0008682C">
              <w:rPr>
                <w:rFonts w:ascii="Kalpurush" w:hAnsi="Kalpurush" w:cs="Kalpurush"/>
                <w:sz w:val="24"/>
                <w:szCs w:val="24"/>
              </w:rPr>
              <w:t>গারে</w:t>
            </w:r>
            <w:proofErr w:type="spellEnd"/>
            <w:r w:rsidR="0008682C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7C338B">
              <w:rPr>
                <w:rFonts w:ascii="Kalpurush" w:hAnsi="Kalpurush" w:cs="Kalpurush"/>
                <w:sz w:val="24"/>
                <w:szCs w:val="24"/>
              </w:rPr>
              <w:t>থাকাকে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নিশ্চিত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1650D1">
              <w:rPr>
                <w:rFonts w:ascii="Kalpurush" w:hAnsi="Kalpurush" w:cs="Kalpurush"/>
                <w:sz w:val="24"/>
                <w:szCs w:val="24"/>
              </w:rPr>
              <w:t>করে</w:t>
            </w:r>
            <w:proofErr w:type="spellEnd"/>
            <w:r w:rsidR="00FE55DA">
              <w:rPr>
                <w:rFonts w:ascii="Kalpurush" w:hAnsi="Kalpurush" w:cs="Kalpurush"/>
                <w:sz w:val="24"/>
                <w:szCs w:val="24"/>
              </w:rPr>
              <w:t>।</w:t>
            </w:r>
          </w:p>
        </w:tc>
      </w:tr>
      <w:tr w:rsidR="000E559F" w:rsidRPr="00033993" w14:paraId="46BAF247" w14:textId="77777777" w:rsidTr="00F66AB3">
        <w:trPr>
          <w:trHeight w:val="1256"/>
        </w:trPr>
        <w:tc>
          <w:tcPr>
            <w:tcW w:w="1599" w:type="dxa"/>
            <w:tcBorders>
              <w:top w:val="single" w:sz="3" w:space="0" w:color="000000"/>
              <w:left w:val="non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1E64C27A" w14:textId="27CCF1C9" w:rsidR="005C70D4" w:rsidRDefault="004126A1" w:rsidP="006C59B4">
            <w:pPr>
              <w:pStyle w:val="a3"/>
              <w:spacing w:line="240" w:lineRule="auto"/>
              <w:ind w:left="349" w:hanging="349"/>
              <w:jc w:val="left"/>
              <w:rPr>
                <w:rFonts w:ascii="Kalpurush" w:hAnsi="Kalpurush" w:cs="Kalpurush"/>
                <w:sz w:val="24"/>
                <w:szCs w:val="24"/>
              </w:rPr>
            </w:pPr>
            <w:r w:rsidRPr="00033993">
              <w:rPr>
                <w:rFonts w:ascii="바탕" w:eastAsia="바탕" w:hAnsi="바탕" w:cs="바탕" w:hint="eastAsia"/>
                <w:sz w:val="24"/>
                <w:szCs w:val="24"/>
              </w:rPr>
              <w:t>⑧</w:t>
            </w:r>
            <w:r w:rsidR="008A0713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AD5187" w:rsidRPr="00033993">
              <w:rPr>
                <w:rFonts w:ascii="Kalpurush" w:hAnsi="Kalpurush" w:cs="Kalpurush"/>
                <w:sz w:val="24"/>
                <w:szCs w:val="24"/>
              </w:rPr>
              <w:t>প্রাক-দত্তক</w:t>
            </w:r>
            <w:proofErr w:type="spellEnd"/>
            <w:r w:rsidR="00AD5187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AD5187" w:rsidRPr="00033993">
              <w:rPr>
                <w:rFonts w:ascii="Kalpurush" w:hAnsi="Kalpurush" w:cs="Kalpurush"/>
                <w:sz w:val="24"/>
                <w:szCs w:val="24"/>
              </w:rPr>
              <w:t>শিশু</w:t>
            </w:r>
            <w:proofErr w:type="spellEnd"/>
            <w:r w:rsidR="003401BB">
              <w:rPr>
                <w:rFonts w:ascii="Kalpurush" w:hAnsi="Kalpurush" w:cs="Kalpurush"/>
                <w:sz w:val="24"/>
                <w:szCs w:val="24"/>
              </w:rPr>
              <w:t>,</w:t>
            </w:r>
            <w:r w:rsidR="00AD5187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870CE4" w:rsidRPr="00551CA4">
              <w:rPr>
                <w:rFonts w:ascii="Kalpurush" w:hAnsi="Kalpurush" w:cs="Kalpurush"/>
                <w:sz w:val="24"/>
              </w:rPr>
              <w:t>এতিমখানায়</w:t>
            </w:r>
            <w:proofErr w:type="spellEnd"/>
            <w:r w:rsidR="00870CE4" w:rsidRPr="00551CA4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="00870CE4" w:rsidRPr="00551CA4">
              <w:rPr>
                <w:rFonts w:ascii="Kalpurush" w:hAnsi="Kalpurush" w:cs="Kalpurush"/>
                <w:sz w:val="24"/>
              </w:rPr>
              <w:t>বা</w:t>
            </w:r>
            <w:proofErr w:type="spellEnd"/>
            <w:r w:rsidR="00870CE4" w:rsidRPr="00551CA4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="00870CE4" w:rsidRPr="00551CA4">
              <w:rPr>
                <w:rFonts w:ascii="Kalpurush" w:hAnsi="Kalpurush" w:cs="Kalpurush"/>
                <w:sz w:val="24"/>
              </w:rPr>
              <w:t>সেল্টারে</w:t>
            </w:r>
            <w:proofErr w:type="spellEnd"/>
            <w:r w:rsidR="00870CE4" w:rsidRPr="00551CA4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="00870CE4" w:rsidRPr="00551CA4">
              <w:rPr>
                <w:rFonts w:ascii="Kalpurush" w:hAnsi="Kalpurush" w:cs="Kalpurush"/>
                <w:sz w:val="24"/>
              </w:rPr>
              <w:t>বসবাসকারী</w:t>
            </w:r>
            <w:proofErr w:type="spellEnd"/>
            <w:r w:rsidR="00870CE4"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="00AD5187" w:rsidRPr="00033993">
              <w:rPr>
                <w:rFonts w:ascii="Kalpurush" w:hAnsi="Kalpurush" w:cs="Kalpurush"/>
                <w:sz w:val="24"/>
                <w:szCs w:val="24"/>
              </w:rPr>
              <w:t>শিশু,</w:t>
            </w:r>
            <w:r w:rsidR="00B0121D" w:rsidRPr="00033993">
              <w:rPr>
                <w:rFonts w:ascii="Kalpurush" w:hAnsi="Kalpurush" w:cs="Kalpurush"/>
                <w:sz w:val="24"/>
                <w:szCs w:val="24"/>
              </w:rPr>
              <w:t>সহকারী</w:t>
            </w:r>
            <w:proofErr w:type="spellEnd"/>
            <w:proofErr w:type="gramEnd"/>
            <w:r w:rsidR="00B0121D" w:rsidRPr="00033993">
              <w:rPr>
                <w:rFonts w:ascii="Kalpurush" w:hAnsi="Kalpurush" w:cs="Kalpurush"/>
                <w:sz w:val="24"/>
                <w:szCs w:val="24"/>
              </w:rPr>
              <w:t>/</w:t>
            </w:r>
            <w:proofErr w:type="spellStart"/>
            <w:r w:rsidR="00B0121D" w:rsidRPr="00033993">
              <w:rPr>
                <w:rFonts w:ascii="Kalpurush" w:hAnsi="Kalpurush" w:cs="Kalpurush"/>
                <w:sz w:val="24"/>
                <w:szCs w:val="24"/>
              </w:rPr>
              <w:t>প্রতিনিধি</w:t>
            </w:r>
            <w:proofErr w:type="spellEnd"/>
            <w:r w:rsidR="00B0121D" w:rsidRPr="00033993">
              <w:rPr>
                <w:rFonts w:ascii="Kalpurush" w:hAnsi="Kalpurush" w:cs="Kalpurush"/>
                <w:sz w:val="24"/>
                <w:szCs w:val="24"/>
              </w:rPr>
              <w:t xml:space="preserve">  </w:t>
            </w:r>
          </w:p>
          <w:p w14:paraId="630506C0" w14:textId="77777777" w:rsidR="00AD5187" w:rsidRDefault="00B0121D" w:rsidP="006C59B4">
            <w:pPr>
              <w:pStyle w:val="a3"/>
              <w:spacing w:line="240" w:lineRule="auto"/>
              <w:ind w:left="349" w:hanging="349"/>
              <w:jc w:val="left"/>
              <w:rPr>
                <w:rFonts w:ascii="Kalpurush" w:hAnsi="Kalpurush" w:cs="Kalpurush"/>
                <w:sz w:val="24"/>
                <w:szCs w:val="24"/>
              </w:rPr>
            </w:pP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দ্বারা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প্রতিপালিত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শিশু</w:t>
            </w:r>
            <w:proofErr w:type="spellEnd"/>
            <w:r w:rsidR="00702BA5" w:rsidRPr="00033993">
              <w:rPr>
                <w:rFonts w:ascii="Kalpurush" w:hAnsi="Kalpurush" w:cs="Kalpurush"/>
                <w:sz w:val="24"/>
                <w:szCs w:val="24"/>
              </w:rPr>
              <w:t xml:space="preserve">, </w:t>
            </w:r>
            <w:proofErr w:type="spellStart"/>
            <w:r w:rsidR="00702BA5" w:rsidRPr="00033993">
              <w:rPr>
                <w:rFonts w:ascii="Kalpurush" w:hAnsi="Kalpurush" w:cs="Kalpurush"/>
                <w:sz w:val="24"/>
                <w:szCs w:val="24"/>
              </w:rPr>
              <w:t>ইত্যাদি</w:t>
            </w:r>
            <w:proofErr w:type="spellEnd"/>
          </w:p>
          <w:p w14:paraId="152AAC4E" w14:textId="77777777" w:rsidR="00F31EF5" w:rsidRDefault="00F31EF5" w:rsidP="006C59B4">
            <w:pPr>
              <w:pStyle w:val="a3"/>
              <w:spacing w:line="240" w:lineRule="auto"/>
              <w:ind w:left="349" w:hanging="349"/>
              <w:jc w:val="left"/>
              <w:rPr>
                <w:rFonts w:ascii="Kalpurush" w:hAnsi="Kalpurush" w:cs="Kalpurush"/>
                <w:sz w:val="24"/>
                <w:szCs w:val="24"/>
              </w:rPr>
            </w:pPr>
          </w:p>
          <w:p w14:paraId="08DA5656" w14:textId="77777777" w:rsidR="00F31EF5" w:rsidRDefault="00F31EF5" w:rsidP="006C59B4">
            <w:pPr>
              <w:pStyle w:val="a3"/>
              <w:spacing w:line="240" w:lineRule="auto"/>
              <w:ind w:left="349" w:hanging="349"/>
              <w:jc w:val="left"/>
              <w:rPr>
                <w:rFonts w:ascii="Kalpurush" w:hAnsi="Kalpurush" w:cs="Kalpurush"/>
                <w:sz w:val="24"/>
                <w:szCs w:val="24"/>
              </w:rPr>
            </w:pPr>
          </w:p>
          <w:p w14:paraId="46BAF23D" w14:textId="2120F817" w:rsidR="00F31EF5" w:rsidRPr="00033993" w:rsidRDefault="00F31EF5" w:rsidP="006C59B4">
            <w:pPr>
              <w:pStyle w:val="a3"/>
              <w:spacing w:line="240" w:lineRule="auto"/>
              <w:ind w:left="349" w:hanging="349"/>
              <w:jc w:val="left"/>
              <w:rPr>
                <w:rFonts w:ascii="Kalpurush" w:hAnsi="Kalpurush" w:cs="Kalpurush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46BAF23E" w14:textId="11672729" w:rsidR="000E559F" w:rsidRPr="00033993" w:rsidRDefault="006C5635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proofErr w:type="spellStart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>শিশু</w:t>
            </w:r>
            <w:proofErr w:type="spellEnd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>কল্যাণ</w:t>
            </w:r>
            <w:proofErr w:type="spellEnd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>আইন</w:t>
            </w:r>
            <w:proofErr w:type="spellEnd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>অনুযায়ী</w:t>
            </w:r>
            <w:proofErr w:type="spellEnd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 xml:space="preserve">, </w:t>
            </w:r>
            <w:proofErr w:type="spellStart"/>
            <w:r w:rsidR="00F5524F">
              <w:rPr>
                <w:rFonts w:ascii="Kalpurush" w:hAnsi="Kalpurush" w:cs="Kalpurush"/>
                <w:sz w:val="24"/>
              </w:rPr>
              <w:t>সেল্টার</w:t>
            </w:r>
            <w:proofErr w:type="spellEnd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>প্রধান</w:t>
            </w:r>
            <w:proofErr w:type="spellEnd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>বা</w:t>
            </w:r>
            <w:proofErr w:type="spellEnd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>বিকল্প</w:t>
            </w:r>
            <w:proofErr w:type="spellEnd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>পরিচর্যাকারী</w:t>
            </w:r>
            <w:proofErr w:type="spellEnd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 xml:space="preserve">, </w:t>
            </w:r>
            <w:proofErr w:type="spellStart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>ইত্যাদি</w:t>
            </w:r>
            <w:proofErr w:type="spellEnd"/>
            <w:r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>।</w:t>
            </w:r>
          </w:p>
        </w:tc>
        <w:tc>
          <w:tcPr>
            <w:tcW w:w="127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6BAF23F" w14:textId="77777777" w:rsidR="000E559F" w:rsidRPr="00033993" w:rsidRDefault="004126A1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033993">
              <w:rPr>
                <w:rFonts w:ascii="Times New Roman" w:eastAsia="바탕" w:hAnsi="Times New Roman" w:cs="Times New Roman"/>
                <w:sz w:val="24"/>
                <w:szCs w:val="24"/>
              </w:rPr>
              <w:t>◦</w:t>
            </w:r>
          </w:p>
        </w:tc>
        <w:tc>
          <w:tcPr>
            <w:tcW w:w="8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6BAF240" w14:textId="77777777" w:rsidR="000E559F" w:rsidRPr="00033993" w:rsidRDefault="000E559F" w:rsidP="006C59B4">
            <w:pPr>
              <w:pStyle w:val="a3"/>
              <w:wordWrap/>
              <w:spacing w:line="240" w:lineRule="auto"/>
              <w:jc w:val="center"/>
              <w:rPr>
                <w:rFonts w:ascii="Kalpurush" w:eastAsia="나눔바른고딕" w:hAnsi="Kalpurush" w:cs="Kalpurush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6BAF241" w14:textId="77777777" w:rsidR="000E559F" w:rsidRPr="00033993" w:rsidRDefault="000E559F" w:rsidP="006C59B4">
            <w:pPr>
              <w:pStyle w:val="a3"/>
              <w:wordWrap/>
              <w:spacing w:line="240" w:lineRule="auto"/>
              <w:jc w:val="center"/>
              <w:rPr>
                <w:rFonts w:ascii="Kalpurush" w:eastAsia="나눔바른고딕" w:hAnsi="Kalpurush" w:cs="Kalpurush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tcMar>
              <w:top w:w="28" w:type="dxa"/>
              <w:left w:w="17" w:type="dxa"/>
              <w:bottom w:w="28" w:type="dxa"/>
              <w:right w:w="17" w:type="dxa"/>
            </w:tcMar>
            <w:vAlign w:val="center"/>
          </w:tcPr>
          <w:p w14:paraId="46BAF242" w14:textId="77777777" w:rsidR="000E559F" w:rsidRPr="00033993" w:rsidRDefault="004126A1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033993">
              <w:rPr>
                <w:rFonts w:ascii="Times New Roman" w:hAnsi="Times New Roman" w:cs="Times New Roman"/>
                <w:sz w:val="24"/>
                <w:szCs w:val="24"/>
              </w:rPr>
              <w:t>◦</w:t>
            </w:r>
          </w:p>
          <w:p w14:paraId="6F01B3E9" w14:textId="77777777" w:rsidR="00A80327" w:rsidRPr="0031667E" w:rsidRDefault="00A80327" w:rsidP="006C59B4">
            <w:pPr>
              <w:pStyle w:val="af0"/>
              <w:spacing w:line="240" w:lineRule="auto"/>
              <w:rPr>
                <w:rFonts w:ascii="Kalpurush" w:hAnsi="Kalpurush" w:cs="Kalpurush"/>
                <w:b w:val="0"/>
                <w:w w:val="70"/>
                <w:sz w:val="24"/>
              </w:rPr>
            </w:pPr>
            <w:r w:rsidRPr="0031667E">
              <w:rPr>
                <w:rFonts w:ascii="Kalpurush" w:hAnsi="Kalpurush" w:cs="Kalpurush"/>
                <w:b w:val="0"/>
                <w:w w:val="70"/>
                <w:sz w:val="24"/>
              </w:rPr>
              <w:t>(</w:t>
            </w:r>
            <w:proofErr w:type="spellStart"/>
            <w:r w:rsidRPr="0031667E">
              <w:rPr>
                <w:rFonts w:ascii="Kalpurush" w:hAnsi="Kalpurush" w:cs="Kalpurush"/>
                <w:b w:val="0"/>
                <w:w w:val="70"/>
                <w:sz w:val="24"/>
              </w:rPr>
              <w:t>বিঃদ্রঃ</w:t>
            </w:r>
            <w:proofErr w:type="spellEnd"/>
          </w:p>
          <w:p w14:paraId="46BAF244" w14:textId="2F5FD35A" w:rsidR="000E559F" w:rsidRPr="00033993" w:rsidRDefault="00A80327" w:rsidP="006C59B4">
            <w:pPr>
              <w:pStyle w:val="af0"/>
              <w:spacing w:line="240" w:lineRule="auto"/>
            </w:pPr>
            <w:proofErr w:type="spellStart"/>
            <w:r w:rsidRPr="0031667E">
              <w:rPr>
                <w:rFonts w:ascii="Kalpurush" w:hAnsi="Kalpurush" w:cs="Kalpurush"/>
                <w:b w:val="0"/>
                <w:w w:val="70"/>
                <w:sz w:val="24"/>
              </w:rPr>
              <w:t>রেফারেন্স</w:t>
            </w:r>
            <w:proofErr w:type="spellEnd"/>
            <w:r w:rsidRPr="0031667E">
              <w:rPr>
                <w:rFonts w:ascii="Kalpurush" w:hAnsi="Kalpurush" w:cs="Kalpurush"/>
                <w:b w:val="0"/>
                <w:w w:val="70"/>
                <w:sz w:val="24"/>
              </w:rPr>
              <w:t>)</w:t>
            </w:r>
          </w:p>
        </w:tc>
        <w:tc>
          <w:tcPr>
            <w:tcW w:w="202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one" w:sz="3" w:space="0" w:color="000000"/>
            </w:tcBorders>
            <w:vAlign w:val="center"/>
          </w:tcPr>
          <w:p w14:paraId="0C25CCC9" w14:textId="4B28F3FF" w:rsidR="00CD3E17" w:rsidRPr="00033993" w:rsidRDefault="00CD3E17" w:rsidP="006C59B4">
            <w:pPr>
              <w:pStyle w:val="a3"/>
              <w:spacing w:line="240" w:lineRule="auto"/>
              <w:ind w:left="162" w:hanging="162"/>
              <w:jc w:val="left"/>
              <w:rPr>
                <w:rFonts w:ascii="Kalpurush" w:hAnsi="Kalpurush" w:cs="Kalpurush"/>
                <w:sz w:val="24"/>
                <w:szCs w:val="24"/>
              </w:rPr>
            </w:pPr>
            <w:r w:rsidRPr="00033993">
              <w:rPr>
                <w:rFonts w:ascii="Kalpurush" w:hAnsi="Kalpurush" w:cs="Kalpurush"/>
                <w:sz w:val="24"/>
                <w:szCs w:val="24"/>
              </w:rPr>
              <w:t>*(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দত্তক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নেওয়ার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আগে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শিশু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)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দত্তক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নেওয়া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সংস্থাগুলির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শিশু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এবং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পালিত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মায়েদের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নিশ্চিতকরণ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অফিসিয়াল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নথি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</w:rPr>
              <w:t xml:space="preserve">,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</w:rPr>
              <w:t>ইত্যাদি</w:t>
            </w:r>
            <w:proofErr w:type="spellEnd"/>
          </w:p>
          <w:p w14:paraId="46BAF246" w14:textId="7896BEA1" w:rsidR="000E559F" w:rsidRPr="00033993" w:rsidRDefault="00A97DBF" w:rsidP="006C59B4">
            <w:pPr>
              <w:pStyle w:val="a3"/>
              <w:spacing w:line="240" w:lineRule="auto"/>
              <w:ind w:left="162" w:hanging="162"/>
              <w:jc w:val="left"/>
              <w:rPr>
                <w:rFonts w:ascii="Kalpurush" w:hAnsi="Kalpurush" w:cs="Kalpurush"/>
                <w:sz w:val="24"/>
                <w:szCs w:val="24"/>
              </w:rPr>
            </w:pPr>
            <w:r w:rsidRPr="00033993">
              <w:rPr>
                <w:rFonts w:ascii="Kalpurush" w:eastAsia="나눔바른고딕" w:hAnsi="Kalpurush" w:cs="Kalpurush"/>
                <w:spacing w:val="-20"/>
                <w:sz w:val="24"/>
                <w:szCs w:val="24"/>
              </w:rPr>
              <w:t>*(</w:t>
            </w:r>
            <w:proofErr w:type="spellStart"/>
            <w:r w:rsidR="008E7CAE" w:rsidRPr="00551CA4">
              <w:rPr>
                <w:rFonts w:ascii="Kalpurush" w:hAnsi="Kalpurush" w:cs="Kalpurush"/>
                <w:sz w:val="24"/>
              </w:rPr>
              <w:t>এতিমখানায়</w:t>
            </w:r>
            <w:proofErr w:type="spellEnd"/>
            <w:r w:rsidR="008E7CAE" w:rsidRPr="00551CA4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="008E7CAE" w:rsidRPr="00551CA4">
              <w:rPr>
                <w:rFonts w:ascii="Kalpurush" w:hAnsi="Kalpurush" w:cs="Kalpurush"/>
                <w:sz w:val="24"/>
              </w:rPr>
              <w:t>বা</w:t>
            </w:r>
            <w:proofErr w:type="spellEnd"/>
            <w:r w:rsidR="008E7CAE" w:rsidRPr="00551CA4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="008E7CAE" w:rsidRPr="00551CA4">
              <w:rPr>
                <w:rFonts w:ascii="Kalpurush" w:hAnsi="Kalpurush" w:cs="Kalpurush"/>
                <w:sz w:val="24"/>
              </w:rPr>
              <w:t>সেল্টারে</w:t>
            </w:r>
            <w:proofErr w:type="spellEnd"/>
            <w:r w:rsidR="008E7CAE" w:rsidRPr="00551CA4">
              <w:rPr>
                <w:rFonts w:ascii="Kalpurush" w:hAnsi="Kalpurush" w:cs="Kalpurush"/>
                <w:sz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pacing w:val="-20"/>
                <w:sz w:val="24"/>
                <w:szCs w:val="24"/>
              </w:rPr>
              <w:t>বসবাসকারী</w:t>
            </w:r>
            <w:proofErr w:type="spellEnd"/>
            <w:r w:rsidRPr="00033993">
              <w:rPr>
                <w:rFonts w:ascii="Kalpurush" w:eastAsia="나눔바른고딕" w:hAnsi="Kalpurush" w:cs="Kalpurush"/>
                <w:spacing w:val="-20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pacing w:val="-20"/>
                <w:sz w:val="24"/>
                <w:szCs w:val="24"/>
              </w:rPr>
              <w:t>শিশু</w:t>
            </w:r>
            <w:proofErr w:type="spellEnd"/>
            <w:r w:rsidRPr="00033993">
              <w:rPr>
                <w:rFonts w:ascii="Kalpurush" w:eastAsia="나눔바른고딕" w:hAnsi="Kalpurush" w:cs="Kalpurush"/>
                <w:spacing w:val="-20"/>
                <w:sz w:val="24"/>
                <w:szCs w:val="24"/>
              </w:rPr>
              <w:t xml:space="preserve">, </w:t>
            </w:r>
            <w:proofErr w:type="spellStart"/>
            <w:r w:rsidR="00886D78"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>বিকল্প</w:t>
            </w:r>
            <w:proofErr w:type="spellEnd"/>
            <w:r w:rsidR="00740B7F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 xml:space="preserve"> </w:t>
            </w:r>
            <w:proofErr w:type="spellStart"/>
            <w:r w:rsidR="00886D78" w:rsidRPr="00033993">
              <w:rPr>
                <w:rFonts w:ascii="Kalpurush" w:eastAsia="나눔바른고딕" w:hAnsi="Kalpurush" w:cs="Kalpurush"/>
                <w:spacing w:val="-7"/>
                <w:sz w:val="24"/>
                <w:szCs w:val="24"/>
              </w:rPr>
              <w:t>পরিচর্যাকারী</w:t>
            </w:r>
            <w:proofErr w:type="spellEnd"/>
            <w:r w:rsidRPr="00033993">
              <w:rPr>
                <w:rFonts w:ascii="Kalpurush" w:eastAsia="나눔바른고딕" w:hAnsi="Kalpurush" w:cs="Kalpurush"/>
                <w:spacing w:val="-20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pacing w:val="-20"/>
                <w:sz w:val="24"/>
                <w:szCs w:val="24"/>
              </w:rPr>
              <w:t>সহ</w:t>
            </w:r>
            <w:proofErr w:type="spellEnd"/>
            <w:r w:rsidRPr="00033993">
              <w:rPr>
                <w:rFonts w:ascii="Kalpurush" w:eastAsia="나눔바른고딕" w:hAnsi="Kalpurush" w:cs="Kalpurush"/>
                <w:spacing w:val="-20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pacing w:val="-20"/>
                <w:sz w:val="24"/>
                <w:szCs w:val="24"/>
              </w:rPr>
              <w:t>শিশু</w:t>
            </w:r>
            <w:proofErr w:type="spellEnd"/>
            <w:r w:rsidRPr="00033993">
              <w:rPr>
                <w:rFonts w:ascii="Kalpurush" w:eastAsia="나눔바른고딕" w:hAnsi="Kalpurush" w:cs="Kalpurush"/>
                <w:spacing w:val="-20"/>
                <w:sz w:val="24"/>
                <w:szCs w:val="24"/>
              </w:rPr>
              <w:t xml:space="preserve">) </w:t>
            </w:r>
            <w:proofErr w:type="spellStart"/>
            <w:r w:rsidR="0086385B">
              <w:rPr>
                <w:rFonts w:ascii="Kalpurush" w:hAnsi="Kalpurush" w:cs="Kalpurush"/>
                <w:sz w:val="24"/>
              </w:rPr>
              <w:t>সেল্টার</w:t>
            </w:r>
            <w:proofErr w:type="spellEnd"/>
            <w:r w:rsidRPr="00033993">
              <w:rPr>
                <w:rFonts w:ascii="Kalpurush" w:eastAsia="나눔바른고딕" w:hAnsi="Kalpurush" w:cs="Kalpurush"/>
                <w:spacing w:val="-20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pacing w:val="-20"/>
                <w:sz w:val="24"/>
                <w:szCs w:val="24"/>
              </w:rPr>
              <w:t>প্রধান</w:t>
            </w:r>
            <w:proofErr w:type="spellEnd"/>
            <w:r w:rsidRPr="00033993">
              <w:rPr>
                <w:rFonts w:ascii="Kalpurush" w:eastAsia="나눔바른고딕" w:hAnsi="Kalpurush" w:cs="Kalpurush"/>
                <w:spacing w:val="-20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pacing w:val="-20"/>
                <w:sz w:val="24"/>
                <w:szCs w:val="24"/>
              </w:rPr>
              <w:t>এবং</w:t>
            </w:r>
            <w:proofErr w:type="spellEnd"/>
            <w:r w:rsidRPr="00033993">
              <w:rPr>
                <w:rFonts w:ascii="Kalpurush" w:eastAsia="나눔바른고딕" w:hAnsi="Kalpurush" w:cs="Kalpurush"/>
                <w:spacing w:val="-20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pacing w:val="-20"/>
                <w:sz w:val="24"/>
                <w:szCs w:val="24"/>
              </w:rPr>
              <w:t>সংশ্লিষ্ট</w:t>
            </w:r>
            <w:proofErr w:type="spellEnd"/>
            <w:r w:rsidRPr="00033993">
              <w:rPr>
                <w:rFonts w:ascii="Kalpurush" w:eastAsia="나눔바른고딕" w:hAnsi="Kalpurush" w:cs="Kalpurush"/>
                <w:spacing w:val="-20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pacing w:val="-20"/>
                <w:sz w:val="24"/>
                <w:szCs w:val="24"/>
              </w:rPr>
              <w:t>সংস্থার</w:t>
            </w:r>
            <w:proofErr w:type="spellEnd"/>
            <w:r w:rsidRPr="00033993">
              <w:rPr>
                <w:rFonts w:ascii="Kalpurush" w:eastAsia="나눔바른고딕" w:hAnsi="Kalpurush" w:cs="Kalpurush"/>
                <w:spacing w:val="-20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pacing w:val="-20"/>
                <w:sz w:val="24"/>
                <w:szCs w:val="24"/>
              </w:rPr>
              <w:t>কাছ</w:t>
            </w:r>
            <w:proofErr w:type="spellEnd"/>
            <w:r w:rsidRPr="00033993">
              <w:rPr>
                <w:rFonts w:ascii="Kalpurush" w:eastAsia="나눔바른고딕" w:hAnsi="Kalpurush" w:cs="Kalpurush"/>
                <w:spacing w:val="-20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pacing w:val="-20"/>
                <w:sz w:val="24"/>
                <w:szCs w:val="24"/>
              </w:rPr>
              <w:t>থেকে</w:t>
            </w:r>
            <w:proofErr w:type="spellEnd"/>
            <w:r w:rsidRPr="00033993">
              <w:rPr>
                <w:rFonts w:ascii="Kalpurush" w:eastAsia="나눔바른고딕" w:hAnsi="Kalpurush" w:cs="Kalpurush"/>
                <w:spacing w:val="-20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pacing w:val="-20"/>
                <w:sz w:val="24"/>
                <w:szCs w:val="24"/>
              </w:rPr>
              <w:t>নিশ্চিতকরণ</w:t>
            </w:r>
            <w:proofErr w:type="spellEnd"/>
            <w:r w:rsidRPr="00033993">
              <w:rPr>
                <w:rFonts w:ascii="Kalpurush" w:eastAsia="나눔바른고딕" w:hAnsi="Kalpurush" w:cs="Kalpurush"/>
                <w:spacing w:val="-20"/>
                <w:sz w:val="24"/>
                <w:szCs w:val="24"/>
              </w:rPr>
              <w:t xml:space="preserve"> </w:t>
            </w:r>
            <w:proofErr w:type="spellStart"/>
            <w:r w:rsidRPr="00033993">
              <w:rPr>
                <w:rFonts w:ascii="Kalpurush" w:eastAsia="나눔바른고딕" w:hAnsi="Kalpurush" w:cs="Kalpurush"/>
                <w:spacing w:val="-20"/>
                <w:sz w:val="24"/>
                <w:szCs w:val="24"/>
              </w:rPr>
              <w:t>চিঠি</w:t>
            </w:r>
            <w:proofErr w:type="spellEnd"/>
            <w:r w:rsidRPr="00033993">
              <w:rPr>
                <w:rFonts w:ascii="Kalpurush" w:eastAsia="나눔바른고딕" w:hAnsi="Kalpurush" w:cs="Kalpurush"/>
                <w:spacing w:val="-20"/>
                <w:sz w:val="24"/>
                <w:szCs w:val="24"/>
              </w:rPr>
              <w:t xml:space="preserve">, </w:t>
            </w:r>
            <w:proofErr w:type="spellStart"/>
            <w:r w:rsidRPr="00033993">
              <w:rPr>
                <w:rFonts w:ascii="Kalpurush" w:eastAsia="나눔바른고딕" w:hAnsi="Kalpurush" w:cs="Kalpurush"/>
                <w:spacing w:val="-20"/>
                <w:sz w:val="24"/>
                <w:szCs w:val="24"/>
              </w:rPr>
              <w:t>ইত্যাদি</w:t>
            </w:r>
            <w:proofErr w:type="spellEnd"/>
            <w:r w:rsidRPr="00033993">
              <w:rPr>
                <w:rFonts w:ascii="Kalpurush" w:eastAsia="나눔바른고딕" w:hAnsi="Kalpurush" w:cs="Kalpurush"/>
                <w:spacing w:val="-20"/>
                <w:sz w:val="24"/>
                <w:szCs w:val="24"/>
              </w:rPr>
              <w:t>।</w:t>
            </w:r>
          </w:p>
        </w:tc>
      </w:tr>
    </w:tbl>
    <w:p w14:paraId="46BAF248" w14:textId="77777777" w:rsidR="000E559F" w:rsidRPr="00033993" w:rsidRDefault="000E559F" w:rsidP="006C59B4">
      <w:pPr>
        <w:pStyle w:val="a4"/>
        <w:wordWrap/>
        <w:spacing w:before="20" w:line="240" w:lineRule="auto"/>
        <w:ind w:left="2206" w:hanging="2206"/>
        <w:jc w:val="right"/>
        <w:rPr>
          <w:rFonts w:ascii="Kalpurush" w:hAnsi="Kalpurush" w:cs="Kalpurush"/>
        </w:rPr>
      </w:pPr>
    </w:p>
    <w:p w14:paraId="46BAF249" w14:textId="065366BA" w:rsidR="000E559F" w:rsidRPr="00033993" w:rsidRDefault="004126A1" w:rsidP="006C59B4">
      <w:pPr>
        <w:pStyle w:val="a3"/>
        <w:spacing w:line="240" w:lineRule="auto"/>
        <w:rPr>
          <w:rFonts w:ascii="Kalpurush" w:hAnsi="Kalpurush" w:cs="Kalpurush"/>
        </w:rPr>
      </w:pPr>
      <w:r w:rsidRPr="00033993">
        <w:rPr>
          <w:rFonts w:ascii="Kalpurush" w:hAnsi="Kalpurush" w:cs="Kalpurush"/>
        </w:rPr>
        <w:br w:type="page"/>
      </w:r>
    </w:p>
    <w:p w14:paraId="46BAF24A" w14:textId="2C777233" w:rsidR="000E559F" w:rsidRPr="00033993" w:rsidRDefault="00A316B8" w:rsidP="006C59B4">
      <w:pPr>
        <w:pStyle w:val="a4"/>
        <w:spacing w:before="60" w:line="240" w:lineRule="auto"/>
        <w:ind w:left="632" w:hanging="632"/>
        <w:rPr>
          <w:rFonts w:ascii="Kalpurush" w:hAnsi="Kalpurush" w:cs="Kalpurush"/>
        </w:rPr>
      </w:pPr>
      <w:r w:rsidRPr="00033993">
        <w:rPr>
          <w:rFonts w:ascii="Kalpurush" w:hAnsi="Kalpurush" w:cs="Kalpurush"/>
          <w:noProof/>
        </w:rPr>
        <w:lastRenderedPageBreak/>
        <mc:AlternateContent>
          <mc:Choice Requires="wps">
            <w:drawing>
              <wp:inline distT="0" distB="0" distL="0" distR="0" wp14:anchorId="46BAF2B3" wp14:editId="35171783">
                <wp:extent cx="5985164" cy="472272"/>
                <wp:effectExtent l="0" t="0" r="15875" b="23495"/>
                <wp:docPr id="1" name="_x18496309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85164" cy="472272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BAF2B4" w14:textId="064E6181" w:rsidR="00964F28" w:rsidRPr="006C1074" w:rsidRDefault="00964F28" w:rsidP="006B2A2C">
                            <w:pPr>
                              <w:pStyle w:val="a3"/>
                              <w:wordWrap/>
                              <w:spacing w:before="20" w:line="348" w:lineRule="auto"/>
                              <w:ind w:left="566" w:hanging="566"/>
                              <w:jc w:val="left"/>
                              <w:rPr>
                                <w:rFonts w:ascii="HY헤드라인M" w:eastAsia="HY헤드라인M"/>
                                <w:b/>
                                <w:sz w:val="34"/>
                                <w:shd w:val="clear" w:color="auto" w:fill="FFFFFF" w:themeFill="background1"/>
                              </w:rPr>
                            </w:pPr>
                            <w:r w:rsidRPr="006C1074">
                              <w:rPr>
                                <w:rFonts w:ascii="HY헤드라인M"/>
                                <w:b/>
                                <w:sz w:val="34"/>
                                <w:shd w:val="clear" w:color="auto" w:fill="FFFFFF" w:themeFill="background1"/>
                              </w:rPr>
                              <w:t>󰊷</w:t>
                            </w:r>
                            <w:r w:rsidRPr="006C1074">
                              <w:rPr>
                                <w:rFonts w:ascii="HY헤드라인M" w:eastAsia="HY헤드라인M"/>
                                <w:b/>
                                <w:sz w:val="34"/>
                                <w:shd w:val="clear" w:color="auto" w:fill="FFFFFF" w:themeFill="background1"/>
                              </w:rPr>
                              <w:t xml:space="preserve"> </w:t>
                            </w:r>
                            <w:proofErr w:type="spellStart"/>
                            <w:r w:rsidRPr="00B06965">
                              <w:rPr>
                                <w:rFonts w:ascii="Kalpurush" w:eastAsia="HY헤드라인M" w:hAnsi="Kalpurush" w:cs="Kalpurush"/>
                                <w:b/>
                                <w:sz w:val="36"/>
                                <w:shd w:val="clear" w:color="auto" w:fill="FFFFFF" w:themeFill="background1"/>
                              </w:rPr>
                              <w:t>বিদেশী</w:t>
                            </w:r>
                            <w:r w:rsidR="00BE452E" w:rsidRPr="00B06965">
                              <w:rPr>
                                <w:rFonts w:ascii="Kalpurush" w:eastAsia="HY헤드라인M" w:hAnsi="Kalpurush" w:cs="Kalpurush"/>
                                <w:b/>
                                <w:sz w:val="36"/>
                                <w:shd w:val="clear" w:color="auto" w:fill="FFFFFF" w:themeFill="background1"/>
                              </w:rPr>
                              <w:t>দের</w:t>
                            </w:r>
                            <w:proofErr w:type="spellEnd"/>
                            <w:r w:rsidR="00BE452E" w:rsidRPr="00B06965">
                              <w:rPr>
                                <w:rFonts w:ascii="Kalpurush" w:eastAsia="HY헤드라인M" w:hAnsi="Kalpurush" w:cs="Kalpurush"/>
                                <w:b/>
                                <w:sz w:val="36"/>
                                <w:shd w:val="clear" w:color="auto" w:fill="FFFFFF" w:themeFill="background1"/>
                              </w:rPr>
                              <w:t xml:space="preserve"> </w:t>
                            </w:r>
                            <w:proofErr w:type="spellStart"/>
                            <w:r w:rsidR="003C63A4" w:rsidRPr="00B06965">
                              <w:rPr>
                                <w:rFonts w:ascii="Kalpurush" w:eastAsia="HY헤드라인M" w:hAnsi="Kalpurush" w:cs="Kalpurush"/>
                                <w:b/>
                                <w:sz w:val="36"/>
                                <w:shd w:val="clear" w:color="auto" w:fill="FFFFFF" w:themeFill="background1"/>
                              </w:rPr>
                              <w:t>জন্য</w:t>
                            </w:r>
                            <w:proofErr w:type="spellEnd"/>
                            <w:r w:rsidR="003C63A4" w:rsidRPr="00B06965">
                              <w:rPr>
                                <w:rFonts w:ascii="Kalpurush" w:eastAsia="HY헤드라인M" w:hAnsi="Kalpurush" w:cs="Kalpurush"/>
                                <w:b/>
                                <w:sz w:val="36"/>
                                <w:shd w:val="clear" w:color="auto" w:fill="FFFFFF" w:themeFill="background1"/>
                              </w:rPr>
                              <w:t xml:space="preserve"> </w:t>
                            </w:r>
                            <w:proofErr w:type="spellStart"/>
                            <w:r w:rsidR="003C63A4" w:rsidRPr="00B06965">
                              <w:rPr>
                                <w:rFonts w:ascii="Kalpurush" w:eastAsia="HY헤드라인M" w:hAnsi="Kalpurush" w:cs="Kalpurush"/>
                                <w:b/>
                                <w:sz w:val="36"/>
                                <w:shd w:val="clear" w:color="auto" w:fill="FFFFFF" w:themeFill="background1"/>
                              </w:rPr>
                              <w:t>প্রযোজ্য</w:t>
                            </w:r>
                            <w:proofErr w:type="spellEnd"/>
                            <w:r w:rsidR="00B52F8E" w:rsidRPr="00B06965">
                              <w:rPr>
                                <w:rFonts w:ascii="Kalpurush" w:eastAsia="HY헤드라인M" w:hAnsi="Kalpurush" w:cs="Kalpurush"/>
                                <w:b/>
                                <w:sz w:val="36"/>
                                <w:shd w:val="clear" w:color="auto" w:fill="FFFFFF" w:themeFill="background1"/>
                              </w:rPr>
                              <w:t xml:space="preserve"> </w:t>
                            </w:r>
                            <w:proofErr w:type="spellStart"/>
                            <w:r w:rsidR="00B52F8E" w:rsidRPr="00B06965">
                              <w:rPr>
                                <w:rFonts w:ascii="Kalpurush" w:eastAsia="HY헤드라인M" w:hAnsi="Kalpurush" w:cs="Kalpurush"/>
                                <w:b/>
                                <w:sz w:val="36"/>
                                <w:shd w:val="clear" w:color="auto" w:fill="FFFFFF" w:themeFill="background1"/>
                              </w:rPr>
                              <w:t>শর্তাবলী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36000" tIns="36000" rIns="36000" bIns="3600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6BAF2B3" id="_x1849630958" o:spid="_x0000_s1026" style="width:471.25pt;height:3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" fillcolor="white [3201]" strokecolor="#4472c4 [3208]" strokeweight="1pt">
                <v:textbox inset="1mm,1mm,1mm,1mm">
                  <w:txbxContent>
                    <w:p w14:paraId="46BAF2B4" w14:textId="064E6181" w:rsidR="00964F28" w:rsidRPr="006C1074" w:rsidRDefault="00964F28" w:rsidP="006B2A2C">
                      <w:pPr>
                        <w:pStyle w:val="a3"/>
                        <w:wordWrap/>
                        <w:spacing w:before="20" w:line="348" w:lineRule="auto"/>
                        <w:ind w:left="566" w:hanging="566"/>
                        <w:jc w:val="left"/>
                        <w:rPr>
                          <w:rFonts w:ascii="HY헤드라인M" w:eastAsia="HY헤드라인M"/>
                          <w:b/>
                          <w:sz w:val="34"/>
                          <w:shd w:val="clear" w:color="auto" w:fill="FFFFFF" w:themeFill="background1"/>
                        </w:rPr>
                      </w:pPr>
                      <w:r w:rsidRPr="006C1074">
                        <w:rPr>
                          <w:rFonts w:ascii="HY헤드라인M"/>
                          <w:b/>
                          <w:sz w:val="34"/>
                          <w:shd w:val="clear" w:color="auto" w:fill="FFFFFF" w:themeFill="background1"/>
                        </w:rPr>
                        <w:t>󰊷</w:t>
                      </w:r>
                      <w:r w:rsidRPr="006C1074">
                        <w:rPr>
                          <w:rFonts w:ascii="HY헤드라인M" w:eastAsia="HY헤드라인M"/>
                          <w:b/>
                          <w:sz w:val="34"/>
                          <w:shd w:val="clear" w:color="auto" w:fill="FFFFFF" w:themeFill="background1"/>
                        </w:rPr>
                        <w:t xml:space="preserve"> </w:t>
                      </w:r>
                      <w:proofErr w:type="spellStart"/>
                      <w:r w:rsidRPr="00B06965">
                        <w:rPr>
                          <w:rFonts w:ascii="Kalpurush" w:eastAsia="HY헤드라인M" w:hAnsi="Kalpurush" w:cs="Kalpurush"/>
                          <w:b/>
                          <w:sz w:val="36"/>
                          <w:shd w:val="clear" w:color="auto" w:fill="FFFFFF" w:themeFill="background1"/>
                        </w:rPr>
                        <w:t>বিদেশী</w:t>
                      </w:r>
                      <w:r w:rsidR="00BE452E" w:rsidRPr="00B06965">
                        <w:rPr>
                          <w:rFonts w:ascii="Kalpurush" w:eastAsia="HY헤드라인M" w:hAnsi="Kalpurush" w:cs="Kalpurush"/>
                          <w:b/>
                          <w:sz w:val="36"/>
                          <w:shd w:val="clear" w:color="auto" w:fill="FFFFFF" w:themeFill="background1"/>
                        </w:rPr>
                        <w:t>দের</w:t>
                      </w:r>
                      <w:proofErr w:type="spellEnd"/>
                      <w:r w:rsidR="00BE452E" w:rsidRPr="00B06965">
                        <w:rPr>
                          <w:rFonts w:ascii="Kalpurush" w:eastAsia="HY헤드라인M" w:hAnsi="Kalpurush" w:cs="Kalpurush"/>
                          <w:b/>
                          <w:sz w:val="36"/>
                          <w:shd w:val="clear" w:color="auto" w:fill="FFFFFF" w:themeFill="background1"/>
                        </w:rPr>
                        <w:t xml:space="preserve"> </w:t>
                      </w:r>
                      <w:proofErr w:type="spellStart"/>
                      <w:r w:rsidR="003C63A4" w:rsidRPr="00B06965">
                        <w:rPr>
                          <w:rFonts w:ascii="Kalpurush" w:eastAsia="HY헤드라인M" w:hAnsi="Kalpurush" w:cs="Kalpurush"/>
                          <w:b/>
                          <w:sz w:val="36"/>
                          <w:shd w:val="clear" w:color="auto" w:fill="FFFFFF" w:themeFill="background1"/>
                        </w:rPr>
                        <w:t>জন্য</w:t>
                      </w:r>
                      <w:proofErr w:type="spellEnd"/>
                      <w:r w:rsidR="003C63A4" w:rsidRPr="00B06965">
                        <w:rPr>
                          <w:rFonts w:ascii="Kalpurush" w:eastAsia="HY헤드라인M" w:hAnsi="Kalpurush" w:cs="Kalpurush"/>
                          <w:b/>
                          <w:sz w:val="36"/>
                          <w:shd w:val="clear" w:color="auto" w:fill="FFFFFF" w:themeFill="background1"/>
                        </w:rPr>
                        <w:t xml:space="preserve"> </w:t>
                      </w:r>
                      <w:proofErr w:type="spellStart"/>
                      <w:r w:rsidR="003C63A4" w:rsidRPr="00B06965">
                        <w:rPr>
                          <w:rFonts w:ascii="Kalpurush" w:eastAsia="HY헤드라인M" w:hAnsi="Kalpurush" w:cs="Kalpurush"/>
                          <w:b/>
                          <w:sz w:val="36"/>
                          <w:shd w:val="clear" w:color="auto" w:fill="FFFFFF" w:themeFill="background1"/>
                        </w:rPr>
                        <w:t>প্রযোজ্য</w:t>
                      </w:r>
                      <w:proofErr w:type="spellEnd"/>
                      <w:r w:rsidR="00B52F8E" w:rsidRPr="00B06965">
                        <w:rPr>
                          <w:rFonts w:ascii="Kalpurush" w:eastAsia="HY헤드라인M" w:hAnsi="Kalpurush" w:cs="Kalpurush"/>
                          <w:b/>
                          <w:sz w:val="36"/>
                          <w:shd w:val="clear" w:color="auto" w:fill="FFFFFF" w:themeFill="background1"/>
                        </w:rPr>
                        <w:t xml:space="preserve"> </w:t>
                      </w:r>
                      <w:proofErr w:type="spellStart"/>
                      <w:r w:rsidR="00B52F8E" w:rsidRPr="00B06965">
                        <w:rPr>
                          <w:rFonts w:ascii="Kalpurush" w:eastAsia="HY헤드라인M" w:hAnsi="Kalpurush" w:cs="Kalpurush"/>
                          <w:b/>
                          <w:sz w:val="36"/>
                          <w:shd w:val="clear" w:color="auto" w:fill="FFFFFF" w:themeFill="background1"/>
                        </w:rPr>
                        <w:t>শর্তাবলী</w:t>
                      </w:r>
                      <w:proofErr w:type="spellEnd"/>
                    </w:p>
                  </w:txbxContent>
                </v:textbox>
                <w10:anchorlock/>
              </v:rect>
            </w:pict>
          </mc:Fallback>
        </mc:AlternateContent>
      </w:r>
    </w:p>
    <w:tbl>
      <w:tblPr>
        <w:tblOverlap w:val="never"/>
        <w:tblW w:w="9349" w:type="dxa"/>
        <w:tblInd w:w="28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41"/>
        <w:gridCol w:w="283"/>
        <w:gridCol w:w="8325"/>
      </w:tblGrid>
      <w:tr w:rsidR="000E559F" w:rsidRPr="00033993" w14:paraId="46BAF24E" w14:textId="77777777" w:rsidTr="00BF73F6">
        <w:trPr>
          <w:trHeight w:val="596"/>
        </w:trPr>
        <w:tc>
          <w:tcPr>
            <w:tcW w:w="74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46BAF24B" w14:textId="3F2DBDD9" w:rsidR="00C47566" w:rsidRPr="00033993" w:rsidRDefault="00C47566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033993">
              <w:rPr>
                <w:rFonts w:ascii="Kalpurush" w:hAnsi="Kalpurush" w:cs="Kalpurush"/>
                <w:sz w:val="24"/>
                <w:szCs w:val="24"/>
              </w:rPr>
              <w:t>৭-১</w:t>
            </w:r>
          </w:p>
        </w:tc>
        <w:tc>
          <w:tcPr>
            <w:tcW w:w="283" w:type="dxa"/>
            <w:tcBorders>
              <w:top w:val="none" w:sz="3" w:space="0" w:color="000000"/>
              <w:left w:val="single" w:sz="7" w:space="0" w:color="000000"/>
              <w:bottom w:val="none" w:sz="3" w:space="0" w:color="000000"/>
              <w:right w:val="single" w:sz="7" w:space="0" w:color="000000"/>
            </w:tcBorders>
            <w:vAlign w:val="center"/>
          </w:tcPr>
          <w:p w14:paraId="46BAF24C" w14:textId="77777777" w:rsidR="000E559F" w:rsidRPr="00033993" w:rsidRDefault="000E559F" w:rsidP="006C59B4">
            <w:pPr>
              <w:pStyle w:val="a3"/>
              <w:spacing w:line="240" w:lineRule="auto"/>
              <w:rPr>
                <w:rFonts w:ascii="Kalpurush" w:hAnsi="Kalpurush" w:cs="Kalpurush"/>
                <w:b/>
                <w:color w:val="FFFFFF"/>
                <w:sz w:val="24"/>
                <w:szCs w:val="24"/>
              </w:rPr>
            </w:pPr>
          </w:p>
        </w:tc>
        <w:tc>
          <w:tcPr>
            <w:tcW w:w="832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46BAF24D" w14:textId="5B89C901" w:rsidR="004B7D6B" w:rsidRPr="00372C24" w:rsidRDefault="004B7D6B" w:rsidP="006C59B4">
            <w:pPr>
              <w:pStyle w:val="a3"/>
              <w:wordWrap/>
              <w:spacing w:line="240" w:lineRule="auto"/>
              <w:ind w:leftChars="100" w:left="200" w:firstLineChars="100" w:firstLine="236"/>
              <w:jc w:val="left"/>
              <w:rPr>
                <w:rFonts w:ascii="Kalpurush" w:hAnsi="Kalpurush" w:cs="Kalpurush"/>
                <w:b/>
                <w:sz w:val="24"/>
                <w:szCs w:val="24"/>
              </w:rPr>
            </w:pPr>
            <w:proofErr w:type="spellStart"/>
            <w:r w:rsidRPr="00372C24">
              <w:rPr>
                <w:rFonts w:ascii="Kalpurush" w:hAnsi="Kalpurush" w:cs="Kalpurush"/>
                <w:b/>
                <w:sz w:val="24"/>
                <w:szCs w:val="24"/>
              </w:rPr>
              <w:t>বিদেশীদের</w:t>
            </w:r>
            <w:proofErr w:type="spellEnd"/>
            <w:r w:rsidR="00D2582A" w:rsidRPr="00372C24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D2582A" w:rsidRPr="00372C24">
              <w:rPr>
                <w:rFonts w:ascii="Kalpurush" w:hAnsi="Kalpurush" w:cs="Kalpurush"/>
                <w:b/>
                <w:sz w:val="24"/>
                <w:szCs w:val="24"/>
              </w:rPr>
              <w:t>মধ্যে</w:t>
            </w:r>
            <w:proofErr w:type="spellEnd"/>
            <w:r w:rsidR="004322FC" w:rsidRPr="00372C24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9C18AD">
              <w:rPr>
                <w:rFonts w:ascii="Kalpurush" w:hAnsi="Kalpurush" w:cs="Kalpurush"/>
                <w:b/>
                <w:sz w:val="24"/>
                <w:szCs w:val="24"/>
              </w:rPr>
              <w:t>যারা</w:t>
            </w:r>
            <w:proofErr w:type="spellEnd"/>
            <w:r w:rsidR="00D2582A" w:rsidRPr="00372C24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r w:rsidR="00B53E93">
              <w:rPr>
                <w:rFonts w:ascii="Kalpurush" w:hAnsi="Kalpurush" w:cs="Kalpurush"/>
                <w:b/>
                <w:sz w:val="24"/>
                <w:szCs w:val="24"/>
              </w:rPr>
              <w:t>‘</w:t>
            </w:r>
            <w:proofErr w:type="spellStart"/>
            <w:r w:rsidR="00B53E93" w:rsidRPr="00372C24">
              <w:rPr>
                <w:rFonts w:ascii="Kalpurush" w:hAnsi="Kalpurush" w:cs="Kalpurush"/>
                <w:b/>
                <w:sz w:val="24"/>
                <w:szCs w:val="24"/>
              </w:rPr>
              <w:t>দৈনিক</w:t>
            </w:r>
            <w:proofErr w:type="spellEnd"/>
            <w:r w:rsidR="00D73BB6" w:rsidRPr="00372C24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D73BB6" w:rsidRPr="00372C24">
              <w:rPr>
                <w:rFonts w:ascii="Kalpurush" w:hAnsi="Kalpurush" w:cs="Kalpurush"/>
                <w:b/>
                <w:sz w:val="24"/>
                <w:szCs w:val="24"/>
              </w:rPr>
              <w:t>পুনর্বাসন</w:t>
            </w:r>
            <w:proofErr w:type="spellEnd"/>
            <w:r w:rsidR="00D73BB6" w:rsidRPr="00372C24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Pr="00372C24">
              <w:rPr>
                <w:rFonts w:ascii="Kalpurush" w:hAnsi="Kalpurush" w:cs="Kalpurush"/>
                <w:b/>
                <w:sz w:val="24"/>
                <w:szCs w:val="24"/>
              </w:rPr>
              <w:t>ভর্তুকি</w:t>
            </w:r>
            <w:r w:rsidR="00DE2C87" w:rsidRPr="00372C24">
              <w:rPr>
                <w:rFonts w:ascii="Kalpurush" w:hAnsi="Kalpurush" w:cs="Kalpurush"/>
                <w:b/>
                <w:sz w:val="24"/>
                <w:szCs w:val="24"/>
              </w:rPr>
              <w:t>’</w:t>
            </w:r>
            <w:r w:rsidR="00D73BB6" w:rsidRPr="00372C24">
              <w:rPr>
                <w:rFonts w:ascii="Kalpurush" w:hAnsi="Kalpurush" w:cs="Kalpurush"/>
                <w:b/>
                <w:sz w:val="24"/>
                <w:szCs w:val="24"/>
              </w:rPr>
              <w:t>র</w:t>
            </w:r>
            <w:proofErr w:type="spellEnd"/>
            <w:r w:rsidRPr="00372C24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Pr="00372C24">
              <w:rPr>
                <w:rFonts w:ascii="Kalpurush" w:hAnsi="Kalpurush" w:cs="Kalpurush"/>
                <w:b/>
                <w:sz w:val="24"/>
                <w:szCs w:val="24"/>
              </w:rPr>
              <w:t>জন্য</w:t>
            </w:r>
            <w:proofErr w:type="spellEnd"/>
            <w:r w:rsidRPr="00372C24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Pr="00372C24">
              <w:rPr>
                <w:rFonts w:ascii="Kalpurush" w:hAnsi="Kalpurush" w:cs="Kalpurush"/>
                <w:b/>
                <w:sz w:val="24"/>
                <w:szCs w:val="24"/>
              </w:rPr>
              <w:t>যোগ্য</w:t>
            </w:r>
            <w:proofErr w:type="spellEnd"/>
            <w:r w:rsidR="00161863" w:rsidRPr="00372C24">
              <w:rPr>
                <w:rFonts w:ascii="Kalpurush" w:hAnsi="Kalpurush" w:cs="Kalpurush"/>
                <w:b/>
                <w:sz w:val="24"/>
                <w:szCs w:val="24"/>
              </w:rPr>
              <w:t>?</w:t>
            </w:r>
          </w:p>
        </w:tc>
      </w:tr>
    </w:tbl>
    <w:p w14:paraId="740D8F3A" w14:textId="77777777" w:rsidR="00A940B3" w:rsidRPr="00033993" w:rsidRDefault="00A940B3" w:rsidP="006C59B4">
      <w:pPr>
        <w:pStyle w:val="a3"/>
        <w:spacing w:line="240" w:lineRule="auto"/>
        <w:ind w:leftChars="50" w:left="218" w:right="60" w:hangingChars="50" w:hanging="118"/>
        <w:rPr>
          <w:rFonts w:ascii="Kalpurush" w:hAnsi="Kalpurush" w:cs="Kalpurush"/>
          <w:b/>
          <w:sz w:val="24"/>
          <w:szCs w:val="24"/>
        </w:rPr>
      </w:pPr>
    </w:p>
    <w:p w14:paraId="56C11944" w14:textId="52B7C809" w:rsidR="00A940B3" w:rsidRPr="00033993" w:rsidRDefault="004126A1" w:rsidP="006C59B4">
      <w:pPr>
        <w:pStyle w:val="a3"/>
        <w:spacing w:line="240" w:lineRule="auto"/>
        <w:ind w:leftChars="50" w:left="218" w:right="60" w:hangingChars="50" w:hanging="118"/>
        <w:rPr>
          <w:rFonts w:ascii="Kalpurush" w:hAnsi="Kalpurush" w:cs="Kalpurush"/>
          <w:sz w:val="24"/>
          <w:szCs w:val="24"/>
        </w:rPr>
      </w:pPr>
      <w:r w:rsidRPr="00033993">
        <w:rPr>
          <w:rFonts w:ascii="Kalpurush" w:hAnsi="Kalpurush" w:cs="Kalpurush"/>
          <w:b/>
          <w:sz w:val="24"/>
          <w:szCs w:val="24"/>
        </w:rPr>
        <w:t xml:space="preserve"> </w:t>
      </w:r>
      <w:proofErr w:type="gramStart"/>
      <w:r w:rsidRPr="00033993">
        <w:rPr>
          <w:rFonts w:ascii="Segoe UI Symbol" w:hAnsi="Segoe UI Symbol" w:cs="Segoe UI Symbol"/>
          <w:b/>
          <w:sz w:val="24"/>
          <w:szCs w:val="24"/>
        </w:rPr>
        <w:t>❍</w:t>
      </w:r>
      <w:r w:rsidRPr="00033993">
        <w:rPr>
          <w:rFonts w:ascii="Kalpurush" w:hAnsi="Kalpurush" w:cs="Kalpurush"/>
          <w:b/>
          <w:sz w:val="24"/>
          <w:szCs w:val="24"/>
        </w:rPr>
        <w:t xml:space="preserve"> </w:t>
      </w:r>
      <w:r w:rsidR="00A940B3" w:rsidRPr="00033993">
        <w:rPr>
          <w:rFonts w:ascii="Kalpurush" w:hAnsi="Kalpurush" w:cs="Kalpurush"/>
          <w:b/>
          <w:sz w:val="24"/>
          <w:szCs w:val="24"/>
        </w:rPr>
        <w:t xml:space="preserve"> </w:t>
      </w:r>
      <w:r w:rsidR="00A940B3" w:rsidRPr="00033993">
        <w:rPr>
          <w:rFonts w:ascii="Kalpurush" w:hAnsi="Kalpurush" w:cs="Kalpurush"/>
          <w:sz w:val="24"/>
          <w:szCs w:val="24"/>
        </w:rPr>
        <w:t>২০২১</w:t>
      </w:r>
      <w:proofErr w:type="gramEnd"/>
      <w:r w:rsidR="00A940B3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A940B3" w:rsidRPr="00033993">
        <w:rPr>
          <w:rFonts w:ascii="Kalpurush" w:hAnsi="Kalpurush" w:cs="Kalpurush"/>
          <w:sz w:val="24"/>
          <w:szCs w:val="24"/>
        </w:rPr>
        <w:t>সালের</w:t>
      </w:r>
      <w:proofErr w:type="spellEnd"/>
      <w:r w:rsidR="00A940B3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A940B3" w:rsidRPr="00033993">
        <w:rPr>
          <w:rFonts w:ascii="Kalpurush" w:hAnsi="Kalpurush" w:cs="Kalpurush"/>
          <w:sz w:val="24"/>
          <w:szCs w:val="24"/>
        </w:rPr>
        <w:t>ডিসেম্বর</w:t>
      </w:r>
      <w:proofErr w:type="spellEnd"/>
      <w:r w:rsidR="00A940B3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A940B3" w:rsidRPr="00033993">
        <w:rPr>
          <w:rFonts w:ascii="Kalpurush" w:hAnsi="Kalpurush" w:cs="Kalpurush"/>
          <w:sz w:val="24"/>
          <w:szCs w:val="24"/>
        </w:rPr>
        <w:t>মাসের</w:t>
      </w:r>
      <w:proofErr w:type="spellEnd"/>
      <w:r w:rsidR="00A940B3" w:rsidRPr="00033993">
        <w:rPr>
          <w:rFonts w:ascii="Kalpurush" w:hAnsi="Kalpurush" w:cs="Kalpurush"/>
          <w:sz w:val="24"/>
          <w:szCs w:val="24"/>
        </w:rPr>
        <w:t xml:space="preserve"> ১ </w:t>
      </w:r>
      <w:proofErr w:type="spellStart"/>
      <w:r w:rsidR="00A940B3" w:rsidRPr="00033993">
        <w:rPr>
          <w:rFonts w:ascii="Kalpurush" w:hAnsi="Kalpurush" w:cs="Kalpurush"/>
          <w:sz w:val="24"/>
          <w:szCs w:val="24"/>
        </w:rPr>
        <w:t>তারিখ</w:t>
      </w:r>
      <w:proofErr w:type="spellEnd"/>
      <w:r w:rsidR="00A940B3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A940B3" w:rsidRPr="00033993">
        <w:rPr>
          <w:rFonts w:ascii="Kalpurush" w:hAnsi="Kalpurush" w:cs="Kalpurush"/>
          <w:sz w:val="24"/>
          <w:szCs w:val="24"/>
        </w:rPr>
        <w:t>রাত</w:t>
      </w:r>
      <w:proofErr w:type="spellEnd"/>
      <w:r w:rsidR="00A940B3" w:rsidRPr="00033993">
        <w:rPr>
          <w:rFonts w:ascii="Kalpurush" w:hAnsi="Kalpurush" w:cs="Kalpurush"/>
          <w:sz w:val="24"/>
          <w:szCs w:val="24"/>
        </w:rPr>
        <w:t xml:space="preserve"> ১২টা </w:t>
      </w:r>
      <w:proofErr w:type="spellStart"/>
      <w:r w:rsidR="00A940B3" w:rsidRPr="00033993">
        <w:rPr>
          <w:rFonts w:ascii="Kalpurush" w:hAnsi="Kalpurush" w:cs="Kalpurush"/>
          <w:sz w:val="24"/>
          <w:szCs w:val="24"/>
        </w:rPr>
        <w:t>পর্যন্ত</w:t>
      </w:r>
      <w:proofErr w:type="spellEnd"/>
      <w:r w:rsidR="004A61F1">
        <w:rPr>
          <w:rFonts w:ascii="Kalpurush" w:hAnsi="Kalpurush" w:cs="Kalpurush"/>
          <w:sz w:val="24"/>
          <w:szCs w:val="24"/>
        </w:rPr>
        <w:t>,</w:t>
      </w:r>
    </w:p>
    <w:p w14:paraId="2CDA9E25" w14:textId="45840D52" w:rsidR="00A940B3" w:rsidRPr="00033993" w:rsidRDefault="00A940B3" w:rsidP="006C59B4">
      <w:pPr>
        <w:pStyle w:val="a3"/>
        <w:spacing w:line="240" w:lineRule="auto"/>
        <w:ind w:leftChars="100" w:left="200" w:right="60" w:firstLineChars="200" w:firstLine="480"/>
        <w:rPr>
          <w:rFonts w:ascii="Kalpurush" w:hAnsi="Kalpurush" w:cs="Kalpurush"/>
          <w:sz w:val="24"/>
          <w:szCs w:val="24"/>
        </w:rPr>
      </w:pPr>
      <w:proofErr w:type="spellStart"/>
      <w:r w:rsidRPr="00033993">
        <w:rPr>
          <w:rFonts w:ascii="Kalpurush" w:hAnsi="Kalpurush" w:cs="Kalpurush"/>
          <w:sz w:val="24"/>
          <w:szCs w:val="24"/>
        </w:rPr>
        <w:t>গোয়াংজু</w:t>
      </w:r>
      <w:proofErr w:type="spellEnd"/>
      <w:r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Pr="00033993">
        <w:rPr>
          <w:rFonts w:ascii="Kalpurush" w:hAnsi="Kalpurush" w:cs="Kalpurush"/>
          <w:sz w:val="24"/>
          <w:szCs w:val="24"/>
        </w:rPr>
        <w:t>মেট্রোপলিটন</w:t>
      </w:r>
      <w:proofErr w:type="spellEnd"/>
      <w:r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Pr="00033993">
        <w:rPr>
          <w:rFonts w:ascii="Kalpurush" w:hAnsi="Kalpurush" w:cs="Kalpurush"/>
          <w:sz w:val="24"/>
          <w:szCs w:val="24"/>
        </w:rPr>
        <w:t>সিটিতে</w:t>
      </w:r>
      <w:proofErr w:type="spellEnd"/>
      <w:r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Pr="00033993">
        <w:rPr>
          <w:rFonts w:ascii="Kalpurush" w:hAnsi="Kalpurush" w:cs="Kalpurush"/>
          <w:sz w:val="24"/>
          <w:szCs w:val="24"/>
        </w:rPr>
        <w:t>নিবন্ধিত</w:t>
      </w:r>
      <w:proofErr w:type="spellEnd"/>
      <w:r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Pr="00033993">
        <w:rPr>
          <w:rFonts w:ascii="Kalpurush" w:hAnsi="Kalpurush" w:cs="Kalpurush"/>
          <w:sz w:val="24"/>
          <w:szCs w:val="24"/>
        </w:rPr>
        <w:t>বা</w:t>
      </w:r>
      <w:proofErr w:type="spellEnd"/>
      <w:r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Pr="00033993">
        <w:rPr>
          <w:rFonts w:ascii="Kalpurush" w:hAnsi="Kalpurush" w:cs="Kalpurush"/>
          <w:sz w:val="24"/>
          <w:szCs w:val="24"/>
        </w:rPr>
        <w:t>রিপোর্টকৃত</w:t>
      </w:r>
      <w:proofErr w:type="spellEnd"/>
      <w:r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Pr="00033993">
        <w:rPr>
          <w:rFonts w:ascii="Kalpurush" w:hAnsi="Kalpurush" w:cs="Kalpurush"/>
          <w:sz w:val="24"/>
          <w:szCs w:val="24"/>
        </w:rPr>
        <w:t>বিদেশী</w:t>
      </w:r>
      <w:proofErr w:type="spellEnd"/>
      <w:r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Pr="00033993">
        <w:rPr>
          <w:rFonts w:ascii="Kalpurush" w:hAnsi="Kalpurush" w:cs="Kalpurush"/>
          <w:sz w:val="24"/>
          <w:szCs w:val="24"/>
        </w:rPr>
        <w:t>নাগরিক</w:t>
      </w:r>
      <w:proofErr w:type="spellEnd"/>
      <w:r w:rsidR="00A6619D">
        <w:rPr>
          <w:rFonts w:ascii="Kalpurush" w:hAnsi="Kalpurush" w:cs="Kalpurush"/>
          <w:sz w:val="24"/>
          <w:szCs w:val="24"/>
        </w:rPr>
        <w:t>।</w:t>
      </w:r>
    </w:p>
    <w:p w14:paraId="7846B37D" w14:textId="77777777" w:rsidR="00A940B3" w:rsidRPr="00033993" w:rsidRDefault="00A940B3" w:rsidP="006C59B4">
      <w:pPr>
        <w:pStyle w:val="a3"/>
        <w:spacing w:line="240" w:lineRule="auto"/>
        <w:ind w:leftChars="50" w:left="207" w:right="60" w:hangingChars="50" w:hanging="107"/>
        <w:rPr>
          <w:rFonts w:ascii="Kalpurush" w:eastAsia="나눔바른고딕" w:hAnsi="Kalpurush" w:cs="Kalpurush"/>
          <w:b/>
          <w:sz w:val="24"/>
          <w:szCs w:val="24"/>
        </w:rPr>
      </w:pPr>
    </w:p>
    <w:tbl>
      <w:tblPr>
        <w:tblOverlap w:val="never"/>
        <w:tblW w:w="9349" w:type="dxa"/>
        <w:tblInd w:w="28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41"/>
        <w:gridCol w:w="283"/>
        <w:gridCol w:w="8325"/>
      </w:tblGrid>
      <w:tr w:rsidR="000E559F" w:rsidRPr="00033993" w14:paraId="46BAF256" w14:textId="77777777" w:rsidTr="00BF73F6">
        <w:trPr>
          <w:trHeight w:val="596"/>
        </w:trPr>
        <w:tc>
          <w:tcPr>
            <w:tcW w:w="74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46BAF253" w14:textId="1DD788DA" w:rsidR="000E559F" w:rsidRPr="00033993" w:rsidRDefault="00C47566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033993">
              <w:rPr>
                <w:rFonts w:ascii="Kalpurush" w:hAnsi="Kalpurush" w:cs="Kalpurush"/>
                <w:sz w:val="24"/>
                <w:szCs w:val="24"/>
              </w:rPr>
              <w:t>৭-২</w:t>
            </w:r>
          </w:p>
        </w:tc>
        <w:tc>
          <w:tcPr>
            <w:tcW w:w="283" w:type="dxa"/>
            <w:tcBorders>
              <w:top w:val="none" w:sz="3" w:space="0" w:color="000000"/>
              <w:left w:val="single" w:sz="7" w:space="0" w:color="000000"/>
              <w:bottom w:val="none" w:sz="3" w:space="0" w:color="000000"/>
              <w:right w:val="single" w:sz="7" w:space="0" w:color="000000"/>
            </w:tcBorders>
            <w:vAlign w:val="center"/>
          </w:tcPr>
          <w:p w14:paraId="46BAF254" w14:textId="77777777" w:rsidR="000E559F" w:rsidRPr="00033993" w:rsidRDefault="000E559F" w:rsidP="006C59B4">
            <w:pPr>
              <w:pStyle w:val="a3"/>
              <w:spacing w:line="240" w:lineRule="auto"/>
              <w:rPr>
                <w:rFonts w:ascii="Kalpurush" w:hAnsi="Kalpurush" w:cs="Kalpurush"/>
                <w:b/>
                <w:color w:val="FFFFFF"/>
                <w:sz w:val="24"/>
                <w:szCs w:val="24"/>
              </w:rPr>
            </w:pPr>
          </w:p>
        </w:tc>
        <w:tc>
          <w:tcPr>
            <w:tcW w:w="832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46BAF255" w14:textId="138FC10C" w:rsidR="002A7F56" w:rsidRPr="00372C24" w:rsidRDefault="00A86083" w:rsidP="006C59B4">
            <w:pPr>
              <w:pStyle w:val="a3"/>
              <w:wordWrap/>
              <w:spacing w:line="240" w:lineRule="auto"/>
              <w:ind w:leftChars="100" w:left="200" w:firstLineChars="100" w:firstLine="236"/>
              <w:jc w:val="left"/>
              <w:rPr>
                <w:rFonts w:ascii="Kalpurush" w:hAnsi="Kalpurush" w:cs="Kalpurush"/>
                <w:b/>
                <w:sz w:val="24"/>
                <w:szCs w:val="24"/>
              </w:rPr>
            </w:pPr>
            <w:proofErr w:type="spellStart"/>
            <w:r>
              <w:rPr>
                <w:rFonts w:ascii="Kalpurush" w:hAnsi="Kalpurush" w:cs="Kalpurush"/>
                <w:b/>
                <w:sz w:val="24"/>
                <w:szCs w:val="24"/>
              </w:rPr>
              <w:t>বিদেশীরা</w:t>
            </w:r>
            <w:proofErr w:type="spellEnd"/>
            <w:r w:rsidR="002A7F56" w:rsidRPr="00372C24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r w:rsidR="00EA68D2">
              <w:rPr>
                <w:rFonts w:ascii="Kalpurush" w:hAnsi="Kalpurush" w:cs="Kalpurush"/>
                <w:b/>
                <w:sz w:val="24"/>
                <w:szCs w:val="24"/>
              </w:rPr>
              <w:t>‘</w:t>
            </w:r>
            <w:proofErr w:type="spellStart"/>
            <w:r w:rsidR="00A57BC4" w:rsidRPr="00372C24">
              <w:rPr>
                <w:rFonts w:ascii="Kalpurush" w:hAnsi="Kalpurush" w:cs="Kalpurush"/>
                <w:b/>
                <w:sz w:val="24"/>
                <w:szCs w:val="24"/>
              </w:rPr>
              <w:t>দৈনিক</w:t>
            </w:r>
            <w:proofErr w:type="spellEnd"/>
            <w:r w:rsidR="002A7F56" w:rsidRPr="00372C24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2A7F56" w:rsidRPr="00372C24">
              <w:rPr>
                <w:rFonts w:ascii="Kalpurush" w:hAnsi="Kalpurush" w:cs="Kalpurush"/>
                <w:b/>
                <w:sz w:val="24"/>
                <w:szCs w:val="24"/>
              </w:rPr>
              <w:t>পুনর্বাসন</w:t>
            </w:r>
            <w:proofErr w:type="spellEnd"/>
            <w:r w:rsidR="002A7F56" w:rsidRPr="00372C24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2A7F56" w:rsidRPr="00372C24">
              <w:rPr>
                <w:rFonts w:ascii="Kalpurush" w:hAnsi="Kalpurush" w:cs="Kalpurush"/>
                <w:b/>
                <w:sz w:val="24"/>
                <w:szCs w:val="24"/>
              </w:rPr>
              <w:t>ভর্তুকি</w:t>
            </w:r>
            <w:proofErr w:type="spellEnd"/>
            <w:r w:rsidR="002A7F56" w:rsidRPr="00372C24">
              <w:rPr>
                <w:rFonts w:ascii="Kalpurush" w:hAnsi="Kalpurush" w:cs="Kalpurush"/>
                <w:b/>
                <w:sz w:val="24"/>
                <w:szCs w:val="24"/>
              </w:rPr>
              <w:t>’</w:t>
            </w:r>
            <w:r w:rsidR="007E2B0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7E2B06">
              <w:rPr>
                <w:rFonts w:ascii="Kalpurush" w:hAnsi="Kalpurush" w:cs="Kalpurush"/>
                <w:b/>
                <w:sz w:val="24"/>
                <w:szCs w:val="24"/>
              </w:rPr>
              <w:t>গ্রহণের</w:t>
            </w:r>
            <w:proofErr w:type="spellEnd"/>
            <w:r w:rsidR="00107842" w:rsidRPr="00372C24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107842" w:rsidRPr="00372C24">
              <w:rPr>
                <w:rFonts w:ascii="Kalpurush" w:hAnsi="Kalpurush" w:cs="Kalpurush"/>
                <w:b/>
                <w:sz w:val="24"/>
                <w:szCs w:val="24"/>
              </w:rPr>
              <w:t>উপায়</w:t>
            </w:r>
            <w:proofErr w:type="spellEnd"/>
            <w:r w:rsidR="002A7F56" w:rsidRPr="00372C24">
              <w:rPr>
                <w:rFonts w:ascii="Kalpurush" w:hAnsi="Kalpurush" w:cs="Kalpurush"/>
                <w:b/>
                <w:sz w:val="24"/>
                <w:szCs w:val="24"/>
              </w:rPr>
              <w:t>?</w:t>
            </w:r>
          </w:p>
        </w:tc>
      </w:tr>
    </w:tbl>
    <w:p w14:paraId="7ACA8161" w14:textId="77777777" w:rsidR="00165798" w:rsidRPr="00FD782E" w:rsidRDefault="00165798" w:rsidP="006C59B4">
      <w:pPr>
        <w:pStyle w:val="a4"/>
        <w:spacing w:before="60" w:line="240" w:lineRule="auto"/>
        <w:ind w:left="632" w:hanging="632"/>
        <w:rPr>
          <w:rFonts w:ascii="Kalpurush" w:hAnsi="Kalpurush" w:cs="Kalpurush"/>
          <w:b/>
        </w:rPr>
      </w:pPr>
    </w:p>
    <w:p w14:paraId="46BAF258" w14:textId="58E80616" w:rsidR="000E559F" w:rsidRPr="00033993" w:rsidRDefault="004126A1" w:rsidP="006C59B4">
      <w:pPr>
        <w:pStyle w:val="a4"/>
        <w:spacing w:before="60" w:line="240" w:lineRule="auto"/>
        <w:ind w:left="632" w:hanging="632"/>
        <w:rPr>
          <w:rFonts w:ascii="Kalpurush" w:hAnsi="Kalpurush" w:cs="Kalpurush"/>
          <w:sz w:val="24"/>
        </w:rPr>
      </w:pPr>
      <w:r w:rsidRPr="00033993">
        <w:rPr>
          <w:rFonts w:ascii="Kalpurush" w:hAnsi="Kalpurush" w:cs="Kalpurush"/>
          <w:b/>
          <w:sz w:val="28"/>
        </w:rPr>
        <w:t xml:space="preserve"> </w:t>
      </w:r>
      <w:proofErr w:type="gramStart"/>
      <w:r w:rsidRPr="00033993">
        <w:rPr>
          <w:rFonts w:ascii="Segoe UI Symbol" w:hAnsi="Segoe UI Symbol" w:cs="Segoe UI Symbol"/>
          <w:b/>
          <w:sz w:val="28"/>
        </w:rPr>
        <w:t>❍</w:t>
      </w:r>
      <w:r w:rsidRPr="00033993">
        <w:rPr>
          <w:rFonts w:ascii="Kalpurush" w:hAnsi="Kalpurush" w:cs="Kalpurush"/>
          <w:b/>
          <w:sz w:val="28"/>
        </w:rPr>
        <w:t xml:space="preserve"> </w:t>
      </w:r>
      <w:r w:rsidR="007C47F8" w:rsidRPr="00033993">
        <w:rPr>
          <w:rFonts w:ascii="Kalpurush" w:hAnsi="Kalpurush" w:cs="Kalpurush"/>
          <w:b/>
          <w:sz w:val="28"/>
        </w:rPr>
        <w:t xml:space="preserve"> </w:t>
      </w:r>
      <w:proofErr w:type="spellStart"/>
      <w:r w:rsidR="007C47F8" w:rsidRPr="00033993">
        <w:rPr>
          <w:rFonts w:ascii="Kalpurush" w:hAnsi="Kalpurush" w:cs="Kalpurush"/>
          <w:sz w:val="24"/>
        </w:rPr>
        <w:t>বিদেশীরা</w:t>
      </w:r>
      <w:proofErr w:type="spellEnd"/>
      <w:proofErr w:type="gramEnd"/>
      <w:r w:rsidR="007C47F8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7C47F8" w:rsidRPr="00033993">
        <w:rPr>
          <w:rFonts w:ascii="Kalpurush" w:hAnsi="Kalpurush" w:cs="Kalpurush"/>
          <w:sz w:val="24"/>
        </w:rPr>
        <w:t>শুধুমাত্র</w:t>
      </w:r>
      <w:proofErr w:type="spellEnd"/>
      <w:r w:rsidR="007C47F8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7C47F8" w:rsidRPr="00033993">
        <w:rPr>
          <w:rFonts w:ascii="Kalpurush" w:hAnsi="Kalpurush" w:cs="Kalpurush"/>
          <w:sz w:val="24"/>
        </w:rPr>
        <w:t>প্রশাসনিক</w:t>
      </w:r>
      <w:proofErr w:type="spellEnd"/>
      <w:r w:rsidR="007C47F8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7C47F8" w:rsidRPr="00033993">
        <w:rPr>
          <w:rFonts w:ascii="Kalpurush" w:hAnsi="Kalpurush" w:cs="Kalpurush"/>
          <w:sz w:val="24"/>
        </w:rPr>
        <w:t>কল্যাণ</w:t>
      </w:r>
      <w:proofErr w:type="spellEnd"/>
      <w:r w:rsidR="007C47F8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7C47F8" w:rsidRPr="00033993">
        <w:rPr>
          <w:rFonts w:ascii="Kalpurush" w:hAnsi="Kalpurush" w:cs="Kalpurush"/>
          <w:sz w:val="24"/>
        </w:rPr>
        <w:t>কেন্দ্রে</w:t>
      </w:r>
      <w:proofErr w:type="spellEnd"/>
      <w:r w:rsidR="007C47F8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9F1AD3">
        <w:rPr>
          <w:rFonts w:ascii="Kalpurush" w:hAnsi="Kalpurush" w:cs="Kalpurush" w:hint="eastAsia"/>
          <w:sz w:val="24"/>
        </w:rPr>
        <w:t>পরিদর্শন</w:t>
      </w:r>
      <w:proofErr w:type="spellEnd"/>
      <w:r w:rsidR="00AB2F93">
        <w:rPr>
          <w:rFonts w:ascii="Kalpurush" w:hAnsi="Kalpurush" w:cs="Kalpurush"/>
          <w:sz w:val="24"/>
        </w:rPr>
        <w:t xml:space="preserve"> </w:t>
      </w:r>
      <w:proofErr w:type="spellStart"/>
      <w:r w:rsidR="00AB2F93">
        <w:rPr>
          <w:rFonts w:ascii="Kalpurush" w:hAnsi="Kalpurush" w:cs="Kalpurush"/>
          <w:sz w:val="24"/>
        </w:rPr>
        <w:t>করে</w:t>
      </w:r>
      <w:proofErr w:type="spellEnd"/>
      <w:r w:rsidR="007C47F8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7C47F8" w:rsidRPr="00033993">
        <w:rPr>
          <w:rFonts w:ascii="Kalpurush" w:hAnsi="Kalpurush" w:cs="Kalpurush"/>
          <w:sz w:val="24"/>
        </w:rPr>
        <w:t>প্রিপেইড</w:t>
      </w:r>
      <w:proofErr w:type="spellEnd"/>
      <w:r w:rsidR="007C47F8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7C47F8" w:rsidRPr="00033993">
        <w:rPr>
          <w:rFonts w:ascii="Kalpurush" w:hAnsi="Kalpurush" w:cs="Kalpurush"/>
          <w:sz w:val="24"/>
        </w:rPr>
        <w:t>উইন-উইন</w:t>
      </w:r>
      <w:proofErr w:type="spellEnd"/>
      <w:r w:rsidR="007C47F8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7C47F8" w:rsidRPr="00033993">
        <w:rPr>
          <w:rFonts w:ascii="Kalpurush" w:hAnsi="Kalpurush" w:cs="Kalpurush"/>
          <w:sz w:val="24"/>
        </w:rPr>
        <w:t>কার্ডের</w:t>
      </w:r>
      <w:proofErr w:type="spellEnd"/>
      <w:r w:rsidR="007C47F8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7C47F8" w:rsidRPr="00033993">
        <w:rPr>
          <w:rFonts w:ascii="Kalpurush" w:hAnsi="Kalpurush" w:cs="Kalpurush"/>
          <w:sz w:val="24"/>
        </w:rPr>
        <w:t>জন্য</w:t>
      </w:r>
      <w:proofErr w:type="spellEnd"/>
      <w:r w:rsidR="007C47F8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7C47F8" w:rsidRPr="00033993">
        <w:rPr>
          <w:rFonts w:ascii="Kalpurush" w:hAnsi="Kalpurush" w:cs="Kalpurush"/>
          <w:sz w:val="24"/>
        </w:rPr>
        <w:t>আবেদন</w:t>
      </w:r>
      <w:proofErr w:type="spellEnd"/>
      <w:r w:rsidR="007C47F8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7C47F8" w:rsidRPr="00033993">
        <w:rPr>
          <w:rFonts w:ascii="Kalpurush" w:hAnsi="Kalpurush" w:cs="Kalpurush"/>
          <w:sz w:val="24"/>
        </w:rPr>
        <w:t>করতে</w:t>
      </w:r>
      <w:proofErr w:type="spellEnd"/>
      <w:r w:rsidR="007C47F8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1A636E" w:rsidRPr="00033993">
        <w:rPr>
          <w:rFonts w:ascii="Kalpurush" w:hAnsi="Kalpurush" w:cs="Kalpurush"/>
          <w:sz w:val="24"/>
        </w:rPr>
        <w:t>পারবে</w:t>
      </w:r>
      <w:proofErr w:type="spellEnd"/>
      <w:r w:rsidR="007C47F8" w:rsidRPr="00033993">
        <w:rPr>
          <w:rFonts w:ascii="Kalpurush" w:hAnsi="Kalpurush" w:cs="Kalpurush"/>
          <w:sz w:val="24"/>
        </w:rPr>
        <w:t>।</w:t>
      </w:r>
    </w:p>
    <w:p w14:paraId="60A51EA8" w14:textId="77777777" w:rsidR="00075CE3" w:rsidRPr="00033993" w:rsidRDefault="00075CE3" w:rsidP="006C59B4">
      <w:pPr>
        <w:pStyle w:val="a4"/>
        <w:spacing w:before="60" w:line="240" w:lineRule="auto"/>
        <w:ind w:left="632" w:hanging="632"/>
        <w:rPr>
          <w:rFonts w:ascii="Kalpurush" w:hAnsi="Kalpurush" w:cs="Kalpurush"/>
          <w:b/>
          <w:sz w:val="8"/>
        </w:rPr>
      </w:pPr>
    </w:p>
    <w:tbl>
      <w:tblPr>
        <w:tblOverlap w:val="never"/>
        <w:tblW w:w="9349" w:type="dxa"/>
        <w:tblInd w:w="28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41"/>
        <w:gridCol w:w="283"/>
        <w:gridCol w:w="8325"/>
      </w:tblGrid>
      <w:tr w:rsidR="000E559F" w:rsidRPr="00033993" w14:paraId="46BAF25C" w14:textId="77777777" w:rsidTr="00BF73F6">
        <w:trPr>
          <w:trHeight w:val="596"/>
        </w:trPr>
        <w:tc>
          <w:tcPr>
            <w:tcW w:w="74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46BAF259" w14:textId="32F16574" w:rsidR="000E559F" w:rsidRPr="00033993" w:rsidRDefault="00C47566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4"/>
              </w:rPr>
            </w:pPr>
            <w:r w:rsidRPr="00033993">
              <w:rPr>
                <w:rFonts w:ascii="Kalpurush" w:hAnsi="Kalpurush" w:cs="Kalpurush"/>
                <w:sz w:val="24"/>
              </w:rPr>
              <w:t>৭-৩</w:t>
            </w:r>
          </w:p>
        </w:tc>
        <w:tc>
          <w:tcPr>
            <w:tcW w:w="283" w:type="dxa"/>
            <w:tcBorders>
              <w:top w:val="none" w:sz="3" w:space="0" w:color="000000"/>
              <w:left w:val="single" w:sz="7" w:space="0" w:color="000000"/>
              <w:bottom w:val="none" w:sz="3" w:space="0" w:color="000000"/>
              <w:right w:val="single" w:sz="7" w:space="0" w:color="000000"/>
            </w:tcBorders>
            <w:vAlign w:val="center"/>
          </w:tcPr>
          <w:p w14:paraId="46BAF25A" w14:textId="77777777" w:rsidR="000E559F" w:rsidRPr="00033993" w:rsidRDefault="000E559F" w:rsidP="006C59B4">
            <w:pPr>
              <w:pStyle w:val="a3"/>
              <w:spacing w:line="240" w:lineRule="auto"/>
              <w:rPr>
                <w:rFonts w:ascii="Kalpurush" w:hAnsi="Kalpurush" w:cs="Kalpurush"/>
                <w:b/>
                <w:color w:val="FFFFFF"/>
                <w:sz w:val="24"/>
              </w:rPr>
            </w:pPr>
          </w:p>
        </w:tc>
        <w:tc>
          <w:tcPr>
            <w:tcW w:w="832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46BAF25B" w14:textId="0DC7DE86" w:rsidR="00D0679E" w:rsidRPr="00372C24" w:rsidRDefault="004126A1" w:rsidP="006C59B4">
            <w:pPr>
              <w:pStyle w:val="a3"/>
              <w:wordWrap/>
              <w:spacing w:line="240" w:lineRule="auto"/>
              <w:ind w:left="634" w:hanging="634"/>
              <w:jc w:val="left"/>
              <w:rPr>
                <w:rFonts w:ascii="Kalpurush" w:hAnsi="Kalpurush" w:cs="Kalpurush"/>
                <w:b/>
                <w:sz w:val="24"/>
              </w:rPr>
            </w:pPr>
            <w:r w:rsidRPr="00033993">
              <w:rPr>
                <w:rFonts w:ascii="Kalpurush" w:hAnsi="Kalpurush" w:cs="Kalpurush"/>
                <w:b/>
                <w:w w:val="97"/>
                <w:sz w:val="24"/>
              </w:rPr>
              <w:t xml:space="preserve"> </w:t>
            </w:r>
            <w:r w:rsidR="006D428F">
              <w:rPr>
                <w:rFonts w:ascii="Kalpurush" w:hAnsi="Kalpurush" w:cs="Kalpurush"/>
                <w:b/>
                <w:w w:val="97"/>
                <w:sz w:val="24"/>
              </w:rPr>
              <w:t xml:space="preserve"> </w:t>
            </w:r>
            <w:proofErr w:type="spellStart"/>
            <w:r w:rsidR="00D0679E" w:rsidRPr="00372C24">
              <w:rPr>
                <w:rFonts w:ascii="Kalpurush" w:hAnsi="Kalpurush" w:cs="Kalpurush"/>
                <w:b/>
                <w:sz w:val="24"/>
              </w:rPr>
              <w:t>আবেদনের</w:t>
            </w:r>
            <w:proofErr w:type="spellEnd"/>
            <w:r w:rsidR="00D0679E" w:rsidRPr="00372C24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BF33A5" w:rsidRPr="00372C24">
              <w:rPr>
                <w:rFonts w:ascii="Kalpurush" w:hAnsi="Kalpurush" w:cs="Kalpurush"/>
                <w:b/>
                <w:sz w:val="24"/>
              </w:rPr>
              <w:t>সময়সীমার</w:t>
            </w:r>
            <w:proofErr w:type="spellEnd"/>
            <w:r w:rsidR="00D0679E" w:rsidRPr="00372C24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D0679E" w:rsidRPr="00372C24">
              <w:rPr>
                <w:rFonts w:ascii="Kalpurush" w:hAnsi="Kalpurush" w:cs="Kalpurush"/>
                <w:b/>
                <w:sz w:val="24"/>
              </w:rPr>
              <w:t>মধ্যে</w:t>
            </w:r>
            <w:proofErr w:type="spellEnd"/>
            <w:r w:rsidR="00D0679E" w:rsidRPr="00372C24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D0679E" w:rsidRPr="00372C24">
              <w:rPr>
                <w:rFonts w:ascii="Kalpurush" w:hAnsi="Kalpurush" w:cs="Kalpurush"/>
                <w:b/>
                <w:sz w:val="24"/>
              </w:rPr>
              <w:t>জন্ম</w:t>
            </w:r>
            <w:proofErr w:type="spellEnd"/>
            <w:r w:rsidR="00F932D8" w:rsidRPr="00372C24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F932D8" w:rsidRPr="00372C24">
              <w:rPr>
                <w:rFonts w:ascii="Kalpurush" w:hAnsi="Kalpurush" w:cs="Kalpurush"/>
                <w:b/>
                <w:sz w:val="24"/>
              </w:rPr>
              <w:t>গ্রহণকৃত</w:t>
            </w:r>
            <w:proofErr w:type="spellEnd"/>
            <w:r w:rsidR="00F932D8" w:rsidRPr="00372C24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D0679E" w:rsidRPr="00372C24">
              <w:rPr>
                <w:rFonts w:ascii="Kalpurush" w:hAnsi="Kalpurush" w:cs="Kalpurush"/>
                <w:b/>
                <w:sz w:val="24"/>
              </w:rPr>
              <w:t>বিদেশী</w:t>
            </w:r>
            <w:proofErr w:type="spellEnd"/>
            <w:r w:rsidR="00D0679E" w:rsidRPr="00372C24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D0679E" w:rsidRPr="00372C24">
              <w:rPr>
                <w:rFonts w:ascii="Kalpurush" w:hAnsi="Kalpurush" w:cs="Kalpurush"/>
                <w:b/>
                <w:sz w:val="24"/>
              </w:rPr>
              <w:t>নবজাতকরা</w:t>
            </w:r>
            <w:r w:rsidR="00C053C5" w:rsidRPr="00372C24">
              <w:rPr>
                <w:rFonts w:ascii="Kalpurush" w:hAnsi="Kalpurush" w:cs="Kalpurush"/>
                <w:b/>
                <w:sz w:val="24"/>
              </w:rPr>
              <w:t>ও</w:t>
            </w:r>
            <w:proofErr w:type="spellEnd"/>
            <w:r w:rsidR="00D0679E" w:rsidRPr="00372C24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D0679E" w:rsidRPr="00372C24">
              <w:rPr>
                <w:rFonts w:ascii="Kalpurush" w:hAnsi="Kalpurush" w:cs="Kalpurush"/>
                <w:b/>
                <w:sz w:val="24"/>
              </w:rPr>
              <w:t>কি</w:t>
            </w:r>
            <w:proofErr w:type="spellEnd"/>
            <w:r w:rsidR="00D0679E" w:rsidRPr="00372C24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E6296F" w:rsidRPr="0064353C">
              <w:rPr>
                <w:rFonts w:ascii="Kalpurush" w:hAnsi="Kalpurush" w:cs="Kalpurush"/>
                <w:b/>
                <w:sz w:val="24"/>
                <w:szCs w:val="24"/>
              </w:rPr>
              <w:t>ভর্তুকি</w:t>
            </w:r>
            <w:proofErr w:type="spellEnd"/>
            <w:r w:rsidR="00E6296F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F932D8" w:rsidRPr="00372C24">
              <w:rPr>
                <w:rFonts w:ascii="Kalpurush" w:hAnsi="Kalpurush" w:cs="Kalpurush"/>
                <w:b/>
                <w:sz w:val="24"/>
              </w:rPr>
              <w:t>গ্রহণকারীদের</w:t>
            </w:r>
            <w:proofErr w:type="spellEnd"/>
            <w:r w:rsidR="00F932D8" w:rsidRPr="00372C24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F932D8" w:rsidRPr="00372C24">
              <w:rPr>
                <w:rFonts w:ascii="Kalpurush" w:hAnsi="Kalpurush" w:cs="Kalpurush"/>
                <w:b/>
                <w:sz w:val="24"/>
              </w:rPr>
              <w:t>অন্তর্ভুক্ত</w:t>
            </w:r>
            <w:proofErr w:type="spellEnd"/>
            <w:r w:rsidR="00F932D8" w:rsidRPr="00372C24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F932D8" w:rsidRPr="00372C24">
              <w:rPr>
                <w:rFonts w:ascii="Kalpurush" w:hAnsi="Kalpurush" w:cs="Kalpurush"/>
                <w:b/>
                <w:sz w:val="24"/>
              </w:rPr>
              <w:t>হবে</w:t>
            </w:r>
            <w:proofErr w:type="spellEnd"/>
            <w:r w:rsidR="00F932D8" w:rsidRPr="00372C24">
              <w:rPr>
                <w:rFonts w:ascii="Kalpurush" w:hAnsi="Kalpurush" w:cs="Kalpurush"/>
                <w:b/>
                <w:sz w:val="24"/>
              </w:rPr>
              <w:t>?</w:t>
            </w:r>
          </w:p>
        </w:tc>
      </w:tr>
    </w:tbl>
    <w:p w14:paraId="26764B36" w14:textId="77777777" w:rsidR="00FC4908" w:rsidRPr="00AE530A" w:rsidRDefault="00FC4908" w:rsidP="006C59B4">
      <w:pPr>
        <w:pStyle w:val="a4"/>
        <w:spacing w:before="60" w:line="240" w:lineRule="auto"/>
        <w:ind w:left="632" w:hanging="632"/>
        <w:rPr>
          <w:rFonts w:ascii="Kalpurush" w:hAnsi="Kalpurush" w:cs="Kalpurush"/>
          <w:b/>
          <w:sz w:val="14"/>
        </w:rPr>
      </w:pPr>
    </w:p>
    <w:p w14:paraId="52A7F57B" w14:textId="4FF59882" w:rsidR="00EC0C09" w:rsidRPr="00033993" w:rsidRDefault="004126A1" w:rsidP="006C59B4">
      <w:pPr>
        <w:pStyle w:val="a4"/>
        <w:spacing w:before="60" w:line="240" w:lineRule="auto"/>
        <w:ind w:left="632" w:hanging="632"/>
        <w:rPr>
          <w:rFonts w:ascii="Kalpurush" w:hAnsi="Kalpurush" w:cs="Kalpurush"/>
          <w:sz w:val="24"/>
          <w:szCs w:val="24"/>
        </w:rPr>
      </w:pPr>
      <w:r w:rsidRPr="00033993">
        <w:rPr>
          <w:rFonts w:ascii="Kalpurush" w:hAnsi="Kalpurush" w:cs="Kalpurush"/>
          <w:b/>
          <w:sz w:val="28"/>
        </w:rPr>
        <w:t xml:space="preserve"> </w:t>
      </w:r>
      <w:proofErr w:type="gramStart"/>
      <w:r w:rsidRPr="00033993">
        <w:rPr>
          <w:rFonts w:ascii="Segoe UI Symbol" w:hAnsi="Segoe UI Symbol" w:cs="Segoe UI Symbol"/>
          <w:sz w:val="24"/>
        </w:rPr>
        <w:t>❍</w:t>
      </w:r>
      <w:r w:rsidRPr="00033993">
        <w:rPr>
          <w:rFonts w:ascii="Kalpurush" w:hAnsi="Kalpurush" w:cs="Kalpurush"/>
          <w:sz w:val="24"/>
        </w:rPr>
        <w:t xml:space="preserve"> </w:t>
      </w:r>
      <w:r w:rsidR="005D1756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290354" w:rsidRPr="00033993">
        <w:rPr>
          <w:rFonts w:ascii="Kalpurush" w:hAnsi="Kalpurush" w:cs="Kalpurush"/>
          <w:sz w:val="24"/>
          <w:szCs w:val="24"/>
        </w:rPr>
        <w:t>কোরিয়ানদের</w:t>
      </w:r>
      <w:proofErr w:type="spellEnd"/>
      <w:proofErr w:type="gramEnd"/>
      <w:r w:rsidR="00290354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A77F92" w:rsidRPr="00033993">
        <w:rPr>
          <w:rFonts w:ascii="Kalpurush" w:hAnsi="Kalpurush" w:cs="Kalpurush"/>
          <w:sz w:val="24"/>
          <w:szCs w:val="24"/>
        </w:rPr>
        <w:t>মত</w:t>
      </w:r>
      <w:proofErr w:type="spellEnd"/>
      <w:r w:rsidR="00906397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906397" w:rsidRPr="00033993">
        <w:rPr>
          <w:rFonts w:ascii="Kalpurush" w:hAnsi="Kalpurush" w:cs="Kalpurush"/>
          <w:sz w:val="24"/>
          <w:szCs w:val="24"/>
        </w:rPr>
        <w:t>একইভাবে</w:t>
      </w:r>
      <w:proofErr w:type="spellEnd"/>
      <w:r w:rsidR="00290354" w:rsidRPr="00033993">
        <w:rPr>
          <w:rFonts w:ascii="Kalpurush" w:hAnsi="Kalpurush" w:cs="Kalpurush"/>
          <w:sz w:val="24"/>
          <w:szCs w:val="24"/>
        </w:rPr>
        <w:t xml:space="preserve"> </w:t>
      </w:r>
      <w:r w:rsidR="00EC0C09" w:rsidRPr="00033993">
        <w:rPr>
          <w:rFonts w:ascii="Kalpurush" w:hAnsi="Kalpurush" w:cs="Kalpurush"/>
          <w:sz w:val="24"/>
          <w:szCs w:val="24"/>
        </w:rPr>
        <w:t xml:space="preserve">১ </w:t>
      </w:r>
      <w:proofErr w:type="spellStart"/>
      <w:r w:rsidR="00EC0C09" w:rsidRPr="00033993">
        <w:rPr>
          <w:rFonts w:ascii="Kalpurush" w:hAnsi="Kalpurush" w:cs="Kalpurush"/>
          <w:sz w:val="24"/>
          <w:szCs w:val="24"/>
        </w:rPr>
        <w:t>ডিসেম্বর</w:t>
      </w:r>
      <w:proofErr w:type="spellEnd"/>
      <w:r w:rsidR="00EC0C09" w:rsidRPr="00033993">
        <w:rPr>
          <w:rFonts w:ascii="Kalpurush" w:hAnsi="Kalpurush" w:cs="Kalpurush"/>
          <w:sz w:val="24"/>
          <w:szCs w:val="24"/>
        </w:rPr>
        <w:t xml:space="preserve"> ২০২১ </w:t>
      </w:r>
      <w:proofErr w:type="spellStart"/>
      <w:r w:rsidR="00EC0C09" w:rsidRPr="00033993">
        <w:rPr>
          <w:rFonts w:ascii="Kalpurush" w:hAnsi="Kalpurush" w:cs="Kalpurush"/>
          <w:sz w:val="24"/>
          <w:szCs w:val="24"/>
        </w:rPr>
        <w:t>তারিখের</w:t>
      </w:r>
      <w:proofErr w:type="spellEnd"/>
      <w:r w:rsidR="00EC0C09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EC0C09" w:rsidRPr="00033993">
        <w:rPr>
          <w:rFonts w:ascii="Kalpurush" w:hAnsi="Kalpurush" w:cs="Kalpurush"/>
          <w:sz w:val="24"/>
          <w:szCs w:val="24"/>
        </w:rPr>
        <w:t>মধ্যে</w:t>
      </w:r>
      <w:proofErr w:type="spellEnd"/>
      <w:r w:rsidR="00EC0C09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EC0C09" w:rsidRPr="00033993">
        <w:rPr>
          <w:rFonts w:ascii="Kalpurush" w:hAnsi="Kalpurush" w:cs="Kalpurush"/>
          <w:sz w:val="24"/>
          <w:szCs w:val="24"/>
        </w:rPr>
        <w:t>কোন</w:t>
      </w:r>
      <w:proofErr w:type="spellEnd"/>
      <w:r w:rsidR="004506DA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4506DA" w:rsidRPr="00033993">
        <w:rPr>
          <w:rFonts w:ascii="Kalpurush" w:hAnsi="Kalpurush" w:cs="Kalpurush"/>
          <w:sz w:val="24"/>
          <w:szCs w:val="24"/>
        </w:rPr>
        <w:t>বিদেশী</w:t>
      </w:r>
      <w:proofErr w:type="spellEnd"/>
      <w:r w:rsidR="00A4759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974499">
        <w:rPr>
          <w:rFonts w:ascii="Kalpurush" w:hAnsi="Kalpurush" w:cs="Kalpurush"/>
          <w:sz w:val="24"/>
          <w:szCs w:val="24"/>
        </w:rPr>
        <w:t>নাগরি</w:t>
      </w:r>
      <w:r w:rsidR="00A47594">
        <w:rPr>
          <w:rFonts w:ascii="Kalpurush" w:hAnsi="Kalpurush" w:cs="Kalpurush"/>
          <w:sz w:val="24"/>
          <w:szCs w:val="24"/>
        </w:rPr>
        <w:t>কের</w:t>
      </w:r>
      <w:proofErr w:type="spellEnd"/>
      <w:r w:rsidR="00EC0C09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EC0C09" w:rsidRPr="00033993">
        <w:rPr>
          <w:rFonts w:ascii="Kalpurush" w:hAnsi="Kalpurush" w:cs="Kalpurush"/>
          <w:sz w:val="24"/>
          <w:szCs w:val="24"/>
        </w:rPr>
        <w:t>শিশু</w:t>
      </w:r>
      <w:proofErr w:type="spellEnd"/>
      <w:r w:rsidR="0080230A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80230A" w:rsidRPr="0080230A">
        <w:rPr>
          <w:rFonts w:ascii="Kalpurush" w:hAnsi="Kalpurush" w:cs="Kalpurush" w:hint="cs"/>
          <w:sz w:val="24"/>
          <w:szCs w:val="24"/>
        </w:rPr>
        <w:t>ভূমিষ্ঠ</w:t>
      </w:r>
      <w:proofErr w:type="spellEnd"/>
      <w:r w:rsidR="00EC0C09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DF26C7">
        <w:rPr>
          <w:rFonts w:ascii="Kalpurush" w:hAnsi="Kalpurush" w:cs="Kalpurush"/>
          <w:sz w:val="24"/>
          <w:szCs w:val="24"/>
        </w:rPr>
        <w:t>হয়</w:t>
      </w:r>
      <w:proofErr w:type="spellEnd"/>
      <w:r w:rsidR="00EC0C09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A318F9" w:rsidRPr="00033993">
        <w:rPr>
          <w:rFonts w:ascii="Kalpurush" w:hAnsi="Kalpurush" w:cs="Kalpurush"/>
          <w:sz w:val="24"/>
          <w:szCs w:val="24"/>
        </w:rPr>
        <w:t>এবং</w:t>
      </w:r>
      <w:proofErr w:type="spellEnd"/>
      <w:r w:rsidR="00EC0C09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EC0C09" w:rsidRPr="00033993">
        <w:rPr>
          <w:rFonts w:ascii="Kalpurush" w:hAnsi="Kalpurush" w:cs="Kalpurush"/>
          <w:sz w:val="24"/>
          <w:szCs w:val="24"/>
        </w:rPr>
        <w:t>তার</w:t>
      </w:r>
      <w:proofErr w:type="spellEnd"/>
      <w:r w:rsidR="00EC0C09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324EB3">
        <w:rPr>
          <w:rFonts w:ascii="Kalpurush" w:hAnsi="Kalpurush" w:cs="Kalpurush"/>
          <w:sz w:val="24"/>
          <w:szCs w:val="24"/>
        </w:rPr>
        <w:t>পিতা-মাতা</w:t>
      </w:r>
      <w:proofErr w:type="spellEnd"/>
      <w:r w:rsidR="00324EB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EC0C09" w:rsidRPr="00033993">
        <w:rPr>
          <w:rFonts w:ascii="Kalpurush" w:hAnsi="Kalpurush" w:cs="Kalpurush"/>
          <w:sz w:val="24"/>
          <w:szCs w:val="24"/>
        </w:rPr>
        <w:t>বা</w:t>
      </w:r>
      <w:proofErr w:type="spellEnd"/>
      <w:r w:rsidR="00EC0C09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EC0C09" w:rsidRPr="00033993">
        <w:rPr>
          <w:rFonts w:ascii="Kalpurush" w:hAnsi="Kalpurush" w:cs="Kalpurush"/>
          <w:sz w:val="24"/>
          <w:szCs w:val="24"/>
        </w:rPr>
        <w:t>মাতা</w:t>
      </w:r>
      <w:proofErr w:type="spellEnd"/>
      <w:r w:rsidR="00453D60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453D60">
        <w:rPr>
          <w:rFonts w:ascii="Kalpurush" w:hAnsi="Kalpurush" w:cs="Kalpurush"/>
          <w:sz w:val="24"/>
          <w:szCs w:val="24"/>
        </w:rPr>
        <w:t>ভর্তুকি</w:t>
      </w:r>
      <w:proofErr w:type="spellEnd"/>
      <w:r w:rsidR="00453D60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453D60">
        <w:rPr>
          <w:rFonts w:ascii="Kalpurush" w:hAnsi="Kalpurush" w:cs="Kalpurush"/>
          <w:sz w:val="24"/>
          <w:szCs w:val="24"/>
        </w:rPr>
        <w:t>গ্রহণের</w:t>
      </w:r>
      <w:proofErr w:type="spellEnd"/>
      <w:r w:rsidR="00290354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290354" w:rsidRPr="00033993">
        <w:rPr>
          <w:rFonts w:ascii="Kalpurush" w:hAnsi="Kalpurush" w:cs="Kalpurush"/>
          <w:sz w:val="24"/>
          <w:szCs w:val="24"/>
        </w:rPr>
        <w:t>শর্ত</w:t>
      </w:r>
      <w:proofErr w:type="spellEnd"/>
      <w:r w:rsidR="00290354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290354" w:rsidRPr="00033993">
        <w:rPr>
          <w:rFonts w:ascii="Kalpurush" w:hAnsi="Kalpurush" w:cs="Kalpurush"/>
          <w:sz w:val="24"/>
          <w:szCs w:val="24"/>
        </w:rPr>
        <w:t>পূরণ</w:t>
      </w:r>
      <w:proofErr w:type="spellEnd"/>
      <w:r w:rsidR="00290354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290354" w:rsidRPr="00033993">
        <w:rPr>
          <w:rFonts w:ascii="Kalpurush" w:hAnsi="Kalpurush" w:cs="Kalpurush"/>
          <w:sz w:val="24"/>
          <w:szCs w:val="24"/>
        </w:rPr>
        <w:t>করে</w:t>
      </w:r>
      <w:proofErr w:type="spellEnd"/>
      <w:r w:rsidR="00290354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290354" w:rsidRPr="00033993">
        <w:rPr>
          <w:rFonts w:ascii="Kalpurush" w:hAnsi="Kalpurush" w:cs="Kalpurush"/>
          <w:sz w:val="24"/>
          <w:szCs w:val="24"/>
        </w:rPr>
        <w:t>এবং</w:t>
      </w:r>
      <w:proofErr w:type="spellEnd"/>
      <w:r w:rsidR="00EC0C09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EC0C09" w:rsidRPr="00033993">
        <w:rPr>
          <w:rFonts w:ascii="Kalpurush" w:hAnsi="Kalpurush" w:cs="Kalpurush"/>
          <w:sz w:val="24"/>
          <w:szCs w:val="24"/>
        </w:rPr>
        <w:t>প্রমাণ</w:t>
      </w:r>
      <w:proofErr w:type="spellEnd"/>
      <w:r w:rsidR="00EC0C09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3B2ADF" w:rsidRPr="00033993">
        <w:rPr>
          <w:rFonts w:ascii="Kalpurush" w:hAnsi="Kalpurush" w:cs="Kalpurush"/>
          <w:sz w:val="24"/>
          <w:szCs w:val="24"/>
        </w:rPr>
        <w:t>স্বরূপ</w:t>
      </w:r>
      <w:proofErr w:type="spellEnd"/>
      <w:r w:rsidR="00290354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290354" w:rsidRPr="00033993">
        <w:rPr>
          <w:rFonts w:ascii="Kalpurush" w:hAnsi="Kalpurush" w:cs="Kalpurush"/>
          <w:sz w:val="24"/>
          <w:szCs w:val="24"/>
        </w:rPr>
        <w:t>আবেদনের</w:t>
      </w:r>
      <w:proofErr w:type="spellEnd"/>
      <w:r w:rsidR="00290354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290354" w:rsidRPr="00033993">
        <w:rPr>
          <w:rFonts w:ascii="Kalpurush" w:hAnsi="Kalpurush" w:cs="Kalpurush"/>
          <w:sz w:val="24"/>
          <w:szCs w:val="24"/>
        </w:rPr>
        <w:t>সময়সীমা</w:t>
      </w:r>
      <w:proofErr w:type="spellEnd"/>
      <w:r w:rsidR="00EC0C09" w:rsidRPr="00033993">
        <w:rPr>
          <w:rFonts w:ascii="Kalpurush" w:hAnsi="Kalpurush" w:cs="Kalpurush"/>
          <w:sz w:val="24"/>
          <w:szCs w:val="24"/>
        </w:rPr>
        <w:t xml:space="preserve"> (২৮ </w:t>
      </w:r>
      <w:proofErr w:type="spellStart"/>
      <w:r w:rsidR="00EC0C09" w:rsidRPr="00033993">
        <w:rPr>
          <w:rFonts w:ascii="Kalpurush" w:hAnsi="Kalpurush" w:cs="Kalpurush"/>
          <w:sz w:val="24"/>
          <w:szCs w:val="24"/>
        </w:rPr>
        <w:t>ফেব্রুয়ারী</w:t>
      </w:r>
      <w:proofErr w:type="spellEnd"/>
      <w:r w:rsidR="00EC0C09" w:rsidRPr="00033993">
        <w:rPr>
          <w:rFonts w:ascii="Kalpurush" w:hAnsi="Kalpurush" w:cs="Kalpurush"/>
          <w:sz w:val="24"/>
          <w:szCs w:val="24"/>
        </w:rPr>
        <w:t>)</w:t>
      </w:r>
      <w:r w:rsidR="00290354" w:rsidRPr="00033993">
        <w:rPr>
          <w:rFonts w:ascii="Kalpurush" w:hAnsi="Kalpurush" w:cs="Kalpurush"/>
          <w:sz w:val="24"/>
          <w:szCs w:val="24"/>
        </w:rPr>
        <w:t xml:space="preserve">র </w:t>
      </w:r>
      <w:proofErr w:type="spellStart"/>
      <w:r w:rsidR="00290354" w:rsidRPr="00033993">
        <w:rPr>
          <w:rFonts w:ascii="Kalpurush" w:hAnsi="Kalpurush" w:cs="Kalpurush"/>
          <w:sz w:val="24"/>
          <w:szCs w:val="24"/>
        </w:rPr>
        <w:t>মধ্যে</w:t>
      </w:r>
      <w:proofErr w:type="spellEnd"/>
      <w:r w:rsidR="00290354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A90451" w:rsidRPr="00033993">
        <w:rPr>
          <w:rFonts w:ascii="Kalpurush" w:hAnsi="Kalpurush" w:cs="Kalpurush"/>
          <w:sz w:val="24"/>
          <w:szCs w:val="24"/>
        </w:rPr>
        <w:t>তার</w:t>
      </w:r>
      <w:proofErr w:type="spellEnd"/>
      <w:r w:rsidR="00A90451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290354" w:rsidRPr="00033993">
        <w:rPr>
          <w:rFonts w:ascii="Kalpurush" w:hAnsi="Kalpurush" w:cs="Kalpurush"/>
          <w:sz w:val="24"/>
          <w:szCs w:val="24"/>
        </w:rPr>
        <w:t>জন্ম</w:t>
      </w:r>
      <w:proofErr w:type="spellEnd"/>
      <w:r w:rsidR="00290354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E3773D" w:rsidRPr="00033993">
        <w:rPr>
          <w:rFonts w:ascii="Kalpurush" w:hAnsi="Kalpurush" w:cs="Kalpurush"/>
          <w:sz w:val="24"/>
          <w:szCs w:val="24"/>
        </w:rPr>
        <w:t>নিবন্ধন</w:t>
      </w:r>
      <w:proofErr w:type="spellEnd"/>
      <w:r w:rsidR="00290354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290354" w:rsidRPr="00033993">
        <w:rPr>
          <w:rFonts w:ascii="Kalpurush" w:hAnsi="Kalpurush" w:cs="Kalpurush"/>
          <w:sz w:val="24"/>
          <w:szCs w:val="24"/>
        </w:rPr>
        <w:t>বা</w:t>
      </w:r>
      <w:proofErr w:type="spellEnd"/>
      <w:r w:rsidR="00290354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290354" w:rsidRPr="00033993">
        <w:rPr>
          <w:rFonts w:ascii="Kalpurush" w:hAnsi="Kalpurush" w:cs="Kalpurush"/>
          <w:sz w:val="24"/>
          <w:szCs w:val="24"/>
        </w:rPr>
        <w:t>জন্ম</w:t>
      </w:r>
      <w:proofErr w:type="spellEnd"/>
      <w:r w:rsidR="00EC0C09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EC0C09" w:rsidRPr="00033993">
        <w:rPr>
          <w:rFonts w:ascii="Kalpurush" w:hAnsi="Kalpurush" w:cs="Kalpurush"/>
          <w:sz w:val="24"/>
          <w:szCs w:val="24"/>
        </w:rPr>
        <w:t>সনদ</w:t>
      </w:r>
      <w:r w:rsidR="00290354" w:rsidRPr="00033993">
        <w:rPr>
          <w:rFonts w:ascii="Kalpurush" w:hAnsi="Kalpurush" w:cs="Kalpurush"/>
          <w:sz w:val="24"/>
          <w:szCs w:val="24"/>
        </w:rPr>
        <w:t>পত্র</w:t>
      </w:r>
      <w:proofErr w:type="spellEnd"/>
      <w:r w:rsidR="00290354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290354" w:rsidRPr="00033993">
        <w:rPr>
          <w:rFonts w:ascii="Kalpurush" w:hAnsi="Kalpurush" w:cs="Kalpurush"/>
          <w:sz w:val="24"/>
          <w:szCs w:val="24"/>
        </w:rPr>
        <w:t>জমা</w:t>
      </w:r>
      <w:proofErr w:type="spellEnd"/>
      <w:r w:rsidR="00290354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EC0C09" w:rsidRPr="00033993">
        <w:rPr>
          <w:rFonts w:ascii="Kalpurush" w:hAnsi="Kalpurush" w:cs="Kalpurush"/>
          <w:sz w:val="24"/>
          <w:szCs w:val="24"/>
        </w:rPr>
        <w:t>দেয়া</w:t>
      </w:r>
      <w:proofErr w:type="spellEnd"/>
      <w:r w:rsidR="00EC0C09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EC0C09" w:rsidRPr="00033993">
        <w:rPr>
          <w:rFonts w:ascii="Kalpurush" w:hAnsi="Kalpurush" w:cs="Kalpurush"/>
          <w:sz w:val="24"/>
          <w:szCs w:val="24"/>
        </w:rPr>
        <w:t>হয়</w:t>
      </w:r>
      <w:proofErr w:type="spellEnd"/>
      <w:r w:rsidR="00B30B05">
        <w:rPr>
          <w:rFonts w:ascii="Kalpurush" w:hAnsi="Kalpurush" w:cs="Kalpurush"/>
          <w:sz w:val="24"/>
          <w:szCs w:val="24"/>
        </w:rPr>
        <w:t>,</w:t>
      </w:r>
      <w:r w:rsidR="00EC0C09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EC0C09" w:rsidRPr="00033993">
        <w:rPr>
          <w:rFonts w:ascii="Kalpurush" w:hAnsi="Kalpurush" w:cs="Kalpurush"/>
          <w:sz w:val="24"/>
          <w:szCs w:val="24"/>
        </w:rPr>
        <w:t>তাহলে</w:t>
      </w:r>
      <w:proofErr w:type="spellEnd"/>
      <w:r w:rsidR="00EC0C09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EC0C09" w:rsidRPr="00033993">
        <w:rPr>
          <w:rFonts w:ascii="Kalpurush" w:hAnsi="Kalpurush" w:cs="Kalpurush"/>
          <w:sz w:val="24"/>
          <w:szCs w:val="24"/>
        </w:rPr>
        <w:t>উক্ত</w:t>
      </w:r>
      <w:proofErr w:type="spellEnd"/>
      <w:r w:rsidR="00EC0C09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EC0C09" w:rsidRPr="00033993">
        <w:rPr>
          <w:rFonts w:ascii="Kalpurush" w:hAnsi="Kalpurush" w:cs="Kalpurush"/>
          <w:sz w:val="24"/>
          <w:szCs w:val="24"/>
        </w:rPr>
        <w:t>শিশুটিও</w:t>
      </w:r>
      <w:proofErr w:type="spellEnd"/>
      <w:r w:rsidR="00EC0C09" w:rsidRPr="00033993">
        <w:rPr>
          <w:rFonts w:ascii="Kalpurush" w:hAnsi="Kalpurush" w:cs="Kalpurush"/>
          <w:sz w:val="24"/>
          <w:szCs w:val="24"/>
        </w:rPr>
        <w:t xml:space="preserve"> </w:t>
      </w:r>
      <w:r w:rsidR="004224EC">
        <w:rPr>
          <w:rFonts w:ascii="Kalpurush" w:hAnsi="Kalpurush" w:cs="Kalpurush"/>
          <w:sz w:val="24"/>
          <w:szCs w:val="24"/>
        </w:rPr>
        <w:t>‘</w:t>
      </w:r>
      <w:proofErr w:type="spellStart"/>
      <w:r w:rsidR="004224EC" w:rsidRPr="004224EC">
        <w:rPr>
          <w:rFonts w:ascii="Kalpurush" w:hAnsi="Kalpurush" w:cs="Kalpurush"/>
          <w:sz w:val="24"/>
          <w:szCs w:val="24"/>
        </w:rPr>
        <w:t>দৈনিক</w:t>
      </w:r>
      <w:proofErr w:type="spellEnd"/>
      <w:r w:rsidR="004224EC" w:rsidRPr="004224EC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4224EC" w:rsidRPr="004224EC">
        <w:rPr>
          <w:rFonts w:ascii="Kalpurush" w:hAnsi="Kalpurush" w:cs="Kalpurush"/>
          <w:sz w:val="24"/>
          <w:szCs w:val="24"/>
        </w:rPr>
        <w:t>পুনর্বাসন</w:t>
      </w:r>
      <w:proofErr w:type="spellEnd"/>
      <w:r w:rsidR="00EC0C09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EC0C09" w:rsidRPr="00033993">
        <w:rPr>
          <w:rFonts w:ascii="Kalpurush" w:hAnsi="Kalpurush" w:cs="Kalpurush"/>
          <w:sz w:val="24"/>
          <w:szCs w:val="24"/>
        </w:rPr>
        <w:t>ভর্তুকি</w:t>
      </w:r>
      <w:r w:rsidR="004224EC">
        <w:rPr>
          <w:rFonts w:ascii="Kalpurush" w:hAnsi="Kalpurush" w:cs="Kalpurush"/>
          <w:sz w:val="24"/>
          <w:szCs w:val="24"/>
        </w:rPr>
        <w:t>’</w:t>
      </w:r>
      <w:r w:rsidR="00EC0C09" w:rsidRPr="00033993">
        <w:rPr>
          <w:rFonts w:ascii="Kalpurush" w:hAnsi="Kalpurush" w:cs="Kalpurush"/>
          <w:sz w:val="24"/>
          <w:szCs w:val="24"/>
        </w:rPr>
        <w:t>র</w:t>
      </w:r>
      <w:proofErr w:type="spellEnd"/>
      <w:r w:rsidR="009608D5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9608D5">
        <w:rPr>
          <w:rFonts w:ascii="Kalpurush" w:hAnsi="Kalpurush" w:cs="Kalpurush"/>
          <w:sz w:val="24"/>
          <w:szCs w:val="24"/>
        </w:rPr>
        <w:t>যোগ্য</w:t>
      </w:r>
      <w:proofErr w:type="spellEnd"/>
      <w:r w:rsidR="009608D5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9608D5">
        <w:rPr>
          <w:rFonts w:ascii="Kalpurush" w:hAnsi="Kalpurush" w:cs="Kalpurush"/>
          <w:sz w:val="24"/>
          <w:szCs w:val="24"/>
        </w:rPr>
        <w:t>বলে</w:t>
      </w:r>
      <w:proofErr w:type="spellEnd"/>
      <w:r w:rsidR="009608D5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9608D5">
        <w:rPr>
          <w:rFonts w:ascii="Kalpurush" w:hAnsi="Kalpurush" w:cs="Kalpurush"/>
          <w:sz w:val="24"/>
          <w:szCs w:val="24"/>
        </w:rPr>
        <w:t>গণ্য</w:t>
      </w:r>
      <w:proofErr w:type="spellEnd"/>
      <w:r w:rsidR="00EC0C09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EC0C09" w:rsidRPr="00033993">
        <w:rPr>
          <w:rFonts w:ascii="Kalpurush" w:hAnsi="Kalpurush" w:cs="Kalpurush"/>
          <w:sz w:val="24"/>
          <w:szCs w:val="24"/>
        </w:rPr>
        <w:t>হবে</w:t>
      </w:r>
      <w:proofErr w:type="spellEnd"/>
      <w:r w:rsidR="00EC0C09" w:rsidRPr="00033993">
        <w:rPr>
          <w:rFonts w:ascii="Kalpurush" w:hAnsi="Kalpurush" w:cs="Kalpurush"/>
          <w:sz w:val="24"/>
          <w:szCs w:val="24"/>
        </w:rPr>
        <w:t xml:space="preserve">।  </w:t>
      </w:r>
      <w:r w:rsidR="002163A4">
        <w:rPr>
          <w:rFonts w:ascii="Kalpurush" w:hAnsi="Kalpurush" w:cs="Kalpurush"/>
          <w:sz w:val="24"/>
          <w:szCs w:val="24"/>
        </w:rPr>
        <w:t xml:space="preserve"> </w:t>
      </w:r>
    </w:p>
    <w:p w14:paraId="46BAF262" w14:textId="3591F345" w:rsidR="000E559F" w:rsidRPr="00AE530A" w:rsidRDefault="004126A1" w:rsidP="006C59B4">
      <w:pPr>
        <w:pStyle w:val="a4"/>
        <w:spacing w:before="60" w:line="240" w:lineRule="auto"/>
        <w:ind w:left="632" w:hanging="632"/>
        <w:rPr>
          <w:rFonts w:ascii="Kalpurush" w:hAnsi="Kalpurush" w:cs="Kalpurush"/>
          <w:sz w:val="10"/>
        </w:rPr>
      </w:pPr>
      <w:r w:rsidRPr="00033993">
        <w:rPr>
          <w:rFonts w:ascii="Kalpurush" w:hAnsi="Kalpurush" w:cs="Kalpurush"/>
          <w:b/>
          <w:sz w:val="28"/>
        </w:rPr>
        <w:t xml:space="preserve"> </w:t>
      </w:r>
    </w:p>
    <w:tbl>
      <w:tblPr>
        <w:tblOverlap w:val="never"/>
        <w:tblW w:w="9349" w:type="dxa"/>
        <w:tblInd w:w="28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41"/>
        <w:gridCol w:w="283"/>
        <w:gridCol w:w="8325"/>
      </w:tblGrid>
      <w:tr w:rsidR="000E559F" w:rsidRPr="00033993" w14:paraId="46BAF266" w14:textId="77777777" w:rsidTr="00BF73F6">
        <w:trPr>
          <w:trHeight w:val="596"/>
        </w:trPr>
        <w:tc>
          <w:tcPr>
            <w:tcW w:w="74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46BAF263" w14:textId="36AFF753" w:rsidR="000E559F" w:rsidRPr="00033993" w:rsidRDefault="0071628A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</w:rPr>
            </w:pPr>
            <w:r w:rsidRPr="00033993">
              <w:rPr>
                <w:rFonts w:ascii="Kalpurush" w:hAnsi="Kalpurush" w:cs="Kalpurush"/>
                <w:sz w:val="24"/>
              </w:rPr>
              <w:t>৭-৪</w:t>
            </w:r>
          </w:p>
        </w:tc>
        <w:tc>
          <w:tcPr>
            <w:tcW w:w="283" w:type="dxa"/>
            <w:tcBorders>
              <w:top w:val="none" w:sz="3" w:space="0" w:color="000000"/>
              <w:left w:val="single" w:sz="7" w:space="0" w:color="000000"/>
              <w:bottom w:val="none" w:sz="3" w:space="0" w:color="000000"/>
              <w:right w:val="single" w:sz="7" w:space="0" w:color="000000"/>
            </w:tcBorders>
            <w:vAlign w:val="center"/>
          </w:tcPr>
          <w:p w14:paraId="46BAF264" w14:textId="77777777" w:rsidR="000E559F" w:rsidRPr="00033993" w:rsidRDefault="000E559F" w:rsidP="006C59B4">
            <w:pPr>
              <w:pStyle w:val="a3"/>
              <w:spacing w:line="240" w:lineRule="auto"/>
              <w:rPr>
                <w:rFonts w:ascii="Kalpurush" w:hAnsi="Kalpurush" w:cs="Kalpurush"/>
                <w:b/>
                <w:color w:val="FFFFFF"/>
                <w:sz w:val="30"/>
              </w:rPr>
            </w:pPr>
          </w:p>
        </w:tc>
        <w:tc>
          <w:tcPr>
            <w:tcW w:w="832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46BAF265" w14:textId="71F4F64B" w:rsidR="000E559F" w:rsidRPr="00033993" w:rsidRDefault="004126A1" w:rsidP="006C59B4">
            <w:pPr>
              <w:pStyle w:val="a3"/>
              <w:wordWrap/>
              <w:spacing w:line="240" w:lineRule="auto"/>
              <w:ind w:left="634" w:hanging="634"/>
              <w:jc w:val="left"/>
              <w:rPr>
                <w:rFonts w:ascii="Kalpurush" w:hAnsi="Kalpurush" w:cs="Kalpurush"/>
                <w:sz w:val="24"/>
                <w:szCs w:val="24"/>
              </w:rPr>
            </w:pPr>
            <w:r w:rsidRPr="00033993">
              <w:rPr>
                <w:rFonts w:ascii="Kalpurush" w:hAnsi="Kalpurush" w:cs="Kalpurush"/>
                <w:b/>
                <w:w w:val="97"/>
                <w:sz w:val="24"/>
                <w:szCs w:val="24"/>
              </w:rPr>
              <w:t xml:space="preserve"> </w:t>
            </w:r>
            <w:proofErr w:type="spellStart"/>
            <w:r w:rsidR="00A4600F" w:rsidRPr="00033993">
              <w:rPr>
                <w:rFonts w:ascii="Kalpurush" w:hAnsi="Kalpurush" w:cs="Kalpurush"/>
                <w:b/>
                <w:w w:val="97"/>
                <w:sz w:val="24"/>
                <w:szCs w:val="24"/>
              </w:rPr>
              <w:t>অফলাইন</w:t>
            </w:r>
            <w:proofErr w:type="spellEnd"/>
            <w:r w:rsidR="00A4600F" w:rsidRPr="00033993">
              <w:rPr>
                <w:rFonts w:ascii="Kalpurush" w:hAnsi="Kalpurush" w:cs="Kalpurush"/>
                <w:b/>
                <w:w w:val="97"/>
                <w:sz w:val="24"/>
                <w:szCs w:val="24"/>
              </w:rPr>
              <w:t xml:space="preserve"> </w:t>
            </w:r>
            <w:proofErr w:type="spellStart"/>
            <w:r w:rsidR="00A4600F" w:rsidRPr="00033993">
              <w:rPr>
                <w:rFonts w:ascii="Kalpurush" w:hAnsi="Kalpurush" w:cs="Kalpurush"/>
                <w:b/>
                <w:w w:val="97"/>
                <w:sz w:val="24"/>
                <w:szCs w:val="24"/>
              </w:rPr>
              <w:t>পাঁচ-শিফটের</w:t>
            </w:r>
            <w:proofErr w:type="spellEnd"/>
            <w:r w:rsidR="00A4600F" w:rsidRPr="00033993">
              <w:rPr>
                <w:rFonts w:ascii="Kalpurush" w:hAnsi="Kalpurush" w:cs="Kalpurush"/>
                <w:b/>
                <w:w w:val="97"/>
                <w:sz w:val="24"/>
                <w:szCs w:val="24"/>
              </w:rPr>
              <w:t xml:space="preserve"> </w:t>
            </w:r>
            <w:proofErr w:type="spellStart"/>
            <w:r w:rsidR="00A4600F" w:rsidRPr="00033993">
              <w:rPr>
                <w:rFonts w:ascii="Kalpurush" w:hAnsi="Kalpurush" w:cs="Kalpurush"/>
                <w:b/>
                <w:w w:val="97"/>
                <w:sz w:val="24"/>
                <w:szCs w:val="24"/>
              </w:rPr>
              <w:t>আবেদন</w:t>
            </w:r>
            <w:proofErr w:type="spellEnd"/>
            <w:r w:rsidR="00A4600F" w:rsidRPr="00033993">
              <w:rPr>
                <w:rFonts w:ascii="Kalpurush" w:hAnsi="Kalpurush" w:cs="Kalpurush"/>
                <w:b/>
                <w:w w:val="97"/>
                <w:sz w:val="24"/>
                <w:szCs w:val="24"/>
              </w:rPr>
              <w:t xml:space="preserve"> </w:t>
            </w:r>
            <w:proofErr w:type="spellStart"/>
            <w:r w:rsidR="00A4600F" w:rsidRPr="00033993">
              <w:rPr>
                <w:rFonts w:ascii="Kalpurush" w:hAnsi="Kalpurush" w:cs="Kalpurush"/>
                <w:b/>
                <w:w w:val="97"/>
                <w:sz w:val="24"/>
                <w:szCs w:val="24"/>
              </w:rPr>
              <w:t>কি</w:t>
            </w:r>
            <w:proofErr w:type="spellEnd"/>
            <w:r w:rsidR="00A4600F" w:rsidRPr="00033993">
              <w:rPr>
                <w:rFonts w:ascii="Kalpurush" w:hAnsi="Kalpurush" w:cs="Kalpurush"/>
                <w:b/>
                <w:w w:val="97"/>
                <w:sz w:val="24"/>
                <w:szCs w:val="24"/>
              </w:rPr>
              <w:t xml:space="preserve"> </w:t>
            </w:r>
            <w:proofErr w:type="spellStart"/>
            <w:r w:rsidR="00A4600F" w:rsidRPr="00033993">
              <w:rPr>
                <w:rFonts w:ascii="Kalpurush" w:hAnsi="Kalpurush" w:cs="Kalpurush"/>
                <w:b/>
                <w:w w:val="97"/>
                <w:sz w:val="24"/>
                <w:szCs w:val="24"/>
              </w:rPr>
              <w:t>বিদেশীদের</w:t>
            </w:r>
            <w:proofErr w:type="spellEnd"/>
            <w:r w:rsidR="00A4600F" w:rsidRPr="00033993">
              <w:rPr>
                <w:rFonts w:ascii="Kalpurush" w:hAnsi="Kalpurush" w:cs="Kalpurush"/>
                <w:b/>
                <w:w w:val="97"/>
                <w:sz w:val="24"/>
                <w:szCs w:val="24"/>
              </w:rPr>
              <w:t xml:space="preserve"> </w:t>
            </w:r>
            <w:proofErr w:type="spellStart"/>
            <w:r w:rsidR="00A4600F" w:rsidRPr="00033993">
              <w:rPr>
                <w:rFonts w:ascii="Kalpurush" w:hAnsi="Kalpurush" w:cs="Kalpurush"/>
                <w:b/>
                <w:w w:val="97"/>
                <w:sz w:val="24"/>
                <w:szCs w:val="24"/>
              </w:rPr>
              <w:t>জন্যও</w:t>
            </w:r>
            <w:proofErr w:type="spellEnd"/>
            <w:r w:rsidR="00A4600F" w:rsidRPr="00033993">
              <w:rPr>
                <w:rFonts w:ascii="Kalpurush" w:hAnsi="Kalpurush" w:cs="Kalpurush"/>
                <w:b/>
                <w:w w:val="97"/>
                <w:sz w:val="24"/>
                <w:szCs w:val="24"/>
              </w:rPr>
              <w:t xml:space="preserve"> </w:t>
            </w:r>
            <w:proofErr w:type="spellStart"/>
            <w:r w:rsidR="00A4600F" w:rsidRPr="00033993">
              <w:rPr>
                <w:rFonts w:ascii="Kalpurush" w:hAnsi="Kalpurush" w:cs="Kalpurush"/>
                <w:b/>
                <w:w w:val="97"/>
                <w:sz w:val="24"/>
                <w:szCs w:val="24"/>
              </w:rPr>
              <w:t>প্রযোজ্য</w:t>
            </w:r>
            <w:proofErr w:type="spellEnd"/>
            <w:r w:rsidR="00A4600F" w:rsidRPr="00033993">
              <w:rPr>
                <w:rFonts w:ascii="Kalpurush" w:hAnsi="Kalpurush" w:cs="Kalpurush"/>
                <w:b/>
                <w:w w:val="97"/>
                <w:sz w:val="24"/>
                <w:szCs w:val="24"/>
              </w:rPr>
              <w:t>?</w:t>
            </w:r>
          </w:p>
        </w:tc>
      </w:tr>
    </w:tbl>
    <w:p w14:paraId="3D7EEAF1" w14:textId="77777777" w:rsidR="00D51CA2" w:rsidRPr="00265079" w:rsidRDefault="00D51CA2" w:rsidP="006C59B4">
      <w:pPr>
        <w:pStyle w:val="a4"/>
        <w:spacing w:before="60" w:line="240" w:lineRule="auto"/>
        <w:ind w:left="558" w:hanging="558"/>
        <w:rPr>
          <w:rFonts w:ascii="Kalpurush" w:hAnsi="Kalpurush" w:cs="Kalpurush"/>
          <w:b/>
          <w:sz w:val="14"/>
        </w:rPr>
      </w:pPr>
    </w:p>
    <w:p w14:paraId="574445FC" w14:textId="15327155" w:rsidR="00C92DB4" w:rsidRPr="00033993" w:rsidRDefault="004126A1" w:rsidP="006C59B4">
      <w:pPr>
        <w:pStyle w:val="a4"/>
        <w:spacing w:before="60" w:line="240" w:lineRule="auto"/>
        <w:ind w:left="558" w:hanging="558"/>
        <w:rPr>
          <w:rFonts w:ascii="Kalpurush" w:hAnsi="Kalpurush" w:cs="Kalpurush"/>
          <w:b/>
          <w:sz w:val="28"/>
        </w:rPr>
      </w:pPr>
      <w:r w:rsidRPr="00033993">
        <w:rPr>
          <w:rFonts w:ascii="Kalpurush" w:hAnsi="Kalpurush" w:cs="Kalpurush"/>
          <w:b/>
          <w:sz w:val="28"/>
        </w:rPr>
        <w:t xml:space="preserve"> </w:t>
      </w:r>
      <w:r w:rsidRPr="00033993">
        <w:rPr>
          <w:rFonts w:ascii="Segoe UI Symbol" w:hAnsi="Segoe UI Symbol" w:cs="Segoe UI Symbol"/>
          <w:b/>
          <w:sz w:val="28"/>
        </w:rPr>
        <w:t>❍</w:t>
      </w:r>
      <w:r w:rsidRPr="00033993">
        <w:rPr>
          <w:rFonts w:ascii="Kalpurush" w:hAnsi="Kalpurush" w:cs="Kalpurush"/>
          <w:b/>
          <w:sz w:val="28"/>
        </w:rPr>
        <w:t xml:space="preserve"> </w:t>
      </w:r>
      <w:proofErr w:type="spellStart"/>
      <w:r w:rsidR="00C92DB4" w:rsidRPr="00033993">
        <w:rPr>
          <w:rFonts w:ascii="Kalpurush" w:hAnsi="Kalpurush" w:cs="Kalpurush"/>
          <w:sz w:val="24"/>
          <w:szCs w:val="24"/>
        </w:rPr>
        <w:t>বিদেশীরাও</w:t>
      </w:r>
      <w:proofErr w:type="spellEnd"/>
      <w:r w:rsidR="00C92DB4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C92DB4" w:rsidRPr="00033993">
        <w:rPr>
          <w:rFonts w:ascii="Kalpurush" w:hAnsi="Kalpurush" w:cs="Kalpurush"/>
          <w:sz w:val="24"/>
          <w:szCs w:val="24"/>
        </w:rPr>
        <w:t>অফলাইন</w:t>
      </w:r>
      <w:proofErr w:type="spellEnd"/>
      <w:r w:rsidR="00C92DB4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C92DB4" w:rsidRPr="00033993">
        <w:rPr>
          <w:rFonts w:ascii="Kalpurush" w:hAnsi="Kalpurush" w:cs="Kalpurush"/>
          <w:w w:val="97"/>
          <w:sz w:val="24"/>
          <w:szCs w:val="24"/>
        </w:rPr>
        <w:t>পাঁচ</w:t>
      </w:r>
      <w:r w:rsidR="00C92DB4" w:rsidRPr="00033993">
        <w:rPr>
          <w:rFonts w:ascii="Kalpurush" w:hAnsi="Kalpurush" w:cs="Kalpurush"/>
          <w:sz w:val="24"/>
          <w:szCs w:val="24"/>
        </w:rPr>
        <w:t>-শিফট</w:t>
      </w:r>
      <w:proofErr w:type="spellEnd"/>
      <w:r w:rsidR="00C92DB4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C92DB4" w:rsidRPr="00033993">
        <w:rPr>
          <w:rFonts w:ascii="Kalpurush" w:hAnsi="Kalpurush" w:cs="Kalpurush"/>
          <w:sz w:val="24"/>
          <w:szCs w:val="24"/>
        </w:rPr>
        <w:t>সিস্টেমের</w:t>
      </w:r>
      <w:proofErr w:type="spellEnd"/>
      <w:r w:rsidR="00C92DB4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007E52" w:rsidRPr="00033993">
        <w:rPr>
          <w:rFonts w:ascii="Kalpurush" w:hAnsi="Kalpurush" w:cs="Kalpurush"/>
          <w:sz w:val="24"/>
          <w:szCs w:val="24"/>
        </w:rPr>
        <w:t>অধীনে</w:t>
      </w:r>
      <w:proofErr w:type="spellEnd"/>
      <w:r w:rsidR="00007E52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6D2780">
        <w:rPr>
          <w:rFonts w:ascii="Kalpurush" w:hAnsi="Kalpurush" w:cs="Kalpurush"/>
          <w:sz w:val="24"/>
          <w:szCs w:val="24"/>
        </w:rPr>
        <w:t>আবে</w:t>
      </w:r>
      <w:r w:rsidR="00007E52" w:rsidRPr="00033993">
        <w:rPr>
          <w:rFonts w:ascii="Kalpurush" w:hAnsi="Kalpurush" w:cs="Kalpurush"/>
          <w:sz w:val="24"/>
          <w:szCs w:val="24"/>
        </w:rPr>
        <w:t>দন</w:t>
      </w:r>
      <w:proofErr w:type="spellEnd"/>
      <w:r w:rsidR="00007E52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007E52" w:rsidRPr="00033993">
        <w:rPr>
          <w:rFonts w:ascii="Kalpurush" w:hAnsi="Kalpurush" w:cs="Kalpurush"/>
          <w:sz w:val="24"/>
          <w:szCs w:val="24"/>
        </w:rPr>
        <w:t>করতে</w:t>
      </w:r>
      <w:proofErr w:type="spellEnd"/>
      <w:r w:rsidR="00007E52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007E52" w:rsidRPr="00033993">
        <w:rPr>
          <w:rFonts w:ascii="Kalpurush" w:hAnsi="Kalpurush" w:cs="Kalpurush"/>
          <w:sz w:val="24"/>
          <w:szCs w:val="24"/>
        </w:rPr>
        <w:t>পারবে</w:t>
      </w:r>
      <w:proofErr w:type="spellEnd"/>
      <w:r w:rsidR="00C92DB4" w:rsidRPr="00033993">
        <w:rPr>
          <w:rFonts w:ascii="Kalpurush" w:hAnsi="Kalpurush" w:cs="Kalpurush"/>
          <w:sz w:val="24"/>
          <w:szCs w:val="24"/>
        </w:rPr>
        <w:t>।</w:t>
      </w:r>
    </w:p>
    <w:p w14:paraId="41AD1360" w14:textId="045E89BA" w:rsidR="005C2CBF" w:rsidRPr="00033993" w:rsidRDefault="004126A1" w:rsidP="006C59B4">
      <w:pPr>
        <w:pStyle w:val="a4"/>
        <w:spacing w:before="60" w:line="240" w:lineRule="auto"/>
        <w:ind w:leftChars="100" w:left="622" w:hangingChars="150" w:hanging="422"/>
        <w:rPr>
          <w:rFonts w:ascii="Kalpurush" w:hAnsi="Kalpurush" w:cs="Kalpurush"/>
          <w:b/>
          <w:sz w:val="28"/>
        </w:rPr>
      </w:pPr>
      <w:r w:rsidRPr="00033993">
        <w:rPr>
          <w:rFonts w:ascii="Segoe UI Symbol" w:eastAsia="MS Gothic" w:hAnsi="Segoe UI Symbol" w:cs="Segoe UI Symbol"/>
          <w:b/>
          <w:sz w:val="28"/>
        </w:rPr>
        <w:t>❍</w:t>
      </w:r>
      <w:r w:rsidRPr="00033993">
        <w:rPr>
          <w:rFonts w:ascii="Kalpurush" w:hAnsi="Kalpurush" w:cs="Kalpurush"/>
          <w:b/>
          <w:sz w:val="28"/>
        </w:rPr>
        <w:t xml:space="preserve"> </w:t>
      </w:r>
      <w:proofErr w:type="spellStart"/>
      <w:r w:rsidR="00A03FBE" w:rsidRPr="00033993">
        <w:rPr>
          <w:rFonts w:ascii="Kalpurush" w:hAnsi="Kalpurush" w:cs="Kalpurush"/>
          <w:sz w:val="24"/>
        </w:rPr>
        <w:t>এলিয়েন</w:t>
      </w:r>
      <w:proofErr w:type="spellEnd"/>
      <w:r w:rsidR="00A03FBE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B93789">
        <w:rPr>
          <w:rFonts w:ascii="Kalpurush" w:hAnsi="Kalpurush" w:cs="Kalpurush"/>
          <w:sz w:val="24"/>
        </w:rPr>
        <w:t>রেজিস্ট্রেশন</w:t>
      </w:r>
      <w:proofErr w:type="spellEnd"/>
      <w:r w:rsidR="00B93789">
        <w:rPr>
          <w:rFonts w:ascii="Kalpurush" w:hAnsi="Kalpurush" w:cs="Kalpurush"/>
          <w:sz w:val="24"/>
        </w:rPr>
        <w:t xml:space="preserve"> </w:t>
      </w:r>
      <w:proofErr w:type="spellStart"/>
      <w:r w:rsidR="00BB2E83">
        <w:rPr>
          <w:rFonts w:ascii="Kalpurush" w:hAnsi="Kalpurush" w:cs="Kalpurush"/>
          <w:sz w:val="24"/>
          <w:szCs w:val="24"/>
        </w:rPr>
        <w:t>নাম্বার</w:t>
      </w:r>
      <w:proofErr w:type="spellEnd"/>
      <w:r w:rsidR="00B93789">
        <w:rPr>
          <w:rFonts w:ascii="Kalpurush" w:hAnsi="Kalpurush" w:cs="Kalpurush"/>
          <w:sz w:val="24"/>
        </w:rPr>
        <w:t xml:space="preserve"> </w:t>
      </w:r>
      <w:proofErr w:type="spellStart"/>
      <w:r w:rsidR="005C2CBF" w:rsidRPr="00033993">
        <w:rPr>
          <w:rFonts w:ascii="Kalpurush" w:hAnsi="Kalpurush" w:cs="Kalpurush"/>
          <w:sz w:val="24"/>
        </w:rPr>
        <w:t>বা</w:t>
      </w:r>
      <w:proofErr w:type="spellEnd"/>
      <w:r w:rsidR="005C2CBF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5C2CBF" w:rsidRPr="00033993">
        <w:rPr>
          <w:rFonts w:ascii="Kalpurush" w:hAnsi="Kalpurush" w:cs="Kalpurush"/>
          <w:sz w:val="24"/>
        </w:rPr>
        <w:t>বিদেশী</w:t>
      </w:r>
      <w:proofErr w:type="spellEnd"/>
      <w:r w:rsidR="009A6118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9A6118" w:rsidRPr="00033993">
        <w:rPr>
          <w:rFonts w:ascii="Kalpurush" w:hAnsi="Kalpurush" w:cs="Kalpurush"/>
          <w:sz w:val="24"/>
        </w:rPr>
        <w:t>নাগরিকদের</w:t>
      </w:r>
      <w:proofErr w:type="spellEnd"/>
      <w:r w:rsidR="006E58A3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8F5367" w:rsidRPr="00033993">
        <w:rPr>
          <w:rFonts w:ascii="Kalpurush" w:hAnsi="Kalpurush" w:cs="Kalpurush"/>
          <w:sz w:val="24"/>
        </w:rPr>
        <w:t>ক্ষেত্রে</w:t>
      </w:r>
      <w:proofErr w:type="spellEnd"/>
      <w:r w:rsidR="008F5367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5C2CBF" w:rsidRPr="00033993">
        <w:rPr>
          <w:rFonts w:ascii="Kalpurush" w:hAnsi="Kalpurush" w:cs="Kalpurush"/>
          <w:sz w:val="24"/>
        </w:rPr>
        <w:t>জন্ম</w:t>
      </w:r>
      <w:proofErr w:type="spellEnd"/>
      <w:r w:rsidR="00C1499A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5C2CBF" w:rsidRPr="00033993">
        <w:rPr>
          <w:rFonts w:ascii="Kalpurush" w:hAnsi="Kalpurush" w:cs="Kalpurush"/>
          <w:sz w:val="24"/>
        </w:rPr>
        <w:t>নিবন্ধন</w:t>
      </w:r>
      <w:proofErr w:type="spellEnd"/>
      <w:r w:rsidR="005C2CBF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934D45">
        <w:rPr>
          <w:rFonts w:ascii="Kalpurush" w:hAnsi="Kalpurush" w:cs="Kalpurush"/>
          <w:sz w:val="24"/>
          <w:szCs w:val="24"/>
        </w:rPr>
        <w:t>নাম্বার</w:t>
      </w:r>
      <w:proofErr w:type="spellEnd"/>
      <w:r w:rsidR="00B1668B">
        <w:rPr>
          <w:rFonts w:ascii="Kalpurush" w:hAnsi="Kalpurush" w:cs="Kalpurush"/>
          <w:sz w:val="24"/>
        </w:rPr>
        <w:t xml:space="preserve"> </w:t>
      </w:r>
      <w:proofErr w:type="spellStart"/>
      <w:r w:rsidR="00CE66F7" w:rsidRPr="00033993">
        <w:rPr>
          <w:rFonts w:ascii="Kalpurush" w:hAnsi="Kalpurush" w:cs="Kalpurush"/>
          <w:sz w:val="24"/>
        </w:rPr>
        <w:t>পদ্ধতির</w:t>
      </w:r>
      <w:proofErr w:type="spellEnd"/>
      <w:r w:rsidR="00CE66F7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CE66F7" w:rsidRPr="00033993">
        <w:rPr>
          <w:rFonts w:ascii="Kalpurush" w:hAnsi="Kalpurush" w:cs="Kalpurush"/>
          <w:sz w:val="24"/>
        </w:rPr>
        <w:t>অনুরূপ</w:t>
      </w:r>
      <w:proofErr w:type="spellEnd"/>
      <w:r w:rsidR="008F5367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CE66F7" w:rsidRPr="00033993">
        <w:rPr>
          <w:rFonts w:ascii="Kalpurush" w:hAnsi="Kalpurush" w:cs="Kalpurush"/>
          <w:sz w:val="24"/>
        </w:rPr>
        <w:t>জন্ম</w:t>
      </w:r>
      <w:proofErr w:type="spellEnd"/>
      <w:r w:rsidR="00CE66F7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CE66F7" w:rsidRPr="00033993">
        <w:rPr>
          <w:rFonts w:ascii="Kalpurush" w:hAnsi="Kalpurush" w:cs="Kalpurush"/>
          <w:sz w:val="24"/>
        </w:rPr>
        <w:t>সালের</w:t>
      </w:r>
      <w:proofErr w:type="spellEnd"/>
      <w:r w:rsidR="00CE66F7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CE66F7" w:rsidRPr="00033993">
        <w:rPr>
          <w:rFonts w:ascii="Kalpurush" w:hAnsi="Kalpurush" w:cs="Kalpurush"/>
          <w:sz w:val="24"/>
        </w:rPr>
        <w:t>শেষ</w:t>
      </w:r>
      <w:proofErr w:type="spellEnd"/>
      <w:r w:rsidR="00CE66F7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CE66F7" w:rsidRPr="00033993">
        <w:rPr>
          <w:rFonts w:ascii="Kalpurush" w:hAnsi="Kalpurush" w:cs="Kalpurush"/>
          <w:sz w:val="24"/>
        </w:rPr>
        <w:t>ডিজিট</w:t>
      </w:r>
      <w:proofErr w:type="spellEnd"/>
      <w:r w:rsidR="00CE66F7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CE66F7" w:rsidRPr="00033993">
        <w:rPr>
          <w:rFonts w:ascii="Kalpurush" w:hAnsi="Kalpurush" w:cs="Kalpurush"/>
          <w:sz w:val="24"/>
        </w:rPr>
        <w:t>অনুযায়ী</w:t>
      </w:r>
      <w:proofErr w:type="spellEnd"/>
      <w:r w:rsidR="00CE66F7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8B1339">
        <w:rPr>
          <w:rFonts w:ascii="Kalpurush" w:hAnsi="Kalpurush" w:cs="Kalpurush"/>
          <w:sz w:val="24"/>
        </w:rPr>
        <w:t>আবে</w:t>
      </w:r>
      <w:r w:rsidR="00CE66F7" w:rsidRPr="00033993">
        <w:rPr>
          <w:rFonts w:ascii="Kalpurush" w:hAnsi="Kalpurush" w:cs="Kalpurush"/>
          <w:sz w:val="24"/>
        </w:rPr>
        <w:t>দনের</w:t>
      </w:r>
      <w:proofErr w:type="spellEnd"/>
      <w:r w:rsidR="00CE66F7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CE66F7" w:rsidRPr="00033993">
        <w:rPr>
          <w:rFonts w:ascii="Kalpurush" w:hAnsi="Kalpurush" w:cs="Kalpurush"/>
          <w:sz w:val="24"/>
        </w:rPr>
        <w:t>তারিখ</w:t>
      </w:r>
      <w:proofErr w:type="spellEnd"/>
      <w:r w:rsidR="00CE66F7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1C518A">
        <w:rPr>
          <w:rFonts w:ascii="Kalpurush" w:hAnsi="Kalpurush" w:cs="Kalpurush"/>
          <w:sz w:val="24"/>
        </w:rPr>
        <w:t>গণনা</w:t>
      </w:r>
      <w:proofErr w:type="spellEnd"/>
      <w:r w:rsidR="00CE66F7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CE66F7" w:rsidRPr="00033993">
        <w:rPr>
          <w:rFonts w:ascii="Kalpurush" w:hAnsi="Kalpurush" w:cs="Kalpurush"/>
          <w:sz w:val="24"/>
        </w:rPr>
        <w:t>করা</w:t>
      </w:r>
      <w:proofErr w:type="spellEnd"/>
      <w:r w:rsidR="00CE66F7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CE66F7" w:rsidRPr="00033993">
        <w:rPr>
          <w:rFonts w:ascii="Kalpurush" w:hAnsi="Kalpurush" w:cs="Kalpurush"/>
          <w:sz w:val="24"/>
        </w:rPr>
        <w:t>হবে</w:t>
      </w:r>
      <w:proofErr w:type="spellEnd"/>
      <w:r w:rsidR="00CE66F7" w:rsidRPr="00033993">
        <w:rPr>
          <w:rFonts w:ascii="Kalpurush" w:hAnsi="Kalpurush" w:cs="Kalpurush"/>
          <w:sz w:val="24"/>
        </w:rPr>
        <w:t xml:space="preserve">। </w:t>
      </w:r>
    </w:p>
    <w:tbl>
      <w:tblPr>
        <w:tblOverlap w:val="never"/>
        <w:tblW w:w="9319" w:type="dxa"/>
        <w:tblInd w:w="102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4A0" w:firstRow="1" w:lastRow="0" w:firstColumn="1" w:lastColumn="0" w:noHBand="0" w:noVBand="1"/>
      </w:tblPr>
      <w:tblGrid>
        <w:gridCol w:w="9319"/>
      </w:tblGrid>
      <w:tr w:rsidR="000E559F" w:rsidRPr="00033993" w14:paraId="46BAF279" w14:textId="77777777" w:rsidTr="00B62F00">
        <w:trPr>
          <w:cantSplit/>
          <w:trHeight w:val="2262"/>
        </w:trPr>
        <w:tc>
          <w:tcPr>
            <w:tcW w:w="9319" w:type="dxa"/>
            <w:tcBorders>
              <w:top w:val="dotted" w:sz="3" w:space="0" w:color="000000"/>
              <w:left w:val="dotted" w:sz="3" w:space="0" w:color="000000"/>
              <w:bottom w:val="dotted" w:sz="3" w:space="0" w:color="000000"/>
              <w:right w:val="dotted" w:sz="3" w:space="0" w:color="000000"/>
            </w:tcBorders>
          </w:tcPr>
          <w:p w14:paraId="46BAF26B" w14:textId="16B7CC7C" w:rsidR="000E559F" w:rsidRPr="00033993" w:rsidRDefault="00297654" w:rsidP="006C59B4">
            <w:pPr>
              <w:pStyle w:val="a3"/>
              <w:spacing w:before="100" w:line="240" w:lineRule="auto"/>
              <w:rPr>
                <w:rFonts w:ascii="Kalpurush" w:eastAsia="함초롬돋움" w:hAnsi="Kalpurush" w:cs="Kalpurush"/>
                <w:sz w:val="24"/>
                <w:szCs w:val="24"/>
                <w:shd w:val="clear" w:color="999999" w:fill="auto"/>
              </w:rPr>
            </w:pPr>
            <w:r w:rsidRPr="00033993">
              <w:rPr>
                <w:rFonts w:ascii="Kalpurush" w:hAnsi="Kalpurush" w:cs="Kalpurush"/>
                <w:b/>
                <w:sz w:val="24"/>
                <w:szCs w:val="28"/>
                <w:shd w:val="clear" w:color="999999" w:fill="auto"/>
              </w:rPr>
              <w:t xml:space="preserve"> </w:t>
            </w:r>
            <w:r w:rsidRPr="00033993">
              <w:rPr>
                <w:rFonts w:ascii="Kalpurush" w:hAnsi="Kalpurush" w:cs="Kalpurush"/>
                <w:sz w:val="24"/>
                <w:szCs w:val="24"/>
                <w:shd w:val="clear" w:color="999999" w:fill="auto"/>
              </w:rPr>
              <w:t>(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  <w:shd w:val="clear" w:color="999999" w:fill="auto"/>
              </w:rPr>
              <w:t>উদাহরণ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  <w:shd w:val="clear" w:color="999999" w:fill="auto"/>
              </w:rPr>
              <w:t xml:space="preserve">) </w:t>
            </w:r>
            <w:proofErr w:type="spellStart"/>
            <w:r w:rsidRPr="00033993">
              <w:rPr>
                <w:rFonts w:ascii="Kalpurush" w:hAnsi="Kalpurush" w:cs="Kalpurush"/>
                <w:sz w:val="24"/>
                <w:szCs w:val="24"/>
                <w:shd w:val="clear" w:color="999999" w:fill="auto"/>
              </w:rPr>
              <w:t>এলিয়েন</w:t>
            </w:r>
            <w:proofErr w:type="spellEnd"/>
            <w:r w:rsidRPr="00033993">
              <w:rPr>
                <w:rFonts w:ascii="Kalpurush" w:hAnsi="Kalpurush" w:cs="Kalpurush"/>
                <w:sz w:val="24"/>
                <w:szCs w:val="24"/>
                <w:shd w:val="clear" w:color="999999" w:fill="auto"/>
              </w:rPr>
              <w:t xml:space="preserve"> </w:t>
            </w:r>
            <w:proofErr w:type="spellStart"/>
            <w:r w:rsidR="00B93789">
              <w:rPr>
                <w:rFonts w:ascii="Kalpurush" w:hAnsi="Kalpurush" w:cs="Kalpurush"/>
                <w:sz w:val="24"/>
                <w:szCs w:val="24"/>
                <w:shd w:val="clear" w:color="999999" w:fill="auto"/>
              </w:rPr>
              <w:t>রেজিস্ট্রেশন</w:t>
            </w:r>
            <w:proofErr w:type="spellEnd"/>
            <w:r w:rsidR="00B93789">
              <w:rPr>
                <w:rFonts w:ascii="Kalpurush" w:hAnsi="Kalpurush" w:cs="Kalpurush"/>
                <w:sz w:val="24"/>
                <w:szCs w:val="24"/>
                <w:shd w:val="clear" w:color="999999" w:fill="auto"/>
              </w:rPr>
              <w:t xml:space="preserve"> </w:t>
            </w:r>
            <w:proofErr w:type="spellStart"/>
            <w:r w:rsidR="00E2610F">
              <w:rPr>
                <w:rFonts w:ascii="Kalpurush" w:hAnsi="Kalpurush" w:cs="Kalpurush"/>
                <w:sz w:val="24"/>
                <w:szCs w:val="24"/>
              </w:rPr>
              <w:t>নাম্বার</w:t>
            </w:r>
            <w:proofErr w:type="spellEnd"/>
            <w:r w:rsidR="00B93789">
              <w:rPr>
                <w:rFonts w:ascii="Kalpurush" w:hAnsi="Kalpurush" w:cs="Kalpurush"/>
                <w:sz w:val="24"/>
                <w:szCs w:val="24"/>
                <w:shd w:val="clear" w:color="999999" w:fill="auto"/>
              </w:rPr>
              <w:t xml:space="preserve"> </w:t>
            </w:r>
            <w:r w:rsidR="00AF297C" w:rsidRPr="00033993">
              <w:rPr>
                <w:rFonts w:ascii="Kalpurush" w:hAnsi="Kalpurush" w:cs="Kalpurush"/>
                <w:sz w:val="24"/>
                <w:szCs w:val="24"/>
              </w:rPr>
              <w:t>৯</w:t>
            </w:r>
            <w:r w:rsidR="00AF297C" w:rsidRPr="00033993">
              <w:rPr>
                <w:rFonts w:ascii="Kalpurush" w:hAnsi="Kalpurush" w:cs="Kalpurush"/>
                <w:sz w:val="24"/>
                <w:szCs w:val="24"/>
                <w:u w:val="single"/>
              </w:rPr>
              <w:t>২</w:t>
            </w:r>
            <w:r w:rsidR="00AF297C" w:rsidRPr="00033993">
              <w:rPr>
                <w:rFonts w:ascii="Kalpurush" w:hAnsi="Kalpurush" w:cs="Kalpurush"/>
                <w:sz w:val="24"/>
                <w:szCs w:val="24"/>
              </w:rPr>
              <w:t>৩৪৫৬-৪৫৬৮৯৯</w:t>
            </w:r>
            <w:r w:rsidR="006641D7" w:rsidRPr="00033993">
              <w:rPr>
                <w:rFonts w:ascii="Kalpurush" w:hAnsi="Kalpurush" w:cs="Kalpurush"/>
                <w:sz w:val="24"/>
                <w:szCs w:val="24"/>
                <w:shd w:val="clear" w:color="999999" w:fill="auto"/>
              </w:rPr>
              <w:t xml:space="preserve"> </w:t>
            </w:r>
            <w:r w:rsidR="004126A1" w:rsidRPr="00033993">
              <w:rPr>
                <w:rFonts w:ascii="바탕" w:eastAsia="바탕" w:hAnsi="바탕" w:cs="바탕" w:hint="eastAsia"/>
                <w:sz w:val="24"/>
                <w:szCs w:val="24"/>
                <w:shd w:val="clear" w:color="999999" w:fill="auto"/>
              </w:rPr>
              <w:t>⇒</w:t>
            </w:r>
            <w:r w:rsidR="004126A1" w:rsidRPr="00033993">
              <w:rPr>
                <w:rFonts w:ascii="Kalpurush" w:eastAsia="함초롬돋움" w:hAnsi="Kalpurush" w:cs="Kalpurush"/>
                <w:sz w:val="24"/>
                <w:szCs w:val="24"/>
                <w:shd w:val="clear" w:color="999999" w:fill="auto"/>
              </w:rPr>
              <w:t xml:space="preserve"> </w:t>
            </w:r>
            <w:proofErr w:type="spellStart"/>
            <w:r w:rsidR="00AF297C" w:rsidRPr="00033993">
              <w:rPr>
                <w:rFonts w:ascii="Kalpurush" w:eastAsia="함초롬돋움" w:hAnsi="Kalpurush" w:cs="Kalpurush"/>
                <w:sz w:val="24"/>
                <w:szCs w:val="24"/>
                <w:shd w:val="clear" w:color="999999" w:fill="auto"/>
              </w:rPr>
              <w:t>জন্ম</w:t>
            </w:r>
            <w:proofErr w:type="spellEnd"/>
            <w:r w:rsidR="00AF297C" w:rsidRPr="00033993">
              <w:rPr>
                <w:rFonts w:ascii="Kalpurush" w:eastAsia="함초롬돋움" w:hAnsi="Kalpurush" w:cs="Kalpurush"/>
                <w:sz w:val="24"/>
                <w:szCs w:val="24"/>
                <w:shd w:val="clear" w:color="999999" w:fill="auto"/>
              </w:rPr>
              <w:t xml:space="preserve"> </w:t>
            </w:r>
            <w:proofErr w:type="spellStart"/>
            <w:r w:rsidR="00AE3548" w:rsidRPr="00033993">
              <w:rPr>
                <w:rFonts w:ascii="Kalpurush" w:eastAsia="함초롬돋움" w:hAnsi="Kalpurush" w:cs="Kalpurush"/>
                <w:sz w:val="24"/>
                <w:szCs w:val="24"/>
                <w:shd w:val="clear" w:color="999999" w:fill="auto"/>
              </w:rPr>
              <w:t>সনের</w:t>
            </w:r>
            <w:proofErr w:type="spellEnd"/>
            <w:r w:rsidR="00AE3548" w:rsidRPr="00033993">
              <w:rPr>
                <w:rFonts w:ascii="Kalpurush" w:eastAsia="함초롬돋움" w:hAnsi="Kalpurush" w:cs="Kalpurush"/>
                <w:sz w:val="24"/>
                <w:szCs w:val="24"/>
                <w:shd w:val="clear" w:color="999999" w:fill="auto"/>
              </w:rPr>
              <w:t xml:space="preserve"> </w:t>
            </w:r>
            <w:proofErr w:type="spellStart"/>
            <w:r w:rsidR="00AF297C" w:rsidRPr="00033993">
              <w:rPr>
                <w:rFonts w:ascii="Kalpurush" w:eastAsia="함초롬돋움" w:hAnsi="Kalpurush" w:cs="Kalpurush"/>
                <w:sz w:val="24"/>
                <w:szCs w:val="24"/>
                <w:shd w:val="clear" w:color="999999" w:fill="auto"/>
              </w:rPr>
              <w:t>শেষ</w:t>
            </w:r>
            <w:proofErr w:type="spellEnd"/>
            <w:r w:rsidR="00AE3548" w:rsidRPr="00033993">
              <w:rPr>
                <w:rFonts w:ascii="Kalpurush" w:eastAsia="함초롬돋움" w:hAnsi="Kalpurush" w:cs="Kalpurush"/>
                <w:sz w:val="24"/>
                <w:szCs w:val="24"/>
                <w:shd w:val="clear" w:color="999999" w:fill="auto"/>
              </w:rPr>
              <w:t xml:space="preserve"> </w:t>
            </w:r>
            <w:proofErr w:type="spellStart"/>
            <w:r w:rsidR="00AE3548" w:rsidRPr="00033993">
              <w:rPr>
                <w:rFonts w:ascii="Kalpurush" w:eastAsia="함초롬돋움" w:hAnsi="Kalpurush" w:cs="Kalpurush"/>
                <w:sz w:val="24"/>
                <w:szCs w:val="24"/>
                <w:shd w:val="clear" w:color="999999" w:fill="auto"/>
              </w:rPr>
              <w:t>ডিজিট</w:t>
            </w:r>
            <w:proofErr w:type="spellEnd"/>
            <w:r w:rsidR="00AF297C" w:rsidRPr="00033993">
              <w:rPr>
                <w:rFonts w:ascii="Kalpurush" w:eastAsia="함초롬돋움" w:hAnsi="Kalpurush" w:cs="Kalpurush"/>
                <w:sz w:val="24"/>
                <w:szCs w:val="24"/>
                <w:shd w:val="clear" w:color="999999" w:fill="auto"/>
              </w:rPr>
              <w:t xml:space="preserve"> (2): </w:t>
            </w:r>
            <w:proofErr w:type="spellStart"/>
            <w:r w:rsidR="00AF297C" w:rsidRPr="00033993">
              <w:rPr>
                <w:rFonts w:ascii="Kalpurush" w:eastAsia="함초롬돋움" w:hAnsi="Kalpurush" w:cs="Kalpurush"/>
                <w:sz w:val="24"/>
                <w:szCs w:val="24"/>
                <w:shd w:val="clear" w:color="999999" w:fill="auto"/>
              </w:rPr>
              <w:t>মঙ্গলবার</w:t>
            </w:r>
            <w:proofErr w:type="spellEnd"/>
          </w:p>
          <w:tbl>
            <w:tblPr>
              <w:tblOverlap w:val="never"/>
              <w:tblW w:w="8407" w:type="dxa"/>
              <w:tblBorders>
                <w:top w:val="single" w:sz="3" w:space="0" w:color="000000"/>
                <w:left w:val="single" w:sz="3" w:space="0" w:color="000000"/>
                <w:bottom w:val="single" w:sz="3" w:space="0" w:color="000000"/>
                <w:right w:val="single" w:sz="3" w:space="0" w:color="000000"/>
              </w:tblBorders>
              <w:tblLayout w:type="fixed"/>
              <w:tblCellMar>
                <w:top w:w="28" w:type="dxa"/>
                <w:left w:w="102" w:type="dxa"/>
                <w:bottom w:w="28" w:type="dxa"/>
                <w:right w:w="102" w:type="dxa"/>
              </w:tblCellMar>
              <w:tblLook w:val="04A0" w:firstRow="1" w:lastRow="0" w:firstColumn="1" w:lastColumn="0" w:noHBand="0" w:noVBand="1"/>
            </w:tblPr>
            <w:tblGrid>
              <w:gridCol w:w="1682"/>
              <w:gridCol w:w="1682"/>
              <w:gridCol w:w="1681"/>
              <w:gridCol w:w="1681"/>
              <w:gridCol w:w="1681"/>
            </w:tblGrid>
            <w:tr w:rsidR="000E559F" w:rsidRPr="00033993" w14:paraId="46BAF271" w14:textId="77777777" w:rsidTr="002D3E24">
              <w:trPr>
                <w:trHeight w:val="788"/>
              </w:trPr>
              <w:tc>
                <w:tcPr>
                  <w:tcW w:w="1681" w:type="dxa"/>
                  <w:tcBorders>
                    <w:top w:val="single" w:sz="3" w:space="0" w:color="000000"/>
                    <w:left w:val="none" w:sz="3" w:space="0" w:color="000000"/>
                    <w:bottom w:val="single" w:sz="3" w:space="0" w:color="000000"/>
                    <w:right w:val="single" w:sz="3" w:space="0" w:color="000000"/>
                  </w:tcBorders>
                  <w:shd w:val="clear" w:color="auto" w:fill="FFFFFF" w:themeFill="background1"/>
                  <w:vAlign w:val="center"/>
                </w:tcPr>
                <w:p w14:paraId="46BAF26C" w14:textId="16644F8B" w:rsidR="000E559F" w:rsidRPr="00033993" w:rsidRDefault="00934242" w:rsidP="006C59B4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Kalpurush" w:hAnsi="Kalpurush" w:cs="Kalpurush"/>
                      <w:sz w:val="24"/>
                      <w:szCs w:val="24"/>
                    </w:rPr>
                  </w:pPr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 xml:space="preserve">১৭ </w:t>
                  </w:r>
                  <w:proofErr w:type="spellStart"/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>জানুয়ারী</w:t>
                  </w:r>
                  <w:proofErr w:type="spellEnd"/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 xml:space="preserve"> (</w:t>
                  </w:r>
                  <w:proofErr w:type="spellStart"/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>সোমবার</w:t>
                  </w:r>
                  <w:proofErr w:type="spellEnd"/>
                  <w:r w:rsidR="005A621B" w:rsidRPr="00033993">
                    <w:rPr>
                      <w:rFonts w:ascii="Kalpurush" w:hAnsi="Kalpurush" w:cs="Kalpurush"/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1681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  <w:shd w:val="clear" w:color="auto" w:fill="FFFFFF" w:themeFill="background1"/>
                  <w:vAlign w:val="center"/>
                </w:tcPr>
                <w:p w14:paraId="46BAF26D" w14:textId="3ADE83BF" w:rsidR="000E559F" w:rsidRPr="00033993" w:rsidRDefault="00833210" w:rsidP="006C59B4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Kalpurush" w:hAnsi="Kalpurush" w:cs="Kalpurush"/>
                      <w:sz w:val="24"/>
                      <w:szCs w:val="24"/>
                    </w:rPr>
                  </w:pPr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 xml:space="preserve">১৮ </w:t>
                  </w:r>
                  <w:proofErr w:type="spellStart"/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>জানুয়ারী</w:t>
                  </w:r>
                  <w:proofErr w:type="spellEnd"/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 xml:space="preserve"> (</w:t>
                  </w:r>
                  <w:proofErr w:type="spellStart"/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>মঙ্গলবার</w:t>
                  </w:r>
                  <w:proofErr w:type="spellEnd"/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1681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  <w:shd w:val="clear" w:color="auto" w:fill="FFFFFF" w:themeFill="background1"/>
                  <w:vAlign w:val="center"/>
                </w:tcPr>
                <w:p w14:paraId="46BAF26E" w14:textId="610905AE" w:rsidR="000E559F" w:rsidRPr="00033993" w:rsidRDefault="00833210" w:rsidP="006C59B4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Kalpurush" w:hAnsi="Kalpurush" w:cs="Kalpurush"/>
                      <w:sz w:val="24"/>
                      <w:szCs w:val="24"/>
                    </w:rPr>
                  </w:pPr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 xml:space="preserve">১৯ </w:t>
                  </w:r>
                  <w:proofErr w:type="spellStart"/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>জানুয়ারী</w:t>
                  </w:r>
                  <w:proofErr w:type="spellEnd"/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 xml:space="preserve"> (</w:t>
                  </w:r>
                  <w:proofErr w:type="spellStart"/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>বুধবার</w:t>
                  </w:r>
                  <w:proofErr w:type="spellEnd"/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1681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  <w:shd w:val="clear" w:color="auto" w:fill="FFFFFF" w:themeFill="background1"/>
                  <w:vAlign w:val="center"/>
                </w:tcPr>
                <w:p w14:paraId="5222CDBF" w14:textId="77777777" w:rsidR="00833210" w:rsidRPr="00033993" w:rsidRDefault="00833210" w:rsidP="006C59B4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Kalpurush" w:hAnsi="Kalpurush" w:cs="Kalpurush"/>
                      <w:sz w:val="24"/>
                      <w:szCs w:val="24"/>
                    </w:rPr>
                  </w:pPr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 xml:space="preserve">২০ </w:t>
                  </w:r>
                  <w:proofErr w:type="spellStart"/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>জানুয়ারী</w:t>
                  </w:r>
                  <w:proofErr w:type="spellEnd"/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 xml:space="preserve"> </w:t>
                  </w:r>
                </w:p>
                <w:p w14:paraId="46BAF26F" w14:textId="1C3C0470" w:rsidR="000E559F" w:rsidRPr="00033993" w:rsidRDefault="00833210" w:rsidP="006C59B4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Kalpurush" w:hAnsi="Kalpurush" w:cs="Kalpurush"/>
                      <w:sz w:val="24"/>
                      <w:szCs w:val="24"/>
                    </w:rPr>
                  </w:pPr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>(</w:t>
                  </w:r>
                  <w:proofErr w:type="spellStart"/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>বৃহষ্প্রতিবার</w:t>
                  </w:r>
                  <w:proofErr w:type="spellEnd"/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1681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none" w:sz="3" w:space="0" w:color="000000"/>
                  </w:tcBorders>
                  <w:shd w:val="clear" w:color="auto" w:fill="FFFFFF" w:themeFill="background1"/>
                  <w:vAlign w:val="center"/>
                </w:tcPr>
                <w:p w14:paraId="46BAF270" w14:textId="20772BC7" w:rsidR="000E559F" w:rsidRPr="00033993" w:rsidRDefault="00833210" w:rsidP="006C59B4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Kalpurush" w:hAnsi="Kalpurush" w:cs="Kalpurush"/>
                      <w:sz w:val="24"/>
                      <w:szCs w:val="24"/>
                    </w:rPr>
                  </w:pPr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 xml:space="preserve">২১ </w:t>
                  </w:r>
                  <w:proofErr w:type="spellStart"/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>জানুয়ারী</w:t>
                  </w:r>
                  <w:proofErr w:type="spellEnd"/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 xml:space="preserve"> (</w:t>
                  </w:r>
                  <w:proofErr w:type="spellStart"/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>শুক্রবার</w:t>
                  </w:r>
                  <w:proofErr w:type="spellEnd"/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>)</w:t>
                  </w:r>
                </w:p>
              </w:tc>
            </w:tr>
            <w:tr w:rsidR="000E559F" w:rsidRPr="00033993" w14:paraId="46BAF277" w14:textId="77777777">
              <w:trPr>
                <w:trHeight w:val="353"/>
              </w:trPr>
              <w:tc>
                <w:tcPr>
                  <w:tcW w:w="1681" w:type="dxa"/>
                  <w:tcBorders>
                    <w:top w:val="single" w:sz="3" w:space="0" w:color="000000"/>
                    <w:left w:val="none" w:sz="3" w:space="0" w:color="000000"/>
                    <w:bottom w:val="single" w:sz="3" w:space="0" w:color="000000"/>
                    <w:right w:val="single" w:sz="3" w:space="0" w:color="000000"/>
                  </w:tcBorders>
                  <w:vAlign w:val="center"/>
                </w:tcPr>
                <w:p w14:paraId="46BAF272" w14:textId="020B599D" w:rsidR="000E559F" w:rsidRPr="00033993" w:rsidRDefault="00833210" w:rsidP="006C59B4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Kalpurush" w:hAnsi="Kalpurush" w:cs="Kalpurush"/>
                      <w:sz w:val="24"/>
                      <w:szCs w:val="24"/>
                    </w:rPr>
                  </w:pPr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>১, ৬</w:t>
                  </w:r>
                </w:p>
              </w:tc>
              <w:tc>
                <w:tcPr>
                  <w:tcW w:w="1681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  <w:vAlign w:val="center"/>
                </w:tcPr>
                <w:p w14:paraId="46BAF273" w14:textId="25E8EBAA" w:rsidR="000E559F" w:rsidRPr="00033993" w:rsidRDefault="00833210" w:rsidP="006C59B4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Kalpurush" w:hAnsi="Kalpurush" w:cs="Kalpurush"/>
                      <w:sz w:val="24"/>
                      <w:szCs w:val="24"/>
                    </w:rPr>
                  </w:pPr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>২, ৭</w:t>
                  </w:r>
                </w:p>
              </w:tc>
              <w:tc>
                <w:tcPr>
                  <w:tcW w:w="1681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  <w:vAlign w:val="center"/>
                </w:tcPr>
                <w:p w14:paraId="46BAF274" w14:textId="44C15B4D" w:rsidR="000E559F" w:rsidRPr="00033993" w:rsidRDefault="00833210" w:rsidP="006C59B4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Kalpurush" w:hAnsi="Kalpurush" w:cs="Kalpurush"/>
                      <w:sz w:val="24"/>
                      <w:szCs w:val="24"/>
                    </w:rPr>
                  </w:pPr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>৩, ৮</w:t>
                  </w:r>
                </w:p>
              </w:tc>
              <w:tc>
                <w:tcPr>
                  <w:tcW w:w="1681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single" w:sz="3" w:space="0" w:color="000000"/>
                  </w:tcBorders>
                  <w:vAlign w:val="center"/>
                </w:tcPr>
                <w:p w14:paraId="46BAF275" w14:textId="060286CE" w:rsidR="000E559F" w:rsidRPr="00033993" w:rsidRDefault="00833210" w:rsidP="006C59B4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Kalpurush" w:hAnsi="Kalpurush" w:cs="Kalpurush"/>
                      <w:sz w:val="24"/>
                      <w:szCs w:val="24"/>
                    </w:rPr>
                  </w:pPr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>৪, ৯</w:t>
                  </w:r>
                </w:p>
              </w:tc>
              <w:tc>
                <w:tcPr>
                  <w:tcW w:w="1681" w:type="dxa"/>
                  <w:tcBorders>
                    <w:top w:val="single" w:sz="3" w:space="0" w:color="000000"/>
                    <w:left w:val="single" w:sz="3" w:space="0" w:color="000000"/>
                    <w:bottom w:val="single" w:sz="3" w:space="0" w:color="000000"/>
                    <w:right w:val="none" w:sz="3" w:space="0" w:color="000000"/>
                  </w:tcBorders>
                  <w:vAlign w:val="center"/>
                </w:tcPr>
                <w:p w14:paraId="46BAF276" w14:textId="4A03DADD" w:rsidR="000E559F" w:rsidRPr="00033993" w:rsidRDefault="00833210" w:rsidP="006C59B4">
                  <w:pPr>
                    <w:pStyle w:val="a3"/>
                    <w:wordWrap/>
                    <w:spacing w:line="240" w:lineRule="auto"/>
                    <w:jc w:val="center"/>
                    <w:rPr>
                      <w:rFonts w:ascii="Kalpurush" w:hAnsi="Kalpurush" w:cs="Kalpurush"/>
                      <w:sz w:val="24"/>
                      <w:szCs w:val="24"/>
                    </w:rPr>
                  </w:pPr>
                  <w:r w:rsidRPr="00033993">
                    <w:rPr>
                      <w:rFonts w:ascii="Kalpurush" w:hAnsi="Kalpurush" w:cs="Kalpurush"/>
                      <w:sz w:val="24"/>
                      <w:szCs w:val="24"/>
                    </w:rPr>
                    <w:t>৫, ০</w:t>
                  </w:r>
                </w:p>
              </w:tc>
            </w:tr>
          </w:tbl>
          <w:p w14:paraId="46BAF278" w14:textId="77777777" w:rsidR="000E559F" w:rsidRPr="00B62F00" w:rsidRDefault="000E559F" w:rsidP="006C59B4">
            <w:pPr>
              <w:pStyle w:val="a3"/>
              <w:spacing w:before="100" w:line="240" w:lineRule="auto"/>
              <w:rPr>
                <w:rFonts w:ascii="Kalpurush" w:hAnsi="Kalpurush" w:cs="Kalpurush"/>
                <w:sz w:val="2"/>
              </w:rPr>
            </w:pPr>
          </w:p>
        </w:tc>
      </w:tr>
    </w:tbl>
    <w:p w14:paraId="46BAF27B" w14:textId="44332EC7" w:rsidR="000E559F" w:rsidRPr="00033993" w:rsidRDefault="000E559F" w:rsidP="006C59B4">
      <w:pPr>
        <w:pStyle w:val="a3"/>
        <w:spacing w:line="240" w:lineRule="auto"/>
        <w:rPr>
          <w:rFonts w:ascii="Kalpurush" w:hAnsi="Kalpurush" w:cs="Kalpurush"/>
        </w:rPr>
      </w:pPr>
    </w:p>
    <w:tbl>
      <w:tblPr>
        <w:tblOverlap w:val="never"/>
        <w:tblW w:w="9349" w:type="dxa"/>
        <w:tblInd w:w="28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41"/>
        <w:gridCol w:w="283"/>
        <w:gridCol w:w="8325"/>
      </w:tblGrid>
      <w:tr w:rsidR="000E559F" w:rsidRPr="00033993" w14:paraId="46BAF27F" w14:textId="77777777" w:rsidTr="009661C2">
        <w:trPr>
          <w:trHeight w:val="596"/>
        </w:trPr>
        <w:tc>
          <w:tcPr>
            <w:tcW w:w="74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46BAF27C" w14:textId="0A62D0B0" w:rsidR="000E559F" w:rsidRPr="009661C2" w:rsidRDefault="00135E18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b/>
              </w:rPr>
            </w:pPr>
            <w:r w:rsidRPr="009661C2">
              <w:rPr>
                <w:rFonts w:ascii="Kalpurush" w:hAnsi="Kalpurush" w:cs="Kalpurush"/>
                <w:b/>
                <w:sz w:val="24"/>
              </w:rPr>
              <w:t>৭-৫</w:t>
            </w:r>
          </w:p>
        </w:tc>
        <w:tc>
          <w:tcPr>
            <w:tcW w:w="283" w:type="dxa"/>
            <w:tcBorders>
              <w:top w:val="none" w:sz="3" w:space="0" w:color="000000"/>
              <w:left w:val="single" w:sz="7" w:space="0" w:color="000000"/>
              <w:bottom w:val="none" w:sz="3" w:space="0" w:color="000000"/>
              <w:right w:val="single" w:sz="7" w:space="0" w:color="000000"/>
            </w:tcBorders>
            <w:vAlign w:val="center"/>
          </w:tcPr>
          <w:p w14:paraId="46BAF27D" w14:textId="77777777" w:rsidR="000E559F" w:rsidRPr="00033993" w:rsidRDefault="000E559F" w:rsidP="006C59B4">
            <w:pPr>
              <w:pStyle w:val="a3"/>
              <w:spacing w:line="240" w:lineRule="auto"/>
              <w:rPr>
                <w:rFonts w:ascii="Kalpurush" w:hAnsi="Kalpurush" w:cs="Kalpurush"/>
                <w:b/>
                <w:color w:val="FFFFFF"/>
                <w:sz w:val="30"/>
              </w:rPr>
            </w:pPr>
          </w:p>
        </w:tc>
        <w:tc>
          <w:tcPr>
            <w:tcW w:w="832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46BAF27E" w14:textId="5D565628" w:rsidR="000E559F" w:rsidRPr="00033993" w:rsidRDefault="004126A1" w:rsidP="006C59B4">
            <w:pPr>
              <w:pStyle w:val="a3"/>
              <w:wordWrap/>
              <w:spacing w:line="240" w:lineRule="auto"/>
              <w:ind w:left="634" w:hanging="634"/>
              <w:jc w:val="left"/>
              <w:rPr>
                <w:rFonts w:ascii="Kalpurush" w:hAnsi="Kalpurush" w:cs="Kalpurush"/>
              </w:rPr>
            </w:pPr>
            <w:r w:rsidRPr="00033993">
              <w:rPr>
                <w:rFonts w:ascii="Kalpurush" w:hAnsi="Kalpurush" w:cs="Kalpurush"/>
                <w:b/>
                <w:w w:val="97"/>
                <w:sz w:val="28"/>
              </w:rPr>
              <w:t xml:space="preserve"> </w:t>
            </w:r>
            <w:proofErr w:type="spellStart"/>
            <w:r w:rsidR="00184B7E" w:rsidRPr="009D57D6">
              <w:rPr>
                <w:rFonts w:ascii="Kalpurush" w:hAnsi="Kalpurush" w:cs="Kalpurush"/>
                <w:b/>
                <w:w w:val="97"/>
                <w:sz w:val="24"/>
              </w:rPr>
              <w:t>বিদেশীদের</w:t>
            </w:r>
            <w:proofErr w:type="spellEnd"/>
            <w:r w:rsidR="00184B7E" w:rsidRPr="009D57D6">
              <w:rPr>
                <w:rFonts w:ascii="Kalpurush" w:hAnsi="Kalpurush" w:cs="Kalpurush"/>
                <w:b/>
                <w:w w:val="97"/>
                <w:sz w:val="24"/>
              </w:rPr>
              <w:t xml:space="preserve"> </w:t>
            </w:r>
            <w:proofErr w:type="spellStart"/>
            <w:r w:rsidR="00184B7E" w:rsidRPr="009D57D6">
              <w:rPr>
                <w:rFonts w:ascii="Kalpurush" w:hAnsi="Kalpurush" w:cs="Kalpurush"/>
                <w:b/>
                <w:w w:val="97"/>
                <w:sz w:val="24"/>
              </w:rPr>
              <w:t>ক্ষেত্রে</w:t>
            </w:r>
            <w:proofErr w:type="spellEnd"/>
            <w:r w:rsidR="00184B7E" w:rsidRPr="009D57D6">
              <w:rPr>
                <w:rFonts w:ascii="Kalpurush" w:hAnsi="Kalpurush" w:cs="Kalpurush"/>
                <w:b/>
                <w:w w:val="97"/>
                <w:sz w:val="24"/>
              </w:rPr>
              <w:t xml:space="preserve"> </w:t>
            </w:r>
            <w:proofErr w:type="spellStart"/>
            <w:r w:rsidR="00184B7E" w:rsidRPr="009D57D6">
              <w:rPr>
                <w:rFonts w:ascii="Kalpurush" w:hAnsi="Kalpurush" w:cs="Kalpurush"/>
                <w:b/>
                <w:w w:val="97"/>
                <w:sz w:val="24"/>
              </w:rPr>
              <w:t>প্রতিনিধি</w:t>
            </w:r>
            <w:proofErr w:type="spellEnd"/>
            <w:r w:rsidR="00184B7E" w:rsidRPr="009D57D6">
              <w:rPr>
                <w:rFonts w:ascii="Kalpurush" w:hAnsi="Kalpurush" w:cs="Kalpurush"/>
                <w:b/>
                <w:w w:val="97"/>
                <w:sz w:val="24"/>
              </w:rPr>
              <w:t xml:space="preserve"> (</w:t>
            </w:r>
            <w:proofErr w:type="spellStart"/>
            <w:r w:rsidR="00184B7E" w:rsidRPr="009D57D6">
              <w:rPr>
                <w:rFonts w:ascii="Kalpurush" w:hAnsi="Kalpurush" w:cs="Kalpurush"/>
                <w:b/>
                <w:w w:val="97"/>
                <w:sz w:val="24"/>
              </w:rPr>
              <w:t>প্রক্সি</w:t>
            </w:r>
            <w:proofErr w:type="spellEnd"/>
            <w:r w:rsidR="00184B7E" w:rsidRPr="009D57D6">
              <w:rPr>
                <w:rFonts w:ascii="Kalpurush" w:hAnsi="Kalpurush" w:cs="Kalpurush"/>
                <w:b/>
                <w:w w:val="97"/>
                <w:sz w:val="24"/>
              </w:rPr>
              <w:t>)</w:t>
            </w:r>
            <w:r w:rsidR="0069129D" w:rsidRPr="009D57D6">
              <w:rPr>
                <w:rFonts w:ascii="Kalpurush" w:hAnsi="Kalpurush" w:cs="Kalpurush"/>
                <w:b/>
                <w:w w:val="97"/>
                <w:sz w:val="24"/>
              </w:rPr>
              <w:t xml:space="preserve"> </w:t>
            </w:r>
            <w:proofErr w:type="spellStart"/>
            <w:r w:rsidR="0069129D" w:rsidRPr="009D57D6">
              <w:rPr>
                <w:rFonts w:ascii="Kalpurush" w:hAnsi="Kalpurush" w:cs="Kalpurush"/>
                <w:b/>
                <w:w w:val="97"/>
                <w:sz w:val="24"/>
              </w:rPr>
              <w:t>দ্বারা</w:t>
            </w:r>
            <w:proofErr w:type="spellEnd"/>
            <w:r w:rsidR="00104077" w:rsidRPr="009D57D6">
              <w:rPr>
                <w:rFonts w:ascii="Kalpurush" w:hAnsi="Kalpurush" w:cs="Kalpurush"/>
                <w:b/>
                <w:w w:val="97"/>
                <w:sz w:val="24"/>
              </w:rPr>
              <w:t xml:space="preserve"> </w:t>
            </w:r>
            <w:proofErr w:type="spellStart"/>
            <w:r w:rsidR="00184B7E" w:rsidRPr="009D57D6">
              <w:rPr>
                <w:rFonts w:ascii="Kalpurush" w:hAnsi="Kalpurush" w:cs="Kalpurush"/>
                <w:b/>
                <w:w w:val="97"/>
                <w:sz w:val="24"/>
              </w:rPr>
              <w:t>আবেদনের</w:t>
            </w:r>
            <w:proofErr w:type="spellEnd"/>
            <w:r w:rsidR="00184B7E" w:rsidRPr="009D57D6">
              <w:rPr>
                <w:rFonts w:ascii="Kalpurush" w:hAnsi="Kalpurush" w:cs="Kalpurush"/>
                <w:b/>
                <w:w w:val="97"/>
                <w:sz w:val="24"/>
              </w:rPr>
              <w:t xml:space="preserve"> </w:t>
            </w:r>
            <w:proofErr w:type="spellStart"/>
            <w:r w:rsidR="00184B7E" w:rsidRPr="009D57D6">
              <w:rPr>
                <w:rFonts w:ascii="Kalpurush" w:hAnsi="Kalpurush" w:cs="Kalpurush"/>
                <w:b/>
                <w:w w:val="97"/>
                <w:sz w:val="24"/>
              </w:rPr>
              <w:t>পরিসীমা</w:t>
            </w:r>
            <w:proofErr w:type="spellEnd"/>
            <w:r w:rsidR="00184B7E" w:rsidRPr="009D57D6">
              <w:rPr>
                <w:rFonts w:ascii="Kalpurush" w:hAnsi="Kalpurush" w:cs="Kalpurush"/>
                <w:b/>
                <w:w w:val="97"/>
                <w:sz w:val="24"/>
              </w:rPr>
              <w:t xml:space="preserve"> </w:t>
            </w:r>
            <w:proofErr w:type="spellStart"/>
            <w:r w:rsidR="00184B7E" w:rsidRPr="009D57D6">
              <w:rPr>
                <w:rFonts w:ascii="Kalpurush" w:hAnsi="Kalpurush" w:cs="Kalpurush"/>
                <w:b/>
                <w:w w:val="97"/>
                <w:sz w:val="24"/>
              </w:rPr>
              <w:t>কি</w:t>
            </w:r>
            <w:proofErr w:type="spellEnd"/>
            <w:r w:rsidR="00EC4225">
              <w:rPr>
                <w:rFonts w:ascii="Kalpurush" w:hAnsi="Kalpurush" w:cs="Kalpurush"/>
                <w:b/>
                <w:w w:val="97"/>
                <w:sz w:val="24"/>
              </w:rPr>
              <w:t xml:space="preserve"> </w:t>
            </w:r>
            <w:proofErr w:type="spellStart"/>
            <w:r w:rsidR="00EC4225">
              <w:rPr>
                <w:rFonts w:ascii="Kalpurush" w:hAnsi="Kalpurush" w:cs="Kalpurush"/>
                <w:b/>
                <w:w w:val="97"/>
                <w:sz w:val="24"/>
              </w:rPr>
              <w:t>হবে</w:t>
            </w:r>
            <w:proofErr w:type="spellEnd"/>
            <w:r w:rsidR="00184B7E" w:rsidRPr="009D57D6">
              <w:rPr>
                <w:rFonts w:ascii="Kalpurush" w:hAnsi="Kalpurush" w:cs="Kalpurush"/>
                <w:b/>
                <w:w w:val="97"/>
                <w:sz w:val="24"/>
              </w:rPr>
              <w:t>?</w:t>
            </w:r>
          </w:p>
        </w:tc>
      </w:tr>
    </w:tbl>
    <w:p w14:paraId="46BAF280" w14:textId="77777777" w:rsidR="000E559F" w:rsidRPr="00B62F00" w:rsidRDefault="000E559F" w:rsidP="006C59B4">
      <w:pPr>
        <w:pStyle w:val="a4"/>
        <w:wordWrap/>
        <w:snapToGrid w:val="0"/>
        <w:spacing w:before="400" w:line="240" w:lineRule="auto"/>
        <w:ind w:left="0"/>
        <w:jc w:val="left"/>
        <w:rPr>
          <w:rFonts w:ascii="Kalpurush" w:hAnsi="Kalpurush" w:cs="Kalpurush"/>
          <w:sz w:val="10"/>
        </w:rPr>
      </w:pPr>
    </w:p>
    <w:p w14:paraId="46BAF282" w14:textId="55AC72D6" w:rsidR="000E559F" w:rsidRPr="00033993" w:rsidRDefault="004126A1" w:rsidP="006C59B4">
      <w:pPr>
        <w:pStyle w:val="a4"/>
        <w:spacing w:before="60" w:line="240" w:lineRule="auto"/>
        <w:ind w:left="558" w:hanging="558"/>
        <w:rPr>
          <w:rFonts w:ascii="Kalpurush" w:hAnsi="Kalpurush" w:cs="Kalpurush"/>
          <w:sz w:val="24"/>
          <w:szCs w:val="24"/>
        </w:rPr>
      </w:pPr>
      <w:r w:rsidRPr="00033993">
        <w:rPr>
          <w:rFonts w:ascii="Kalpurush" w:hAnsi="Kalpurush" w:cs="Kalpurush"/>
          <w:b/>
          <w:sz w:val="24"/>
        </w:rPr>
        <w:t xml:space="preserve"> </w:t>
      </w:r>
      <w:proofErr w:type="gramStart"/>
      <w:r w:rsidRPr="00033993">
        <w:rPr>
          <w:rFonts w:ascii="Segoe UI Symbol" w:hAnsi="Segoe UI Symbol" w:cs="Segoe UI Symbol"/>
          <w:b/>
          <w:sz w:val="24"/>
          <w:szCs w:val="24"/>
        </w:rPr>
        <w:t>❍</w:t>
      </w:r>
      <w:r w:rsidRPr="00033993">
        <w:rPr>
          <w:rFonts w:ascii="Kalpurush" w:hAnsi="Kalpurush" w:cs="Kalpurush"/>
          <w:b/>
          <w:sz w:val="24"/>
          <w:szCs w:val="24"/>
        </w:rPr>
        <w:t xml:space="preserve"> </w:t>
      </w:r>
      <w:r w:rsidR="00FD2992">
        <w:rPr>
          <w:rFonts w:ascii="Kalpurush" w:hAnsi="Kalpurush" w:cs="Kalpurush"/>
          <w:b/>
          <w:sz w:val="24"/>
          <w:szCs w:val="24"/>
        </w:rPr>
        <w:t xml:space="preserve"> </w:t>
      </w:r>
      <w:proofErr w:type="spellStart"/>
      <w:r w:rsidR="00747652" w:rsidRPr="001920ED">
        <w:rPr>
          <w:rFonts w:ascii="Kalpurush" w:hAnsi="Kalpurush" w:cs="Kalpurush"/>
          <w:sz w:val="24"/>
          <w:szCs w:val="24"/>
        </w:rPr>
        <w:t>বিবাহিত</w:t>
      </w:r>
      <w:r w:rsidR="000649F7">
        <w:rPr>
          <w:rFonts w:ascii="Kalpurush" w:hAnsi="Kalpurush" w:cs="Kalpurush"/>
          <w:sz w:val="24"/>
          <w:szCs w:val="24"/>
        </w:rPr>
        <w:t>ঃ</w:t>
      </w:r>
      <w:proofErr w:type="spellEnd"/>
      <w:proofErr w:type="gramEnd"/>
      <w:r w:rsidR="009532B4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402567" w:rsidRPr="00033993">
        <w:rPr>
          <w:rFonts w:ascii="Kalpurush" w:hAnsi="Kalpurush" w:cs="Kalpurush"/>
          <w:sz w:val="24"/>
          <w:szCs w:val="24"/>
        </w:rPr>
        <w:t>যাদের</w:t>
      </w:r>
      <w:r w:rsidR="0026066E" w:rsidRPr="00033993">
        <w:rPr>
          <w:rFonts w:ascii="Kalpurush" w:hAnsi="Kalpurush" w:cs="Kalpurush"/>
          <w:sz w:val="24"/>
          <w:szCs w:val="24"/>
        </w:rPr>
        <w:t>কে</w:t>
      </w:r>
      <w:proofErr w:type="spellEnd"/>
      <w:r w:rsidR="009532B4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094327" w:rsidRPr="00033993">
        <w:rPr>
          <w:rFonts w:ascii="Kalpurush" w:hAnsi="Kalpurush" w:cs="Kalpurush"/>
          <w:sz w:val="24"/>
          <w:szCs w:val="24"/>
        </w:rPr>
        <w:t>পারিবারিক</w:t>
      </w:r>
      <w:proofErr w:type="spellEnd"/>
      <w:r w:rsidR="003641DB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3641DB" w:rsidRPr="00033993">
        <w:rPr>
          <w:rFonts w:ascii="Kalpurush" w:hAnsi="Kalpurush" w:cs="Kalpurush"/>
          <w:sz w:val="24"/>
          <w:szCs w:val="24"/>
        </w:rPr>
        <w:t>রিলেশন</w:t>
      </w:r>
      <w:proofErr w:type="spellEnd"/>
      <w:r w:rsidR="003641DB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3641DB" w:rsidRPr="00033993">
        <w:rPr>
          <w:rFonts w:ascii="Kalpurush" w:hAnsi="Kalpurush" w:cs="Kalpurush"/>
          <w:sz w:val="24"/>
          <w:szCs w:val="24"/>
        </w:rPr>
        <w:t>সার্টিফিকেটের</w:t>
      </w:r>
      <w:proofErr w:type="spellEnd"/>
      <w:r w:rsidR="000F07FD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0F07FD" w:rsidRPr="00033993">
        <w:rPr>
          <w:rFonts w:ascii="Kalpurush" w:hAnsi="Kalpurush" w:cs="Kalpurush"/>
          <w:sz w:val="24"/>
          <w:szCs w:val="24"/>
        </w:rPr>
        <w:t>ভিত্তিতে</w:t>
      </w:r>
      <w:proofErr w:type="spellEnd"/>
      <w:r w:rsidR="005F741F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5F741F" w:rsidRPr="00033993">
        <w:rPr>
          <w:rFonts w:ascii="Kalpurush" w:hAnsi="Kalpurush" w:cs="Kalpurush"/>
          <w:sz w:val="24"/>
          <w:szCs w:val="24"/>
        </w:rPr>
        <w:t>একই</w:t>
      </w:r>
      <w:proofErr w:type="spellEnd"/>
      <w:r w:rsidR="005F741F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5F741F" w:rsidRPr="00033993">
        <w:rPr>
          <w:rFonts w:ascii="Kalpurush" w:hAnsi="Kalpurush" w:cs="Kalpurush"/>
          <w:sz w:val="24"/>
          <w:szCs w:val="24"/>
        </w:rPr>
        <w:t>পরিবারের</w:t>
      </w:r>
      <w:proofErr w:type="spellEnd"/>
      <w:r w:rsidR="005F741F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5F741F" w:rsidRPr="00033993">
        <w:rPr>
          <w:rFonts w:ascii="Kalpurush" w:hAnsi="Kalpurush" w:cs="Kalpurush"/>
          <w:sz w:val="24"/>
          <w:szCs w:val="24"/>
        </w:rPr>
        <w:t>সদস্য</w:t>
      </w:r>
      <w:proofErr w:type="spellEnd"/>
      <w:r w:rsidR="005F741F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5F741F" w:rsidRPr="00033993">
        <w:rPr>
          <w:rFonts w:ascii="Kalpurush" w:hAnsi="Kalpurush" w:cs="Kalpurush"/>
          <w:sz w:val="24"/>
          <w:szCs w:val="24"/>
        </w:rPr>
        <w:t>হিসবে</w:t>
      </w:r>
      <w:proofErr w:type="spellEnd"/>
      <w:r w:rsidR="003641DB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2147BB">
        <w:rPr>
          <w:rFonts w:ascii="Kalpurush" w:hAnsi="Kalpurush" w:cs="Kalpurush"/>
          <w:sz w:val="24"/>
          <w:szCs w:val="24"/>
        </w:rPr>
        <w:lastRenderedPageBreak/>
        <w:t>নির্ণয়</w:t>
      </w:r>
      <w:proofErr w:type="spellEnd"/>
      <w:r w:rsidR="003641DB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3641DB" w:rsidRPr="00033993">
        <w:rPr>
          <w:rFonts w:ascii="Kalpurush" w:hAnsi="Kalpurush" w:cs="Kalpurush"/>
          <w:sz w:val="24"/>
          <w:szCs w:val="24"/>
        </w:rPr>
        <w:t>করা</w:t>
      </w:r>
      <w:proofErr w:type="spellEnd"/>
      <w:r w:rsidR="003641DB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C91F21" w:rsidRPr="00033993">
        <w:rPr>
          <w:rFonts w:ascii="Kalpurush" w:hAnsi="Kalpurush" w:cs="Kalpurush"/>
          <w:sz w:val="24"/>
          <w:szCs w:val="24"/>
        </w:rPr>
        <w:t>যায়</w:t>
      </w:r>
      <w:proofErr w:type="spellEnd"/>
      <w:r w:rsidR="003641DB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3641DB" w:rsidRPr="00033993">
        <w:rPr>
          <w:rFonts w:ascii="Kalpurush" w:hAnsi="Kalpurush" w:cs="Kalpurush"/>
          <w:sz w:val="24"/>
          <w:szCs w:val="24"/>
        </w:rPr>
        <w:t>বা</w:t>
      </w:r>
      <w:proofErr w:type="spellEnd"/>
      <w:r w:rsidR="003641DB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4A4BE7">
        <w:rPr>
          <w:rFonts w:ascii="Kalpurush" w:hAnsi="Kalpurush" w:cs="Kalpurush"/>
          <w:sz w:val="24"/>
          <w:szCs w:val="24"/>
        </w:rPr>
        <w:t>যাদের</w:t>
      </w:r>
      <w:proofErr w:type="spellEnd"/>
      <w:r w:rsidR="004A4BE7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4A4BE7">
        <w:rPr>
          <w:rFonts w:ascii="Kalpurush" w:hAnsi="Kalpurush" w:cs="Kalpurush"/>
          <w:sz w:val="24"/>
          <w:szCs w:val="24"/>
        </w:rPr>
        <w:t>নাম</w:t>
      </w:r>
      <w:proofErr w:type="spellEnd"/>
      <w:r w:rsidR="004A4BE7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3641DB" w:rsidRPr="00033993">
        <w:rPr>
          <w:rFonts w:ascii="Kalpurush" w:hAnsi="Kalpurush" w:cs="Kalpurush"/>
          <w:sz w:val="24"/>
          <w:szCs w:val="24"/>
        </w:rPr>
        <w:t>স্বাস্থ্য</w:t>
      </w:r>
      <w:proofErr w:type="spellEnd"/>
      <w:r w:rsidR="003641DB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3641DB" w:rsidRPr="00033993">
        <w:rPr>
          <w:rFonts w:ascii="Kalpurush" w:hAnsi="Kalpurush" w:cs="Kalpurush"/>
          <w:sz w:val="24"/>
          <w:szCs w:val="24"/>
        </w:rPr>
        <w:t>বীমা</w:t>
      </w:r>
      <w:r w:rsidR="00337394" w:rsidRPr="00033993">
        <w:rPr>
          <w:rFonts w:ascii="Kalpurush" w:hAnsi="Kalpurush" w:cs="Kalpurush"/>
          <w:sz w:val="24"/>
          <w:szCs w:val="24"/>
        </w:rPr>
        <w:t>র</w:t>
      </w:r>
      <w:proofErr w:type="spellEnd"/>
      <w:r w:rsidR="003641DB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223CCB" w:rsidRPr="00033993">
        <w:rPr>
          <w:rFonts w:ascii="Kalpurush" w:hAnsi="Kalpurush" w:cs="Kalpurush"/>
          <w:sz w:val="24"/>
          <w:szCs w:val="24"/>
        </w:rPr>
        <w:t>সনদে</w:t>
      </w:r>
      <w:proofErr w:type="spellEnd"/>
      <w:r w:rsidR="00223CCB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3641DB" w:rsidRPr="00033993">
        <w:rPr>
          <w:rFonts w:ascii="Kalpurush" w:hAnsi="Kalpurush" w:cs="Kalpurush"/>
          <w:sz w:val="24"/>
          <w:szCs w:val="24"/>
        </w:rPr>
        <w:t>এ</w:t>
      </w:r>
      <w:r w:rsidR="00175195" w:rsidRPr="00033993">
        <w:rPr>
          <w:rFonts w:ascii="Kalpurush" w:hAnsi="Kalpurush" w:cs="Kalpurush"/>
          <w:sz w:val="24"/>
          <w:szCs w:val="24"/>
        </w:rPr>
        <w:t>কত্রে</w:t>
      </w:r>
      <w:proofErr w:type="spellEnd"/>
      <w:r w:rsidR="00175195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3641DB" w:rsidRPr="00033993">
        <w:rPr>
          <w:rFonts w:ascii="Kalpurush" w:hAnsi="Kalpurush" w:cs="Kalpurush"/>
          <w:sz w:val="24"/>
          <w:szCs w:val="24"/>
        </w:rPr>
        <w:t>নিবন্ধিত</w:t>
      </w:r>
      <w:proofErr w:type="spellEnd"/>
      <w:r w:rsidR="003641DB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6105FC" w:rsidRPr="00033993">
        <w:rPr>
          <w:rFonts w:ascii="Kalpurush" w:hAnsi="Kalpurush" w:cs="Kalpurush"/>
          <w:sz w:val="24"/>
          <w:szCs w:val="24"/>
        </w:rPr>
        <w:t>রয়েছে</w:t>
      </w:r>
      <w:proofErr w:type="spellEnd"/>
      <w:r w:rsidR="001E6B58">
        <w:rPr>
          <w:rFonts w:ascii="Kalpurush" w:hAnsi="Kalpurush" w:cs="Kalpurush"/>
          <w:sz w:val="24"/>
          <w:szCs w:val="24"/>
        </w:rPr>
        <w:t>,</w:t>
      </w:r>
      <w:r w:rsidR="00F60F65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F60F65">
        <w:rPr>
          <w:rFonts w:ascii="Kalpurush" w:hAnsi="Kalpurush" w:cs="Kalpurush"/>
          <w:sz w:val="24"/>
          <w:szCs w:val="24"/>
        </w:rPr>
        <w:t>এমতবস্থায়</w:t>
      </w:r>
      <w:proofErr w:type="spellEnd"/>
      <w:r w:rsidR="00056362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AE5D22">
        <w:rPr>
          <w:rFonts w:ascii="Kalpurush" w:hAnsi="Kalpurush" w:cs="Kalpurush"/>
          <w:sz w:val="24"/>
          <w:szCs w:val="24"/>
        </w:rPr>
        <w:t>একে</w:t>
      </w:r>
      <w:proofErr w:type="spellEnd"/>
      <w:r w:rsidR="00AE5D22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AE5D22">
        <w:rPr>
          <w:rFonts w:ascii="Kalpurush" w:hAnsi="Kalpurush" w:cs="Kalpurush"/>
          <w:sz w:val="24"/>
          <w:szCs w:val="24"/>
        </w:rPr>
        <w:t>অন্যের</w:t>
      </w:r>
      <w:proofErr w:type="spellEnd"/>
      <w:r w:rsidR="003641DB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3641DB" w:rsidRPr="00033993">
        <w:rPr>
          <w:rFonts w:ascii="Kalpurush" w:hAnsi="Kalpurush" w:cs="Kalpurush"/>
          <w:sz w:val="24"/>
          <w:szCs w:val="24"/>
        </w:rPr>
        <w:t>পক্ষে</w:t>
      </w:r>
      <w:proofErr w:type="spellEnd"/>
      <w:r w:rsidR="001D15BC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A43AC8" w:rsidRPr="00033993">
        <w:rPr>
          <w:rFonts w:ascii="Kalpurush" w:hAnsi="Kalpurush" w:cs="Kalpurush"/>
          <w:sz w:val="24"/>
          <w:szCs w:val="24"/>
        </w:rPr>
        <w:t>বা</w:t>
      </w:r>
      <w:proofErr w:type="spellEnd"/>
      <w:r w:rsidR="00A43AC8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1D15BC" w:rsidRPr="00033993">
        <w:rPr>
          <w:rFonts w:ascii="Kalpurush" w:hAnsi="Kalpurush" w:cs="Kalpurush"/>
          <w:sz w:val="24"/>
          <w:szCs w:val="24"/>
        </w:rPr>
        <w:t>প্রতিনিধি</w:t>
      </w:r>
      <w:proofErr w:type="spellEnd"/>
      <w:r w:rsidR="001E6B58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0622C9">
        <w:rPr>
          <w:rFonts w:ascii="Kalpurush" w:hAnsi="Kalpurush" w:cs="Kalpurush"/>
          <w:sz w:val="24"/>
          <w:szCs w:val="24"/>
        </w:rPr>
        <w:t>হিসেবে</w:t>
      </w:r>
      <w:proofErr w:type="spellEnd"/>
      <w:r w:rsidR="003641DB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3641DB" w:rsidRPr="00033993">
        <w:rPr>
          <w:rFonts w:ascii="Kalpurush" w:hAnsi="Kalpurush" w:cs="Kalpurush"/>
          <w:sz w:val="24"/>
          <w:szCs w:val="24"/>
        </w:rPr>
        <w:t>আবেদন</w:t>
      </w:r>
      <w:proofErr w:type="spellEnd"/>
      <w:r w:rsidR="003641DB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3641DB" w:rsidRPr="00033993">
        <w:rPr>
          <w:rFonts w:ascii="Kalpurush" w:hAnsi="Kalpurush" w:cs="Kalpurush"/>
          <w:sz w:val="24"/>
          <w:szCs w:val="24"/>
        </w:rPr>
        <w:t>করতে</w:t>
      </w:r>
      <w:proofErr w:type="spellEnd"/>
      <w:r w:rsidR="003641DB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3641DB" w:rsidRPr="00033993">
        <w:rPr>
          <w:rFonts w:ascii="Kalpurush" w:hAnsi="Kalpurush" w:cs="Kalpurush"/>
          <w:sz w:val="24"/>
          <w:szCs w:val="24"/>
        </w:rPr>
        <w:t>পারে</w:t>
      </w:r>
      <w:proofErr w:type="spellEnd"/>
      <w:r w:rsidR="003641DB" w:rsidRPr="00033993">
        <w:rPr>
          <w:rFonts w:ascii="Kalpurush" w:hAnsi="Kalpurush" w:cs="Kalpurush"/>
          <w:sz w:val="24"/>
          <w:szCs w:val="24"/>
        </w:rPr>
        <w:t>।</w:t>
      </w:r>
    </w:p>
    <w:p w14:paraId="512C4035" w14:textId="28AE27AD" w:rsidR="00340BF7" w:rsidRPr="00B62F00" w:rsidRDefault="00340BF7" w:rsidP="006C59B4">
      <w:pPr>
        <w:pStyle w:val="a4"/>
        <w:spacing w:before="60" w:line="240" w:lineRule="auto"/>
        <w:ind w:left="558" w:hanging="558"/>
        <w:rPr>
          <w:rFonts w:ascii="Kalpurush" w:hAnsi="Kalpurush" w:cs="Kalpurush"/>
          <w:sz w:val="16"/>
        </w:rPr>
      </w:pPr>
    </w:p>
    <w:tbl>
      <w:tblPr>
        <w:tblOverlap w:val="never"/>
        <w:tblW w:w="9349" w:type="dxa"/>
        <w:tblInd w:w="28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41"/>
        <w:gridCol w:w="283"/>
        <w:gridCol w:w="8325"/>
      </w:tblGrid>
      <w:tr w:rsidR="000E559F" w:rsidRPr="00033993" w14:paraId="46BAF286" w14:textId="77777777" w:rsidTr="009661C2">
        <w:trPr>
          <w:trHeight w:val="1669"/>
        </w:trPr>
        <w:tc>
          <w:tcPr>
            <w:tcW w:w="74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auto"/>
            <w:vAlign w:val="center"/>
          </w:tcPr>
          <w:p w14:paraId="46BAF283" w14:textId="11E5ECCA" w:rsidR="000E559F" w:rsidRPr="00033993" w:rsidRDefault="0016321B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  <w:sz w:val="24"/>
                <w:szCs w:val="24"/>
              </w:rPr>
            </w:pPr>
            <w:r w:rsidRPr="00033993">
              <w:rPr>
                <w:rFonts w:ascii="Kalpurush" w:hAnsi="Kalpurush" w:cs="Kalpurush"/>
                <w:sz w:val="24"/>
                <w:szCs w:val="24"/>
              </w:rPr>
              <w:t>৭-৬</w:t>
            </w:r>
          </w:p>
        </w:tc>
        <w:tc>
          <w:tcPr>
            <w:tcW w:w="283" w:type="dxa"/>
            <w:tcBorders>
              <w:top w:val="none" w:sz="3" w:space="0" w:color="000000"/>
              <w:left w:val="single" w:sz="7" w:space="0" w:color="000000"/>
              <w:bottom w:val="none" w:sz="3" w:space="0" w:color="000000"/>
              <w:right w:val="single" w:sz="7" w:space="0" w:color="000000"/>
            </w:tcBorders>
            <w:vAlign w:val="center"/>
          </w:tcPr>
          <w:p w14:paraId="46BAF284" w14:textId="77777777" w:rsidR="000E559F" w:rsidRPr="00033993" w:rsidRDefault="000E559F" w:rsidP="006C59B4">
            <w:pPr>
              <w:pStyle w:val="a3"/>
              <w:spacing w:line="240" w:lineRule="auto"/>
              <w:rPr>
                <w:rFonts w:ascii="Kalpurush" w:hAnsi="Kalpurush" w:cs="Kalpurush"/>
                <w:b/>
                <w:color w:val="FFFFFF"/>
                <w:sz w:val="24"/>
                <w:szCs w:val="24"/>
              </w:rPr>
            </w:pPr>
          </w:p>
        </w:tc>
        <w:tc>
          <w:tcPr>
            <w:tcW w:w="832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46BAF285" w14:textId="7BF1477A" w:rsidR="00994659" w:rsidRPr="009D57D6" w:rsidRDefault="00994659" w:rsidP="006C59B4">
            <w:pPr>
              <w:pStyle w:val="a3"/>
              <w:spacing w:line="240" w:lineRule="auto"/>
              <w:ind w:leftChars="50" w:left="100"/>
              <w:rPr>
                <w:rFonts w:ascii="Kalpurush" w:hAnsi="Kalpurush" w:cs="Kalpurush"/>
                <w:b/>
                <w:sz w:val="24"/>
                <w:szCs w:val="24"/>
              </w:rPr>
            </w:pPr>
            <w:proofErr w:type="spellStart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>যদি</w:t>
            </w:r>
            <w:proofErr w:type="spellEnd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>কোনও</w:t>
            </w:r>
            <w:proofErr w:type="spellEnd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>পিতা-মাতা</w:t>
            </w:r>
            <w:proofErr w:type="spellEnd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>বা</w:t>
            </w:r>
            <w:proofErr w:type="spellEnd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>অভিভাবক</w:t>
            </w:r>
            <w:proofErr w:type="spellEnd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384658" w:rsidRPr="00ED4F85">
              <w:rPr>
                <w:rFonts w:ascii="Kalpurush" w:hAnsi="Kalpurush" w:cs="Kalpurush"/>
                <w:b/>
                <w:w w:val="97"/>
                <w:sz w:val="24"/>
                <w:szCs w:val="24"/>
              </w:rPr>
              <w:t>ভুর্তকি</w:t>
            </w:r>
            <w:proofErr w:type="spellEnd"/>
            <w:r w:rsidR="00AC1B38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340FC9" w:rsidRPr="009D57D6">
              <w:rPr>
                <w:rFonts w:ascii="Kalpurush" w:hAnsi="Kalpurush" w:cs="Kalpurush"/>
                <w:b/>
                <w:sz w:val="24"/>
                <w:szCs w:val="24"/>
              </w:rPr>
              <w:t>গ্রহণের</w:t>
            </w:r>
            <w:proofErr w:type="spellEnd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>জন্য</w:t>
            </w:r>
            <w:proofErr w:type="spellEnd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>যোগ্য</w:t>
            </w:r>
            <w:proofErr w:type="spellEnd"/>
            <w:r w:rsidR="00594D8D"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594D8D" w:rsidRPr="009D57D6">
              <w:rPr>
                <w:rFonts w:ascii="Kalpurush" w:hAnsi="Kalpurush" w:cs="Kalpurush"/>
                <w:b/>
                <w:sz w:val="24"/>
                <w:szCs w:val="24"/>
              </w:rPr>
              <w:t>অপ্রাপ্তব</w:t>
            </w:r>
            <w:r w:rsidR="00F401E5">
              <w:rPr>
                <w:rFonts w:ascii="Kalpurush" w:hAnsi="Kalpurush" w:cs="Kalpurush"/>
                <w:b/>
                <w:sz w:val="24"/>
                <w:szCs w:val="24"/>
              </w:rPr>
              <w:t>য়স্ক</w:t>
            </w:r>
            <w:proofErr w:type="spellEnd"/>
            <w:r w:rsidR="00F401E5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F401E5" w:rsidRPr="00070917">
              <w:rPr>
                <w:rFonts w:ascii="Kalpurush" w:hAnsi="Kalpurush" w:cs="Kalpurush"/>
                <w:b/>
                <w:sz w:val="24"/>
                <w:szCs w:val="24"/>
              </w:rPr>
              <w:t>বিদেশীর</w:t>
            </w:r>
            <w:proofErr w:type="spellEnd"/>
            <w:r w:rsidR="007B37F8" w:rsidRPr="00070917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>সাথে</w:t>
            </w:r>
            <w:proofErr w:type="spellEnd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>কমিউনিটি</w:t>
            </w:r>
            <w:proofErr w:type="spellEnd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FC3422" w:rsidRPr="009D57D6">
              <w:rPr>
                <w:rFonts w:ascii="Kalpurush" w:hAnsi="Kalpurush" w:cs="Kalpurush"/>
                <w:b/>
                <w:sz w:val="24"/>
                <w:szCs w:val="24"/>
              </w:rPr>
              <w:t>সার্ভিস</w:t>
            </w:r>
            <w:proofErr w:type="spellEnd"/>
            <w:r w:rsidR="00FC3422"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FC3422" w:rsidRPr="009D57D6">
              <w:rPr>
                <w:rFonts w:ascii="Kalpurush" w:hAnsi="Kalpurush" w:cs="Kalpurush"/>
                <w:b/>
                <w:sz w:val="24"/>
                <w:szCs w:val="24"/>
              </w:rPr>
              <w:t>সেন্টারে</w:t>
            </w:r>
            <w:proofErr w:type="spellEnd"/>
            <w:r w:rsidR="00FC3422"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F25F79" w:rsidRPr="009D57D6">
              <w:rPr>
                <w:rFonts w:ascii="Kalpurush" w:hAnsi="Kalpurush" w:cs="Kalpurush"/>
                <w:b/>
                <w:sz w:val="24"/>
                <w:szCs w:val="24"/>
              </w:rPr>
              <w:t>যায়</w:t>
            </w:r>
            <w:proofErr w:type="spellEnd"/>
            <w:r w:rsidR="00A4119E">
              <w:rPr>
                <w:rFonts w:ascii="Kalpurush" w:hAnsi="Kalpurush" w:cs="Kalpurush"/>
                <w:b/>
                <w:sz w:val="24"/>
                <w:szCs w:val="24"/>
              </w:rPr>
              <w:t>,</w:t>
            </w:r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>কিন্তু</w:t>
            </w:r>
            <w:proofErr w:type="spellEnd"/>
            <w:r w:rsidR="00D3258E"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D3258E" w:rsidRPr="009D57D6">
              <w:rPr>
                <w:rFonts w:ascii="Kalpurush" w:hAnsi="Kalpurush" w:cs="Kalpurush"/>
                <w:b/>
                <w:sz w:val="24"/>
                <w:szCs w:val="24"/>
              </w:rPr>
              <w:t>তাদের</w:t>
            </w:r>
            <w:proofErr w:type="spellEnd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>পারিবারিক</w:t>
            </w:r>
            <w:proofErr w:type="spellEnd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>সম্পর্ক</w:t>
            </w:r>
            <w:proofErr w:type="spellEnd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>এলিয়েন</w:t>
            </w:r>
            <w:proofErr w:type="spellEnd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>রেজিস্ট্রেশন</w:t>
            </w:r>
            <w:proofErr w:type="spellEnd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>সার্টিফিকেট</w:t>
            </w:r>
            <w:proofErr w:type="spellEnd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>বা</w:t>
            </w:r>
            <w:proofErr w:type="spellEnd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>স্বাস্থ্য</w:t>
            </w:r>
            <w:proofErr w:type="spellEnd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>বীমার</w:t>
            </w:r>
            <w:proofErr w:type="spellEnd"/>
            <w:r w:rsidR="00A037E5"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A037E5" w:rsidRPr="009D57D6">
              <w:rPr>
                <w:rFonts w:ascii="Kalpurush" w:hAnsi="Kalpurush" w:cs="Kalpurush"/>
                <w:b/>
                <w:sz w:val="24"/>
                <w:szCs w:val="24"/>
              </w:rPr>
              <w:t>সনদ</w:t>
            </w:r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>পত্র</w:t>
            </w:r>
            <w:proofErr w:type="spellEnd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>দিয়ে</w:t>
            </w:r>
            <w:proofErr w:type="spellEnd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>নিশ্চিত</w:t>
            </w:r>
            <w:proofErr w:type="spellEnd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>করা</w:t>
            </w:r>
            <w:proofErr w:type="spellEnd"/>
            <w:r w:rsidR="00A037E5"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452450" w:rsidRPr="009D57D6">
              <w:rPr>
                <w:rFonts w:ascii="Kalpurush" w:hAnsi="Kalpurush" w:cs="Kalpurush"/>
                <w:b/>
                <w:sz w:val="24"/>
                <w:szCs w:val="24"/>
              </w:rPr>
              <w:t>সম্ভব</w:t>
            </w:r>
            <w:proofErr w:type="spellEnd"/>
            <w:r w:rsidR="00452450"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9A1026">
              <w:rPr>
                <w:rFonts w:ascii="Kalpurush" w:hAnsi="Kalpurush" w:cs="Kalpurush"/>
                <w:b/>
                <w:sz w:val="24"/>
                <w:szCs w:val="24"/>
              </w:rPr>
              <w:t>নয়</w:t>
            </w:r>
            <w:proofErr w:type="spellEnd"/>
            <w:r w:rsidR="00950E53"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950E53" w:rsidRPr="009D57D6">
              <w:rPr>
                <w:rFonts w:ascii="Kalpurush" w:hAnsi="Kalpurush" w:cs="Kalpurush"/>
                <w:b/>
                <w:sz w:val="24"/>
                <w:szCs w:val="24"/>
              </w:rPr>
              <w:t>বা</w:t>
            </w:r>
            <w:proofErr w:type="spellEnd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4C74A8" w:rsidRPr="009D57D6">
              <w:rPr>
                <w:rFonts w:ascii="Kalpurush" w:hAnsi="Kalpurush" w:cs="Kalpurush"/>
                <w:b/>
                <w:sz w:val="24"/>
                <w:szCs w:val="24"/>
              </w:rPr>
              <w:t>নিজ</w:t>
            </w:r>
            <w:proofErr w:type="spellEnd"/>
            <w:r w:rsidR="004C74A8"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4C74A8" w:rsidRPr="009D57D6">
              <w:rPr>
                <w:rFonts w:ascii="Kalpurush" w:hAnsi="Kalpurush" w:cs="Kalpurush"/>
                <w:b/>
                <w:sz w:val="24"/>
                <w:szCs w:val="24"/>
              </w:rPr>
              <w:t>দেশে</w:t>
            </w:r>
            <w:proofErr w:type="spellEnd"/>
            <w:r w:rsidR="009A094A"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9A094A" w:rsidRPr="009D57D6">
              <w:rPr>
                <w:rFonts w:ascii="Kalpurush" w:hAnsi="Kalpurush" w:cs="Kalpurush"/>
                <w:b/>
                <w:sz w:val="24"/>
                <w:szCs w:val="24"/>
              </w:rPr>
              <w:t>থেকে</w:t>
            </w:r>
            <w:proofErr w:type="spellEnd"/>
            <w:r w:rsidR="00AC16AA"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AC16AA" w:rsidRPr="009D57D6">
              <w:rPr>
                <w:rFonts w:ascii="Kalpurush" w:hAnsi="Kalpurush" w:cs="Kalpurush"/>
                <w:b/>
                <w:sz w:val="24"/>
                <w:szCs w:val="24"/>
              </w:rPr>
              <w:t>অনুমোদিত</w:t>
            </w:r>
            <w:proofErr w:type="spellEnd"/>
            <w:r w:rsidR="004C74A8"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>পারিবারিক</w:t>
            </w:r>
            <w:proofErr w:type="spellEnd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1217F3" w:rsidRPr="009D57D6">
              <w:rPr>
                <w:rFonts w:ascii="Kalpurush" w:hAnsi="Kalpurush" w:cs="Kalpurush"/>
                <w:b/>
                <w:sz w:val="24"/>
                <w:szCs w:val="24"/>
              </w:rPr>
              <w:t>সম্পর্ক</w:t>
            </w:r>
            <w:proofErr w:type="spellEnd"/>
            <w:r w:rsidR="001217F3"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263807">
              <w:rPr>
                <w:rFonts w:ascii="Kalpurush" w:hAnsi="Kalpurush" w:cs="Kalpurush"/>
                <w:b/>
                <w:sz w:val="24"/>
                <w:szCs w:val="24"/>
              </w:rPr>
              <w:t>নির্ণয়ের</w:t>
            </w:r>
            <w:proofErr w:type="spellEnd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>কোনো</w:t>
            </w:r>
            <w:proofErr w:type="spellEnd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>নথি</w:t>
            </w:r>
            <w:r w:rsidR="001217F3" w:rsidRPr="009D57D6">
              <w:rPr>
                <w:rFonts w:ascii="Kalpurush" w:hAnsi="Kalpurush" w:cs="Kalpurush"/>
                <w:b/>
                <w:sz w:val="24"/>
                <w:szCs w:val="24"/>
              </w:rPr>
              <w:t>পত্রও</w:t>
            </w:r>
            <w:proofErr w:type="spellEnd"/>
            <w:r w:rsidR="001217F3"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>না</w:t>
            </w:r>
            <w:proofErr w:type="spellEnd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>থাকে</w:t>
            </w:r>
            <w:proofErr w:type="spellEnd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, </w:t>
            </w:r>
            <w:proofErr w:type="spellStart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>তাহলে</w:t>
            </w:r>
            <w:proofErr w:type="spellEnd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E85DEF" w:rsidRPr="00ED4F85">
              <w:rPr>
                <w:rFonts w:ascii="Kalpurush" w:hAnsi="Kalpurush" w:cs="Kalpurush"/>
                <w:b/>
                <w:w w:val="97"/>
                <w:sz w:val="24"/>
                <w:szCs w:val="24"/>
              </w:rPr>
              <w:t>ভুর্তকি</w:t>
            </w:r>
            <w:proofErr w:type="spellEnd"/>
            <w:r w:rsidR="00843538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711B77" w:rsidRPr="009D57D6">
              <w:rPr>
                <w:rFonts w:ascii="Kalpurush" w:hAnsi="Kalpurush" w:cs="Kalpurush"/>
                <w:b/>
                <w:sz w:val="24"/>
                <w:szCs w:val="24"/>
              </w:rPr>
              <w:t>গ্রহণের</w:t>
            </w:r>
            <w:proofErr w:type="spellEnd"/>
            <w:r w:rsidR="00711B77"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>প্রক্রিয়া</w:t>
            </w:r>
            <w:r w:rsidR="00711B77" w:rsidRPr="009D57D6">
              <w:rPr>
                <w:rFonts w:ascii="Kalpurush" w:hAnsi="Kalpurush" w:cs="Kalpurush"/>
                <w:b/>
                <w:sz w:val="24"/>
                <w:szCs w:val="24"/>
              </w:rPr>
              <w:t>টি</w:t>
            </w:r>
            <w:proofErr w:type="spellEnd"/>
            <w:r w:rsidR="00711B77"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711B77" w:rsidRPr="009D57D6">
              <w:rPr>
                <w:rFonts w:ascii="Kalpurush" w:hAnsi="Kalpurush" w:cs="Kalpurush"/>
                <w:b/>
                <w:sz w:val="24"/>
                <w:szCs w:val="24"/>
              </w:rPr>
              <w:t>কি</w:t>
            </w:r>
            <w:proofErr w:type="spellEnd"/>
            <w:r w:rsidR="00711B77" w:rsidRPr="009D57D6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711B77" w:rsidRPr="009D57D6">
              <w:rPr>
                <w:rFonts w:ascii="Kalpurush" w:hAnsi="Kalpurush" w:cs="Kalpurush"/>
                <w:b/>
                <w:sz w:val="24"/>
                <w:szCs w:val="24"/>
              </w:rPr>
              <w:t>হবে</w:t>
            </w:r>
            <w:proofErr w:type="spellEnd"/>
            <w:r w:rsidRPr="009D57D6">
              <w:rPr>
                <w:rFonts w:ascii="Kalpurush" w:hAnsi="Kalpurush" w:cs="Kalpurush"/>
                <w:b/>
                <w:sz w:val="24"/>
                <w:szCs w:val="24"/>
              </w:rPr>
              <w:t>?</w:t>
            </w:r>
          </w:p>
        </w:tc>
      </w:tr>
    </w:tbl>
    <w:p w14:paraId="512C69EC" w14:textId="77777777" w:rsidR="00DD6E21" w:rsidRPr="00A92B17" w:rsidRDefault="00DD6E21" w:rsidP="006C59B4">
      <w:pPr>
        <w:pStyle w:val="a4"/>
        <w:spacing w:before="60" w:line="240" w:lineRule="auto"/>
        <w:ind w:left="632" w:hanging="632"/>
        <w:rPr>
          <w:rFonts w:ascii="Kalpurush" w:hAnsi="Kalpurush" w:cs="Kalpurush"/>
          <w:b/>
          <w:sz w:val="22"/>
        </w:rPr>
      </w:pPr>
    </w:p>
    <w:p w14:paraId="35067187" w14:textId="64D2F891" w:rsidR="002737E3" w:rsidRDefault="004126A1" w:rsidP="006C59B4">
      <w:pPr>
        <w:pStyle w:val="a4"/>
        <w:spacing w:before="60" w:line="240" w:lineRule="auto"/>
        <w:ind w:left="632" w:hanging="632"/>
        <w:rPr>
          <w:rFonts w:ascii="Kalpurush" w:hAnsi="Kalpurush" w:cs="Kalpurush"/>
          <w:sz w:val="24"/>
        </w:rPr>
      </w:pPr>
      <w:r w:rsidRPr="00033993">
        <w:rPr>
          <w:rFonts w:ascii="Kalpurush" w:hAnsi="Kalpurush" w:cs="Kalpurush"/>
          <w:b/>
          <w:sz w:val="28"/>
        </w:rPr>
        <w:t xml:space="preserve"> </w:t>
      </w:r>
      <w:r w:rsidR="006373B0">
        <w:rPr>
          <w:rFonts w:ascii="Kalpurush" w:hAnsi="Kalpurush" w:cs="Kalpurush"/>
          <w:b/>
          <w:sz w:val="28"/>
        </w:rPr>
        <w:t xml:space="preserve"> </w:t>
      </w:r>
      <w:r w:rsidRPr="00033993">
        <w:rPr>
          <w:rFonts w:ascii="Segoe UI Symbol" w:eastAsia="MS Gothic" w:hAnsi="Segoe UI Symbol" w:cs="Segoe UI Symbol"/>
          <w:b/>
          <w:sz w:val="28"/>
        </w:rPr>
        <w:t>❍</w:t>
      </w:r>
      <w:r w:rsidRPr="00033993">
        <w:rPr>
          <w:rFonts w:ascii="Kalpurush" w:hAnsi="Kalpurush" w:cs="Kalpurush"/>
          <w:b/>
          <w:sz w:val="28"/>
        </w:rPr>
        <w:t xml:space="preserve"> </w:t>
      </w:r>
      <w:proofErr w:type="spellStart"/>
      <w:r w:rsidR="00FC3E0E" w:rsidRPr="00033993">
        <w:rPr>
          <w:rFonts w:ascii="Kalpurush" w:hAnsi="Kalpurush" w:cs="Kalpurush"/>
          <w:sz w:val="24"/>
        </w:rPr>
        <w:t>যদি</w:t>
      </w:r>
      <w:proofErr w:type="spellEnd"/>
      <w:r w:rsidR="00DA1D62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FC3E0E" w:rsidRPr="00033993">
        <w:rPr>
          <w:rFonts w:ascii="Kalpurush" w:hAnsi="Kalpurush" w:cs="Kalpurush"/>
          <w:sz w:val="24"/>
        </w:rPr>
        <w:t>পারিবারিক</w:t>
      </w:r>
      <w:proofErr w:type="spellEnd"/>
      <w:r w:rsidR="00FC3E0E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FC3E0E" w:rsidRPr="00033993">
        <w:rPr>
          <w:rFonts w:ascii="Kalpurush" w:hAnsi="Kalpurush" w:cs="Kalpurush"/>
          <w:sz w:val="24"/>
        </w:rPr>
        <w:t>সম্পর্কের</w:t>
      </w:r>
      <w:proofErr w:type="spellEnd"/>
      <w:r w:rsidR="00FC3E0E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FC3E0E" w:rsidRPr="00033993">
        <w:rPr>
          <w:rFonts w:ascii="Kalpurush" w:hAnsi="Kalpurush" w:cs="Kalpurush"/>
          <w:sz w:val="24"/>
        </w:rPr>
        <w:t>কোনো</w:t>
      </w:r>
      <w:proofErr w:type="spellEnd"/>
      <w:r w:rsidR="00FC3E0E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FC3E0E" w:rsidRPr="00033993">
        <w:rPr>
          <w:rFonts w:ascii="Kalpurush" w:hAnsi="Kalpurush" w:cs="Kalpurush"/>
          <w:sz w:val="24"/>
        </w:rPr>
        <w:t>নথিপত্র</w:t>
      </w:r>
      <w:proofErr w:type="spellEnd"/>
      <w:r w:rsidR="00514AC1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514AC1" w:rsidRPr="00033993">
        <w:rPr>
          <w:rFonts w:ascii="Kalpurush" w:hAnsi="Kalpurush" w:cs="Kalpurush"/>
          <w:sz w:val="24"/>
        </w:rPr>
        <w:t>একদমই</w:t>
      </w:r>
      <w:proofErr w:type="spellEnd"/>
      <w:r w:rsidR="00FC3E0E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FC3E0E" w:rsidRPr="00033993">
        <w:rPr>
          <w:rFonts w:ascii="Kalpurush" w:hAnsi="Kalpurush" w:cs="Kalpurush"/>
          <w:sz w:val="24"/>
        </w:rPr>
        <w:t>না</w:t>
      </w:r>
      <w:proofErr w:type="spellEnd"/>
      <w:r w:rsidR="00FC3E0E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FC3E0E" w:rsidRPr="00033993">
        <w:rPr>
          <w:rFonts w:ascii="Kalpurush" w:hAnsi="Kalpurush" w:cs="Kalpurush"/>
          <w:sz w:val="24"/>
        </w:rPr>
        <w:t>থাকে</w:t>
      </w:r>
      <w:proofErr w:type="spellEnd"/>
      <w:r w:rsidR="005F43B6" w:rsidRPr="00033993">
        <w:rPr>
          <w:rFonts w:ascii="Kalpurush" w:hAnsi="Kalpurush" w:cs="Kalpurush"/>
          <w:sz w:val="24"/>
        </w:rPr>
        <w:t>।</w:t>
      </w:r>
      <w:r w:rsidR="00FC3E0E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B67C54" w:rsidRPr="00033993">
        <w:rPr>
          <w:rFonts w:ascii="Kalpurush" w:hAnsi="Kalpurush" w:cs="Kalpurush"/>
          <w:sz w:val="24"/>
        </w:rPr>
        <w:t>কিন্তু</w:t>
      </w:r>
      <w:proofErr w:type="spellEnd"/>
      <w:r w:rsidR="000D2463">
        <w:rPr>
          <w:rFonts w:ascii="Kalpurush" w:hAnsi="Kalpurush" w:cs="Kalpurush"/>
          <w:sz w:val="24"/>
        </w:rPr>
        <w:t xml:space="preserve"> </w:t>
      </w:r>
      <w:proofErr w:type="spellStart"/>
      <w:r w:rsidR="000D2463">
        <w:rPr>
          <w:rFonts w:ascii="Kalpurush" w:hAnsi="Kalpurush" w:cs="Kalpurush"/>
          <w:sz w:val="24"/>
        </w:rPr>
        <w:t>কেউ</w:t>
      </w:r>
      <w:proofErr w:type="spellEnd"/>
      <w:r w:rsidR="000D2463">
        <w:rPr>
          <w:rFonts w:ascii="Kalpurush" w:hAnsi="Kalpurush" w:cs="Kalpurush"/>
          <w:sz w:val="24"/>
        </w:rPr>
        <w:t xml:space="preserve"> </w:t>
      </w:r>
      <w:proofErr w:type="spellStart"/>
      <w:r w:rsidR="000D2463">
        <w:rPr>
          <w:rFonts w:ascii="Kalpurush" w:hAnsi="Kalpurush" w:cs="Kalpurush"/>
          <w:sz w:val="24"/>
        </w:rPr>
        <w:t>যদি</w:t>
      </w:r>
      <w:proofErr w:type="spellEnd"/>
      <w:r w:rsidR="00FC3E0E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FC3E0E" w:rsidRPr="00033993">
        <w:rPr>
          <w:rFonts w:ascii="Kalpurush" w:hAnsi="Kalpurush" w:cs="Kalpurush"/>
          <w:sz w:val="24"/>
        </w:rPr>
        <w:t>নিম্নলিখিত</w:t>
      </w:r>
      <w:proofErr w:type="spellEnd"/>
      <w:r w:rsidR="00B67C54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B67C54" w:rsidRPr="00033993">
        <w:rPr>
          <w:rFonts w:ascii="Kalpurush" w:hAnsi="Kalpurush" w:cs="Kalpurush"/>
          <w:sz w:val="24"/>
        </w:rPr>
        <w:t>শর্ত</w:t>
      </w:r>
      <w:proofErr w:type="spellEnd"/>
      <w:r w:rsidR="00B67C54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F51A61" w:rsidRPr="00033993">
        <w:rPr>
          <w:rFonts w:ascii="Kalpurush" w:hAnsi="Kalpurush" w:cs="Kalpurush"/>
          <w:sz w:val="24"/>
        </w:rPr>
        <w:t>দুটি</w:t>
      </w:r>
      <w:proofErr w:type="spellEnd"/>
      <w:r w:rsidR="00F51A61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B67C54" w:rsidRPr="00033993">
        <w:rPr>
          <w:rFonts w:ascii="Kalpurush" w:hAnsi="Kalpurush" w:cs="Kalpurush"/>
          <w:sz w:val="24"/>
        </w:rPr>
        <w:t>পুর</w:t>
      </w:r>
      <w:r w:rsidR="00DA20BC">
        <w:rPr>
          <w:rFonts w:ascii="Kalpurush" w:hAnsi="Kalpurush" w:cs="Kalpurush"/>
          <w:sz w:val="24"/>
        </w:rPr>
        <w:t>ণে</w:t>
      </w:r>
      <w:proofErr w:type="spellEnd"/>
      <w:r w:rsidR="00B67C54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B67C54" w:rsidRPr="00033993">
        <w:rPr>
          <w:rFonts w:ascii="Kalpurush" w:hAnsi="Kalpurush" w:cs="Kalpurush"/>
          <w:sz w:val="24"/>
        </w:rPr>
        <w:t>সক্ষম</w:t>
      </w:r>
      <w:proofErr w:type="spellEnd"/>
      <w:r w:rsidR="00FC3E0E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FC3E0E" w:rsidRPr="00033993">
        <w:rPr>
          <w:rFonts w:ascii="Kalpurush" w:hAnsi="Kalpurush" w:cs="Kalpurush"/>
          <w:sz w:val="24"/>
        </w:rPr>
        <w:t>হয়</w:t>
      </w:r>
      <w:proofErr w:type="spellEnd"/>
      <w:r w:rsidR="004C7286">
        <w:rPr>
          <w:rFonts w:ascii="Kalpurush" w:hAnsi="Kalpurush" w:cs="Kalpurush"/>
          <w:sz w:val="24"/>
        </w:rPr>
        <w:t>,</w:t>
      </w:r>
      <w:r w:rsidR="0091028E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91028E" w:rsidRPr="00033993">
        <w:rPr>
          <w:rFonts w:ascii="Kalpurush" w:hAnsi="Kalpurush" w:cs="Kalpurush"/>
          <w:sz w:val="24"/>
        </w:rPr>
        <w:t>তাহলে</w:t>
      </w:r>
      <w:proofErr w:type="spellEnd"/>
      <w:r w:rsidR="0091028E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91028E" w:rsidRPr="00033993">
        <w:rPr>
          <w:rFonts w:ascii="Kalpurush" w:hAnsi="Kalpurush" w:cs="Kalpurush"/>
          <w:sz w:val="24"/>
        </w:rPr>
        <w:t>পারিবারিক</w:t>
      </w:r>
      <w:proofErr w:type="spellEnd"/>
      <w:r w:rsidR="0091028E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91028E" w:rsidRPr="00033993">
        <w:rPr>
          <w:rFonts w:ascii="Kalpurush" w:hAnsi="Kalpurush" w:cs="Kalpurush"/>
          <w:sz w:val="24"/>
        </w:rPr>
        <w:t>সম্পর্কের</w:t>
      </w:r>
      <w:proofErr w:type="spellEnd"/>
      <w:r w:rsidR="0091028E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91028E" w:rsidRPr="00033993">
        <w:rPr>
          <w:rFonts w:ascii="Kalpurush" w:hAnsi="Kalpurush" w:cs="Kalpurush"/>
          <w:sz w:val="24"/>
        </w:rPr>
        <w:t>প্রমাণ</w:t>
      </w:r>
      <w:proofErr w:type="spellEnd"/>
      <w:r w:rsidR="0091028E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91028E" w:rsidRPr="00033993">
        <w:rPr>
          <w:rFonts w:ascii="Kalpurush" w:hAnsi="Kalpurush" w:cs="Kalpurush"/>
          <w:sz w:val="24"/>
        </w:rPr>
        <w:t>ছাড়াই</w:t>
      </w:r>
      <w:proofErr w:type="spellEnd"/>
      <w:r w:rsidR="0091028E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91028E" w:rsidRPr="00033993">
        <w:rPr>
          <w:rFonts w:ascii="Kalpurush" w:hAnsi="Kalpurush" w:cs="Kalpurush"/>
          <w:sz w:val="24"/>
        </w:rPr>
        <w:t>এক</w:t>
      </w:r>
      <w:proofErr w:type="spellEnd"/>
      <w:r w:rsidR="0091028E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91028E" w:rsidRPr="00033993">
        <w:rPr>
          <w:rFonts w:ascii="Kalpurush" w:hAnsi="Kalpurush" w:cs="Kalpurush"/>
          <w:sz w:val="24"/>
        </w:rPr>
        <w:t>বছরের</w:t>
      </w:r>
      <w:proofErr w:type="spellEnd"/>
      <w:r w:rsidR="0091028E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91028E" w:rsidRPr="00033993">
        <w:rPr>
          <w:rFonts w:ascii="Kalpurush" w:hAnsi="Kalpurush" w:cs="Kalpurush"/>
          <w:sz w:val="24"/>
        </w:rPr>
        <w:t>জন্য</w:t>
      </w:r>
      <w:proofErr w:type="spellEnd"/>
      <w:r w:rsidR="0091028E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376C57" w:rsidRPr="00F76A84">
        <w:rPr>
          <w:rFonts w:ascii="Kalpurush" w:hAnsi="Kalpurush" w:cs="Kalpurush"/>
          <w:w w:val="97"/>
          <w:sz w:val="24"/>
          <w:szCs w:val="24"/>
        </w:rPr>
        <w:t>ভুর্তকি</w:t>
      </w:r>
      <w:proofErr w:type="spellEnd"/>
      <w:r w:rsidR="00376C57">
        <w:rPr>
          <w:rFonts w:ascii="Kalpurush" w:hAnsi="Kalpurush" w:cs="Kalpurush"/>
          <w:sz w:val="24"/>
        </w:rPr>
        <w:t xml:space="preserve"> </w:t>
      </w:r>
      <w:proofErr w:type="spellStart"/>
      <w:r w:rsidR="002737E3">
        <w:rPr>
          <w:rFonts w:ascii="Kalpurush" w:hAnsi="Kalpurush" w:cs="Kalpurush"/>
          <w:sz w:val="24"/>
        </w:rPr>
        <w:t>গ্রহণে</w:t>
      </w:r>
      <w:proofErr w:type="spellEnd"/>
      <w:r w:rsidR="002737E3">
        <w:rPr>
          <w:rFonts w:ascii="Kalpurush" w:hAnsi="Kalpurush" w:cs="Kalpurush"/>
          <w:sz w:val="24"/>
        </w:rPr>
        <w:t xml:space="preserve"> </w:t>
      </w:r>
      <w:proofErr w:type="spellStart"/>
      <w:r w:rsidR="002737E3">
        <w:rPr>
          <w:rFonts w:ascii="Kalpurush" w:hAnsi="Kalpurush" w:cs="Kalpurush"/>
          <w:sz w:val="24"/>
        </w:rPr>
        <w:t>সক্ষম</w:t>
      </w:r>
      <w:proofErr w:type="spellEnd"/>
      <w:r w:rsidR="002737E3">
        <w:rPr>
          <w:rFonts w:ascii="Kalpurush" w:hAnsi="Kalpurush" w:cs="Kalpurush"/>
          <w:sz w:val="24"/>
        </w:rPr>
        <w:t xml:space="preserve"> </w:t>
      </w:r>
      <w:proofErr w:type="spellStart"/>
      <w:r w:rsidR="002737E3">
        <w:rPr>
          <w:rFonts w:ascii="Kalpurush" w:hAnsi="Kalpurush" w:cs="Kalpurush"/>
          <w:sz w:val="24"/>
        </w:rPr>
        <w:t>হবে</w:t>
      </w:r>
      <w:proofErr w:type="spellEnd"/>
      <w:r w:rsidR="002737E3">
        <w:rPr>
          <w:rFonts w:ascii="Kalpurush" w:hAnsi="Kalpurush" w:cs="Kalpurush"/>
          <w:sz w:val="24"/>
        </w:rPr>
        <w:t xml:space="preserve">। </w:t>
      </w:r>
    </w:p>
    <w:p w14:paraId="32A4EA98" w14:textId="531AB1EE" w:rsidR="00B445E7" w:rsidRPr="00995839" w:rsidRDefault="00B445E7" w:rsidP="006C59B4">
      <w:pPr>
        <w:pStyle w:val="a4"/>
        <w:numPr>
          <w:ilvl w:val="0"/>
          <w:numId w:val="8"/>
        </w:numPr>
        <w:spacing w:before="60" w:line="240" w:lineRule="auto"/>
        <w:rPr>
          <w:rFonts w:ascii="Kalpurush" w:hAnsi="Kalpurush" w:cs="Kalpurush"/>
          <w:sz w:val="24"/>
          <w:szCs w:val="24"/>
        </w:rPr>
      </w:pPr>
      <w:proofErr w:type="spellStart"/>
      <w:r w:rsidRPr="00995839">
        <w:rPr>
          <w:rFonts w:ascii="Kalpurush" w:hAnsi="Kalpurush" w:cs="Kalpurush"/>
          <w:sz w:val="24"/>
          <w:szCs w:val="24"/>
        </w:rPr>
        <w:t>যদি</w:t>
      </w:r>
      <w:proofErr w:type="spellEnd"/>
      <w:r w:rsidRPr="00995839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5F51BE" w:rsidRPr="005F51BE">
        <w:rPr>
          <w:rFonts w:ascii="Kalpurush" w:hAnsi="Kalpurush" w:cs="Kalpurush"/>
          <w:sz w:val="24"/>
          <w:szCs w:val="24"/>
        </w:rPr>
        <w:t>অপ্রাপ্তব</w:t>
      </w:r>
      <w:r w:rsidR="005F51BE">
        <w:rPr>
          <w:rFonts w:ascii="Kalpurush" w:hAnsi="Kalpurush" w:cs="Kalpurush"/>
          <w:sz w:val="24"/>
          <w:szCs w:val="24"/>
        </w:rPr>
        <w:t>য়স্ক</w:t>
      </w:r>
      <w:proofErr w:type="spellEnd"/>
      <w:r w:rsidR="00E5171C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E5171C">
        <w:rPr>
          <w:rFonts w:ascii="Kalpurush" w:hAnsi="Kalpurush" w:cs="Kalpurush"/>
          <w:sz w:val="24"/>
          <w:szCs w:val="24"/>
        </w:rPr>
        <w:t>কোন</w:t>
      </w:r>
      <w:proofErr w:type="spellEnd"/>
      <w:r w:rsidR="00E5171C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E5171C">
        <w:rPr>
          <w:rFonts w:ascii="Kalpurush" w:hAnsi="Kalpurush" w:cs="Kalpurush"/>
          <w:sz w:val="24"/>
          <w:szCs w:val="24"/>
        </w:rPr>
        <w:t>বিদেশী</w:t>
      </w:r>
      <w:proofErr w:type="spellEnd"/>
      <w:r w:rsidRPr="00995839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171BC5" w:rsidRPr="00033993">
        <w:rPr>
          <w:rFonts w:ascii="Kalpurush" w:hAnsi="Kalpurush" w:cs="Kalpurush"/>
          <w:w w:val="97"/>
          <w:sz w:val="24"/>
          <w:szCs w:val="24"/>
        </w:rPr>
        <w:t>ভুর্তকি</w:t>
      </w:r>
      <w:proofErr w:type="spellEnd"/>
      <w:r w:rsidR="00D92420" w:rsidRPr="00995839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D92420" w:rsidRPr="00995839">
        <w:rPr>
          <w:rFonts w:ascii="Kalpurush" w:hAnsi="Kalpurush" w:cs="Kalpurush"/>
          <w:sz w:val="24"/>
          <w:szCs w:val="24"/>
        </w:rPr>
        <w:t>গ্রহণের</w:t>
      </w:r>
      <w:proofErr w:type="spellEnd"/>
      <w:r w:rsidR="00D92420" w:rsidRPr="00995839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D92420" w:rsidRPr="00995839">
        <w:rPr>
          <w:rFonts w:ascii="Kalpurush" w:hAnsi="Kalpurush" w:cs="Kalpurush"/>
          <w:sz w:val="24"/>
          <w:szCs w:val="24"/>
        </w:rPr>
        <w:t>জন্য</w:t>
      </w:r>
      <w:proofErr w:type="spellEnd"/>
      <w:r w:rsidR="00D92420" w:rsidRPr="00995839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Pr="00995839">
        <w:rPr>
          <w:rFonts w:ascii="Kalpurush" w:hAnsi="Kalpurush" w:cs="Kalpurush"/>
          <w:sz w:val="24"/>
          <w:szCs w:val="24"/>
        </w:rPr>
        <w:t>তার</w:t>
      </w:r>
      <w:proofErr w:type="spellEnd"/>
      <w:r w:rsidRPr="00995839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Pr="00995839">
        <w:rPr>
          <w:rFonts w:ascii="Kalpurush" w:hAnsi="Kalpurush" w:cs="Kalpurush"/>
          <w:sz w:val="24"/>
          <w:szCs w:val="24"/>
        </w:rPr>
        <w:t>পিতা-মাতার</w:t>
      </w:r>
      <w:proofErr w:type="spellEnd"/>
      <w:r w:rsidRPr="00995839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Pr="00995839">
        <w:rPr>
          <w:rFonts w:ascii="Kalpurush" w:hAnsi="Kalpurush" w:cs="Kalpurush"/>
          <w:sz w:val="24"/>
          <w:szCs w:val="24"/>
        </w:rPr>
        <w:t>সাথে</w:t>
      </w:r>
      <w:proofErr w:type="spellEnd"/>
      <w:r w:rsidRPr="00995839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Pr="00995839">
        <w:rPr>
          <w:rFonts w:ascii="Kalpurush" w:hAnsi="Kalpurush" w:cs="Kalpurush"/>
          <w:sz w:val="24"/>
          <w:szCs w:val="24"/>
        </w:rPr>
        <w:t>তার</w:t>
      </w:r>
      <w:proofErr w:type="spellEnd"/>
      <w:r w:rsidRPr="00995839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Pr="00995839">
        <w:rPr>
          <w:rFonts w:ascii="Kalpurush" w:hAnsi="Kalpurush" w:cs="Kalpurush"/>
          <w:sz w:val="24"/>
          <w:szCs w:val="24"/>
        </w:rPr>
        <w:t>আইডি</w:t>
      </w:r>
      <w:proofErr w:type="spellEnd"/>
      <w:r w:rsidRPr="00995839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Pr="00995839">
        <w:rPr>
          <w:rFonts w:ascii="Kalpurush" w:hAnsi="Kalpurush" w:cs="Kalpurush"/>
          <w:sz w:val="24"/>
          <w:szCs w:val="24"/>
        </w:rPr>
        <w:t>কার্ড</w:t>
      </w:r>
      <w:proofErr w:type="spellEnd"/>
      <w:r w:rsidRPr="00995839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Pr="00995839">
        <w:rPr>
          <w:rFonts w:ascii="Kalpurush" w:hAnsi="Kalpurush" w:cs="Kalpurush"/>
          <w:sz w:val="24"/>
          <w:szCs w:val="24"/>
        </w:rPr>
        <w:t>নিয়ে</w:t>
      </w:r>
      <w:proofErr w:type="spellEnd"/>
      <w:r w:rsidRPr="00995839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Pr="00995839">
        <w:rPr>
          <w:rFonts w:ascii="Kalpurush" w:hAnsi="Kalpurush" w:cs="Kalpurush"/>
          <w:sz w:val="24"/>
          <w:szCs w:val="24"/>
        </w:rPr>
        <w:t>কমিউনিটি</w:t>
      </w:r>
      <w:proofErr w:type="spellEnd"/>
      <w:r w:rsidRPr="00995839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Pr="00995839">
        <w:rPr>
          <w:rFonts w:ascii="Kalpurush" w:hAnsi="Kalpurush" w:cs="Kalpurush"/>
          <w:sz w:val="24"/>
          <w:szCs w:val="24"/>
        </w:rPr>
        <w:t>সার্ভিস</w:t>
      </w:r>
      <w:proofErr w:type="spellEnd"/>
      <w:r w:rsidRPr="00995839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Pr="00995839">
        <w:rPr>
          <w:rFonts w:ascii="Kalpurush" w:hAnsi="Kalpurush" w:cs="Kalpurush"/>
          <w:sz w:val="24"/>
          <w:szCs w:val="24"/>
        </w:rPr>
        <w:t>সেন্টারে</w:t>
      </w:r>
      <w:proofErr w:type="spellEnd"/>
      <w:r w:rsidRPr="00995839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Pr="00995839">
        <w:rPr>
          <w:rFonts w:ascii="Kalpurush" w:hAnsi="Kalpurush" w:cs="Kalpurush"/>
          <w:sz w:val="24"/>
          <w:szCs w:val="24"/>
        </w:rPr>
        <w:t>যায়</w:t>
      </w:r>
      <w:proofErr w:type="spellEnd"/>
      <w:r w:rsidR="002D418C">
        <w:rPr>
          <w:rFonts w:ascii="Kalpurush" w:hAnsi="Kalpurush" w:cs="Kalpurush"/>
          <w:sz w:val="24"/>
          <w:szCs w:val="24"/>
        </w:rPr>
        <w:t xml:space="preserve"> </w:t>
      </w:r>
      <w:r w:rsidRPr="00995839">
        <w:rPr>
          <w:rFonts w:ascii="Kalpurush" w:hAnsi="Kalpurush" w:cs="Kalpurush"/>
          <w:sz w:val="24"/>
          <w:szCs w:val="24"/>
        </w:rPr>
        <w:t>(</w:t>
      </w:r>
      <w:proofErr w:type="spellStart"/>
      <w:r w:rsidRPr="00995839">
        <w:rPr>
          <w:rFonts w:ascii="Kalpurush" w:hAnsi="Kalpurush" w:cs="Kalpurush"/>
          <w:sz w:val="24"/>
          <w:szCs w:val="24"/>
        </w:rPr>
        <w:t>এমনকি</w:t>
      </w:r>
      <w:proofErr w:type="spellEnd"/>
      <w:r w:rsidRPr="00995839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FD4B32">
        <w:rPr>
          <w:rFonts w:ascii="Kalpurush" w:hAnsi="Kalpurush" w:cs="Kalpurush"/>
          <w:sz w:val="24"/>
          <w:szCs w:val="24"/>
        </w:rPr>
        <w:t>যদি</w:t>
      </w:r>
      <w:proofErr w:type="spellEnd"/>
      <w:r w:rsidR="00FD4B32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Pr="00995839">
        <w:rPr>
          <w:rFonts w:ascii="Kalpurush" w:hAnsi="Kalpurush" w:cs="Kalpurush"/>
          <w:sz w:val="24"/>
          <w:szCs w:val="24"/>
        </w:rPr>
        <w:t>অপ্রাপ্তবয়স্করাও</w:t>
      </w:r>
      <w:proofErr w:type="spellEnd"/>
      <w:r w:rsidRPr="00995839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Pr="00995839">
        <w:rPr>
          <w:rFonts w:ascii="Kalpurush" w:hAnsi="Kalpurush" w:cs="Kalpurush"/>
          <w:sz w:val="24"/>
          <w:szCs w:val="24"/>
        </w:rPr>
        <w:t>তাদের</w:t>
      </w:r>
      <w:proofErr w:type="spellEnd"/>
      <w:r w:rsidRPr="00995839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Pr="00995839">
        <w:rPr>
          <w:rFonts w:ascii="Kalpurush" w:hAnsi="Kalpurush" w:cs="Kalpurush"/>
          <w:sz w:val="24"/>
          <w:szCs w:val="24"/>
        </w:rPr>
        <w:t>এলিয়েন</w:t>
      </w:r>
      <w:proofErr w:type="spellEnd"/>
      <w:r w:rsidRPr="00995839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Pr="00995839">
        <w:rPr>
          <w:rFonts w:ascii="Kalpurush" w:hAnsi="Kalpurush" w:cs="Kalpurush"/>
          <w:sz w:val="24"/>
          <w:szCs w:val="24"/>
        </w:rPr>
        <w:t>রেজিস্ট্রেশন</w:t>
      </w:r>
      <w:proofErr w:type="spellEnd"/>
      <w:r w:rsidRPr="00995839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Pr="00995839">
        <w:rPr>
          <w:rFonts w:ascii="Kalpurush" w:hAnsi="Kalpurush" w:cs="Kalpurush"/>
          <w:sz w:val="24"/>
          <w:szCs w:val="24"/>
        </w:rPr>
        <w:t>কার্ড</w:t>
      </w:r>
      <w:proofErr w:type="spellEnd"/>
      <w:r w:rsidRPr="00995839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Pr="00995839">
        <w:rPr>
          <w:rFonts w:ascii="Kalpurush" w:hAnsi="Kalpurush" w:cs="Kalpurush"/>
          <w:sz w:val="24"/>
          <w:szCs w:val="24"/>
        </w:rPr>
        <w:t>নিয়ে</w:t>
      </w:r>
      <w:proofErr w:type="spellEnd"/>
      <w:r w:rsidRPr="00995839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Pr="00995839">
        <w:rPr>
          <w:rFonts w:ascii="Kalpurush" w:hAnsi="Kalpurush" w:cs="Kalpurush"/>
          <w:sz w:val="24"/>
          <w:szCs w:val="24"/>
        </w:rPr>
        <w:t>কমিউনিটি</w:t>
      </w:r>
      <w:proofErr w:type="spellEnd"/>
      <w:r w:rsidRPr="00995839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Pr="00995839">
        <w:rPr>
          <w:rFonts w:ascii="Kalpurush" w:hAnsi="Kalpurush" w:cs="Kalpurush"/>
          <w:sz w:val="24"/>
          <w:szCs w:val="24"/>
        </w:rPr>
        <w:t>সার্ভিস</w:t>
      </w:r>
      <w:proofErr w:type="spellEnd"/>
      <w:r w:rsidRPr="00995839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Pr="00995839">
        <w:rPr>
          <w:rFonts w:ascii="Kalpurush" w:hAnsi="Kalpurush" w:cs="Kalpurush"/>
          <w:sz w:val="24"/>
          <w:szCs w:val="24"/>
        </w:rPr>
        <w:t>সেন্টারে</w:t>
      </w:r>
      <w:proofErr w:type="spellEnd"/>
      <w:r w:rsidRPr="00995839">
        <w:rPr>
          <w:rFonts w:ascii="Kalpurush" w:hAnsi="Kalpurush" w:cs="Kalpurush"/>
          <w:sz w:val="24"/>
          <w:szCs w:val="24"/>
        </w:rPr>
        <w:t xml:space="preserve"> </w:t>
      </w:r>
      <w:proofErr w:type="spellStart"/>
      <w:proofErr w:type="gramStart"/>
      <w:r w:rsidR="00F76A84">
        <w:rPr>
          <w:rFonts w:ascii="Kalpurush" w:hAnsi="Kalpurush" w:cs="Kalpurush"/>
          <w:sz w:val="24"/>
          <w:szCs w:val="24"/>
        </w:rPr>
        <w:t>যায়</w:t>
      </w:r>
      <w:proofErr w:type="spellEnd"/>
      <w:r w:rsidRPr="00995839">
        <w:rPr>
          <w:rFonts w:ascii="Kalpurush" w:hAnsi="Kalpurush" w:cs="Kalpurush"/>
          <w:sz w:val="24"/>
          <w:szCs w:val="24"/>
        </w:rPr>
        <w:t>)</w:t>
      </w:r>
      <w:r w:rsidR="002D418C">
        <w:rPr>
          <w:rFonts w:ascii="Kalpurush" w:hAnsi="Kalpurush" w:cs="Kalpurush"/>
          <w:sz w:val="24"/>
          <w:szCs w:val="24"/>
        </w:rPr>
        <w:t>।</w:t>
      </w:r>
      <w:proofErr w:type="gramEnd"/>
    </w:p>
    <w:p w14:paraId="7898F371" w14:textId="69637917" w:rsidR="003C712A" w:rsidRPr="00212686" w:rsidRDefault="00AB47BD" w:rsidP="006C59B4">
      <w:pPr>
        <w:pStyle w:val="17"/>
        <w:numPr>
          <w:ilvl w:val="0"/>
          <w:numId w:val="8"/>
        </w:numPr>
        <w:spacing w:before="60" w:line="240" w:lineRule="auto"/>
        <w:rPr>
          <w:rFonts w:ascii="Kalpurush" w:hAnsi="Kalpurush" w:cs="Kalpurush"/>
          <w:sz w:val="28"/>
        </w:rPr>
      </w:pPr>
      <w:proofErr w:type="spellStart"/>
      <w:r w:rsidRPr="00212686">
        <w:rPr>
          <w:rFonts w:ascii="Kalpurush" w:hAnsi="Kalpurush" w:cs="Kalpurush"/>
          <w:sz w:val="24"/>
        </w:rPr>
        <w:t>যদি</w:t>
      </w:r>
      <w:proofErr w:type="spellEnd"/>
      <w:r w:rsidRPr="00212686">
        <w:rPr>
          <w:rFonts w:ascii="Kalpurush" w:hAnsi="Kalpurush" w:cs="Kalpurush"/>
          <w:sz w:val="24"/>
        </w:rPr>
        <w:t xml:space="preserve"> </w:t>
      </w:r>
      <w:proofErr w:type="spellStart"/>
      <w:r w:rsidR="00324EB3">
        <w:rPr>
          <w:rFonts w:ascii="Kalpurush" w:hAnsi="Kalpurush" w:cs="Kalpurush"/>
          <w:sz w:val="24"/>
        </w:rPr>
        <w:t>পিতা-মাতা</w:t>
      </w:r>
      <w:proofErr w:type="spellEnd"/>
      <w:r w:rsidR="00324EB3">
        <w:rPr>
          <w:rFonts w:ascii="Kalpurush" w:hAnsi="Kalpurush" w:cs="Kalpurush"/>
          <w:sz w:val="24"/>
        </w:rPr>
        <w:t xml:space="preserve"> </w:t>
      </w:r>
      <w:proofErr w:type="spellStart"/>
      <w:r w:rsidR="005F0258" w:rsidRPr="00212686">
        <w:rPr>
          <w:rFonts w:ascii="Kalpurush" w:hAnsi="Kalpurush" w:cs="Kalpurush"/>
          <w:sz w:val="24"/>
        </w:rPr>
        <w:t>বা</w:t>
      </w:r>
      <w:proofErr w:type="spellEnd"/>
      <w:r w:rsidR="005F0258" w:rsidRPr="00212686">
        <w:rPr>
          <w:rFonts w:ascii="Kalpurush" w:hAnsi="Kalpurush" w:cs="Kalpurush"/>
          <w:sz w:val="24"/>
        </w:rPr>
        <w:t xml:space="preserve"> </w:t>
      </w:r>
      <w:proofErr w:type="spellStart"/>
      <w:r w:rsidR="005F0258" w:rsidRPr="00212686">
        <w:rPr>
          <w:rFonts w:ascii="Kalpurush" w:hAnsi="Kalpurush" w:cs="Kalpurush"/>
          <w:sz w:val="24"/>
        </w:rPr>
        <w:t>মাতা</w:t>
      </w:r>
      <w:proofErr w:type="spellEnd"/>
      <w:r w:rsidR="005F0258" w:rsidRPr="00212686">
        <w:rPr>
          <w:rFonts w:ascii="Kalpurush" w:hAnsi="Kalpurush" w:cs="Kalpurush"/>
          <w:sz w:val="24"/>
        </w:rPr>
        <w:t xml:space="preserve"> </w:t>
      </w:r>
      <w:proofErr w:type="spellStart"/>
      <w:r w:rsidR="005F0258" w:rsidRPr="00212686">
        <w:rPr>
          <w:rFonts w:ascii="Kalpurush" w:hAnsi="Kalpurush" w:cs="Kalpurush"/>
          <w:sz w:val="24"/>
        </w:rPr>
        <w:t>এবং</w:t>
      </w:r>
      <w:proofErr w:type="spellEnd"/>
      <w:r w:rsidR="005F0258" w:rsidRPr="00212686">
        <w:rPr>
          <w:rFonts w:ascii="Kalpurush" w:hAnsi="Kalpurush" w:cs="Kalpurush"/>
          <w:sz w:val="24"/>
        </w:rPr>
        <w:t xml:space="preserve"> </w:t>
      </w:r>
      <w:proofErr w:type="spellStart"/>
      <w:r w:rsidR="005C3363">
        <w:rPr>
          <w:rFonts w:ascii="Kalpurush" w:hAnsi="Kalpurush" w:cs="Kalpurush"/>
          <w:sz w:val="24"/>
          <w:szCs w:val="24"/>
        </w:rPr>
        <w:t>অপ্রাপ্তবয়স্কদের</w:t>
      </w:r>
      <w:proofErr w:type="spellEnd"/>
      <w:r w:rsidR="005F0258" w:rsidRPr="00212686">
        <w:rPr>
          <w:rFonts w:ascii="Kalpurush" w:hAnsi="Kalpurush" w:cs="Kalpurush"/>
          <w:sz w:val="24"/>
        </w:rPr>
        <w:t xml:space="preserve"> </w:t>
      </w:r>
      <w:proofErr w:type="spellStart"/>
      <w:r w:rsidR="005F0258" w:rsidRPr="00212686">
        <w:rPr>
          <w:rFonts w:ascii="Kalpurush" w:hAnsi="Kalpurush" w:cs="Kalpurush"/>
          <w:sz w:val="24"/>
        </w:rPr>
        <w:t>বাসস্থান</w:t>
      </w:r>
      <w:proofErr w:type="spellEnd"/>
      <w:r w:rsidR="005F0258" w:rsidRPr="00212686">
        <w:rPr>
          <w:rFonts w:ascii="Kalpurush" w:hAnsi="Kalpurush" w:cs="Kalpurush"/>
          <w:sz w:val="24"/>
        </w:rPr>
        <w:t xml:space="preserve"> </w:t>
      </w:r>
      <w:r w:rsidRPr="00212686">
        <w:rPr>
          <w:rFonts w:ascii="Kalpurush" w:hAnsi="Kalpurush" w:cs="Kalpurush"/>
          <w:sz w:val="24"/>
        </w:rPr>
        <w:t>(</w:t>
      </w:r>
      <w:proofErr w:type="spellStart"/>
      <w:r w:rsidRPr="00212686">
        <w:rPr>
          <w:rFonts w:ascii="Kalpurush" w:hAnsi="Kalpurush" w:cs="Kalpurush"/>
          <w:sz w:val="24"/>
        </w:rPr>
        <w:t>আবাসিক</w:t>
      </w:r>
      <w:proofErr w:type="spellEnd"/>
      <w:r w:rsidRPr="00212686">
        <w:rPr>
          <w:rFonts w:ascii="Kalpurush" w:hAnsi="Kalpurush" w:cs="Kalpurush"/>
          <w:sz w:val="24"/>
        </w:rPr>
        <w:t xml:space="preserve">) </w:t>
      </w:r>
      <w:proofErr w:type="spellStart"/>
      <w:r w:rsidR="005F0258" w:rsidRPr="00212686">
        <w:rPr>
          <w:rFonts w:ascii="Kalpurush" w:hAnsi="Kalpurush" w:cs="Kalpurush"/>
          <w:sz w:val="24"/>
        </w:rPr>
        <w:t>একই</w:t>
      </w:r>
      <w:proofErr w:type="spellEnd"/>
      <w:r w:rsidR="005F0258" w:rsidRPr="00212686">
        <w:rPr>
          <w:rFonts w:ascii="Kalpurush" w:hAnsi="Kalpurush" w:cs="Kalpurush"/>
          <w:sz w:val="24"/>
        </w:rPr>
        <w:t xml:space="preserve"> </w:t>
      </w:r>
      <w:proofErr w:type="spellStart"/>
      <w:r w:rsidR="005F0258" w:rsidRPr="00212686">
        <w:rPr>
          <w:rFonts w:ascii="Kalpurush" w:hAnsi="Kalpurush" w:cs="Kalpurush"/>
          <w:sz w:val="24"/>
        </w:rPr>
        <w:t>হয়</w:t>
      </w:r>
      <w:proofErr w:type="spellEnd"/>
      <w:r w:rsidR="005F0258" w:rsidRPr="00212686">
        <w:rPr>
          <w:rFonts w:ascii="Kalpurush" w:hAnsi="Kalpurush" w:cs="Kalpurush"/>
          <w:sz w:val="24"/>
        </w:rPr>
        <w:t xml:space="preserve">। </w:t>
      </w:r>
    </w:p>
    <w:tbl>
      <w:tblPr>
        <w:tblOverlap w:val="never"/>
        <w:tblW w:w="9349" w:type="dxa"/>
        <w:tblInd w:w="28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41"/>
        <w:gridCol w:w="283"/>
        <w:gridCol w:w="8325"/>
      </w:tblGrid>
      <w:tr w:rsidR="000E559F" w:rsidRPr="00033993" w14:paraId="46BAF290" w14:textId="77777777" w:rsidTr="00A92227">
        <w:trPr>
          <w:trHeight w:val="596"/>
        </w:trPr>
        <w:tc>
          <w:tcPr>
            <w:tcW w:w="74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FFFFFF" w:themeFill="background1"/>
            <w:vAlign w:val="center"/>
          </w:tcPr>
          <w:p w14:paraId="46BAF28D" w14:textId="24F7F870" w:rsidR="000E559F" w:rsidRPr="00033993" w:rsidRDefault="0016321B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</w:rPr>
            </w:pPr>
            <w:r w:rsidRPr="00033993">
              <w:rPr>
                <w:rFonts w:ascii="Kalpurush" w:hAnsi="Kalpurush" w:cs="Kalpurush"/>
                <w:sz w:val="24"/>
              </w:rPr>
              <w:t>৭-৭</w:t>
            </w:r>
          </w:p>
        </w:tc>
        <w:tc>
          <w:tcPr>
            <w:tcW w:w="283" w:type="dxa"/>
            <w:tcBorders>
              <w:top w:val="none" w:sz="3" w:space="0" w:color="000000"/>
              <w:left w:val="single" w:sz="7" w:space="0" w:color="000000"/>
              <w:bottom w:val="none" w:sz="3" w:space="0" w:color="000000"/>
              <w:right w:val="single" w:sz="7" w:space="0" w:color="000000"/>
            </w:tcBorders>
            <w:shd w:val="clear" w:color="auto" w:fill="FFFFFF" w:themeFill="background1"/>
            <w:vAlign w:val="center"/>
          </w:tcPr>
          <w:p w14:paraId="46BAF28E" w14:textId="77777777" w:rsidR="000E559F" w:rsidRPr="00033993" w:rsidRDefault="000E559F" w:rsidP="006C59B4">
            <w:pPr>
              <w:pStyle w:val="a3"/>
              <w:spacing w:line="240" w:lineRule="auto"/>
              <w:rPr>
                <w:rFonts w:ascii="Kalpurush" w:hAnsi="Kalpurush" w:cs="Kalpurush"/>
                <w:b/>
                <w:color w:val="FFFFFF"/>
                <w:sz w:val="30"/>
              </w:rPr>
            </w:pPr>
          </w:p>
        </w:tc>
        <w:tc>
          <w:tcPr>
            <w:tcW w:w="832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46BAF28F" w14:textId="545C817E" w:rsidR="002235E4" w:rsidRPr="004D0A4B" w:rsidRDefault="004126A1" w:rsidP="006C59B4">
            <w:pPr>
              <w:pStyle w:val="a3"/>
              <w:wordWrap/>
              <w:spacing w:line="240" w:lineRule="auto"/>
              <w:ind w:left="634" w:hanging="634"/>
              <w:jc w:val="left"/>
              <w:rPr>
                <w:rFonts w:ascii="Kalpurush" w:hAnsi="Kalpurush" w:cs="Kalpurush"/>
                <w:b/>
              </w:rPr>
            </w:pPr>
            <w:r w:rsidRPr="00033993">
              <w:rPr>
                <w:rFonts w:ascii="Kalpurush" w:hAnsi="Kalpurush" w:cs="Kalpurush"/>
                <w:b/>
                <w:w w:val="97"/>
                <w:sz w:val="28"/>
              </w:rPr>
              <w:t xml:space="preserve"> </w:t>
            </w:r>
            <w:proofErr w:type="spellStart"/>
            <w:r w:rsidR="00B524E6" w:rsidRPr="004D0A4B">
              <w:rPr>
                <w:rFonts w:ascii="Kalpurush" w:hAnsi="Kalpurush" w:cs="Kalpurush"/>
                <w:b/>
                <w:sz w:val="24"/>
                <w:szCs w:val="24"/>
              </w:rPr>
              <w:t>ভিসার</w:t>
            </w:r>
            <w:proofErr w:type="spellEnd"/>
            <w:r w:rsidR="002235E4" w:rsidRPr="004D0A4B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2235E4" w:rsidRPr="004D0A4B">
              <w:rPr>
                <w:rFonts w:ascii="Kalpurush" w:hAnsi="Kalpurush" w:cs="Kalpurush"/>
                <w:b/>
                <w:sz w:val="24"/>
                <w:szCs w:val="24"/>
              </w:rPr>
              <w:t>মেয়াদ</w:t>
            </w:r>
            <w:proofErr w:type="spellEnd"/>
            <w:r w:rsidR="0094513F" w:rsidRPr="004D0A4B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94513F" w:rsidRPr="004D0A4B">
              <w:rPr>
                <w:rFonts w:ascii="Kalpurush" w:hAnsi="Kalpurush" w:cs="Kalpurush"/>
                <w:b/>
                <w:sz w:val="24"/>
                <w:szCs w:val="24"/>
              </w:rPr>
              <w:t>উত্তীর্ণ</w:t>
            </w:r>
            <w:proofErr w:type="spellEnd"/>
            <w:r w:rsidR="002235E4" w:rsidRPr="004D0A4B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2235E4" w:rsidRPr="004D0A4B">
              <w:rPr>
                <w:rFonts w:ascii="Kalpurush" w:hAnsi="Kalpurush" w:cs="Kalpurush"/>
                <w:b/>
                <w:sz w:val="24"/>
                <w:szCs w:val="24"/>
              </w:rPr>
              <w:t>হওয়ার</w:t>
            </w:r>
            <w:proofErr w:type="spellEnd"/>
            <w:r w:rsidR="002235E4" w:rsidRPr="004D0A4B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2235E4" w:rsidRPr="004D0A4B">
              <w:rPr>
                <w:rFonts w:ascii="Kalpurush" w:hAnsi="Kalpurush" w:cs="Kalpurush"/>
                <w:b/>
                <w:sz w:val="24"/>
                <w:szCs w:val="24"/>
              </w:rPr>
              <w:t>পরেও</w:t>
            </w:r>
            <w:proofErr w:type="spellEnd"/>
            <w:r w:rsidR="002235E4" w:rsidRPr="004D0A4B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2235E4" w:rsidRPr="004D0A4B">
              <w:rPr>
                <w:rFonts w:ascii="Kalpurush" w:hAnsi="Kalpurush" w:cs="Kalpurush"/>
                <w:b/>
                <w:sz w:val="24"/>
                <w:szCs w:val="24"/>
              </w:rPr>
              <w:t>কি</w:t>
            </w:r>
            <w:proofErr w:type="spellEnd"/>
            <w:r w:rsidR="002235E4" w:rsidRPr="004D0A4B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2235E4" w:rsidRPr="004D0A4B">
              <w:rPr>
                <w:rFonts w:ascii="Kalpurush" w:hAnsi="Kalpurush" w:cs="Kalpurush"/>
                <w:b/>
                <w:sz w:val="24"/>
                <w:szCs w:val="24"/>
              </w:rPr>
              <w:t>আবেদন</w:t>
            </w:r>
            <w:proofErr w:type="spellEnd"/>
            <w:r w:rsidR="002235E4" w:rsidRPr="004D0A4B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2235E4" w:rsidRPr="004D0A4B">
              <w:rPr>
                <w:rFonts w:ascii="Kalpurush" w:hAnsi="Kalpurush" w:cs="Kalpurush"/>
                <w:b/>
                <w:sz w:val="24"/>
                <w:szCs w:val="24"/>
              </w:rPr>
              <w:t>করা</w:t>
            </w:r>
            <w:proofErr w:type="spellEnd"/>
            <w:r w:rsidR="002235E4" w:rsidRPr="004D0A4B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2235E4" w:rsidRPr="004D0A4B">
              <w:rPr>
                <w:rFonts w:ascii="Kalpurush" w:hAnsi="Kalpurush" w:cs="Kalpurush"/>
                <w:b/>
                <w:sz w:val="24"/>
                <w:szCs w:val="24"/>
              </w:rPr>
              <w:t>সম্ভব</w:t>
            </w:r>
            <w:proofErr w:type="spellEnd"/>
            <w:r w:rsidR="002235E4" w:rsidRPr="004D0A4B">
              <w:rPr>
                <w:rFonts w:ascii="Kalpurush" w:hAnsi="Kalpurush" w:cs="Kalpurush"/>
                <w:b/>
                <w:sz w:val="24"/>
                <w:szCs w:val="24"/>
              </w:rPr>
              <w:t>?</w:t>
            </w:r>
            <w:r w:rsidR="00644C6D" w:rsidRPr="004D0A4B">
              <w:rPr>
                <w:rFonts w:ascii="Kalpurush" w:hAnsi="Kalpurush" w:cs="Kalpurush"/>
                <w:b/>
              </w:rPr>
              <w:t xml:space="preserve"> </w:t>
            </w:r>
          </w:p>
        </w:tc>
      </w:tr>
    </w:tbl>
    <w:p w14:paraId="3ADED6EA" w14:textId="77777777" w:rsidR="00E70970" w:rsidRPr="00E70970" w:rsidRDefault="00E70970" w:rsidP="006C59B4">
      <w:pPr>
        <w:pStyle w:val="a4"/>
        <w:wordWrap/>
        <w:snapToGrid w:val="0"/>
        <w:spacing w:after="240" w:line="240" w:lineRule="auto"/>
        <w:ind w:firstLine="240"/>
        <w:jc w:val="left"/>
        <w:rPr>
          <w:rFonts w:ascii="Segoe UI Symbol" w:eastAsia="MS Gothic" w:hAnsi="Segoe UI Symbol" w:cs="Segoe UI Symbol"/>
          <w:b/>
          <w:sz w:val="14"/>
        </w:rPr>
      </w:pPr>
    </w:p>
    <w:p w14:paraId="23DF5268" w14:textId="55337BA4" w:rsidR="002D7E0D" w:rsidRPr="00033993" w:rsidRDefault="002D7E0D" w:rsidP="006C59B4">
      <w:pPr>
        <w:pStyle w:val="a4"/>
        <w:wordWrap/>
        <w:snapToGrid w:val="0"/>
        <w:spacing w:after="240" w:line="240" w:lineRule="auto"/>
        <w:ind w:leftChars="50" w:left="381" w:hangingChars="100" w:hanging="281"/>
        <w:jc w:val="left"/>
        <w:rPr>
          <w:rFonts w:ascii="Kalpurush" w:hAnsi="Kalpurush" w:cs="Kalpurush"/>
          <w:b/>
          <w:sz w:val="28"/>
        </w:rPr>
      </w:pPr>
      <w:r w:rsidRPr="00033993">
        <w:rPr>
          <w:rFonts w:ascii="Segoe UI Symbol" w:eastAsia="MS Gothic" w:hAnsi="Segoe UI Symbol" w:cs="Segoe UI Symbol"/>
          <w:b/>
          <w:sz w:val="28"/>
        </w:rPr>
        <w:t>❍</w:t>
      </w:r>
      <w:r w:rsidR="00551A91" w:rsidRPr="00033993">
        <w:rPr>
          <w:rFonts w:ascii="Kalpurush" w:hAnsi="Kalpurush" w:cs="Kalpurush"/>
        </w:rPr>
        <w:t xml:space="preserve"> </w:t>
      </w:r>
      <w:proofErr w:type="spellStart"/>
      <w:r w:rsidR="003C45B7" w:rsidRPr="00033993">
        <w:rPr>
          <w:rFonts w:ascii="Kalpurush" w:hAnsi="Kalpurush" w:cs="Kalpurush"/>
          <w:sz w:val="24"/>
        </w:rPr>
        <w:t>আবেদনের</w:t>
      </w:r>
      <w:proofErr w:type="spellEnd"/>
      <w:r w:rsidR="003C45B7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C53A5C">
        <w:rPr>
          <w:rFonts w:ascii="Kalpurush" w:hAnsi="Kalpurush" w:cs="Kalpurush"/>
          <w:sz w:val="24"/>
        </w:rPr>
        <w:t>জন্য</w:t>
      </w:r>
      <w:proofErr w:type="spellEnd"/>
      <w:r w:rsidR="00C53A5C">
        <w:rPr>
          <w:rFonts w:ascii="Kalpurush" w:hAnsi="Kalpurush" w:cs="Kalpurush"/>
          <w:sz w:val="24"/>
        </w:rPr>
        <w:t xml:space="preserve"> </w:t>
      </w:r>
      <w:proofErr w:type="spellStart"/>
      <w:r w:rsidR="00C53A5C">
        <w:rPr>
          <w:rFonts w:ascii="Kalpurush" w:hAnsi="Kalpurush" w:cs="Kalpurush"/>
          <w:sz w:val="24"/>
        </w:rPr>
        <w:t>নির্ধারিত</w:t>
      </w:r>
      <w:proofErr w:type="spellEnd"/>
      <w:r w:rsidR="006C596E">
        <w:rPr>
          <w:rFonts w:ascii="Kalpurush" w:hAnsi="Kalpurush" w:cs="Kalpurush"/>
          <w:sz w:val="24"/>
        </w:rPr>
        <w:t xml:space="preserve"> </w:t>
      </w:r>
      <w:proofErr w:type="spellStart"/>
      <w:r w:rsidR="006A54CE">
        <w:rPr>
          <w:rFonts w:ascii="Kalpurush" w:hAnsi="Kalpurush" w:cs="Kalpurush"/>
          <w:sz w:val="24"/>
        </w:rPr>
        <w:t>তারিখ</w:t>
      </w:r>
      <w:proofErr w:type="spellEnd"/>
      <w:r w:rsidR="003C45B7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3C45B7" w:rsidRPr="00033993">
        <w:rPr>
          <w:rFonts w:ascii="Kalpurush" w:hAnsi="Kalpurush" w:cs="Kalpurush"/>
          <w:sz w:val="24"/>
        </w:rPr>
        <w:t>অনুসারে</w:t>
      </w:r>
      <w:proofErr w:type="spellEnd"/>
      <w:r w:rsidR="00A85812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A85812" w:rsidRPr="00033993">
        <w:rPr>
          <w:rFonts w:ascii="Kalpurush" w:hAnsi="Kalpurush" w:cs="Kalpurush"/>
          <w:sz w:val="24"/>
        </w:rPr>
        <w:t>বিদেশী</w:t>
      </w:r>
      <w:r w:rsidR="006E287E">
        <w:rPr>
          <w:rFonts w:ascii="Kalpurush" w:hAnsi="Kalpurush" w:cs="Kalpurush"/>
          <w:sz w:val="24"/>
        </w:rPr>
        <w:t>রা</w:t>
      </w:r>
      <w:proofErr w:type="spellEnd"/>
      <w:r w:rsidR="00704EB8">
        <w:rPr>
          <w:rFonts w:ascii="Kalpurush" w:hAnsi="Kalpurush" w:cs="Kalpurush"/>
          <w:sz w:val="24"/>
        </w:rPr>
        <w:t xml:space="preserve"> </w:t>
      </w:r>
      <w:r w:rsidR="00334972" w:rsidRPr="00033993">
        <w:rPr>
          <w:rFonts w:ascii="Kalpurush" w:hAnsi="Kalpurush" w:cs="Kalpurush"/>
          <w:sz w:val="24"/>
        </w:rPr>
        <w:t xml:space="preserve">১ </w:t>
      </w:r>
      <w:proofErr w:type="spellStart"/>
      <w:r w:rsidRPr="00033993">
        <w:rPr>
          <w:rFonts w:ascii="Kalpurush" w:hAnsi="Kalpurush" w:cs="Kalpurush"/>
          <w:sz w:val="24"/>
        </w:rPr>
        <w:t>ডিসেম্বর</w:t>
      </w:r>
      <w:proofErr w:type="spellEnd"/>
      <w:r w:rsidR="00334972" w:rsidRPr="00033993">
        <w:rPr>
          <w:rFonts w:ascii="Kalpurush" w:hAnsi="Kalpurush" w:cs="Kalpurush"/>
          <w:sz w:val="24"/>
        </w:rPr>
        <w:t xml:space="preserve"> ২০২১</w:t>
      </w:r>
      <w:r w:rsidRPr="00033993">
        <w:rPr>
          <w:rFonts w:ascii="Kalpurush" w:hAnsi="Kalpurush" w:cs="Kalpurush"/>
          <w:sz w:val="24"/>
        </w:rPr>
        <w:t xml:space="preserve"> </w:t>
      </w:r>
      <w:proofErr w:type="spellStart"/>
      <w:r w:rsidRPr="00033993">
        <w:rPr>
          <w:rFonts w:ascii="Kalpurush" w:hAnsi="Kalpurush" w:cs="Kalpurush"/>
          <w:sz w:val="24"/>
        </w:rPr>
        <w:t>পর্যন্ত</w:t>
      </w:r>
      <w:proofErr w:type="spellEnd"/>
      <w:r w:rsidR="007F3C7D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7F3C7D" w:rsidRPr="00033993">
        <w:rPr>
          <w:rFonts w:ascii="Kalpurush" w:hAnsi="Kalpurush" w:cs="Kalpurush"/>
          <w:sz w:val="24"/>
        </w:rPr>
        <w:t>বৈধ্যভাবে</w:t>
      </w:r>
      <w:proofErr w:type="spellEnd"/>
      <w:r w:rsidRPr="00033993">
        <w:rPr>
          <w:rFonts w:ascii="Kalpurush" w:hAnsi="Kalpurush" w:cs="Kalpurush"/>
          <w:sz w:val="24"/>
        </w:rPr>
        <w:t xml:space="preserve"> </w:t>
      </w:r>
      <w:proofErr w:type="spellStart"/>
      <w:r w:rsidRPr="00033993">
        <w:rPr>
          <w:rFonts w:ascii="Kalpurush" w:hAnsi="Kalpurush" w:cs="Kalpurush"/>
          <w:sz w:val="24"/>
        </w:rPr>
        <w:t>নিবন্ধিত</w:t>
      </w:r>
      <w:proofErr w:type="spellEnd"/>
      <w:r w:rsidR="009D1FE8">
        <w:rPr>
          <w:rFonts w:ascii="Kalpurush" w:hAnsi="Kalpurush" w:cs="Kalpurush"/>
          <w:sz w:val="24"/>
        </w:rPr>
        <w:t xml:space="preserve"> </w:t>
      </w:r>
      <w:proofErr w:type="spellStart"/>
      <w:r w:rsidR="009D1FE8">
        <w:rPr>
          <w:rFonts w:ascii="Kalpurush" w:hAnsi="Kalpurush" w:cs="Kalpurush"/>
          <w:sz w:val="24"/>
        </w:rPr>
        <w:t>থাকা</w:t>
      </w:r>
      <w:proofErr w:type="spellEnd"/>
      <w:r w:rsidR="009D1FE8">
        <w:rPr>
          <w:rFonts w:ascii="Kalpurush" w:hAnsi="Kalpurush" w:cs="Kalpurush"/>
          <w:sz w:val="24"/>
        </w:rPr>
        <w:t xml:space="preserve"> </w:t>
      </w:r>
      <w:proofErr w:type="spellStart"/>
      <w:r w:rsidR="009D1FE8">
        <w:rPr>
          <w:rFonts w:ascii="Kalpurush" w:hAnsi="Kalpurush" w:cs="Kalpurush"/>
          <w:sz w:val="24"/>
        </w:rPr>
        <w:t>সাপেক্ষেই</w:t>
      </w:r>
      <w:proofErr w:type="spellEnd"/>
      <w:r w:rsidR="00DC6CE8">
        <w:rPr>
          <w:rFonts w:ascii="Kalpurush" w:hAnsi="Kalpurush" w:cs="Kalpurush"/>
          <w:sz w:val="24"/>
        </w:rPr>
        <w:t xml:space="preserve"> </w:t>
      </w:r>
      <w:proofErr w:type="spellStart"/>
      <w:r w:rsidR="00B31358">
        <w:rPr>
          <w:rFonts w:ascii="Kalpurush" w:hAnsi="Kalpurush" w:cs="Kalpurush"/>
          <w:sz w:val="24"/>
        </w:rPr>
        <w:t>কেবল</w:t>
      </w:r>
      <w:proofErr w:type="spellEnd"/>
      <w:r w:rsidR="00B31358">
        <w:rPr>
          <w:rFonts w:ascii="Kalpurush" w:hAnsi="Kalpurush" w:cs="Kalpurush"/>
          <w:sz w:val="24"/>
        </w:rPr>
        <w:t xml:space="preserve"> </w:t>
      </w:r>
      <w:proofErr w:type="spellStart"/>
      <w:r w:rsidR="00DC6CE8">
        <w:rPr>
          <w:rFonts w:ascii="Kalpurush" w:hAnsi="Kalpurush" w:cs="Kalpurush"/>
          <w:sz w:val="24"/>
        </w:rPr>
        <w:t>আবেদন</w:t>
      </w:r>
      <w:proofErr w:type="spellEnd"/>
      <w:r w:rsidR="00DC6CE8">
        <w:rPr>
          <w:rFonts w:ascii="Kalpurush" w:hAnsi="Kalpurush" w:cs="Kalpurush"/>
          <w:sz w:val="24"/>
        </w:rPr>
        <w:t xml:space="preserve"> </w:t>
      </w:r>
      <w:proofErr w:type="spellStart"/>
      <w:r w:rsidR="00DC6CE8">
        <w:rPr>
          <w:rFonts w:ascii="Kalpurush" w:hAnsi="Kalpurush" w:cs="Kalpurush"/>
          <w:sz w:val="24"/>
        </w:rPr>
        <w:t>করতে</w:t>
      </w:r>
      <w:proofErr w:type="spellEnd"/>
      <w:r w:rsidR="00DC6CE8">
        <w:rPr>
          <w:rFonts w:ascii="Kalpurush" w:hAnsi="Kalpurush" w:cs="Kalpurush"/>
          <w:sz w:val="24"/>
        </w:rPr>
        <w:t xml:space="preserve"> </w:t>
      </w:r>
      <w:proofErr w:type="spellStart"/>
      <w:r w:rsidR="00DC6CE8">
        <w:rPr>
          <w:rFonts w:ascii="Kalpurush" w:hAnsi="Kalpurush" w:cs="Kalpurush"/>
          <w:sz w:val="24"/>
        </w:rPr>
        <w:t>পারবে</w:t>
      </w:r>
      <w:proofErr w:type="spellEnd"/>
      <w:r w:rsidR="00E80EA0" w:rsidRPr="00033993">
        <w:rPr>
          <w:rFonts w:ascii="Kalpurush" w:hAnsi="Kalpurush" w:cs="Kalpurush"/>
          <w:sz w:val="24"/>
        </w:rPr>
        <w:t>।</w:t>
      </w:r>
      <w:r w:rsidR="001628B8">
        <w:rPr>
          <w:rFonts w:ascii="Kalpurush" w:hAnsi="Kalpurush" w:cs="Kalpurush"/>
          <w:sz w:val="24"/>
        </w:rPr>
        <w:t xml:space="preserve"> </w:t>
      </w:r>
    </w:p>
    <w:p w14:paraId="46BAF294" w14:textId="62349DB7" w:rsidR="000E559F" w:rsidRPr="00033993" w:rsidRDefault="001926DD" w:rsidP="006C59B4">
      <w:pPr>
        <w:pStyle w:val="a4"/>
        <w:wordWrap/>
        <w:snapToGrid w:val="0"/>
        <w:spacing w:after="240" w:line="240" w:lineRule="auto"/>
        <w:ind w:leftChars="300" w:left="600"/>
        <w:jc w:val="left"/>
        <w:rPr>
          <w:rFonts w:ascii="Kalpurush" w:eastAsiaTheme="minorEastAsia" w:hAnsi="Kalpurush" w:cs="Kalpurush"/>
          <w:sz w:val="24"/>
        </w:rPr>
      </w:pPr>
      <w:proofErr w:type="spellStart"/>
      <w:r w:rsidRPr="00033993">
        <w:rPr>
          <w:rFonts w:ascii="Kalpurush" w:hAnsi="Kalpurush" w:cs="Kalpurush"/>
          <w:sz w:val="24"/>
        </w:rPr>
        <w:t>উদাহরণ</w:t>
      </w:r>
      <w:proofErr w:type="spellEnd"/>
      <w:r w:rsidR="00081D2E">
        <w:rPr>
          <w:rFonts w:ascii="Kalpurush" w:hAnsi="Kalpurush" w:cs="Kalpurush"/>
          <w:sz w:val="24"/>
        </w:rPr>
        <w:t xml:space="preserve"> </w:t>
      </w:r>
      <w:proofErr w:type="spellStart"/>
      <w:r w:rsidRPr="00033993">
        <w:rPr>
          <w:rFonts w:ascii="Kalpurush" w:hAnsi="Kalpurush" w:cs="Kalpurush"/>
          <w:sz w:val="24"/>
        </w:rPr>
        <w:t>স্বরূপ</w:t>
      </w:r>
      <w:proofErr w:type="spellEnd"/>
      <w:r w:rsidRPr="00033993">
        <w:rPr>
          <w:rFonts w:ascii="Kalpurush" w:hAnsi="Kalpurush" w:cs="Kalpurush"/>
          <w:sz w:val="24"/>
        </w:rPr>
        <w:t xml:space="preserve"> </w:t>
      </w:r>
      <w:proofErr w:type="spellStart"/>
      <w:r w:rsidRPr="00033993">
        <w:rPr>
          <w:rFonts w:ascii="Kalpurush" w:hAnsi="Kalpurush" w:cs="Kalpurush"/>
          <w:sz w:val="24"/>
        </w:rPr>
        <w:t>যদি</w:t>
      </w:r>
      <w:proofErr w:type="spellEnd"/>
      <w:r w:rsidRPr="00033993">
        <w:rPr>
          <w:rFonts w:ascii="Kalpurush" w:hAnsi="Kalpurush" w:cs="Kalpurush"/>
          <w:sz w:val="24"/>
        </w:rPr>
        <w:t xml:space="preserve"> </w:t>
      </w:r>
      <w:proofErr w:type="spellStart"/>
      <w:r w:rsidRPr="00033993">
        <w:rPr>
          <w:rFonts w:ascii="Kalpurush" w:hAnsi="Kalpurush" w:cs="Kalpurush"/>
          <w:sz w:val="24"/>
        </w:rPr>
        <w:t>কারো</w:t>
      </w:r>
      <w:proofErr w:type="spellEnd"/>
      <w:r w:rsidRPr="00033993">
        <w:rPr>
          <w:rFonts w:ascii="Kalpurush" w:hAnsi="Kalpurush" w:cs="Kalpurush"/>
          <w:sz w:val="24"/>
        </w:rPr>
        <w:t xml:space="preserve"> </w:t>
      </w:r>
      <w:proofErr w:type="spellStart"/>
      <w:r w:rsidRPr="00033993">
        <w:rPr>
          <w:rFonts w:ascii="Kalpurush" w:hAnsi="Kalpurush" w:cs="Kalpurush"/>
          <w:sz w:val="24"/>
        </w:rPr>
        <w:t>ভিসার</w:t>
      </w:r>
      <w:proofErr w:type="spellEnd"/>
      <w:r w:rsidRPr="00033993">
        <w:rPr>
          <w:rFonts w:ascii="Kalpurush" w:hAnsi="Kalpurush" w:cs="Kalpurush"/>
          <w:sz w:val="24"/>
        </w:rPr>
        <w:t xml:space="preserve"> </w:t>
      </w:r>
      <w:proofErr w:type="spellStart"/>
      <w:r w:rsidRPr="00033993">
        <w:rPr>
          <w:rFonts w:ascii="Kalpurush" w:hAnsi="Kalpurush" w:cs="Kalpurush"/>
          <w:sz w:val="24"/>
        </w:rPr>
        <w:t>মেয়াদ</w:t>
      </w:r>
      <w:proofErr w:type="spellEnd"/>
      <w:r w:rsidRPr="00033993">
        <w:rPr>
          <w:rFonts w:ascii="Kalpurush" w:hAnsi="Kalpurush" w:cs="Kalpurush"/>
          <w:sz w:val="24"/>
        </w:rPr>
        <w:t xml:space="preserve"> ১৪ </w:t>
      </w:r>
      <w:proofErr w:type="spellStart"/>
      <w:r w:rsidRPr="00033993">
        <w:rPr>
          <w:rFonts w:ascii="Kalpurush" w:hAnsi="Kalpurush" w:cs="Kalpurush"/>
          <w:sz w:val="24"/>
        </w:rPr>
        <w:t>ফেব্রুয়ারী</w:t>
      </w:r>
      <w:proofErr w:type="spellEnd"/>
      <w:r w:rsidRPr="00033993">
        <w:rPr>
          <w:rFonts w:ascii="Kalpurush" w:hAnsi="Kalpurush" w:cs="Kalpurush"/>
          <w:sz w:val="24"/>
        </w:rPr>
        <w:t xml:space="preserve"> ২০২২ এ </w:t>
      </w:r>
      <w:proofErr w:type="spellStart"/>
      <w:r w:rsidR="00377DE0" w:rsidRPr="00033993">
        <w:rPr>
          <w:rFonts w:ascii="Kalpurush" w:hAnsi="Kalpurush" w:cs="Kalpurush"/>
          <w:sz w:val="24"/>
        </w:rPr>
        <w:t>উত্তীর্ণ</w:t>
      </w:r>
      <w:proofErr w:type="spellEnd"/>
      <w:r w:rsidR="00377DE0" w:rsidRPr="00033993">
        <w:rPr>
          <w:rFonts w:ascii="Kalpurush" w:hAnsi="Kalpurush" w:cs="Kalpurush"/>
          <w:sz w:val="24"/>
        </w:rPr>
        <w:t xml:space="preserve"> </w:t>
      </w:r>
      <w:proofErr w:type="spellStart"/>
      <w:r w:rsidRPr="00033993">
        <w:rPr>
          <w:rFonts w:ascii="Kalpurush" w:hAnsi="Kalpurush" w:cs="Kalpurush"/>
          <w:sz w:val="24"/>
        </w:rPr>
        <w:t>হয়</w:t>
      </w:r>
      <w:proofErr w:type="spellEnd"/>
      <w:r w:rsidRPr="00033993">
        <w:rPr>
          <w:rFonts w:ascii="Kalpurush" w:hAnsi="Kalpurush" w:cs="Kalpurush"/>
          <w:sz w:val="24"/>
        </w:rPr>
        <w:t xml:space="preserve">, </w:t>
      </w:r>
      <w:proofErr w:type="spellStart"/>
      <w:r w:rsidR="00DB73BC">
        <w:rPr>
          <w:rFonts w:ascii="Kalpurush" w:hAnsi="Kalpurush" w:cs="Kalpurush"/>
          <w:sz w:val="24"/>
        </w:rPr>
        <w:t>তবে</w:t>
      </w:r>
      <w:proofErr w:type="spellEnd"/>
      <w:r w:rsidRPr="00033993">
        <w:rPr>
          <w:rFonts w:ascii="Kalpurush" w:hAnsi="Kalpurush" w:cs="Kalpurush"/>
          <w:sz w:val="24"/>
        </w:rPr>
        <w:t xml:space="preserve"> </w:t>
      </w:r>
      <w:proofErr w:type="spellStart"/>
      <w:r w:rsidRPr="00033993">
        <w:rPr>
          <w:rFonts w:ascii="Kalpurush" w:hAnsi="Kalpurush" w:cs="Kalpurush"/>
          <w:sz w:val="24"/>
        </w:rPr>
        <w:t>তার</w:t>
      </w:r>
      <w:proofErr w:type="spellEnd"/>
      <w:r w:rsidRPr="00033993">
        <w:rPr>
          <w:rFonts w:ascii="Kalpurush" w:hAnsi="Kalpurush" w:cs="Kalpurush"/>
          <w:sz w:val="24"/>
        </w:rPr>
        <w:t xml:space="preserve"> </w:t>
      </w:r>
      <w:proofErr w:type="spellStart"/>
      <w:r w:rsidRPr="00033993">
        <w:rPr>
          <w:rFonts w:ascii="Kalpurush" w:hAnsi="Kalpurush" w:cs="Kalpurush"/>
          <w:sz w:val="24"/>
        </w:rPr>
        <w:t>আবেদন</w:t>
      </w:r>
      <w:proofErr w:type="spellEnd"/>
      <w:r w:rsidR="005B54F6" w:rsidRPr="00033993">
        <w:rPr>
          <w:rFonts w:ascii="Kalpurush" w:hAnsi="Kalpurush" w:cs="Kalpurush"/>
          <w:sz w:val="24"/>
        </w:rPr>
        <w:t xml:space="preserve"> ১৪ </w:t>
      </w:r>
      <w:proofErr w:type="spellStart"/>
      <w:r w:rsidR="005B54F6" w:rsidRPr="00033993">
        <w:rPr>
          <w:rFonts w:ascii="Kalpurush" w:hAnsi="Kalpurush" w:cs="Kalpurush"/>
          <w:sz w:val="24"/>
        </w:rPr>
        <w:t>ফেব্রুয়ারী</w:t>
      </w:r>
      <w:proofErr w:type="spellEnd"/>
      <w:r w:rsidR="005B54F6" w:rsidRPr="00033993">
        <w:rPr>
          <w:rFonts w:ascii="Kalpurush" w:hAnsi="Kalpurush" w:cs="Kalpurush"/>
          <w:sz w:val="24"/>
        </w:rPr>
        <w:t xml:space="preserve"> ২০২২</w:t>
      </w:r>
      <w:r w:rsidRPr="00033993">
        <w:rPr>
          <w:rFonts w:ascii="Kalpurush" w:hAnsi="Kalpurush" w:cs="Kalpurush"/>
          <w:sz w:val="24"/>
        </w:rPr>
        <w:t xml:space="preserve"> </w:t>
      </w:r>
      <w:proofErr w:type="spellStart"/>
      <w:r w:rsidRPr="00033993">
        <w:rPr>
          <w:rFonts w:ascii="Kalpurush" w:hAnsi="Kalpurush" w:cs="Kalpurush"/>
          <w:sz w:val="24"/>
        </w:rPr>
        <w:t>পর্যন্ত</w:t>
      </w:r>
      <w:proofErr w:type="spellEnd"/>
      <w:r w:rsidR="009B19A8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9B19A8" w:rsidRPr="00033993">
        <w:rPr>
          <w:rFonts w:ascii="Kalpurush" w:hAnsi="Kalpurush" w:cs="Kalpurush"/>
          <w:sz w:val="24"/>
        </w:rPr>
        <w:t>গৃহীত</w:t>
      </w:r>
      <w:proofErr w:type="spellEnd"/>
      <w:r w:rsidR="009B19A8" w:rsidRPr="00033993">
        <w:rPr>
          <w:rFonts w:ascii="Kalpurush" w:hAnsi="Kalpurush" w:cs="Kalpurush"/>
          <w:sz w:val="24"/>
        </w:rPr>
        <w:t xml:space="preserve"> </w:t>
      </w:r>
      <w:proofErr w:type="spellStart"/>
      <w:r w:rsidRPr="00033993">
        <w:rPr>
          <w:rFonts w:ascii="Kalpurush" w:hAnsi="Kalpurush" w:cs="Kalpurush"/>
          <w:sz w:val="24"/>
        </w:rPr>
        <w:t>হবে</w:t>
      </w:r>
      <w:proofErr w:type="spellEnd"/>
      <w:r w:rsidRPr="00033993">
        <w:rPr>
          <w:rFonts w:ascii="Kalpurush" w:hAnsi="Kalpurush" w:cs="Kalpurush"/>
          <w:sz w:val="24"/>
        </w:rPr>
        <w:t xml:space="preserve">। </w:t>
      </w:r>
    </w:p>
    <w:p w14:paraId="3419D675" w14:textId="4A63E2B6" w:rsidR="00A11F71" w:rsidRPr="00033993" w:rsidRDefault="004126A1" w:rsidP="006C59B4">
      <w:pPr>
        <w:pStyle w:val="a4"/>
        <w:spacing w:before="60" w:line="240" w:lineRule="auto"/>
        <w:ind w:left="558" w:hanging="558"/>
        <w:rPr>
          <w:rFonts w:ascii="Kalpurush" w:hAnsi="Kalpurush" w:cs="Kalpurush"/>
          <w:sz w:val="24"/>
          <w:szCs w:val="24"/>
        </w:rPr>
      </w:pPr>
      <w:r w:rsidRPr="00033993">
        <w:rPr>
          <w:rFonts w:ascii="Kalpurush" w:hAnsi="Kalpurush" w:cs="Kalpurush"/>
          <w:b/>
          <w:sz w:val="24"/>
          <w:szCs w:val="24"/>
        </w:rPr>
        <w:t xml:space="preserve"> </w:t>
      </w:r>
      <w:proofErr w:type="gramStart"/>
      <w:r w:rsidRPr="00033993">
        <w:rPr>
          <w:rFonts w:ascii="Segoe UI Symbol" w:hAnsi="Segoe UI Symbol" w:cs="Segoe UI Symbol"/>
          <w:b/>
          <w:sz w:val="24"/>
          <w:szCs w:val="24"/>
        </w:rPr>
        <w:t>❍</w:t>
      </w:r>
      <w:r w:rsidRPr="00033993">
        <w:rPr>
          <w:rFonts w:ascii="Kalpurush" w:hAnsi="Kalpurush" w:cs="Kalpurush"/>
          <w:b/>
          <w:sz w:val="24"/>
          <w:szCs w:val="24"/>
        </w:rPr>
        <w:t xml:space="preserve"> </w:t>
      </w:r>
      <w:r w:rsidR="003C45B7" w:rsidRPr="00033993">
        <w:rPr>
          <w:rFonts w:ascii="Kalpurush" w:hAnsi="Kalpurush" w:cs="Kalpurush"/>
          <w:b/>
          <w:sz w:val="24"/>
          <w:szCs w:val="24"/>
        </w:rPr>
        <w:t xml:space="preserve"> </w:t>
      </w:r>
      <w:proofErr w:type="spellStart"/>
      <w:r w:rsidR="00A11F71" w:rsidRPr="00033993">
        <w:rPr>
          <w:rFonts w:ascii="Kalpurush" w:hAnsi="Kalpurush" w:cs="Kalpurush"/>
          <w:sz w:val="24"/>
          <w:szCs w:val="24"/>
        </w:rPr>
        <w:t>আবেদনের</w:t>
      </w:r>
      <w:proofErr w:type="spellEnd"/>
      <w:proofErr w:type="gramEnd"/>
      <w:r w:rsidR="00BD368F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BD368F">
        <w:rPr>
          <w:rFonts w:ascii="Kalpurush" w:hAnsi="Kalpurush" w:cs="Kalpurush"/>
          <w:sz w:val="24"/>
        </w:rPr>
        <w:t>জন্য</w:t>
      </w:r>
      <w:proofErr w:type="spellEnd"/>
      <w:r w:rsidR="00BD368F">
        <w:rPr>
          <w:rFonts w:ascii="Kalpurush" w:hAnsi="Kalpurush" w:cs="Kalpurush"/>
          <w:sz w:val="24"/>
        </w:rPr>
        <w:t xml:space="preserve"> </w:t>
      </w:r>
      <w:proofErr w:type="spellStart"/>
      <w:r w:rsidR="00BD368F">
        <w:rPr>
          <w:rFonts w:ascii="Kalpurush" w:hAnsi="Kalpurush" w:cs="Kalpurush"/>
          <w:sz w:val="24"/>
        </w:rPr>
        <w:t>নির্ধারিত</w:t>
      </w:r>
      <w:proofErr w:type="spellEnd"/>
      <w:r w:rsidR="00A11F71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A11F71" w:rsidRPr="00033993">
        <w:rPr>
          <w:rFonts w:ascii="Kalpurush" w:hAnsi="Kalpurush" w:cs="Kalpurush"/>
          <w:sz w:val="24"/>
          <w:szCs w:val="24"/>
        </w:rPr>
        <w:t>তারিখ</w:t>
      </w:r>
      <w:proofErr w:type="spellEnd"/>
      <w:r w:rsidR="00A11F71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DB7D0D">
        <w:rPr>
          <w:rFonts w:ascii="Kalpurush" w:hAnsi="Kalpurush" w:cs="Kalpurush"/>
          <w:sz w:val="24"/>
          <w:szCs w:val="24"/>
        </w:rPr>
        <w:t>মোতাবেক</w:t>
      </w:r>
      <w:proofErr w:type="spellEnd"/>
      <w:r w:rsidR="00A11F71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A11F71" w:rsidRPr="00033993">
        <w:rPr>
          <w:rFonts w:ascii="Kalpurush" w:hAnsi="Kalpurush" w:cs="Kalpurush"/>
          <w:sz w:val="24"/>
          <w:szCs w:val="24"/>
        </w:rPr>
        <w:t>যদি</w:t>
      </w:r>
      <w:proofErr w:type="spellEnd"/>
      <w:r w:rsidR="00EE6C68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EE6C68">
        <w:rPr>
          <w:rFonts w:ascii="Kalpurush" w:hAnsi="Kalpurush" w:cs="Kalpurush"/>
          <w:sz w:val="24"/>
          <w:szCs w:val="24"/>
        </w:rPr>
        <w:t>কারো</w:t>
      </w:r>
      <w:proofErr w:type="spellEnd"/>
      <w:r w:rsidR="00A11F71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A11F71" w:rsidRPr="00033993">
        <w:rPr>
          <w:rFonts w:ascii="Kalpurush" w:hAnsi="Kalpurush" w:cs="Kalpurush"/>
          <w:sz w:val="24"/>
          <w:szCs w:val="24"/>
        </w:rPr>
        <w:t>ভিসার</w:t>
      </w:r>
      <w:proofErr w:type="spellEnd"/>
      <w:r w:rsidR="00A11F71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A11F71" w:rsidRPr="00033993">
        <w:rPr>
          <w:rFonts w:ascii="Kalpurush" w:hAnsi="Kalpurush" w:cs="Kalpurush"/>
          <w:sz w:val="24"/>
          <w:szCs w:val="24"/>
        </w:rPr>
        <w:t>মেয়াদ</w:t>
      </w:r>
      <w:proofErr w:type="spellEnd"/>
      <w:r w:rsidR="00A11F71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7B78B8" w:rsidRPr="00033993">
        <w:rPr>
          <w:rFonts w:ascii="Kalpurush" w:hAnsi="Kalpurush" w:cs="Kalpurush"/>
          <w:sz w:val="24"/>
        </w:rPr>
        <w:t>উত্তীর্ণ</w:t>
      </w:r>
      <w:proofErr w:type="spellEnd"/>
      <w:r w:rsidR="007B78B8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A11F71" w:rsidRPr="00033993">
        <w:rPr>
          <w:rFonts w:ascii="Kalpurush" w:hAnsi="Kalpurush" w:cs="Kalpurush"/>
          <w:sz w:val="24"/>
          <w:szCs w:val="24"/>
        </w:rPr>
        <w:t>হয়ে</w:t>
      </w:r>
      <w:proofErr w:type="spellEnd"/>
      <w:r w:rsidR="00A11F71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A11F71" w:rsidRPr="00033993">
        <w:rPr>
          <w:rFonts w:ascii="Kalpurush" w:hAnsi="Kalpurush" w:cs="Kalpurush"/>
          <w:sz w:val="24"/>
          <w:szCs w:val="24"/>
        </w:rPr>
        <w:t>যায়</w:t>
      </w:r>
      <w:proofErr w:type="spellEnd"/>
      <w:r w:rsidR="00A11F71" w:rsidRPr="00033993">
        <w:rPr>
          <w:rFonts w:ascii="Kalpurush" w:hAnsi="Kalpurush" w:cs="Kalpurush"/>
          <w:sz w:val="24"/>
          <w:szCs w:val="24"/>
        </w:rPr>
        <w:t xml:space="preserve">, </w:t>
      </w:r>
      <w:proofErr w:type="spellStart"/>
      <w:r w:rsidR="00A11F71" w:rsidRPr="00033993">
        <w:rPr>
          <w:rFonts w:ascii="Kalpurush" w:hAnsi="Kalpurush" w:cs="Kalpurush"/>
          <w:sz w:val="24"/>
          <w:szCs w:val="24"/>
        </w:rPr>
        <w:t>তবে</w:t>
      </w:r>
      <w:proofErr w:type="spellEnd"/>
      <w:r w:rsidR="00732AB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732AB3">
        <w:rPr>
          <w:rFonts w:ascii="Kalpurush" w:hAnsi="Kalpurush" w:cs="Kalpurush"/>
          <w:sz w:val="24"/>
          <w:szCs w:val="24"/>
        </w:rPr>
        <w:t>তিনি</w:t>
      </w:r>
      <w:proofErr w:type="spellEnd"/>
      <w:r w:rsidR="00A11F71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A11F71" w:rsidRPr="00033993">
        <w:rPr>
          <w:rFonts w:ascii="Kalpurush" w:hAnsi="Kalpurush" w:cs="Kalpurush"/>
          <w:sz w:val="24"/>
          <w:szCs w:val="24"/>
        </w:rPr>
        <w:t>অনিবন্ধিত</w:t>
      </w:r>
      <w:proofErr w:type="spellEnd"/>
      <w:r w:rsidR="00A11F71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A11F71" w:rsidRPr="00033993">
        <w:rPr>
          <w:rFonts w:ascii="Kalpurush" w:hAnsi="Kalpurush" w:cs="Kalpurush"/>
          <w:sz w:val="24"/>
          <w:szCs w:val="24"/>
        </w:rPr>
        <w:t>বিদেশী</w:t>
      </w:r>
      <w:proofErr w:type="spellEnd"/>
      <w:r w:rsidR="008435A0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8435A0" w:rsidRPr="00033993">
        <w:rPr>
          <w:rFonts w:ascii="Kalpurush" w:hAnsi="Kalpurush" w:cs="Kalpurush"/>
          <w:sz w:val="24"/>
          <w:szCs w:val="24"/>
        </w:rPr>
        <w:t>হিসেবে</w:t>
      </w:r>
      <w:proofErr w:type="spellEnd"/>
      <w:r w:rsidR="008435A0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8435A0" w:rsidRPr="00033993">
        <w:rPr>
          <w:rFonts w:ascii="Kalpurush" w:hAnsi="Kalpurush" w:cs="Kalpurush"/>
          <w:sz w:val="24"/>
          <w:szCs w:val="24"/>
        </w:rPr>
        <w:t>গণ্য</w:t>
      </w:r>
      <w:proofErr w:type="spellEnd"/>
      <w:r w:rsidR="008435A0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8435A0" w:rsidRPr="00033993">
        <w:rPr>
          <w:rFonts w:ascii="Kalpurush" w:hAnsi="Kalpurush" w:cs="Kalpurush"/>
          <w:sz w:val="24"/>
          <w:szCs w:val="24"/>
        </w:rPr>
        <w:t>হওয়া</w:t>
      </w:r>
      <w:r w:rsidR="00F85535">
        <w:rPr>
          <w:rFonts w:ascii="Kalpurush" w:hAnsi="Kalpurush" w:cs="Kalpurush"/>
          <w:sz w:val="24"/>
          <w:szCs w:val="24"/>
        </w:rPr>
        <w:t>য়</w:t>
      </w:r>
      <w:proofErr w:type="spellEnd"/>
      <w:r w:rsidR="00C97C55" w:rsidRPr="00033993">
        <w:rPr>
          <w:rFonts w:ascii="Kalpurush" w:hAnsi="Kalpurush" w:cs="Kalpurush"/>
          <w:sz w:val="24"/>
          <w:szCs w:val="24"/>
        </w:rPr>
        <w:t xml:space="preserve"> </w:t>
      </w:r>
      <w:r w:rsidR="00256073">
        <w:rPr>
          <w:rFonts w:ascii="Kalpurush" w:hAnsi="Kalpurush" w:cs="Kalpurush"/>
          <w:sz w:val="24"/>
          <w:szCs w:val="24"/>
        </w:rPr>
        <w:t>‘</w:t>
      </w:r>
      <w:proofErr w:type="spellStart"/>
      <w:r w:rsidR="00256073" w:rsidRPr="00256073">
        <w:rPr>
          <w:rFonts w:ascii="Kalpurush" w:hAnsi="Kalpurush" w:cs="Kalpurush"/>
          <w:sz w:val="24"/>
        </w:rPr>
        <w:t>দৈনিক</w:t>
      </w:r>
      <w:proofErr w:type="spellEnd"/>
      <w:r w:rsidR="00256073" w:rsidRPr="00256073">
        <w:rPr>
          <w:rFonts w:ascii="Kalpurush" w:hAnsi="Kalpurush" w:cs="Kalpurush"/>
          <w:sz w:val="24"/>
        </w:rPr>
        <w:t xml:space="preserve"> </w:t>
      </w:r>
      <w:proofErr w:type="spellStart"/>
      <w:r w:rsidR="00256073" w:rsidRPr="00256073">
        <w:rPr>
          <w:rFonts w:ascii="Kalpurush" w:hAnsi="Kalpurush" w:cs="Kalpurush"/>
          <w:sz w:val="24"/>
        </w:rPr>
        <w:t>পুনর্বাসন</w:t>
      </w:r>
      <w:proofErr w:type="spellEnd"/>
      <w:r w:rsidR="0025607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2F6AF0">
        <w:rPr>
          <w:rFonts w:ascii="Kalpurush" w:hAnsi="Kalpurush" w:cs="Kalpurush"/>
          <w:sz w:val="24"/>
          <w:szCs w:val="24"/>
        </w:rPr>
        <w:t>ভুর্তকি</w:t>
      </w:r>
      <w:proofErr w:type="spellEnd"/>
      <w:r w:rsidR="009461C6">
        <w:rPr>
          <w:rFonts w:ascii="Kalpurush" w:hAnsi="Kalpurush" w:cs="Kalpurush"/>
          <w:sz w:val="24"/>
          <w:szCs w:val="24"/>
        </w:rPr>
        <w:t>’</w:t>
      </w:r>
      <w:r w:rsidR="001736A5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72420A">
        <w:rPr>
          <w:rFonts w:ascii="Kalpurush" w:hAnsi="Kalpurush" w:cs="Kalpurush"/>
          <w:sz w:val="24"/>
          <w:szCs w:val="24"/>
        </w:rPr>
        <w:t>গ্রহণে</w:t>
      </w:r>
      <w:proofErr w:type="spellEnd"/>
      <w:r w:rsidR="0072420A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72420A">
        <w:rPr>
          <w:rFonts w:ascii="Kalpurush" w:hAnsi="Kalpurush" w:cs="Kalpurush"/>
          <w:sz w:val="24"/>
          <w:szCs w:val="24"/>
        </w:rPr>
        <w:t>সক্ষম</w:t>
      </w:r>
      <w:proofErr w:type="spellEnd"/>
      <w:r w:rsidR="0072420A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72420A">
        <w:rPr>
          <w:rFonts w:ascii="Kalpurush" w:hAnsi="Kalpurush" w:cs="Kalpurush"/>
          <w:sz w:val="24"/>
          <w:szCs w:val="24"/>
        </w:rPr>
        <w:t>হবে</w:t>
      </w:r>
      <w:proofErr w:type="spellEnd"/>
      <w:r w:rsidR="0072420A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72420A">
        <w:rPr>
          <w:rFonts w:ascii="Kalpurush" w:hAnsi="Kalpurush" w:cs="Kalpurush"/>
          <w:sz w:val="24"/>
          <w:szCs w:val="24"/>
        </w:rPr>
        <w:t>না</w:t>
      </w:r>
      <w:proofErr w:type="spellEnd"/>
      <w:r w:rsidR="001736A5">
        <w:rPr>
          <w:rFonts w:ascii="Kalpurush" w:hAnsi="Kalpurush" w:cs="Kalpurush"/>
          <w:sz w:val="24"/>
          <w:szCs w:val="24"/>
        </w:rPr>
        <w:t xml:space="preserve">। </w:t>
      </w:r>
    </w:p>
    <w:tbl>
      <w:tblPr>
        <w:tblOverlap w:val="never"/>
        <w:tblW w:w="9349" w:type="dxa"/>
        <w:tblInd w:w="28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41"/>
        <w:gridCol w:w="283"/>
        <w:gridCol w:w="8325"/>
      </w:tblGrid>
      <w:tr w:rsidR="000E559F" w:rsidRPr="00033993" w14:paraId="46BAF299" w14:textId="77777777" w:rsidTr="000F1FEE">
        <w:trPr>
          <w:trHeight w:val="596"/>
        </w:trPr>
        <w:tc>
          <w:tcPr>
            <w:tcW w:w="74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FFFFFF" w:themeFill="background1"/>
            <w:vAlign w:val="center"/>
          </w:tcPr>
          <w:p w14:paraId="46BAF296" w14:textId="58126F83" w:rsidR="000E559F" w:rsidRPr="00033993" w:rsidRDefault="00473D2D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</w:rPr>
            </w:pPr>
            <w:r w:rsidRPr="00033993">
              <w:rPr>
                <w:rFonts w:ascii="Kalpurush" w:hAnsi="Kalpurush" w:cs="Kalpurush"/>
                <w:sz w:val="24"/>
              </w:rPr>
              <w:t>৭-৮</w:t>
            </w:r>
          </w:p>
        </w:tc>
        <w:tc>
          <w:tcPr>
            <w:tcW w:w="283" w:type="dxa"/>
            <w:tcBorders>
              <w:top w:val="none" w:sz="3" w:space="0" w:color="000000"/>
              <w:left w:val="single" w:sz="7" w:space="0" w:color="000000"/>
              <w:bottom w:val="none" w:sz="3" w:space="0" w:color="000000"/>
              <w:right w:val="single" w:sz="7" w:space="0" w:color="000000"/>
            </w:tcBorders>
            <w:shd w:val="clear" w:color="auto" w:fill="FFFFFF" w:themeFill="background1"/>
            <w:vAlign w:val="center"/>
          </w:tcPr>
          <w:p w14:paraId="46BAF297" w14:textId="77777777" w:rsidR="000E559F" w:rsidRPr="00033993" w:rsidRDefault="000E559F" w:rsidP="006C59B4">
            <w:pPr>
              <w:pStyle w:val="a3"/>
              <w:spacing w:line="240" w:lineRule="auto"/>
              <w:rPr>
                <w:rFonts w:ascii="Kalpurush" w:hAnsi="Kalpurush" w:cs="Kalpurush"/>
                <w:b/>
                <w:color w:val="FFFFFF"/>
                <w:sz w:val="30"/>
              </w:rPr>
            </w:pPr>
          </w:p>
        </w:tc>
        <w:tc>
          <w:tcPr>
            <w:tcW w:w="832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46BAF298" w14:textId="7003F9EC" w:rsidR="000E559F" w:rsidRPr="00981D39" w:rsidRDefault="004126A1" w:rsidP="006C59B4">
            <w:pPr>
              <w:pStyle w:val="a3"/>
              <w:wordWrap/>
              <w:spacing w:line="240" w:lineRule="auto"/>
              <w:ind w:left="634" w:hanging="634"/>
              <w:jc w:val="left"/>
              <w:rPr>
                <w:rFonts w:ascii="Kalpurush" w:hAnsi="Kalpurush" w:cs="Kalpurush"/>
                <w:b/>
                <w:sz w:val="24"/>
                <w:szCs w:val="24"/>
              </w:rPr>
            </w:pPr>
            <w:r w:rsidRPr="00033993">
              <w:rPr>
                <w:rFonts w:ascii="Kalpurush" w:hAnsi="Kalpurush" w:cs="Kalpurush"/>
                <w:b/>
                <w:w w:val="97"/>
                <w:sz w:val="28"/>
              </w:rPr>
              <w:t xml:space="preserve"> </w:t>
            </w:r>
            <w:proofErr w:type="spellStart"/>
            <w:r w:rsidR="002A17A0" w:rsidRPr="00981D39">
              <w:rPr>
                <w:rFonts w:ascii="Kalpurush" w:hAnsi="Kalpurush" w:cs="Kalpurush"/>
                <w:b/>
                <w:w w:val="97"/>
                <w:sz w:val="24"/>
                <w:szCs w:val="24"/>
              </w:rPr>
              <w:t>অবৈধ</w:t>
            </w:r>
            <w:proofErr w:type="spellEnd"/>
            <w:r w:rsidR="00DA7375" w:rsidRPr="00981D39">
              <w:rPr>
                <w:rFonts w:ascii="Kalpurush" w:hAnsi="Kalpurush" w:cs="Kalpurush"/>
                <w:b/>
                <w:w w:val="97"/>
                <w:sz w:val="24"/>
                <w:szCs w:val="24"/>
              </w:rPr>
              <w:t>/</w:t>
            </w:r>
            <w:proofErr w:type="spellStart"/>
            <w:r w:rsidR="00A17041" w:rsidRPr="00B114DB">
              <w:rPr>
                <w:rFonts w:ascii="Kalpurush" w:hAnsi="Kalpurush" w:cs="Kalpurush"/>
                <w:b/>
                <w:sz w:val="24"/>
                <w:szCs w:val="24"/>
              </w:rPr>
              <w:t>অনিবন্ধিত</w:t>
            </w:r>
            <w:proofErr w:type="spellEnd"/>
            <w:r w:rsidR="00A17041" w:rsidRPr="00981D39">
              <w:rPr>
                <w:rFonts w:ascii="Kalpurush" w:hAnsi="Kalpurush" w:cs="Kalpurush"/>
                <w:b/>
                <w:w w:val="97"/>
                <w:sz w:val="24"/>
                <w:szCs w:val="24"/>
              </w:rPr>
              <w:t xml:space="preserve"> </w:t>
            </w:r>
            <w:proofErr w:type="spellStart"/>
            <w:r w:rsidR="00DA7375" w:rsidRPr="00981D39">
              <w:rPr>
                <w:rFonts w:ascii="Kalpurush" w:hAnsi="Kalpurush" w:cs="Kalpurush"/>
                <w:b/>
                <w:w w:val="97"/>
                <w:sz w:val="24"/>
                <w:szCs w:val="24"/>
              </w:rPr>
              <w:t>বিদেশীরাও</w:t>
            </w:r>
            <w:proofErr w:type="spellEnd"/>
            <w:r w:rsidR="00082958">
              <w:rPr>
                <w:rFonts w:ascii="Kalpurush" w:hAnsi="Kalpurush" w:cs="Kalpurush"/>
                <w:b/>
                <w:w w:val="97"/>
                <w:sz w:val="24"/>
                <w:szCs w:val="24"/>
              </w:rPr>
              <w:t xml:space="preserve"> </w:t>
            </w:r>
            <w:r w:rsidR="00B1463C">
              <w:rPr>
                <w:rFonts w:ascii="Kalpurush" w:hAnsi="Kalpurush" w:cs="Kalpurush"/>
                <w:b/>
                <w:w w:val="97"/>
                <w:sz w:val="24"/>
                <w:szCs w:val="24"/>
              </w:rPr>
              <w:t>‘</w:t>
            </w:r>
            <w:proofErr w:type="spellStart"/>
            <w:r w:rsidR="002D03E9" w:rsidRPr="00F2268A">
              <w:rPr>
                <w:rFonts w:ascii="Kalpurush" w:hAnsi="Kalpurush" w:cs="Kalpurush"/>
                <w:b/>
                <w:sz w:val="24"/>
              </w:rPr>
              <w:t>দৈনিক</w:t>
            </w:r>
            <w:proofErr w:type="spellEnd"/>
            <w:r w:rsidR="002D03E9" w:rsidRPr="00F2268A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2D03E9" w:rsidRPr="00F2268A">
              <w:rPr>
                <w:rFonts w:ascii="Kalpurush" w:hAnsi="Kalpurush" w:cs="Kalpurush"/>
                <w:b/>
                <w:sz w:val="24"/>
              </w:rPr>
              <w:t>পুনর্বাসন</w:t>
            </w:r>
            <w:proofErr w:type="spellEnd"/>
            <w:r w:rsidR="002D03E9" w:rsidRPr="00F2268A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2D03E9" w:rsidRPr="00F2268A">
              <w:rPr>
                <w:rFonts w:ascii="Kalpurush" w:hAnsi="Kalpurush" w:cs="Kalpurush"/>
                <w:b/>
                <w:sz w:val="24"/>
              </w:rPr>
              <w:t>ভর্তুকি</w:t>
            </w:r>
            <w:proofErr w:type="spellEnd"/>
            <w:r w:rsidR="00581A9A">
              <w:rPr>
                <w:rFonts w:ascii="Kalpurush" w:hAnsi="Kalpurush" w:cs="Kalpurush"/>
                <w:b/>
                <w:sz w:val="24"/>
              </w:rPr>
              <w:t>’</w:t>
            </w:r>
            <w:r w:rsidR="002D03E9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742019" w:rsidRPr="00981D39">
              <w:rPr>
                <w:rFonts w:ascii="Kalpurush" w:hAnsi="Kalpurush" w:cs="Kalpurush"/>
                <w:b/>
                <w:w w:val="97"/>
                <w:sz w:val="24"/>
                <w:szCs w:val="24"/>
              </w:rPr>
              <w:t>গ্রহণ</w:t>
            </w:r>
            <w:proofErr w:type="spellEnd"/>
            <w:r w:rsidR="008A2359" w:rsidRPr="00981D39">
              <w:rPr>
                <w:rFonts w:ascii="Kalpurush" w:hAnsi="Kalpurush" w:cs="Kalpurush"/>
                <w:b/>
                <w:w w:val="97"/>
                <w:sz w:val="24"/>
                <w:szCs w:val="24"/>
              </w:rPr>
              <w:t xml:space="preserve"> </w:t>
            </w:r>
            <w:proofErr w:type="spellStart"/>
            <w:r w:rsidR="008A2359" w:rsidRPr="00981D39">
              <w:rPr>
                <w:rFonts w:ascii="Kalpurush" w:hAnsi="Kalpurush" w:cs="Kalpurush"/>
                <w:b/>
                <w:w w:val="97"/>
                <w:sz w:val="24"/>
                <w:szCs w:val="24"/>
              </w:rPr>
              <w:t>করতে</w:t>
            </w:r>
            <w:proofErr w:type="spellEnd"/>
            <w:r w:rsidR="004D5D76" w:rsidRPr="00981D39">
              <w:rPr>
                <w:rFonts w:ascii="Kalpurush" w:hAnsi="Kalpurush" w:cs="Kalpurush"/>
                <w:b/>
                <w:w w:val="97"/>
                <w:sz w:val="24"/>
                <w:szCs w:val="24"/>
              </w:rPr>
              <w:t xml:space="preserve"> </w:t>
            </w:r>
            <w:proofErr w:type="spellStart"/>
            <w:r w:rsidR="004D5D76" w:rsidRPr="00981D39">
              <w:rPr>
                <w:rFonts w:ascii="Kalpurush" w:hAnsi="Kalpurush" w:cs="Kalpurush"/>
                <w:b/>
                <w:w w:val="97"/>
                <w:sz w:val="24"/>
                <w:szCs w:val="24"/>
              </w:rPr>
              <w:t>সক্ষম</w:t>
            </w:r>
            <w:proofErr w:type="spellEnd"/>
            <w:r w:rsidR="008A2359" w:rsidRPr="00981D39">
              <w:rPr>
                <w:rFonts w:ascii="Kalpurush" w:hAnsi="Kalpurush" w:cs="Kalpurush"/>
                <w:b/>
                <w:w w:val="97"/>
                <w:sz w:val="24"/>
                <w:szCs w:val="24"/>
              </w:rPr>
              <w:t xml:space="preserve"> </w:t>
            </w:r>
            <w:proofErr w:type="spellStart"/>
            <w:r w:rsidR="002A17A0" w:rsidRPr="00981D39">
              <w:rPr>
                <w:rFonts w:ascii="Kalpurush" w:hAnsi="Kalpurush" w:cs="Kalpurush"/>
                <w:b/>
                <w:w w:val="97"/>
                <w:sz w:val="24"/>
                <w:szCs w:val="24"/>
              </w:rPr>
              <w:t>কিনা</w:t>
            </w:r>
            <w:proofErr w:type="spellEnd"/>
            <w:r w:rsidR="002A17A0" w:rsidRPr="00981D39">
              <w:rPr>
                <w:rFonts w:ascii="Kalpurush" w:hAnsi="Kalpurush" w:cs="Kalpurush"/>
                <w:b/>
                <w:w w:val="97"/>
                <w:sz w:val="24"/>
                <w:szCs w:val="24"/>
              </w:rPr>
              <w:t>?</w:t>
            </w:r>
            <w:r w:rsidR="006A4D6D" w:rsidRPr="00981D39">
              <w:rPr>
                <w:rFonts w:ascii="Kalpurush" w:hAnsi="Kalpurush" w:cs="Kalpurush"/>
                <w:b/>
                <w:w w:val="97"/>
                <w:sz w:val="24"/>
                <w:szCs w:val="24"/>
              </w:rPr>
              <w:t xml:space="preserve"> </w:t>
            </w:r>
          </w:p>
        </w:tc>
      </w:tr>
    </w:tbl>
    <w:p w14:paraId="19A13447" w14:textId="77777777" w:rsidR="00410A4B" w:rsidRPr="00A24115" w:rsidRDefault="00410A4B" w:rsidP="006C59B4">
      <w:pPr>
        <w:pStyle w:val="a4"/>
        <w:spacing w:before="60" w:line="240" w:lineRule="auto"/>
        <w:ind w:left="0"/>
        <w:rPr>
          <w:rFonts w:ascii="Segoe UI Symbol" w:eastAsia="MS Gothic" w:hAnsi="Segoe UI Symbol" w:cs="Segoe UI Symbol"/>
          <w:b/>
          <w:sz w:val="22"/>
        </w:rPr>
      </w:pPr>
    </w:p>
    <w:p w14:paraId="23F201EA" w14:textId="1E7851E1" w:rsidR="007F7763" w:rsidRDefault="004126A1" w:rsidP="006C59B4">
      <w:pPr>
        <w:pStyle w:val="a4"/>
        <w:spacing w:before="60" w:line="240" w:lineRule="auto"/>
        <w:ind w:left="281" w:hangingChars="100" w:hanging="281"/>
        <w:rPr>
          <w:rFonts w:ascii="Kalpurush" w:hAnsi="Kalpurush" w:cs="Kalpurush"/>
          <w:sz w:val="24"/>
        </w:rPr>
      </w:pPr>
      <w:r w:rsidRPr="00033993">
        <w:rPr>
          <w:rFonts w:ascii="Segoe UI Symbol" w:eastAsia="MS Gothic" w:hAnsi="Segoe UI Symbol" w:cs="Segoe UI Symbol"/>
          <w:b/>
          <w:sz w:val="28"/>
        </w:rPr>
        <w:t>❍</w:t>
      </w:r>
      <w:r w:rsidRPr="00033993">
        <w:rPr>
          <w:rFonts w:ascii="Kalpurush" w:hAnsi="Kalpurush" w:cs="Kalpurush"/>
          <w:b/>
          <w:sz w:val="28"/>
        </w:rPr>
        <w:t xml:space="preserve"> </w:t>
      </w:r>
      <w:proofErr w:type="spellStart"/>
      <w:r w:rsidR="007F7763" w:rsidRPr="00033993">
        <w:rPr>
          <w:rFonts w:ascii="Kalpurush" w:hAnsi="Kalpurush" w:cs="Kalpurush"/>
          <w:sz w:val="24"/>
        </w:rPr>
        <w:t>অবৈধ</w:t>
      </w:r>
      <w:proofErr w:type="spellEnd"/>
      <w:r w:rsidR="007F7763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0065DB" w:rsidRPr="00033993">
        <w:rPr>
          <w:rFonts w:ascii="Kalpurush" w:hAnsi="Kalpurush" w:cs="Kalpurush"/>
          <w:sz w:val="24"/>
        </w:rPr>
        <w:t>বিদেশীরা</w:t>
      </w:r>
      <w:proofErr w:type="spellEnd"/>
      <w:r w:rsidR="007F7763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7F7763" w:rsidRPr="00033993">
        <w:rPr>
          <w:rFonts w:ascii="Kalpurush" w:hAnsi="Kalpurush" w:cs="Kalpurush"/>
          <w:sz w:val="24"/>
        </w:rPr>
        <w:t>অভিবাসন</w:t>
      </w:r>
      <w:proofErr w:type="spellEnd"/>
      <w:r w:rsidR="007F7763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7F7763" w:rsidRPr="00033993">
        <w:rPr>
          <w:rFonts w:ascii="Kalpurush" w:hAnsi="Kalpurush" w:cs="Kalpurush"/>
          <w:sz w:val="24"/>
        </w:rPr>
        <w:t>নিয়ন্ত্রণ</w:t>
      </w:r>
      <w:proofErr w:type="spellEnd"/>
      <w:r w:rsidR="007F7763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3654B4" w:rsidRPr="00033993">
        <w:rPr>
          <w:rFonts w:ascii="Kalpurush" w:hAnsi="Kalpurush" w:cs="Kalpurush"/>
          <w:sz w:val="24"/>
        </w:rPr>
        <w:t>আইনের</w:t>
      </w:r>
      <w:proofErr w:type="spellEnd"/>
      <w:r w:rsidR="003654B4" w:rsidRPr="00033993">
        <w:rPr>
          <w:rFonts w:ascii="Kalpurush" w:hAnsi="Kalpurush" w:cs="Kalpurush"/>
          <w:sz w:val="24"/>
        </w:rPr>
        <w:t xml:space="preserve"> </w:t>
      </w:r>
      <w:r w:rsidR="00582901" w:rsidRPr="00033993">
        <w:rPr>
          <w:rFonts w:ascii="Kalpurush" w:hAnsi="Kalpurush" w:cs="Kalpurush"/>
          <w:sz w:val="24"/>
        </w:rPr>
        <w:t>(</w:t>
      </w:r>
      <w:proofErr w:type="spellStart"/>
      <w:r w:rsidR="00582901" w:rsidRPr="00033993">
        <w:rPr>
          <w:rFonts w:ascii="Kalpurush" w:hAnsi="Kalpurush" w:cs="Kalpurush"/>
          <w:sz w:val="24"/>
        </w:rPr>
        <w:t>ইত্যাদি</w:t>
      </w:r>
      <w:proofErr w:type="spellEnd"/>
      <w:r w:rsidR="00582901" w:rsidRPr="00033993">
        <w:rPr>
          <w:rFonts w:ascii="Kalpurush" w:hAnsi="Kalpurush" w:cs="Kalpurush"/>
          <w:sz w:val="24"/>
        </w:rPr>
        <w:t xml:space="preserve">) </w:t>
      </w:r>
      <w:proofErr w:type="spellStart"/>
      <w:r w:rsidR="003654B4" w:rsidRPr="00033993">
        <w:rPr>
          <w:rFonts w:ascii="Kalpurush" w:hAnsi="Kalpurush" w:cs="Kalpurush"/>
          <w:sz w:val="24"/>
        </w:rPr>
        <w:t>ধারা</w:t>
      </w:r>
      <w:proofErr w:type="spellEnd"/>
      <w:r w:rsidR="003654B4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7F7763" w:rsidRPr="00033993">
        <w:rPr>
          <w:rFonts w:ascii="Kalpurush" w:hAnsi="Kalpurush" w:cs="Kalpurush"/>
          <w:sz w:val="24"/>
        </w:rPr>
        <w:t>অনুসারে</w:t>
      </w:r>
      <w:proofErr w:type="spellEnd"/>
      <w:r w:rsidR="007F7763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F95342" w:rsidRPr="00033993">
        <w:rPr>
          <w:rFonts w:ascii="Kalpurush" w:hAnsi="Kalpurush" w:cs="Kalpurush"/>
          <w:sz w:val="24"/>
        </w:rPr>
        <w:t>বৈধভাবে</w:t>
      </w:r>
      <w:proofErr w:type="spellEnd"/>
      <w:r w:rsidR="007F7763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F95342" w:rsidRPr="00033993">
        <w:rPr>
          <w:rFonts w:ascii="Kalpurush" w:hAnsi="Kalpurush" w:cs="Kalpurush"/>
          <w:sz w:val="24"/>
        </w:rPr>
        <w:t>থাকার</w:t>
      </w:r>
      <w:proofErr w:type="spellEnd"/>
      <w:r w:rsidR="00F95342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F95342" w:rsidRPr="00033993">
        <w:rPr>
          <w:rFonts w:ascii="Kalpurush" w:hAnsi="Kalpurush" w:cs="Kalpurush"/>
          <w:sz w:val="24"/>
        </w:rPr>
        <w:t>অনুমতি</w:t>
      </w:r>
      <w:proofErr w:type="spellEnd"/>
      <w:r w:rsidR="00F95342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F95342" w:rsidRPr="00033993">
        <w:rPr>
          <w:rFonts w:ascii="Kalpurush" w:hAnsi="Kalpurush" w:cs="Kalpurush"/>
          <w:sz w:val="24"/>
        </w:rPr>
        <w:t>না</w:t>
      </w:r>
      <w:proofErr w:type="spellEnd"/>
      <w:r w:rsidR="00F95342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F95342" w:rsidRPr="00033993">
        <w:rPr>
          <w:rFonts w:ascii="Kalpurush" w:hAnsi="Kalpurush" w:cs="Kalpurush"/>
          <w:sz w:val="24"/>
        </w:rPr>
        <w:t>থাকায়</w:t>
      </w:r>
      <w:proofErr w:type="spellEnd"/>
      <w:r w:rsidR="009F4A9E" w:rsidRPr="00033993">
        <w:rPr>
          <w:rFonts w:ascii="Kalpurush" w:hAnsi="Kalpurush" w:cs="Kalpurush"/>
          <w:sz w:val="24"/>
        </w:rPr>
        <w:t xml:space="preserve"> </w:t>
      </w:r>
      <w:r w:rsidR="008D34C4">
        <w:rPr>
          <w:rFonts w:ascii="Kalpurush" w:hAnsi="Kalpurush" w:cs="Kalpurush"/>
          <w:sz w:val="24"/>
        </w:rPr>
        <w:t>‘</w:t>
      </w:r>
      <w:proofErr w:type="spellStart"/>
      <w:r w:rsidR="002D03E9" w:rsidRPr="00E01FB7">
        <w:rPr>
          <w:rFonts w:ascii="Kalpurush" w:hAnsi="Kalpurush" w:cs="Kalpurush"/>
          <w:sz w:val="24"/>
        </w:rPr>
        <w:t>দৈনিক</w:t>
      </w:r>
      <w:proofErr w:type="spellEnd"/>
      <w:r w:rsidR="002D03E9" w:rsidRPr="00E01FB7">
        <w:rPr>
          <w:rFonts w:ascii="Kalpurush" w:hAnsi="Kalpurush" w:cs="Kalpurush"/>
          <w:sz w:val="24"/>
        </w:rPr>
        <w:t xml:space="preserve"> </w:t>
      </w:r>
      <w:proofErr w:type="spellStart"/>
      <w:r w:rsidR="002D03E9" w:rsidRPr="00E01FB7">
        <w:rPr>
          <w:rFonts w:ascii="Kalpurush" w:hAnsi="Kalpurush" w:cs="Kalpurush"/>
          <w:sz w:val="24"/>
        </w:rPr>
        <w:t>পুনর্বাসন</w:t>
      </w:r>
      <w:proofErr w:type="spellEnd"/>
      <w:r w:rsidR="002D03E9" w:rsidRPr="00E01FB7">
        <w:rPr>
          <w:rFonts w:ascii="Kalpurush" w:hAnsi="Kalpurush" w:cs="Kalpurush"/>
          <w:sz w:val="24"/>
        </w:rPr>
        <w:t xml:space="preserve"> </w:t>
      </w:r>
      <w:proofErr w:type="spellStart"/>
      <w:r w:rsidR="002D03E9" w:rsidRPr="00E01FB7">
        <w:rPr>
          <w:rFonts w:ascii="Kalpurush" w:hAnsi="Kalpurush" w:cs="Kalpurush"/>
          <w:sz w:val="24"/>
        </w:rPr>
        <w:t>ভর্তুকি</w:t>
      </w:r>
      <w:proofErr w:type="spellEnd"/>
      <w:r w:rsidR="008D34C4">
        <w:rPr>
          <w:rFonts w:ascii="Kalpurush" w:hAnsi="Kalpurush" w:cs="Kalpurush"/>
          <w:sz w:val="24"/>
        </w:rPr>
        <w:t>’</w:t>
      </w:r>
      <w:r w:rsidR="00646BA0">
        <w:rPr>
          <w:rFonts w:ascii="Kalpurush" w:hAnsi="Kalpurush" w:cs="Kalpurush"/>
          <w:w w:val="97"/>
          <w:sz w:val="24"/>
          <w:szCs w:val="24"/>
        </w:rPr>
        <w:t xml:space="preserve"> </w:t>
      </w:r>
      <w:proofErr w:type="spellStart"/>
      <w:r w:rsidR="00F95342" w:rsidRPr="00033993">
        <w:rPr>
          <w:rFonts w:ascii="Kalpurush" w:hAnsi="Kalpurush" w:cs="Kalpurush"/>
          <w:sz w:val="24"/>
        </w:rPr>
        <w:t>গ্রহণে</w:t>
      </w:r>
      <w:proofErr w:type="spellEnd"/>
      <w:r w:rsidR="00D0607A">
        <w:rPr>
          <w:rFonts w:ascii="Kalpurush" w:hAnsi="Kalpurush" w:cs="Kalpurush"/>
          <w:sz w:val="24"/>
        </w:rPr>
        <w:t xml:space="preserve"> </w:t>
      </w:r>
      <w:proofErr w:type="spellStart"/>
      <w:r w:rsidR="00D0607A">
        <w:rPr>
          <w:rFonts w:ascii="Kalpurush" w:hAnsi="Kalpurush" w:cs="Kalpurush"/>
          <w:sz w:val="24"/>
        </w:rPr>
        <w:t>অক্ষম</w:t>
      </w:r>
      <w:proofErr w:type="spellEnd"/>
      <w:r w:rsidR="00D0607A">
        <w:rPr>
          <w:rFonts w:ascii="Kalpurush" w:hAnsi="Kalpurush" w:cs="Kalpurush"/>
          <w:sz w:val="24"/>
        </w:rPr>
        <w:t xml:space="preserve"> </w:t>
      </w:r>
      <w:proofErr w:type="spellStart"/>
      <w:r w:rsidR="00D0607A">
        <w:rPr>
          <w:rFonts w:ascii="Kalpurush" w:hAnsi="Kalpurush" w:cs="Kalpurush"/>
          <w:sz w:val="24"/>
        </w:rPr>
        <w:t>বলে</w:t>
      </w:r>
      <w:proofErr w:type="spellEnd"/>
      <w:r w:rsidR="00D0607A">
        <w:rPr>
          <w:rFonts w:ascii="Kalpurush" w:hAnsi="Kalpurush" w:cs="Kalpurush"/>
          <w:sz w:val="24"/>
        </w:rPr>
        <w:t xml:space="preserve"> </w:t>
      </w:r>
      <w:proofErr w:type="spellStart"/>
      <w:r w:rsidR="00D0607A">
        <w:rPr>
          <w:rFonts w:ascii="Kalpurush" w:hAnsi="Kalpurush" w:cs="Kalpurush"/>
          <w:sz w:val="24"/>
        </w:rPr>
        <w:t>বিবেচিত</w:t>
      </w:r>
      <w:proofErr w:type="spellEnd"/>
      <w:r w:rsidR="00F95342" w:rsidRPr="00033993">
        <w:rPr>
          <w:rFonts w:ascii="Kalpurush" w:hAnsi="Kalpurush" w:cs="Kalpurush"/>
          <w:sz w:val="24"/>
        </w:rPr>
        <w:t xml:space="preserve"> </w:t>
      </w:r>
      <w:proofErr w:type="spellStart"/>
      <w:r w:rsidR="00F95342" w:rsidRPr="00033993">
        <w:rPr>
          <w:rFonts w:ascii="Kalpurush" w:hAnsi="Kalpurush" w:cs="Kalpurush"/>
          <w:sz w:val="24"/>
        </w:rPr>
        <w:t>হবে</w:t>
      </w:r>
      <w:proofErr w:type="spellEnd"/>
      <w:r w:rsidR="00F95342" w:rsidRPr="00033993">
        <w:rPr>
          <w:rFonts w:ascii="Kalpurush" w:hAnsi="Kalpurush" w:cs="Kalpurush"/>
          <w:sz w:val="24"/>
        </w:rPr>
        <w:t xml:space="preserve">। </w:t>
      </w:r>
    </w:p>
    <w:p w14:paraId="42944405" w14:textId="77777777" w:rsidR="00A24115" w:rsidRPr="00A24115" w:rsidRDefault="00A24115" w:rsidP="006C59B4">
      <w:pPr>
        <w:pStyle w:val="a4"/>
        <w:spacing w:before="60" w:line="240" w:lineRule="auto"/>
        <w:ind w:left="0"/>
        <w:rPr>
          <w:rFonts w:ascii="Kalpurush" w:hAnsi="Kalpurush" w:cs="Kalpurush"/>
          <w:sz w:val="14"/>
        </w:rPr>
      </w:pPr>
    </w:p>
    <w:tbl>
      <w:tblPr>
        <w:tblOverlap w:val="never"/>
        <w:tblW w:w="9349" w:type="dxa"/>
        <w:tblInd w:w="28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41"/>
        <w:gridCol w:w="283"/>
        <w:gridCol w:w="8325"/>
      </w:tblGrid>
      <w:tr w:rsidR="000E559F" w:rsidRPr="00033993" w14:paraId="46BAF2A0" w14:textId="77777777" w:rsidTr="003D0358">
        <w:trPr>
          <w:trHeight w:val="1319"/>
        </w:trPr>
        <w:tc>
          <w:tcPr>
            <w:tcW w:w="74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FFFFFF" w:themeFill="background1"/>
            <w:vAlign w:val="center"/>
          </w:tcPr>
          <w:p w14:paraId="46BAF29D" w14:textId="7F5E4C9A" w:rsidR="000E559F" w:rsidRPr="00033993" w:rsidRDefault="00370D0A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</w:rPr>
            </w:pPr>
            <w:r w:rsidRPr="00033993">
              <w:rPr>
                <w:rFonts w:ascii="Kalpurush" w:hAnsi="Kalpurush" w:cs="Kalpurush"/>
                <w:sz w:val="24"/>
              </w:rPr>
              <w:t>৭-৯</w:t>
            </w:r>
          </w:p>
        </w:tc>
        <w:tc>
          <w:tcPr>
            <w:tcW w:w="283" w:type="dxa"/>
            <w:tcBorders>
              <w:top w:val="none" w:sz="3" w:space="0" w:color="000000"/>
              <w:left w:val="single" w:sz="7" w:space="0" w:color="000000"/>
              <w:bottom w:val="none" w:sz="3" w:space="0" w:color="000000"/>
              <w:right w:val="single" w:sz="7" w:space="0" w:color="000000"/>
            </w:tcBorders>
            <w:vAlign w:val="center"/>
          </w:tcPr>
          <w:p w14:paraId="46BAF29E" w14:textId="77777777" w:rsidR="000E559F" w:rsidRPr="00033993" w:rsidRDefault="000E559F" w:rsidP="006C59B4">
            <w:pPr>
              <w:pStyle w:val="a3"/>
              <w:spacing w:line="240" w:lineRule="auto"/>
              <w:rPr>
                <w:rFonts w:ascii="Kalpurush" w:hAnsi="Kalpurush" w:cs="Kalpurush"/>
                <w:b/>
                <w:color w:val="FFFFFF"/>
                <w:sz w:val="30"/>
              </w:rPr>
            </w:pPr>
          </w:p>
        </w:tc>
        <w:tc>
          <w:tcPr>
            <w:tcW w:w="832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46BAF29F" w14:textId="62026A3B" w:rsidR="00F5443C" w:rsidRPr="00F2268A" w:rsidRDefault="004126A1" w:rsidP="006C59B4">
            <w:pPr>
              <w:pStyle w:val="a3"/>
              <w:wordWrap/>
              <w:spacing w:line="240" w:lineRule="auto"/>
              <w:ind w:left="136" w:hanging="136"/>
              <w:jc w:val="left"/>
              <w:rPr>
                <w:rFonts w:ascii="Kalpurush" w:hAnsi="Kalpurush" w:cs="Kalpurush"/>
                <w:b/>
              </w:rPr>
            </w:pPr>
            <w:r w:rsidRPr="00033993">
              <w:rPr>
                <w:rFonts w:ascii="Kalpurush" w:hAnsi="Kalpurush" w:cs="Kalpurush"/>
                <w:b/>
                <w:w w:val="97"/>
                <w:sz w:val="28"/>
              </w:rPr>
              <w:t xml:space="preserve"> </w:t>
            </w:r>
            <w:proofErr w:type="spellStart"/>
            <w:r w:rsidR="00F5443C" w:rsidRPr="00F2268A">
              <w:rPr>
                <w:rFonts w:ascii="Kalpurush" w:hAnsi="Kalpurush" w:cs="Kalpurush"/>
                <w:b/>
                <w:sz w:val="24"/>
              </w:rPr>
              <w:t>যদি</w:t>
            </w:r>
            <w:proofErr w:type="spellEnd"/>
            <w:r w:rsidR="003E7AB0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3E7AB0">
              <w:rPr>
                <w:rFonts w:ascii="Kalpurush" w:hAnsi="Kalpurush" w:cs="Kalpurush"/>
                <w:b/>
                <w:sz w:val="24"/>
              </w:rPr>
              <w:t>বিদেশীরা</w:t>
            </w:r>
            <w:proofErr w:type="spellEnd"/>
            <w:r w:rsidR="008B6E39" w:rsidRPr="00F2268A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EC25B9" w:rsidRPr="00F2268A">
              <w:rPr>
                <w:rFonts w:ascii="Kalpurush" w:hAnsi="Kalpurush" w:cs="Kalpurush"/>
                <w:b/>
                <w:sz w:val="24"/>
              </w:rPr>
              <w:t>ভিসার</w:t>
            </w:r>
            <w:proofErr w:type="spellEnd"/>
            <w:r w:rsidR="00EC25B9" w:rsidRPr="00F2268A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037B85" w:rsidRPr="00F2268A">
              <w:rPr>
                <w:rFonts w:ascii="Kalpurush" w:hAnsi="Kalpurush" w:cs="Kalpurush"/>
                <w:b/>
                <w:sz w:val="24"/>
              </w:rPr>
              <w:t>মেয়াদ</w:t>
            </w:r>
            <w:proofErr w:type="spellEnd"/>
            <w:r w:rsidR="00EC25B9" w:rsidRPr="00F2268A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EC25B9" w:rsidRPr="00F2268A">
              <w:rPr>
                <w:rFonts w:ascii="Kalpurush" w:hAnsi="Kalpurush" w:cs="Kalpurush"/>
                <w:b/>
                <w:sz w:val="24"/>
              </w:rPr>
              <w:t>বৃদ্ধি</w:t>
            </w:r>
            <w:proofErr w:type="spellEnd"/>
            <w:r w:rsidR="00EC25B9" w:rsidRPr="00F2268A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EC25B9" w:rsidRPr="00F2268A">
              <w:rPr>
                <w:rFonts w:ascii="Kalpurush" w:hAnsi="Kalpurush" w:cs="Kalpurush"/>
                <w:b/>
                <w:sz w:val="24"/>
              </w:rPr>
              <w:t>না</w:t>
            </w:r>
            <w:proofErr w:type="spellEnd"/>
            <w:r w:rsidR="00EC25B9" w:rsidRPr="00F2268A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EC25B9" w:rsidRPr="00F2268A">
              <w:rPr>
                <w:rFonts w:ascii="Kalpurush" w:hAnsi="Kalpurush" w:cs="Kalpurush"/>
                <w:b/>
                <w:sz w:val="24"/>
              </w:rPr>
              <w:t>করে</w:t>
            </w:r>
            <w:proofErr w:type="spellEnd"/>
            <w:r w:rsidR="00EC25B9" w:rsidRPr="00F2268A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EC25B9" w:rsidRPr="00F2268A">
              <w:rPr>
                <w:rFonts w:ascii="Kalpurush" w:hAnsi="Kalpurush" w:cs="Kalpurush"/>
                <w:b/>
                <w:sz w:val="24"/>
              </w:rPr>
              <w:t>বরং</w:t>
            </w:r>
            <w:proofErr w:type="spellEnd"/>
            <w:r w:rsidR="00F5443C" w:rsidRPr="00F2268A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2F2677">
              <w:rPr>
                <w:rFonts w:ascii="Kalpurush" w:hAnsi="Kalpurush" w:cs="Kalpurush"/>
                <w:b/>
                <w:sz w:val="24"/>
              </w:rPr>
              <w:t>করোনা</w:t>
            </w:r>
            <w:proofErr w:type="spellEnd"/>
            <w:r w:rsidR="002F2677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B4179B">
              <w:rPr>
                <w:rFonts w:ascii="Kalpurush" w:hAnsi="Kalpurush" w:cs="Kalpurush"/>
                <w:b/>
                <w:sz w:val="24"/>
              </w:rPr>
              <w:t>জনিত</w:t>
            </w:r>
            <w:proofErr w:type="spellEnd"/>
            <w:r w:rsidR="00E36E00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E36E00">
              <w:rPr>
                <w:rFonts w:ascii="Kalpurush" w:hAnsi="Kalpurush" w:cs="Kalpurush"/>
                <w:b/>
                <w:sz w:val="24"/>
              </w:rPr>
              <w:t>সমস্যার</w:t>
            </w:r>
            <w:proofErr w:type="spellEnd"/>
            <w:r w:rsidR="00F5443C" w:rsidRPr="00F2268A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F5443C" w:rsidRPr="00F2268A">
              <w:rPr>
                <w:rFonts w:ascii="Kalpurush" w:hAnsi="Kalpurush" w:cs="Kalpurush"/>
                <w:b/>
                <w:sz w:val="24"/>
              </w:rPr>
              <w:t>কারণে</w:t>
            </w:r>
            <w:proofErr w:type="spellEnd"/>
            <w:r w:rsidR="00F5443C" w:rsidRPr="00F2268A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F5443C" w:rsidRPr="00F2268A">
              <w:rPr>
                <w:rFonts w:ascii="Kalpurush" w:hAnsi="Kalpurush" w:cs="Kalpurush"/>
                <w:b/>
                <w:sz w:val="24"/>
              </w:rPr>
              <w:t>প্রস্থান</w:t>
            </w:r>
            <w:proofErr w:type="spellEnd"/>
            <w:r w:rsidR="00F5443C" w:rsidRPr="00F2268A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F5443C" w:rsidRPr="00F2268A">
              <w:rPr>
                <w:rFonts w:ascii="Kalpurush" w:hAnsi="Kalpurush" w:cs="Kalpurush"/>
                <w:b/>
                <w:sz w:val="24"/>
              </w:rPr>
              <w:t>স্থগিত</w:t>
            </w:r>
            <w:proofErr w:type="spellEnd"/>
            <w:r w:rsidR="00836E8B" w:rsidRPr="00F2268A">
              <w:rPr>
                <w:rFonts w:ascii="Kalpurush" w:hAnsi="Kalpurush" w:cs="Kalpurush"/>
                <w:b/>
                <w:sz w:val="24"/>
              </w:rPr>
              <w:t xml:space="preserve"> (</w:t>
            </w:r>
            <w:proofErr w:type="spellStart"/>
            <w:r w:rsidR="00F5443C" w:rsidRPr="00F2268A">
              <w:rPr>
                <w:rFonts w:ascii="Kalpurush" w:hAnsi="Kalpurush" w:cs="Kalpurush"/>
                <w:b/>
                <w:sz w:val="24"/>
              </w:rPr>
              <w:t>এলিয়েন</w:t>
            </w:r>
            <w:proofErr w:type="spellEnd"/>
            <w:r w:rsidR="00F5443C" w:rsidRPr="00F2268A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F5443C" w:rsidRPr="00F2268A">
              <w:rPr>
                <w:rFonts w:ascii="Kalpurush" w:hAnsi="Kalpurush" w:cs="Kalpurush"/>
                <w:b/>
                <w:sz w:val="24"/>
              </w:rPr>
              <w:t>রেজিস্ট্রেশন</w:t>
            </w:r>
            <w:proofErr w:type="spellEnd"/>
            <w:r w:rsidR="00F5443C" w:rsidRPr="00F2268A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F5443C" w:rsidRPr="00F2268A">
              <w:rPr>
                <w:rFonts w:ascii="Kalpurush" w:hAnsi="Kalpurush" w:cs="Kalpurush"/>
                <w:b/>
                <w:sz w:val="24"/>
              </w:rPr>
              <w:t>কার্ড</w:t>
            </w:r>
            <w:proofErr w:type="spellEnd"/>
            <w:r w:rsidR="00F5443C" w:rsidRPr="00F2268A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836E8B" w:rsidRPr="00F2268A">
              <w:rPr>
                <w:rFonts w:ascii="Kalpurush" w:hAnsi="Kalpurush" w:cs="Kalpurush"/>
                <w:b/>
                <w:sz w:val="24"/>
              </w:rPr>
              <w:t>জমা</w:t>
            </w:r>
            <w:proofErr w:type="spellEnd"/>
            <w:r w:rsidR="00836E8B" w:rsidRPr="00F2268A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836E8B" w:rsidRPr="00F2268A">
              <w:rPr>
                <w:rFonts w:ascii="Kalpurush" w:hAnsi="Kalpurush" w:cs="Kalpurush"/>
                <w:b/>
                <w:sz w:val="24"/>
              </w:rPr>
              <w:t>দি</w:t>
            </w:r>
            <w:r w:rsidR="008F7815" w:rsidRPr="00F2268A">
              <w:rPr>
                <w:rFonts w:ascii="Kalpurush" w:hAnsi="Kalpurush" w:cs="Kalpurush"/>
                <w:b/>
                <w:sz w:val="24"/>
              </w:rPr>
              <w:t>য়ে</w:t>
            </w:r>
            <w:proofErr w:type="spellEnd"/>
            <w:r w:rsidR="00836E8B" w:rsidRPr="00F2268A">
              <w:rPr>
                <w:rFonts w:ascii="Kalpurush" w:hAnsi="Kalpurush" w:cs="Kalpurush"/>
                <w:b/>
                <w:sz w:val="24"/>
              </w:rPr>
              <w:t>)</w:t>
            </w:r>
            <w:r w:rsidR="00EC25B9" w:rsidRPr="00F2268A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EC25B9" w:rsidRPr="00F2268A">
              <w:rPr>
                <w:rFonts w:ascii="Kalpurush" w:hAnsi="Kalpurush" w:cs="Kalpurush"/>
                <w:b/>
                <w:sz w:val="24"/>
              </w:rPr>
              <w:t>অবস্থায়</w:t>
            </w:r>
            <w:proofErr w:type="spellEnd"/>
            <w:r w:rsidR="00037B85" w:rsidRPr="00F2268A">
              <w:rPr>
                <w:rFonts w:ascii="Kalpurush" w:hAnsi="Kalpurush" w:cs="Kalpurush"/>
                <w:b/>
                <w:sz w:val="24"/>
              </w:rPr>
              <w:t xml:space="preserve"> ১ </w:t>
            </w:r>
            <w:proofErr w:type="spellStart"/>
            <w:r w:rsidR="00037B85" w:rsidRPr="00F2268A">
              <w:rPr>
                <w:rFonts w:ascii="Kalpurush" w:hAnsi="Kalpurush" w:cs="Kalpurush"/>
                <w:b/>
                <w:sz w:val="24"/>
              </w:rPr>
              <w:t>ডিসেম্বর</w:t>
            </w:r>
            <w:proofErr w:type="spellEnd"/>
            <w:r w:rsidR="00037B85" w:rsidRPr="00F2268A">
              <w:rPr>
                <w:rFonts w:ascii="Kalpurush" w:hAnsi="Kalpurush" w:cs="Kalpurush"/>
                <w:b/>
                <w:sz w:val="24"/>
              </w:rPr>
              <w:t xml:space="preserve"> ২০২১ </w:t>
            </w:r>
            <w:proofErr w:type="spellStart"/>
            <w:r w:rsidR="00037B85" w:rsidRPr="00F2268A">
              <w:rPr>
                <w:rFonts w:ascii="Kalpurush" w:hAnsi="Kalpurush" w:cs="Kalpurush"/>
                <w:b/>
                <w:sz w:val="24"/>
              </w:rPr>
              <w:t>পর্যন্ত</w:t>
            </w:r>
            <w:proofErr w:type="spellEnd"/>
            <w:r w:rsidR="00037B85" w:rsidRPr="00F2268A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037B85" w:rsidRPr="00F2268A">
              <w:rPr>
                <w:rFonts w:ascii="Kalpurush" w:hAnsi="Kalpurush" w:cs="Kalpurush"/>
                <w:b/>
                <w:sz w:val="24"/>
              </w:rPr>
              <w:t>গোয়াংজুতে</w:t>
            </w:r>
            <w:proofErr w:type="spellEnd"/>
            <w:r w:rsidR="00037B85" w:rsidRPr="00F2268A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037B85" w:rsidRPr="00F2268A">
              <w:rPr>
                <w:rFonts w:ascii="Kalpurush" w:hAnsi="Kalpurush" w:cs="Kalpurush"/>
                <w:b/>
                <w:sz w:val="24"/>
              </w:rPr>
              <w:t>বসবাস</w:t>
            </w:r>
            <w:proofErr w:type="spellEnd"/>
            <w:r w:rsidR="00037B85" w:rsidRPr="00F2268A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037B85" w:rsidRPr="00F2268A">
              <w:rPr>
                <w:rFonts w:ascii="Kalpurush" w:hAnsi="Kalpurush" w:cs="Kalpurush"/>
                <w:b/>
                <w:sz w:val="24"/>
              </w:rPr>
              <w:t>করে</w:t>
            </w:r>
            <w:proofErr w:type="spellEnd"/>
            <w:r w:rsidR="000C2951">
              <w:rPr>
                <w:rFonts w:ascii="Kalpurush" w:hAnsi="Kalpurush" w:cs="Kalpurush"/>
                <w:b/>
                <w:sz w:val="24"/>
              </w:rPr>
              <w:t>,</w:t>
            </w:r>
            <w:r w:rsidR="00037B85" w:rsidRPr="00F2268A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1051E3" w:rsidRPr="00F2268A">
              <w:rPr>
                <w:rFonts w:ascii="Kalpurush" w:hAnsi="Kalpurush" w:cs="Kalpurush"/>
                <w:b/>
                <w:sz w:val="24"/>
              </w:rPr>
              <w:t>এমতবস্থায়</w:t>
            </w:r>
            <w:proofErr w:type="spellEnd"/>
            <w:r w:rsidR="00914749" w:rsidRPr="00F2268A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D75209">
              <w:rPr>
                <w:rFonts w:ascii="Kalpurush" w:hAnsi="Kalpurush" w:cs="Kalpurush"/>
                <w:b/>
                <w:sz w:val="24"/>
              </w:rPr>
              <w:t>তারা</w:t>
            </w:r>
            <w:proofErr w:type="spellEnd"/>
            <w:r w:rsidR="00827382" w:rsidRPr="00F2268A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827382" w:rsidRPr="00F2268A">
              <w:rPr>
                <w:rFonts w:ascii="Kalpurush" w:hAnsi="Kalpurush" w:cs="Kalpurush"/>
                <w:b/>
                <w:sz w:val="24"/>
              </w:rPr>
              <w:t>কি</w:t>
            </w:r>
            <w:proofErr w:type="spellEnd"/>
            <w:r w:rsidR="00F5443C" w:rsidRPr="00F2268A">
              <w:rPr>
                <w:rFonts w:ascii="Kalpurush" w:hAnsi="Kalpurush" w:cs="Kalpurush"/>
                <w:b/>
                <w:sz w:val="24"/>
              </w:rPr>
              <w:t xml:space="preserve"> </w:t>
            </w:r>
            <w:r w:rsidR="0071214F">
              <w:rPr>
                <w:rFonts w:ascii="Kalpurush" w:hAnsi="Kalpurush" w:cs="Kalpurush"/>
                <w:b/>
                <w:sz w:val="24"/>
              </w:rPr>
              <w:t>‘</w:t>
            </w:r>
            <w:proofErr w:type="spellStart"/>
            <w:r w:rsidR="00F5443C" w:rsidRPr="00F2268A">
              <w:rPr>
                <w:rFonts w:ascii="Kalpurush" w:hAnsi="Kalpurush" w:cs="Kalpurush"/>
                <w:b/>
                <w:sz w:val="24"/>
              </w:rPr>
              <w:t>দৈনিক</w:t>
            </w:r>
            <w:proofErr w:type="spellEnd"/>
            <w:r w:rsidR="005271C5" w:rsidRPr="00F2268A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5271C5" w:rsidRPr="00F2268A">
              <w:rPr>
                <w:rFonts w:ascii="Kalpurush" w:hAnsi="Kalpurush" w:cs="Kalpurush"/>
                <w:b/>
                <w:sz w:val="24"/>
              </w:rPr>
              <w:t>পুনর্বাসন</w:t>
            </w:r>
            <w:proofErr w:type="spellEnd"/>
            <w:r w:rsidR="00836E8B" w:rsidRPr="00F2268A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F5443C" w:rsidRPr="00F2268A">
              <w:rPr>
                <w:rFonts w:ascii="Kalpurush" w:hAnsi="Kalpurush" w:cs="Kalpurush"/>
                <w:b/>
                <w:sz w:val="24"/>
              </w:rPr>
              <w:t>ভর্তুকি</w:t>
            </w:r>
            <w:proofErr w:type="spellEnd"/>
            <w:r w:rsidR="0071214F">
              <w:rPr>
                <w:rFonts w:ascii="Kalpurush" w:hAnsi="Kalpurush" w:cs="Kalpurush"/>
                <w:b/>
                <w:sz w:val="24"/>
              </w:rPr>
              <w:t>’</w:t>
            </w:r>
            <w:r w:rsidR="00F5443C" w:rsidRPr="00F2268A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A62F65">
              <w:rPr>
                <w:rFonts w:ascii="Kalpurush" w:hAnsi="Kalpurush" w:cs="Kalpurush"/>
                <w:b/>
                <w:sz w:val="24"/>
              </w:rPr>
              <w:t>গ্রহণের</w:t>
            </w:r>
            <w:proofErr w:type="spellEnd"/>
            <w:r w:rsidR="00D533EC" w:rsidRPr="00F2268A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D533EC" w:rsidRPr="00F2268A">
              <w:rPr>
                <w:rFonts w:ascii="Kalpurush" w:hAnsi="Kalpurush" w:cs="Kalpurush"/>
                <w:b/>
                <w:sz w:val="24"/>
              </w:rPr>
              <w:t>সম্ভব</w:t>
            </w:r>
            <w:r w:rsidR="00C97855" w:rsidRPr="00F2268A">
              <w:rPr>
                <w:rFonts w:ascii="Kalpurush" w:hAnsi="Kalpurush" w:cs="Kalpurush"/>
                <w:b/>
                <w:sz w:val="24"/>
              </w:rPr>
              <w:t>না</w:t>
            </w:r>
            <w:proofErr w:type="spellEnd"/>
            <w:r w:rsidR="00C97855" w:rsidRPr="00F2268A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C97855" w:rsidRPr="00F2268A">
              <w:rPr>
                <w:rFonts w:ascii="Kalpurush" w:hAnsi="Kalpurush" w:cs="Kalpurush"/>
                <w:b/>
                <w:sz w:val="24"/>
              </w:rPr>
              <w:t>আছে</w:t>
            </w:r>
            <w:proofErr w:type="spellEnd"/>
            <w:r w:rsidR="00D533EC" w:rsidRPr="00F2268A">
              <w:rPr>
                <w:rFonts w:ascii="Kalpurush" w:hAnsi="Kalpurush" w:cs="Kalpurush"/>
                <w:b/>
                <w:sz w:val="24"/>
              </w:rPr>
              <w:t xml:space="preserve">? </w:t>
            </w:r>
          </w:p>
        </w:tc>
      </w:tr>
    </w:tbl>
    <w:p w14:paraId="4F1B6D4A" w14:textId="77777777" w:rsidR="009547CF" w:rsidRPr="009547CF" w:rsidRDefault="009547CF" w:rsidP="006C59B4">
      <w:pPr>
        <w:pStyle w:val="a4"/>
        <w:wordWrap/>
        <w:snapToGrid w:val="0"/>
        <w:spacing w:before="300" w:line="240" w:lineRule="auto"/>
        <w:ind w:left="0"/>
        <w:jc w:val="left"/>
        <w:rPr>
          <w:rFonts w:ascii="Segoe UI Symbol" w:eastAsia="MS Gothic" w:hAnsi="Segoe UI Symbol" w:cs="Segoe UI Symbol"/>
          <w:b/>
          <w:sz w:val="10"/>
        </w:rPr>
      </w:pPr>
    </w:p>
    <w:p w14:paraId="46BAF2A4" w14:textId="354EABC8" w:rsidR="000E559F" w:rsidRPr="000D63F4" w:rsidRDefault="00675329" w:rsidP="006C59B4">
      <w:pPr>
        <w:pStyle w:val="a4"/>
        <w:wordWrap/>
        <w:snapToGrid w:val="0"/>
        <w:spacing w:before="300" w:line="240" w:lineRule="auto"/>
        <w:ind w:left="281" w:hangingChars="100" w:hanging="281"/>
        <w:jc w:val="left"/>
        <w:rPr>
          <w:rFonts w:ascii="Kalpurush" w:hAnsi="Kalpurush" w:cs="Kalpurush"/>
          <w:sz w:val="24"/>
          <w:szCs w:val="24"/>
        </w:rPr>
      </w:pPr>
      <w:r w:rsidRPr="00033993">
        <w:rPr>
          <w:rFonts w:ascii="Segoe UI Symbol" w:eastAsia="MS Gothic" w:hAnsi="Segoe UI Symbol" w:cs="Segoe UI Symbol"/>
          <w:b/>
          <w:sz w:val="28"/>
        </w:rPr>
        <w:lastRenderedPageBreak/>
        <w:t>❍</w:t>
      </w:r>
      <w:r w:rsidRPr="00033993">
        <w:rPr>
          <w:rFonts w:ascii="Kalpurush" w:hAnsi="Kalpurush" w:cs="Kalpurush"/>
          <w:b/>
          <w:sz w:val="28"/>
        </w:rPr>
        <w:t xml:space="preserve"> </w:t>
      </w:r>
      <w:proofErr w:type="spellStart"/>
      <w:r w:rsidR="00676E4B">
        <w:rPr>
          <w:rFonts w:ascii="Kalpurush" w:hAnsi="Kalpurush" w:cs="Kalpurush"/>
          <w:sz w:val="24"/>
          <w:szCs w:val="24"/>
        </w:rPr>
        <w:t>বিলম্বে</w:t>
      </w:r>
      <w:proofErr w:type="spellEnd"/>
      <w:r w:rsidR="00062132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062132" w:rsidRPr="000D63F4">
        <w:rPr>
          <w:rFonts w:ascii="Kalpurush" w:hAnsi="Kalpurush" w:cs="Kalpurush"/>
          <w:sz w:val="24"/>
          <w:szCs w:val="24"/>
        </w:rPr>
        <w:t>প্রস্থা</w:t>
      </w:r>
      <w:r w:rsidR="001C796C">
        <w:rPr>
          <w:rFonts w:ascii="Kalpurush" w:hAnsi="Kalpurush" w:cs="Kalpurush"/>
          <w:sz w:val="24"/>
          <w:szCs w:val="24"/>
        </w:rPr>
        <w:t>ন</w:t>
      </w:r>
      <w:proofErr w:type="spellEnd"/>
      <w:r w:rsidR="00676E4B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382BFD">
        <w:rPr>
          <w:rFonts w:ascii="Kalpurush" w:hAnsi="Kalpurush" w:cs="Kalpurush"/>
          <w:sz w:val="24"/>
          <w:szCs w:val="24"/>
        </w:rPr>
        <w:t>এমন</w:t>
      </w:r>
      <w:proofErr w:type="spellEnd"/>
      <w:r w:rsidR="00382BFD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382BFD">
        <w:rPr>
          <w:rFonts w:ascii="Kalpurush" w:hAnsi="Kalpurush" w:cs="Kalpurush"/>
          <w:sz w:val="24"/>
          <w:szCs w:val="24"/>
        </w:rPr>
        <w:t>একটি</w:t>
      </w:r>
      <w:proofErr w:type="spellEnd"/>
      <w:r w:rsidR="00382BFD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8653E2">
        <w:rPr>
          <w:rFonts w:ascii="Kalpurush" w:hAnsi="Kalpurush" w:cs="Kalpurush"/>
          <w:sz w:val="24"/>
          <w:szCs w:val="24"/>
        </w:rPr>
        <w:t>পরিমাপক</w:t>
      </w:r>
      <w:proofErr w:type="spellEnd"/>
      <w:r w:rsidR="00062132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734721">
        <w:rPr>
          <w:rFonts w:ascii="Kalpurush" w:hAnsi="Kalpurush" w:cs="Kalpurush"/>
          <w:sz w:val="24"/>
          <w:szCs w:val="24"/>
        </w:rPr>
        <w:t>যার</w:t>
      </w:r>
      <w:proofErr w:type="spellEnd"/>
      <w:r w:rsidR="00734721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734721">
        <w:rPr>
          <w:rFonts w:ascii="Kalpurush" w:hAnsi="Kalpurush" w:cs="Kalpurush"/>
          <w:sz w:val="24"/>
          <w:szCs w:val="24"/>
        </w:rPr>
        <w:t>অধীনে</w:t>
      </w:r>
      <w:proofErr w:type="spellEnd"/>
      <w:r w:rsidR="0089277F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89277F" w:rsidRPr="000D63F4">
        <w:rPr>
          <w:rFonts w:ascii="Kalpurush" w:hAnsi="Kalpurush" w:cs="Kalpurush"/>
          <w:sz w:val="24"/>
          <w:szCs w:val="24"/>
        </w:rPr>
        <w:t>কেবল</w:t>
      </w:r>
      <w:proofErr w:type="spellEnd"/>
      <w:r w:rsidR="0089277F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89277F">
        <w:rPr>
          <w:rFonts w:ascii="Kalpurush" w:hAnsi="Kalpurush" w:cs="Kalpurush"/>
          <w:sz w:val="24"/>
          <w:szCs w:val="24"/>
        </w:rPr>
        <w:t>তখনই</w:t>
      </w:r>
      <w:proofErr w:type="spellEnd"/>
      <w:r w:rsidR="004E2631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4E2631" w:rsidRPr="000D63F4">
        <w:rPr>
          <w:rFonts w:ascii="Kalpurush" w:hAnsi="Kalpurush" w:cs="Kalpurush"/>
          <w:sz w:val="24"/>
          <w:szCs w:val="24"/>
        </w:rPr>
        <w:t>বিদেশী</w:t>
      </w:r>
      <w:r w:rsidR="005E536F">
        <w:rPr>
          <w:rFonts w:ascii="Kalpurush" w:hAnsi="Kalpurush" w:cs="Kalpurush"/>
          <w:sz w:val="24"/>
          <w:szCs w:val="24"/>
        </w:rPr>
        <w:t>দের</w:t>
      </w:r>
      <w:r w:rsidR="004E2631" w:rsidRPr="000D63F4">
        <w:rPr>
          <w:rFonts w:ascii="Kalpurush" w:hAnsi="Kalpurush" w:cs="Kalpurush"/>
          <w:sz w:val="24"/>
          <w:szCs w:val="24"/>
        </w:rPr>
        <w:t>কে</w:t>
      </w:r>
      <w:proofErr w:type="spellEnd"/>
      <w:r w:rsidR="00062132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D04A01" w:rsidRPr="000D63F4">
        <w:rPr>
          <w:rFonts w:ascii="Kalpurush" w:hAnsi="Kalpurush" w:cs="Kalpurush"/>
          <w:sz w:val="24"/>
          <w:szCs w:val="24"/>
        </w:rPr>
        <w:t>অস্থায়ী</w:t>
      </w:r>
      <w:proofErr w:type="spellEnd"/>
      <w:r w:rsidR="00871BC8" w:rsidRPr="000D63F4">
        <w:rPr>
          <w:rFonts w:ascii="Kalpurush" w:hAnsi="Kalpurush" w:cs="Kalpurush"/>
          <w:sz w:val="24"/>
          <w:szCs w:val="24"/>
        </w:rPr>
        <w:t>/</w:t>
      </w:r>
      <w:proofErr w:type="spellStart"/>
      <w:r w:rsidR="00871BC8" w:rsidRPr="000D63F4">
        <w:rPr>
          <w:rFonts w:ascii="Kalpurush" w:hAnsi="Kalpurush" w:cs="Kalpurush"/>
          <w:sz w:val="24"/>
          <w:szCs w:val="24"/>
        </w:rPr>
        <w:t>সাময়িকভাবে</w:t>
      </w:r>
      <w:proofErr w:type="spellEnd"/>
      <w:r w:rsidR="00062132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062132" w:rsidRPr="000D63F4">
        <w:rPr>
          <w:rFonts w:ascii="Kalpurush" w:hAnsi="Kalpurush" w:cs="Kalpurush"/>
          <w:sz w:val="24"/>
          <w:szCs w:val="24"/>
        </w:rPr>
        <w:t>কোরিয়াতে</w:t>
      </w:r>
      <w:proofErr w:type="spellEnd"/>
      <w:r w:rsidR="00062132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062132" w:rsidRPr="000D63F4">
        <w:rPr>
          <w:rFonts w:ascii="Kalpurush" w:hAnsi="Kalpurush" w:cs="Kalpurush"/>
          <w:sz w:val="24"/>
          <w:szCs w:val="24"/>
        </w:rPr>
        <w:t>থাকার</w:t>
      </w:r>
      <w:proofErr w:type="spellEnd"/>
      <w:r w:rsidR="00062132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062132" w:rsidRPr="000D63F4">
        <w:rPr>
          <w:rFonts w:ascii="Kalpurush" w:hAnsi="Kalpurush" w:cs="Kalpurush"/>
          <w:sz w:val="24"/>
          <w:szCs w:val="24"/>
        </w:rPr>
        <w:t>অনুমতি</w:t>
      </w:r>
      <w:proofErr w:type="spellEnd"/>
      <w:r w:rsidR="00062132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D0370D" w:rsidRPr="000D63F4">
        <w:rPr>
          <w:rFonts w:ascii="Kalpurush" w:hAnsi="Kalpurush" w:cs="Kalpurush"/>
          <w:sz w:val="24"/>
          <w:szCs w:val="24"/>
        </w:rPr>
        <w:t>প্রদান</w:t>
      </w:r>
      <w:proofErr w:type="spellEnd"/>
      <w:r w:rsidR="00D0370D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3834BC">
        <w:rPr>
          <w:rFonts w:ascii="Kalpurush" w:hAnsi="Kalpurush" w:cs="Kalpurush"/>
          <w:sz w:val="24"/>
          <w:szCs w:val="24"/>
        </w:rPr>
        <w:t>করা</w:t>
      </w:r>
      <w:proofErr w:type="spellEnd"/>
      <w:r w:rsidR="003834BC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3834BC">
        <w:rPr>
          <w:rFonts w:ascii="Kalpurush" w:hAnsi="Kalpurush" w:cs="Kalpurush"/>
          <w:sz w:val="24"/>
          <w:szCs w:val="24"/>
        </w:rPr>
        <w:t>হয়</w:t>
      </w:r>
      <w:proofErr w:type="spellEnd"/>
      <w:r w:rsidR="003834BC">
        <w:rPr>
          <w:rFonts w:ascii="Kalpurush" w:hAnsi="Kalpurush" w:cs="Kalpurush"/>
          <w:sz w:val="24"/>
          <w:szCs w:val="24"/>
        </w:rPr>
        <w:t>,</w:t>
      </w:r>
      <w:r w:rsidR="00D070E4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D070E4" w:rsidRPr="000D63F4">
        <w:rPr>
          <w:rFonts w:ascii="Kalpurush" w:hAnsi="Kalpurush" w:cs="Kalpurush"/>
          <w:sz w:val="24"/>
          <w:szCs w:val="24"/>
        </w:rPr>
        <w:t>যখন</w:t>
      </w:r>
      <w:proofErr w:type="spellEnd"/>
      <w:r w:rsidR="00062132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4E2631" w:rsidRPr="000D63F4">
        <w:rPr>
          <w:rFonts w:ascii="Kalpurush" w:hAnsi="Kalpurush" w:cs="Kalpurush"/>
          <w:sz w:val="24"/>
          <w:szCs w:val="24"/>
        </w:rPr>
        <w:t>তারা</w:t>
      </w:r>
      <w:proofErr w:type="spellEnd"/>
      <w:r w:rsidR="004E2631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062132" w:rsidRPr="000D63F4">
        <w:rPr>
          <w:rFonts w:ascii="Kalpurush" w:hAnsi="Kalpurush" w:cs="Kalpurush"/>
          <w:sz w:val="24"/>
          <w:szCs w:val="24"/>
        </w:rPr>
        <w:t>প্রস্থান</w:t>
      </w:r>
      <w:proofErr w:type="spellEnd"/>
      <w:r w:rsidR="00062132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062132" w:rsidRPr="000D63F4">
        <w:rPr>
          <w:rFonts w:ascii="Kalpurush" w:hAnsi="Kalpurush" w:cs="Kalpurush"/>
          <w:sz w:val="24"/>
          <w:szCs w:val="24"/>
        </w:rPr>
        <w:t>ফ্লাইটের</w:t>
      </w:r>
      <w:proofErr w:type="spellEnd"/>
      <w:r w:rsidR="00062132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BA34FE">
        <w:rPr>
          <w:rFonts w:ascii="Kalpurush" w:hAnsi="Kalpurush" w:cs="Kalpurush"/>
          <w:sz w:val="24"/>
          <w:szCs w:val="24"/>
        </w:rPr>
        <w:t>অনুপস্থিতির</w:t>
      </w:r>
      <w:proofErr w:type="spellEnd"/>
      <w:r w:rsidR="00062132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062132" w:rsidRPr="000D63F4">
        <w:rPr>
          <w:rFonts w:ascii="Kalpurush" w:hAnsi="Kalpurush" w:cs="Kalpurush"/>
          <w:sz w:val="24"/>
          <w:szCs w:val="24"/>
        </w:rPr>
        <w:t>মতো</w:t>
      </w:r>
      <w:proofErr w:type="spellEnd"/>
      <w:r w:rsidR="00062132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062132" w:rsidRPr="000D63F4">
        <w:rPr>
          <w:rFonts w:ascii="Kalpurush" w:hAnsi="Kalpurush" w:cs="Kalpurush"/>
          <w:sz w:val="24"/>
          <w:szCs w:val="24"/>
        </w:rPr>
        <w:t>অনিবার্য</w:t>
      </w:r>
      <w:proofErr w:type="spellEnd"/>
      <w:r w:rsidR="000868FE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0868FE">
        <w:rPr>
          <w:rFonts w:ascii="Kalpurush" w:hAnsi="Kalpurush" w:cs="Kalpurush"/>
          <w:sz w:val="24"/>
          <w:szCs w:val="24"/>
        </w:rPr>
        <w:t>কারণ</w:t>
      </w:r>
      <w:proofErr w:type="spellEnd"/>
      <w:r w:rsidR="00051DAC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1C6AE5" w:rsidRPr="001C6AE5">
        <w:rPr>
          <w:rFonts w:ascii="Kalpurush" w:hAnsi="Kalpurush" w:cs="Kalpurush" w:hint="cs"/>
          <w:sz w:val="24"/>
          <w:szCs w:val="24"/>
        </w:rPr>
        <w:t>বশতঃ</w:t>
      </w:r>
      <w:proofErr w:type="spellEnd"/>
      <w:r w:rsidR="00062132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C864D8" w:rsidRPr="000D63F4">
        <w:rPr>
          <w:rFonts w:ascii="Kalpurush" w:hAnsi="Kalpurush" w:cs="Kalpurush"/>
          <w:sz w:val="24"/>
          <w:szCs w:val="24"/>
        </w:rPr>
        <w:t>কোরিয়া</w:t>
      </w:r>
      <w:proofErr w:type="spellEnd"/>
      <w:r w:rsidR="00062132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062132" w:rsidRPr="000D63F4">
        <w:rPr>
          <w:rFonts w:ascii="Kalpurush" w:hAnsi="Kalpurush" w:cs="Kalpurush"/>
          <w:sz w:val="24"/>
          <w:szCs w:val="24"/>
        </w:rPr>
        <w:t>ত্যাগ</w:t>
      </w:r>
      <w:proofErr w:type="spellEnd"/>
      <w:r w:rsidR="00062132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062132" w:rsidRPr="000D63F4">
        <w:rPr>
          <w:rFonts w:ascii="Kalpurush" w:hAnsi="Kalpurush" w:cs="Kalpurush"/>
          <w:sz w:val="24"/>
          <w:szCs w:val="24"/>
        </w:rPr>
        <w:t>করতে</w:t>
      </w:r>
      <w:proofErr w:type="spellEnd"/>
      <w:r w:rsidR="00062132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0F14BA" w:rsidRPr="000D63F4">
        <w:rPr>
          <w:rFonts w:ascii="Kalpurush" w:hAnsi="Kalpurush" w:cs="Kalpurush"/>
          <w:sz w:val="24"/>
          <w:szCs w:val="24"/>
        </w:rPr>
        <w:t>অক্ষম</w:t>
      </w:r>
      <w:proofErr w:type="spellEnd"/>
      <w:r w:rsidR="000F14BA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0F14BA" w:rsidRPr="000D63F4">
        <w:rPr>
          <w:rFonts w:ascii="Kalpurush" w:hAnsi="Kalpurush" w:cs="Kalpurush"/>
          <w:sz w:val="24"/>
          <w:szCs w:val="24"/>
        </w:rPr>
        <w:t>হয়</w:t>
      </w:r>
      <w:proofErr w:type="spellEnd"/>
      <w:r w:rsidR="00A64A6B" w:rsidRPr="000D63F4">
        <w:rPr>
          <w:rFonts w:ascii="Kalpurush" w:hAnsi="Kalpurush" w:cs="Kalpurush"/>
          <w:sz w:val="24"/>
          <w:szCs w:val="24"/>
        </w:rPr>
        <w:t xml:space="preserve">, </w:t>
      </w:r>
      <w:proofErr w:type="spellStart"/>
      <w:r w:rsidR="00A64A6B" w:rsidRPr="000D63F4">
        <w:rPr>
          <w:rFonts w:ascii="Kalpurush" w:hAnsi="Kalpurush" w:cs="Kalpurush"/>
          <w:sz w:val="24"/>
          <w:szCs w:val="24"/>
        </w:rPr>
        <w:t>কিন্তু</w:t>
      </w:r>
      <w:proofErr w:type="spellEnd"/>
      <w:r w:rsidR="00A64A6B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A64A6B" w:rsidRPr="000D63F4">
        <w:rPr>
          <w:rFonts w:ascii="Kalpurush" w:hAnsi="Kalpurush" w:cs="Kalpurush"/>
          <w:sz w:val="24"/>
          <w:szCs w:val="24"/>
        </w:rPr>
        <w:t>তারা</w:t>
      </w:r>
      <w:proofErr w:type="spellEnd"/>
      <w:r w:rsidR="00A64A6B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062132" w:rsidRPr="000D63F4">
        <w:rPr>
          <w:rFonts w:ascii="Kalpurush" w:hAnsi="Kalpurush" w:cs="Kalpurush"/>
          <w:sz w:val="24"/>
          <w:szCs w:val="24"/>
        </w:rPr>
        <w:t>আনুষ্ঠানিকভাবে</w:t>
      </w:r>
      <w:proofErr w:type="spellEnd"/>
      <w:r w:rsidR="00A64A6B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A64A6B" w:rsidRPr="000D63F4">
        <w:rPr>
          <w:rFonts w:ascii="Kalpurush" w:hAnsi="Kalpurush" w:cs="Kalpurush"/>
          <w:sz w:val="24"/>
          <w:szCs w:val="24"/>
        </w:rPr>
        <w:t>নিবন্ধিত</w:t>
      </w:r>
      <w:proofErr w:type="spellEnd"/>
      <w:r w:rsidR="00062132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062132" w:rsidRPr="000D63F4">
        <w:rPr>
          <w:rFonts w:ascii="Kalpurush" w:hAnsi="Kalpurush" w:cs="Kalpurush"/>
          <w:sz w:val="24"/>
          <w:szCs w:val="24"/>
        </w:rPr>
        <w:t>বিদেশী</w:t>
      </w:r>
      <w:proofErr w:type="spellEnd"/>
      <w:r w:rsidR="00062132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216EEA">
        <w:rPr>
          <w:rFonts w:ascii="Kalpurush" w:hAnsi="Kalpurush" w:cs="Kalpurush"/>
          <w:sz w:val="24"/>
          <w:szCs w:val="24"/>
        </w:rPr>
        <w:t>হিসে</w:t>
      </w:r>
      <w:r w:rsidR="00062132" w:rsidRPr="000D63F4">
        <w:rPr>
          <w:rFonts w:ascii="Kalpurush" w:hAnsi="Kalpurush" w:cs="Kalpurush"/>
          <w:sz w:val="24"/>
          <w:szCs w:val="24"/>
        </w:rPr>
        <w:t>বে</w:t>
      </w:r>
      <w:proofErr w:type="spellEnd"/>
      <w:r w:rsidR="00A64A6B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A64A6B" w:rsidRPr="000D63F4">
        <w:rPr>
          <w:rFonts w:ascii="Kalpurush" w:hAnsi="Kalpurush" w:cs="Kalpurush"/>
          <w:sz w:val="24"/>
          <w:szCs w:val="24"/>
        </w:rPr>
        <w:t>স্বীকৃত</w:t>
      </w:r>
      <w:proofErr w:type="spellEnd"/>
      <w:r w:rsidR="00062132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8C77D8">
        <w:rPr>
          <w:rFonts w:ascii="Kalpurush" w:hAnsi="Kalpurush" w:cs="Kalpurush"/>
          <w:sz w:val="24"/>
          <w:szCs w:val="24"/>
        </w:rPr>
        <w:t>হবে</w:t>
      </w:r>
      <w:proofErr w:type="spellEnd"/>
      <w:r w:rsidR="00A64A6B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A64A6B" w:rsidRPr="000D63F4">
        <w:rPr>
          <w:rFonts w:ascii="Kalpurush" w:hAnsi="Kalpurush" w:cs="Kalpurush"/>
          <w:sz w:val="24"/>
          <w:szCs w:val="24"/>
        </w:rPr>
        <w:t>না</w:t>
      </w:r>
      <w:proofErr w:type="spellEnd"/>
      <w:r w:rsidR="00062132" w:rsidRPr="000D63F4">
        <w:rPr>
          <w:rFonts w:ascii="Kalpurush" w:hAnsi="Kalpurush" w:cs="Kalpurush"/>
          <w:sz w:val="24"/>
          <w:szCs w:val="24"/>
        </w:rPr>
        <w:t>।</w:t>
      </w:r>
    </w:p>
    <w:p w14:paraId="37B46579" w14:textId="0ECEFD37" w:rsidR="00E4616D" w:rsidRDefault="004126A1" w:rsidP="006C59B4">
      <w:pPr>
        <w:pStyle w:val="a4"/>
        <w:spacing w:before="60" w:line="240" w:lineRule="auto"/>
        <w:ind w:left="558" w:hanging="558"/>
        <w:rPr>
          <w:rFonts w:ascii="Kalpurush" w:hAnsi="Kalpurush" w:cs="Kalpurush"/>
          <w:sz w:val="24"/>
          <w:szCs w:val="24"/>
        </w:rPr>
      </w:pPr>
      <w:r w:rsidRPr="000D63F4">
        <w:rPr>
          <w:rFonts w:ascii="Kalpurush" w:hAnsi="Kalpurush" w:cs="Kalpurush"/>
          <w:b/>
          <w:sz w:val="24"/>
          <w:szCs w:val="24"/>
        </w:rPr>
        <w:t xml:space="preserve"> </w:t>
      </w:r>
      <w:r w:rsidRPr="000D63F4">
        <w:rPr>
          <w:rFonts w:ascii="Segoe UI Symbol" w:eastAsia="MS Gothic" w:hAnsi="Segoe UI Symbol" w:cs="Segoe UI Symbol"/>
          <w:b/>
          <w:sz w:val="24"/>
          <w:szCs w:val="24"/>
        </w:rPr>
        <w:t>❍</w:t>
      </w:r>
      <w:r w:rsidR="00053B6C" w:rsidRPr="000D63F4">
        <w:rPr>
          <w:rFonts w:ascii="Kalpurush" w:hAnsi="Kalpurush" w:cs="Kalpurush"/>
          <w:b/>
          <w:sz w:val="24"/>
          <w:szCs w:val="24"/>
        </w:rPr>
        <w:t xml:space="preserve"> </w:t>
      </w:r>
      <w:proofErr w:type="spellStart"/>
      <w:r w:rsidR="003B40D7" w:rsidRPr="000D63F4">
        <w:rPr>
          <w:rFonts w:ascii="Kalpurush" w:hAnsi="Kalpurush" w:cs="Kalpurush"/>
          <w:sz w:val="24"/>
          <w:szCs w:val="24"/>
        </w:rPr>
        <w:t>এমনকি</w:t>
      </w:r>
      <w:proofErr w:type="spellEnd"/>
      <w:r w:rsidR="00053B6C" w:rsidRPr="000D63F4">
        <w:rPr>
          <w:rFonts w:ascii="Kalpurush" w:hAnsi="Kalpurush" w:cs="Kalpurush"/>
          <w:b/>
          <w:sz w:val="24"/>
          <w:szCs w:val="24"/>
        </w:rPr>
        <w:t xml:space="preserve"> </w:t>
      </w:r>
      <w:proofErr w:type="spellStart"/>
      <w:r w:rsidR="008C1725" w:rsidRPr="000D63F4">
        <w:rPr>
          <w:rFonts w:ascii="Kalpurush" w:hAnsi="Kalpurush" w:cs="Kalpurush"/>
          <w:sz w:val="24"/>
          <w:szCs w:val="24"/>
        </w:rPr>
        <w:t>যারা</w:t>
      </w:r>
      <w:proofErr w:type="spellEnd"/>
      <w:r w:rsidR="008C1725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E4616D" w:rsidRPr="000D63F4">
        <w:rPr>
          <w:rFonts w:ascii="Kalpurush" w:hAnsi="Kalpurush" w:cs="Kalpurush"/>
          <w:sz w:val="24"/>
          <w:szCs w:val="24"/>
        </w:rPr>
        <w:t>গোয়াংজু</w:t>
      </w:r>
      <w:proofErr w:type="spellEnd"/>
      <w:r w:rsidR="00E4616D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E4616D" w:rsidRPr="000D63F4">
        <w:rPr>
          <w:rFonts w:ascii="Kalpurush" w:hAnsi="Kalpurush" w:cs="Kalpurush"/>
          <w:sz w:val="24"/>
          <w:szCs w:val="24"/>
        </w:rPr>
        <w:t>মেট্রোপলিটন</w:t>
      </w:r>
      <w:proofErr w:type="spellEnd"/>
      <w:r w:rsidR="00E4616D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E4616D" w:rsidRPr="000D63F4">
        <w:rPr>
          <w:rFonts w:ascii="Kalpurush" w:hAnsi="Kalpurush" w:cs="Kalpurush"/>
          <w:sz w:val="24"/>
          <w:szCs w:val="24"/>
        </w:rPr>
        <w:t>সিটি</w:t>
      </w:r>
      <w:r w:rsidR="00612131" w:rsidRPr="000D63F4">
        <w:rPr>
          <w:rFonts w:ascii="Kalpurush" w:hAnsi="Kalpurush" w:cs="Kalpurush"/>
          <w:sz w:val="24"/>
          <w:szCs w:val="24"/>
        </w:rPr>
        <w:t>তে</w:t>
      </w:r>
      <w:proofErr w:type="spellEnd"/>
      <w:r w:rsidR="00E770DB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186E90" w:rsidRPr="000D63F4">
        <w:rPr>
          <w:rFonts w:ascii="Kalpurush" w:hAnsi="Kalpurush" w:cs="Kalpurush"/>
          <w:sz w:val="24"/>
          <w:szCs w:val="24"/>
        </w:rPr>
        <w:t>নিবন্ধিত</w:t>
      </w:r>
      <w:proofErr w:type="spellEnd"/>
      <w:r w:rsidR="00186E90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186E90" w:rsidRPr="000D63F4">
        <w:rPr>
          <w:rFonts w:ascii="Kalpurush" w:hAnsi="Kalpurush" w:cs="Kalpurush"/>
          <w:sz w:val="24"/>
          <w:szCs w:val="24"/>
        </w:rPr>
        <w:t>হয়েছে</w:t>
      </w:r>
      <w:proofErr w:type="spellEnd"/>
      <w:r w:rsidR="00186E90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186E90" w:rsidRPr="000D63F4">
        <w:rPr>
          <w:rFonts w:ascii="Kalpurush" w:hAnsi="Kalpurush" w:cs="Kalpurush"/>
          <w:sz w:val="24"/>
          <w:szCs w:val="24"/>
        </w:rPr>
        <w:t>বা</w:t>
      </w:r>
      <w:proofErr w:type="spellEnd"/>
      <w:r w:rsidR="00186E90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896BA7" w:rsidRPr="000D63F4">
        <w:rPr>
          <w:rFonts w:ascii="Kalpurush" w:hAnsi="Kalpurush" w:cs="Kalpurush"/>
          <w:sz w:val="24"/>
          <w:szCs w:val="24"/>
        </w:rPr>
        <w:t>গোয়াংজুকে</w:t>
      </w:r>
      <w:proofErr w:type="spellEnd"/>
      <w:r w:rsidR="00896BA7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186E90" w:rsidRPr="000D63F4">
        <w:rPr>
          <w:rFonts w:ascii="Kalpurush" w:hAnsi="Kalpurush" w:cs="Kalpurush"/>
          <w:sz w:val="24"/>
          <w:szCs w:val="24"/>
        </w:rPr>
        <w:t>বসবাসের</w:t>
      </w:r>
      <w:proofErr w:type="spellEnd"/>
      <w:r w:rsidR="00186E90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186E90" w:rsidRPr="000D63F4">
        <w:rPr>
          <w:rFonts w:ascii="Kalpurush" w:hAnsi="Kalpurush" w:cs="Kalpurush"/>
          <w:sz w:val="24"/>
          <w:szCs w:val="24"/>
        </w:rPr>
        <w:t>স্থান</w:t>
      </w:r>
      <w:proofErr w:type="spellEnd"/>
      <w:r w:rsidR="00E4616D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6A72A7" w:rsidRPr="000D63F4">
        <w:rPr>
          <w:rFonts w:ascii="Kalpurush" w:hAnsi="Kalpurush" w:cs="Kalpurush"/>
          <w:sz w:val="24"/>
          <w:szCs w:val="24"/>
        </w:rPr>
        <w:t>হিসে</w:t>
      </w:r>
      <w:r w:rsidR="00E4616D" w:rsidRPr="000D63F4">
        <w:rPr>
          <w:rFonts w:ascii="Kalpurush" w:hAnsi="Kalpurush" w:cs="Kalpurush"/>
          <w:sz w:val="24"/>
          <w:szCs w:val="24"/>
        </w:rPr>
        <w:t>বে</w:t>
      </w:r>
      <w:proofErr w:type="spellEnd"/>
      <w:r w:rsidR="00516ECC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516ECC" w:rsidRPr="000D63F4">
        <w:rPr>
          <w:rFonts w:ascii="Kalpurush" w:hAnsi="Kalpurush" w:cs="Kalpurush"/>
          <w:sz w:val="24"/>
          <w:szCs w:val="24"/>
        </w:rPr>
        <w:t>নিবন্ধন</w:t>
      </w:r>
      <w:proofErr w:type="spellEnd"/>
      <w:r w:rsidR="00516ECC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516ECC" w:rsidRPr="000D63F4">
        <w:rPr>
          <w:rFonts w:ascii="Kalpurush" w:hAnsi="Kalpurush" w:cs="Kalpurush"/>
          <w:sz w:val="24"/>
          <w:szCs w:val="24"/>
        </w:rPr>
        <w:t>বা</w:t>
      </w:r>
      <w:proofErr w:type="spellEnd"/>
      <w:r w:rsidR="00E4616D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E4616D" w:rsidRPr="000D63F4">
        <w:rPr>
          <w:rFonts w:ascii="Kalpurush" w:hAnsi="Kalpurush" w:cs="Kalpurush"/>
          <w:sz w:val="24"/>
          <w:szCs w:val="24"/>
        </w:rPr>
        <w:t>রিপোর্ট</w:t>
      </w:r>
      <w:proofErr w:type="spellEnd"/>
      <w:r w:rsidR="00E4616D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516ECC" w:rsidRPr="000D63F4">
        <w:rPr>
          <w:rFonts w:ascii="Kalpurush" w:hAnsi="Kalpurush" w:cs="Kalpurush"/>
          <w:sz w:val="24"/>
          <w:szCs w:val="24"/>
        </w:rPr>
        <w:t>করেছে</w:t>
      </w:r>
      <w:proofErr w:type="spellEnd"/>
      <w:r w:rsidR="004F414B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0F6612">
        <w:rPr>
          <w:rFonts w:ascii="Kalpurush" w:hAnsi="Kalpurush" w:cs="Kalpurush"/>
          <w:sz w:val="24"/>
          <w:szCs w:val="24"/>
        </w:rPr>
        <w:t>তারপরও</w:t>
      </w:r>
      <w:proofErr w:type="spellEnd"/>
      <w:r w:rsidR="00E4616D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5F7EBB" w:rsidRPr="000D63F4">
        <w:rPr>
          <w:rFonts w:ascii="Kalpurush" w:hAnsi="Kalpurush" w:cs="Kalpurush"/>
          <w:sz w:val="24"/>
          <w:szCs w:val="24"/>
        </w:rPr>
        <w:t>প্রস্থান</w:t>
      </w:r>
      <w:proofErr w:type="spellEnd"/>
      <w:r w:rsidR="005F7EBB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5F7EBB" w:rsidRPr="000D63F4">
        <w:rPr>
          <w:rFonts w:ascii="Kalpurush" w:hAnsi="Kalpurush" w:cs="Kalpurush"/>
          <w:sz w:val="24"/>
          <w:szCs w:val="24"/>
        </w:rPr>
        <w:t>বিলম্বিত</w:t>
      </w:r>
      <w:proofErr w:type="spellEnd"/>
      <w:r w:rsidR="00BF5B7F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B912F7" w:rsidRPr="000D63F4">
        <w:rPr>
          <w:rFonts w:ascii="Kalpurush" w:hAnsi="Kalpurush" w:cs="Kalpurush"/>
          <w:sz w:val="24"/>
          <w:szCs w:val="24"/>
        </w:rPr>
        <w:t>অবস্থায়</w:t>
      </w:r>
      <w:proofErr w:type="spellEnd"/>
      <w:r w:rsidR="00212932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B87019" w:rsidRPr="000D63F4">
        <w:rPr>
          <w:rFonts w:ascii="Kalpurush" w:hAnsi="Kalpurush" w:cs="Kalpurush"/>
          <w:sz w:val="24"/>
          <w:szCs w:val="24"/>
        </w:rPr>
        <w:t>বসবাস</w:t>
      </w:r>
      <w:proofErr w:type="spellEnd"/>
      <w:r w:rsidR="00B87019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C832C9" w:rsidRPr="000D63F4">
        <w:rPr>
          <w:rFonts w:ascii="Kalpurush" w:hAnsi="Kalpurush" w:cs="Kalpurush"/>
          <w:sz w:val="24"/>
          <w:szCs w:val="24"/>
        </w:rPr>
        <w:t>করার</w:t>
      </w:r>
      <w:proofErr w:type="spellEnd"/>
      <w:r w:rsidR="00C832C9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C832C9" w:rsidRPr="000D63F4">
        <w:rPr>
          <w:rFonts w:ascii="Kalpurush" w:hAnsi="Kalpurush" w:cs="Kalpurush"/>
          <w:sz w:val="24"/>
          <w:szCs w:val="24"/>
        </w:rPr>
        <w:t>কারণে</w:t>
      </w:r>
      <w:proofErr w:type="spellEnd"/>
      <w:r w:rsidR="004B6BC4">
        <w:rPr>
          <w:rFonts w:ascii="Kalpurush" w:hAnsi="Kalpurush" w:cs="Kalpurush"/>
          <w:sz w:val="24"/>
          <w:szCs w:val="24"/>
        </w:rPr>
        <w:t xml:space="preserve"> </w:t>
      </w:r>
      <w:r w:rsidR="004B6BC4" w:rsidRPr="00047EE3">
        <w:rPr>
          <w:rFonts w:ascii="Kalpurush" w:hAnsi="Kalpurush" w:cs="Kalpurush"/>
          <w:sz w:val="24"/>
          <w:szCs w:val="24"/>
        </w:rPr>
        <w:t>‘</w:t>
      </w:r>
      <w:proofErr w:type="spellStart"/>
      <w:r w:rsidR="004B6BC4" w:rsidRPr="00047EE3">
        <w:rPr>
          <w:rFonts w:ascii="Kalpurush" w:hAnsi="Kalpurush" w:cs="Kalpurush"/>
          <w:sz w:val="24"/>
          <w:szCs w:val="24"/>
        </w:rPr>
        <w:t>দৈনিক</w:t>
      </w:r>
      <w:proofErr w:type="spellEnd"/>
      <w:r w:rsidR="004B6BC4" w:rsidRPr="00047EE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4B6BC4" w:rsidRPr="00047EE3">
        <w:rPr>
          <w:rFonts w:ascii="Kalpurush" w:hAnsi="Kalpurush" w:cs="Kalpurush"/>
          <w:sz w:val="24"/>
          <w:szCs w:val="24"/>
        </w:rPr>
        <w:t>পুনর্বাসন</w:t>
      </w:r>
      <w:proofErr w:type="spellEnd"/>
      <w:r w:rsidR="004B6BC4" w:rsidRPr="00047EE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4B6BC4" w:rsidRPr="00047EE3">
        <w:rPr>
          <w:rFonts w:ascii="Kalpurush" w:hAnsi="Kalpurush" w:cs="Kalpurush"/>
          <w:sz w:val="24"/>
          <w:szCs w:val="24"/>
        </w:rPr>
        <w:t>ভুর্তকি</w:t>
      </w:r>
      <w:proofErr w:type="spellEnd"/>
      <w:r w:rsidR="004B6BC4" w:rsidRPr="00047EE3">
        <w:rPr>
          <w:rFonts w:ascii="Kalpurush" w:hAnsi="Kalpurush" w:cs="Kalpurush"/>
          <w:sz w:val="24"/>
          <w:szCs w:val="24"/>
        </w:rPr>
        <w:t>’</w:t>
      </w:r>
      <w:r w:rsidR="004B6BC4" w:rsidRPr="00876FBF">
        <w:rPr>
          <w:rFonts w:ascii="Kalpurush" w:hAnsi="Kalpurush" w:cs="Kalpurush"/>
          <w:b/>
          <w:sz w:val="24"/>
          <w:szCs w:val="24"/>
        </w:rPr>
        <w:t xml:space="preserve"> </w:t>
      </w:r>
      <w:proofErr w:type="spellStart"/>
      <w:r w:rsidR="00A9389D" w:rsidRPr="000D63F4">
        <w:rPr>
          <w:rFonts w:ascii="Kalpurush" w:hAnsi="Kalpurush" w:cs="Kalpurush"/>
          <w:sz w:val="24"/>
          <w:szCs w:val="24"/>
        </w:rPr>
        <w:t>গ্রহণে</w:t>
      </w:r>
      <w:proofErr w:type="spellEnd"/>
      <w:r w:rsidR="00A9389D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A9389D" w:rsidRPr="000D63F4">
        <w:rPr>
          <w:rFonts w:ascii="Kalpurush" w:hAnsi="Kalpurush" w:cs="Kalpurush"/>
          <w:sz w:val="24"/>
          <w:szCs w:val="24"/>
        </w:rPr>
        <w:t>সক্ষম</w:t>
      </w:r>
      <w:proofErr w:type="spellEnd"/>
      <w:r w:rsidR="00A9389D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A9389D" w:rsidRPr="000D63F4">
        <w:rPr>
          <w:rFonts w:ascii="Kalpurush" w:hAnsi="Kalpurush" w:cs="Kalpurush"/>
          <w:sz w:val="24"/>
          <w:szCs w:val="24"/>
        </w:rPr>
        <w:t>হবে</w:t>
      </w:r>
      <w:proofErr w:type="spellEnd"/>
      <w:r w:rsidR="00A9389D" w:rsidRPr="000D63F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A9389D" w:rsidRPr="000D63F4">
        <w:rPr>
          <w:rFonts w:ascii="Kalpurush" w:hAnsi="Kalpurush" w:cs="Kalpurush"/>
          <w:sz w:val="24"/>
          <w:szCs w:val="24"/>
        </w:rPr>
        <w:t>না</w:t>
      </w:r>
      <w:proofErr w:type="spellEnd"/>
      <w:r w:rsidR="00A9389D" w:rsidRPr="000D63F4">
        <w:rPr>
          <w:rFonts w:ascii="Kalpurush" w:hAnsi="Kalpurush" w:cs="Kalpurush"/>
          <w:sz w:val="24"/>
          <w:szCs w:val="24"/>
        </w:rPr>
        <w:t>।</w:t>
      </w:r>
    </w:p>
    <w:p w14:paraId="35D4EB64" w14:textId="77777777" w:rsidR="000E6666" w:rsidRPr="000D63F4" w:rsidRDefault="000E6666" w:rsidP="006C59B4">
      <w:pPr>
        <w:pStyle w:val="a4"/>
        <w:spacing w:before="60" w:line="240" w:lineRule="auto"/>
        <w:ind w:left="558" w:hanging="558"/>
        <w:rPr>
          <w:rFonts w:ascii="Kalpurush" w:hAnsi="Kalpurush" w:cs="Kalpurush"/>
          <w:sz w:val="24"/>
          <w:szCs w:val="24"/>
        </w:rPr>
      </w:pPr>
    </w:p>
    <w:tbl>
      <w:tblPr>
        <w:tblOverlap w:val="never"/>
        <w:tblW w:w="9349" w:type="dxa"/>
        <w:tblInd w:w="28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741"/>
        <w:gridCol w:w="283"/>
        <w:gridCol w:w="8325"/>
      </w:tblGrid>
      <w:tr w:rsidR="000E559F" w:rsidRPr="00033993" w14:paraId="46BAF2AB" w14:textId="77777777" w:rsidTr="00500493">
        <w:trPr>
          <w:trHeight w:val="856"/>
        </w:trPr>
        <w:tc>
          <w:tcPr>
            <w:tcW w:w="741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FFFFFF" w:themeFill="background1"/>
            <w:vAlign w:val="center"/>
          </w:tcPr>
          <w:p w14:paraId="46BAF2A8" w14:textId="3D76E98C" w:rsidR="000E559F" w:rsidRPr="00033993" w:rsidRDefault="00FB2ECF" w:rsidP="006C59B4">
            <w:pPr>
              <w:pStyle w:val="a3"/>
              <w:wordWrap/>
              <w:spacing w:line="240" w:lineRule="auto"/>
              <w:jc w:val="center"/>
              <w:rPr>
                <w:rFonts w:ascii="Kalpurush" w:hAnsi="Kalpurush" w:cs="Kalpurush"/>
              </w:rPr>
            </w:pPr>
            <w:r w:rsidRPr="00033993">
              <w:rPr>
                <w:rFonts w:ascii="Kalpurush" w:hAnsi="Kalpurush" w:cs="Kalpurush"/>
                <w:sz w:val="24"/>
              </w:rPr>
              <w:t>৭-১০</w:t>
            </w:r>
          </w:p>
        </w:tc>
        <w:tc>
          <w:tcPr>
            <w:tcW w:w="283" w:type="dxa"/>
            <w:tcBorders>
              <w:top w:val="none" w:sz="3" w:space="0" w:color="000000"/>
              <w:left w:val="single" w:sz="7" w:space="0" w:color="000000"/>
              <w:bottom w:val="none" w:sz="3" w:space="0" w:color="000000"/>
              <w:right w:val="single" w:sz="7" w:space="0" w:color="000000"/>
            </w:tcBorders>
            <w:shd w:val="clear" w:color="auto" w:fill="FFFFFF" w:themeFill="background1"/>
            <w:vAlign w:val="center"/>
          </w:tcPr>
          <w:p w14:paraId="46BAF2A9" w14:textId="77777777" w:rsidR="000E559F" w:rsidRPr="00876FBF" w:rsidRDefault="000E559F" w:rsidP="006C59B4">
            <w:pPr>
              <w:pStyle w:val="a3"/>
              <w:spacing w:line="240" w:lineRule="auto"/>
              <w:rPr>
                <w:rFonts w:ascii="Kalpurush" w:hAnsi="Kalpurush" w:cs="Kalpurush"/>
                <w:b/>
                <w:color w:val="FFFFFF"/>
                <w:sz w:val="30"/>
              </w:rPr>
            </w:pPr>
          </w:p>
        </w:tc>
        <w:tc>
          <w:tcPr>
            <w:tcW w:w="832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46BAF2AA" w14:textId="117A5847" w:rsidR="00E220A9" w:rsidRPr="00876FBF" w:rsidRDefault="00E220A9" w:rsidP="006C59B4">
            <w:pPr>
              <w:pStyle w:val="a3"/>
              <w:wordWrap/>
              <w:spacing w:line="240" w:lineRule="auto"/>
              <w:ind w:left="136" w:hanging="136"/>
              <w:jc w:val="left"/>
              <w:rPr>
                <w:rFonts w:ascii="Kalpurush" w:hAnsi="Kalpurush" w:cs="Kalpurush"/>
                <w:b/>
                <w:sz w:val="24"/>
                <w:szCs w:val="24"/>
              </w:rPr>
            </w:pPr>
            <w:r w:rsidRPr="00876FBF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r w:rsidR="00C34738">
              <w:rPr>
                <w:rFonts w:ascii="Kalpurush" w:hAnsi="Kalpurush" w:cs="Kalpurush"/>
                <w:b/>
                <w:sz w:val="24"/>
                <w:szCs w:val="24"/>
              </w:rPr>
              <w:t>‘</w:t>
            </w:r>
            <w:proofErr w:type="spellStart"/>
            <w:r w:rsidR="00876FBF" w:rsidRPr="00876FBF">
              <w:rPr>
                <w:rFonts w:ascii="Kalpurush" w:hAnsi="Kalpurush" w:cs="Kalpurush"/>
                <w:b/>
                <w:sz w:val="24"/>
                <w:szCs w:val="24"/>
              </w:rPr>
              <w:t>দৈনিক</w:t>
            </w:r>
            <w:proofErr w:type="spellEnd"/>
            <w:r w:rsidR="00876FBF" w:rsidRPr="00876FBF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876FBF" w:rsidRPr="00876FBF">
              <w:rPr>
                <w:rFonts w:ascii="Kalpurush" w:hAnsi="Kalpurush" w:cs="Kalpurush"/>
                <w:b/>
                <w:sz w:val="24"/>
                <w:szCs w:val="24"/>
              </w:rPr>
              <w:t>পুনর্বাসন</w:t>
            </w:r>
            <w:proofErr w:type="spellEnd"/>
            <w:r w:rsidR="00876FBF" w:rsidRPr="00876FBF">
              <w:rPr>
                <w:rFonts w:ascii="Kalpurush" w:hAnsi="Kalpurush" w:cs="Kalpurush"/>
                <w:sz w:val="24"/>
                <w:szCs w:val="24"/>
              </w:rPr>
              <w:t xml:space="preserve"> </w:t>
            </w:r>
            <w:proofErr w:type="spellStart"/>
            <w:r w:rsidR="00395AE5" w:rsidRPr="00876FBF">
              <w:rPr>
                <w:rFonts w:ascii="Kalpurush" w:hAnsi="Kalpurush" w:cs="Kalpurush"/>
                <w:b/>
                <w:sz w:val="24"/>
                <w:szCs w:val="24"/>
              </w:rPr>
              <w:t>ভুর্তকি</w:t>
            </w:r>
            <w:proofErr w:type="spellEnd"/>
            <w:r w:rsidR="000139C1" w:rsidRPr="00876FBF">
              <w:rPr>
                <w:rFonts w:ascii="Kalpurush" w:hAnsi="Kalpurush" w:cs="Kalpurush"/>
                <w:b/>
                <w:sz w:val="24"/>
                <w:szCs w:val="24"/>
              </w:rPr>
              <w:t>’</w:t>
            </w:r>
            <w:r w:rsidR="00395AE5" w:rsidRPr="00876FBF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395AE5" w:rsidRPr="00876FBF">
              <w:rPr>
                <w:rFonts w:ascii="Kalpurush" w:hAnsi="Kalpurush" w:cs="Kalpurush"/>
                <w:b/>
                <w:sz w:val="24"/>
                <w:szCs w:val="24"/>
              </w:rPr>
              <w:t>গ্রহণে</w:t>
            </w:r>
            <w:proofErr w:type="spellEnd"/>
            <w:r w:rsidR="00395AE5" w:rsidRPr="00876FBF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395AE5" w:rsidRPr="00876FBF">
              <w:rPr>
                <w:rFonts w:ascii="Kalpurush" w:hAnsi="Kalpurush" w:cs="Kalpurush"/>
                <w:b/>
                <w:sz w:val="24"/>
                <w:szCs w:val="24"/>
              </w:rPr>
              <w:t>সক্ষম</w:t>
            </w:r>
            <w:proofErr w:type="spellEnd"/>
            <w:r w:rsidR="00395AE5" w:rsidRPr="00876FBF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FE479E" w:rsidRPr="00876FBF">
              <w:rPr>
                <w:rFonts w:ascii="Kalpurush" w:hAnsi="Kalpurush" w:cs="Kalpurush"/>
                <w:b/>
                <w:sz w:val="24"/>
                <w:szCs w:val="24"/>
              </w:rPr>
              <w:t>কোন</w:t>
            </w:r>
            <w:proofErr w:type="spellEnd"/>
            <w:r w:rsidR="00FE479E" w:rsidRPr="00876FBF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FE479E" w:rsidRPr="00876FBF">
              <w:rPr>
                <w:rFonts w:ascii="Kalpurush" w:hAnsi="Kalpurush" w:cs="Kalpurush"/>
                <w:b/>
                <w:sz w:val="24"/>
                <w:szCs w:val="24"/>
              </w:rPr>
              <w:t>বিদেশী</w:t>
            </w:r>
            <w:proofErr w:type="spellEnd"/>
            <w:r w:rsidRPr="00876FBF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Pr="00876FBF">
              <w:rPr>
                <w:rFonts w:ascii="Kalpurush" w:hAnsi="Kalpurush" w:cs="Kalpurush"/>
                <w:b/>
                <w:sz w:val="24"/>
                <w:szCs w:val="24"/>
              </w:rPr>
              <w:t>কিছু</w:t>
            </w:r>
            <w:proofErr w:type="spellEnd"/>
            <w:r w:rsidR="00D478E4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Pr="00876FBF">
              <w:rPr>
                <w:rFonts w:ascii="Kalpurush" w:hAnsi="Kalpurush" w:cs="Kalpurush"/>
                <w:b/>
                <w:sz w:val="24"/>
                <w:szCs w:val="24"/>
              </w:rPr>
              <w:t>দিনের</w:t>
            </w:r>
            <w:proofErr w:type="spellEnd"/>
            <w:r w:rsidRPr="00876FBF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Pr="00876FBF">
              <w:rPr>
                <w:rFonts w:ascii="Kalpurush" w:hAnsi="Kalpurush" w:cs="Kalpurush"/>
                <w:b/>
                <w:sz w:val="24"/>
                <w:szCs w:val="24"/>
              </w:rPr>
              <w:t>জন্য</w:t>
            </w:r>
            <w:proofErr w:type="spellEnd"/>
            <w:r w:rsidRPr="00876FBF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395AE5" w:rsidRPr="00876FBF">
              <w:rPr>
                <w:rFonts w:ascii="Kalpurush" w:hAnsi="Kalpurush" w:cs="Kalpurush"/>
                <w:b/>
                <w:sz w:val="24"/>
                <w:szCs w:val="24"/>
              </w:rPr>
              <w:t>কোরিয়ার</w:t>
            </w:r>
            <w:proofErr w:type="spellEnd"/>
            <w:r w:rsidR="00395AE5" w:rsidRPr="00876FBF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395AE5" w:rsidRPr="00876FBF">
              <w:rPr>
                <w:rFonts w:ascii="Kalpurush" w:hAnsi="Kalpurush" w:cs="Kalpurush"/>
                <w:b/>
                <w:sz w:val="24"/>
                <w:szCs w:val="24"/>
              </w:rPr>
              <w:t>বাইরে</w:t>
            </w:r>
            <w:proofErr w:type="spellEnd"/>
            <w:r w:rsidR="00395AE5" w:rsidRPr="00876FBF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395AE5" w:rsidRPr="00876FBF">
              <w:rPr>
                <w:rFonts w:ascii="Kalpurush" w:hAnsi="Kalpurush" w:cs="Kalpurush"/>
                <w:b/>
                <w:sz w:val="24"/>
                <w:szCs w:val="24"/>
              </w:rPr>
              <w:t>অবস্থান</w:t>
            </w:r>
            <w:proofErr w:type="spellEnd"/>
            <w:r w:rsidR="00395AE5" w:rsidRPr="00876FBF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703A03">
              <w:rPr>
                <w:rFonts w:ascii="Kalpurush" w:hAnsi="Kalpurush" w:cs="Kalpurush"/>
                <w:b/>
                <w:sz w:val="24"/>
                <w:szCs w:val="24"/>
              </w:rPr>
              <w:t>করলে</w:t>
            </w:r>
            <w:proofErr w:type="spellEnd"/>
            <w:r w:rsidR="00703A03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7D6FBF">
              <w:rPr>
                <w:rFonts w:ascii="Kalpurush" w:hAnsi="Kalpurush" w:cs="Kalpurush"/>
                <w:b/>
                <w:sz w:val="24"/>
                <w:szCs w:val="24"/>
              </w:rPr>
              <w:t>তিনি</w:t>
            </w:r>
            <w:proofErr w:type="spellEnd"/>
            <w:r w:rsidR="007D6FBF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r w:rsidR="003D3264">
              <w:rPr>
                <w:rFonts w:ascii="Kalpurush" w:hAnsi="Kalpurush" w:cs="Kalpurush"/>
                <w:b/>
                <w:sz w:val="24"/>
                <w:szCs w:val="24"/>
              </w:rPr>
              <w:t>‘</w:t>
            </w:r>
            <w:proofErr w:type="spellStart"/>
            <w:r w:rsidR="00AA11D5" w:rsidRPr="00876FBF">
              <w:rPr>
                <w:rFonts w:ascii="Kalpurush" w:hAnsi="Kalpurush" w:cs="Kalpurush"/>
                <w:b/>
                <w:sz w:val="24"/>
                <w:szCs w:val="24"/>
              </w:rPr>
              <w:t>দৈনিক</w:t>
            </w:r>
            <w:proofErr w:type="spellEnd"/>
            <w:r w:rsidR="00AA11D5" w:rsidRPr="00876FBF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AA11D5" w:rsidRPr="00876FBF">
              <w:rPr>
                <w:rFonts w:ascii="Kalpurush" w:hAnsi="Kalpurush" w:cs="Kalpurush"/>
                <w:b/>
                <w:sz w:val="24"/>
                <w:szCs w:val="24"/>
              </w:rPr>
              <w:t>পুনর্বাসন</w:t>
            </w:r>
            <w:proofErr w:type="spellEnd"/>
            <w:r w:rsidR="00AA11D5" w:rsidRPr="00876FBF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AA11D5" w:rsidRPr="00876FBF">
              <w:rPr>
                <w:rFonts w:ascii="Kalpurush" w:hAnsi="Kalpurush" w:cs="Kalpurush"/>
                <w:b/>
                <w:sz w:val="24"/>
                <w:szCs w:val="24"/>
              </w:rPr>
              <w:t>ভর্তুকি</w:t>
            </w:r>
            <w:proofErr w:type="spellEnd"/>
            <w:r w:rsidR="003D3264">
              <w:rPr>
                <w:rFonts w:ascii="Kalpurush" w:hAnsi="Kalpurush" w:cs="Kalpurush"/>
                <w:b/>
                <w:sz w:val="24"/>
                <w:szCs w:val="24"/>
              </w:rPr>
              <w:t>’</w:t>
            </w:r>
            <w:r w:rsidR="00AA11D5" w:rsidRPr="00876FBF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="00142A3D">
              <w:rPr>
                <w:rFonts w:ascii="Kalpurush" w:hAnsi="Kalpurush" w:cs="Kalpurush"/>
                <w:b/>
                <w:sz w:val="24"/>
              </w:rPr>
              <w:t>গ্রহণের</w:t>
            </w:r>
            <w:proofErr w:type="spellEnd"/>
            <w:r w:rsidR="00142A3D" w:rsidRPr="00F2268A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142A3D" w:rsidRPr="00F2268A">
              <w:rPr>
                <w:rFonts w:ascii="Kalpurush" w:hAnsi="Kalpurush" w:cs="Kalpurush"/>
                <w:b/>
                <w:sz w:val="24"/>
              </w:rPr>
              <w:t>সম্ভবনা</w:t>
            </w:r>
            <w:proofErr w:type="spellEnd"/>
            <w:r w:rsidR="00142A3D" w:rsidRPr="00F2268A">
              <w:rPr>
                <w:rFonts w:ascii="Kalpurush" w:hAnsi="Kalpurush" w:cs="Kalpurush"/>
                <w:b/>
                <w:sz w:val="24"/>
              </w:rPr>
              <w:t xml:space="preserve"> </w:t>
            </w:r>
            <w:proofErr w:type="spellStart"/>
            <w:r w:rsidR="00142A3D" w:rsidRPr="00F2268A">
              <w:rPr>
                <w:rFonts w:ascii="Kalpurush" w:hAnsi="Kalpurush" w:cs="Kalpurush"/>
                <w:b/>
                <w:sz w:val="24"/>
              </w:rPr>
              <w:t>আছে</w:t>
            </w:r>
            <w:proofErr w:type="spellEnd"/>
            <w:r w:rsidR="00142A3D" w:rsidRPr="00876FBF">
              <w:rPr>
                <w:rFonts w:ascii="Kalpurush" w:hAnsi="Kalpurush" w:cs="Kalpurush"/>
                <w:b/>
                <w:sz w:val="24"/>
                <w:szCs w:val="24"/>
              </w:rPr>
              <w:t xml:space="preserve"> </w:t>
            </w:r>
            <w:proofErr w:type="spellStart"/>
            <w:r w:rsidRPr="00876FBF">
              <w:rPr>
                <w:rFonts w:ascii="Kalpurush" w:hAnsi="Kalpurush" w:cs="Kalpurush"/>
                <w:b/>
                <w:sz w:val="24"/>
                <w:szCs w:val="24"/>
              </w:rPr>
              <w:t>কিনা</w:t>
            </w:r>
            <w:proofErr w:type="spellEnd"/>
            <w:r w:rsidRPr="00876FBF">
              <w:rPr>
                <w:rFonts w:ascii="Kalpurush" w:hAnsi="Kalpurush" w:cs="Kalpurush"/>
                <w:b/>
                <w:sz w:val="24"/>
                <w:szCs w:val="24"/>
              </w:rPr>
              <w:t>?</w:t>
            </w:r>
          </w:p>
        </w:tc>
      </w:tr>
    </w:tbl>
    <w:p w14:paraId="399D5214" w14:textId="77777777" w:rsidR="008D1307" w:rsidRPr="0028411A" w:rsidRDefault="008D1307" w:rsidP="006C59B4">
      <w:pPr>
        <w:pStyle w:val="a4"/>
        <w:spacing w:before="60" w:line="240" w:lineRule="auto"/>
        <w:ind w:leftChars="50" w:left="100" w:firstLineChars="50" w:firstLine="100"/>
        <w:rPr>
          <w:rFonts w:ascii="Kalpurush" w:hAnsi="Kalpurush" w:cs="Kalpurush"/>
        </w:rPr>
      </w:pPr>
    </w:p>
    <w:p w14:paraId="46BAF2AC" w14:textId="0340ECE2" w:rsidR="000E559F" w:rsidRDefault="00EB5473" w:rsidP="006C59B4">
      <w:pPr>
        <w:pStyle w:val="a4"/>
        <w:spacing w:before="60" w:line="240" w:lineRule="auto"/>
        <w:ind w:leftChars="100" w:left="441" w:hangingChars="100" w:hanging="241"/>
        <w:rPr>
          <w:rFonts w:ascii="Kalpurush" w:hAnsi="Kalpurush" w:cs="Kalpurush"/>
          <w:sz w:val="24"/>
          <w:szCs w:val="24"/>
        </w:rPr>
      </w:pPr>
      <w:r w:rsidRPr="00033993">
        <w:rPr>
          <w:rFonts w:ascii="Segoe UI Symbol" w:eastAsia="MS Gothic" w:hAnsi="Segoe UI Symbol" w:cs="Segoe UI Symbol"/>
          <w:b/>
          <w:sz w:val="24"/>
          <w:szCs w:val="24"/>
        </w:rPr>
        <w:t>❍</w:t>
      </w:r>
      <w:r w:rsidRPr="00033993">
        <w:rPr>
          <w:rFonts w:ascii="Kalpurush" w:hAnsi="Kalpurush" w:cs="Kalpurush"/>
          <w:b/>
          <w:sz w:val="24"/>
          <w:szCs w:val="24"/>
        </w:rPr>
        <w:t xml:space="preserve"> </w:t>
      </w:r>
      <w:proofErr w:type="spellStart"/>
      <w:r w:rsidR="000D12B3" w:rsidRPr="00033993">
        <w:rPr>
          <w:rFonts w:ascii="Kalpurush" w:hAnsi="Kalpurush" w:cs="Kalpurush"/>
          <w:sz w:val="24"/>
          <w:szCs w:val="24"/>
        </w:rPr>
        <w:t>যেহেতু</w:t>
      </w:r>
      <w:proofErr w:type="spellEnd"/>
      <w:r w:rsidR="000D12B3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160ADA" w:rsidRPr="00033993">
        <w:rPr>
          <w:rFonts w:ascii="Kalpurush" w:hAnsi="Kalpurush" w:cs="Kalpurush"/>
          <w:sz w:val="24"/>
          <w:szCs w:val="24"/>
        </w:rPr>
        <w:t>কোরিয়ার</w:t>
      </w:r>
      <w:proofErr w:type="spellEnd"/>
      <w:r w:rsidR="00160ADA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160ADA" w:rsidRPr="00033993">
        <w:rPr>
          <w:rFonts w:ascii="Kalpurush" w:hAnsi="Kalpurush" w:cs="Kalpurush"/>
          <w:sz w:val="24"/>
          <w:szCs w:val="24"/>
        </w:rPr>
        <w:t>বাইরে</w:t>
      </w:r>
      <w:proofErr w:type="spellEnd"/>
      <w:r w:rsidR="000D12B3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0D12B3" w:rsidRPr="00033993">
        <w:rPr>
          <w:rFonts w:ascii="Kalpurush" w:hAnsi="Kalpurush" w:cs="Kalpurush"/>
          <w:sz w:val="24"/>
          <w:szCs w:val="24"/>
        </w:rPr>
        <w:t>অবস্থানকারী</w:t>
      </w:r>
      <w:proofErr w:type="spellEnd"/>
      <w:r w:rsidR="000D12B3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0D12B3" w:rsidRPr="00033993">
        <w:rPr>
          <w:rFonts w:ascii="Kalpurush" w:hAnsi="Kalpurush" w:cs="Kalpurush"/>
          <w:sz w:val="24"/>
          <w:szCs w:val="24"/>
        </w:rPr>
        <w:t>ব্যক্তি</w:t>
      </w:r>
      <w:proofErr w:type="spellEnd"/>
      <w:r w:rsidR="00160ADA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F70C0D" w:rsidRPr="00033993">
        <w:rPr>
          <w:rFonts w:ascii="Kalpurush" w:hAnsi="Kalpurush" w:cs="Kalpurush"/>
          <w:sz w:val="24"/>
          <w:szCs w:val="24"/>
        </w:rPr>
        <w:t>সরাসরি</w:t>
      </w:r>
      <w:proofErr w:type="spellEnd"/>
      <w:r w:rsidR="00C57B0D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C57B0D" w:rsidRPr="00033993">
        <w:rPr>
          <w:rFonts w:ascii="Kalpurush" w:hAnsi="Kalpurush" w:cs="Kalpurush"/>
          <w:sz w:val="24"/>
          <w:szCs w:val="24"/>
        </w:rPr>
        <w:t>আবেদন</w:t>
      </w:r>
      <w:proofErr w:type="spellEnd"/>
      <w:r w:rsidR="00C57B0D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C57B0D" w:rsidRPr="00033993">
        <w:rPr>
          <w:rFonts w:ascii="Kalpurush" w:hAnsi="Kalpurush" w:cs="Kalpurush"/>
          <w:sz w:val="24"/>
          <w:szCs w:val="24"/>
        </w:rPr>
        <w:t>করতে</w:t>
      </w:r>
      <w:proofErr w:type="spellEnd"/>
      <w:r w:rsidR="007B2AB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7B2AB4">
        <w:rPr>
          <w:rFonts w:ascii="Kalpurush" w:hAnsi="Kalpurush" w:cs="Kalpurush"/>
          <w:sz w:val="24"/>
          <w:szCs w:val="24"/>
        </w:rPr>
        <w:t>সক্ষম</w:t>
      </w:r>
      <w:proofErr w:type="spellEnd"/>
      <w:r w:rsidR="00C57B0D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C57B0D" w:rsidRPr="00033993">
        <w:rPr>
          <w:rFonts w:ascii="Kalpurush" w:hAnsi="Kalpurush" w:cs="Kalpurush"/>
          <w:sz w:val="24"/>
          <w:szCs w:val="24"/>
        </w:rPr>
        <w:t>নন</w:t>
      </w:r>
      <w:proofErr w:type="spellEnd"/>
      <w:r w:rsidR="00C57B0D" w:rsidRPr="00033993">
        <w:rPr>
          <w:rFonts w:ascii="Kalpurush" w:hAnsi="Kalpurush" w:cs="Kalpurush"/>
          <w:sz w:val="24"/>
          <w:szCs w:val="24"/>
        </w:rPr>
        <w:t>,</w:t>
      </w:r>
      <w:r w:rsidR="000D12B3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A96652" w:rsidRPr="00033993">
        <w:rPr>
          <w:rFonts w:ascii="Kalpurush" w:hAnsi="Kalpurush" w:cs="Kalpurush"/>
          <w:sz w:val="24"/>
          <w:szCs w:val="24"/>
        </w:rPr>
        <w:t>ফলে</w:t>
      </w:r>
      <w:proofErr w:type="spellEnd"/>
      <w:r w:rsidR="000D12B3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0D12B3" w:rsidRPr="00033993">
        <w:rPr>
          <w:rFonts w:ascii="Kalpurush" w:hAnsi="Kalpurush" w:cs="Kalpurush"/>
          <w:sz w:val="24"/>
          <w:szCs w:val="24"/>
        </w:rPr>
        <w:t>তাকে</w:t>
      </w:r>
      <w:proofErr w:type="spellEnd"/>
      <w:r w:rsidR="000D12B3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97614E" w:rsidRPr="00033993">
        <w:rPr>
          <w:rFonts w:ascii="Kalpurush" w:hAnsi="Kalpurush" w:cs="Kalpurush"/>
          <w:sz w:val="24"/>
          <w:szCs w:val="24"/>
        </w:rPr>
        <w:t>অবশ্যই</w:t>
      </w:r>
      <w:proofErr w:type="spellEnd"/>
      <w:r w:rsidR="0097614E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97614E" w:rsidRPr="00033993">
        <w:rPr>
          <w:rFonts w:ascii="Kalpurush" w:hAnsi="Kalpurush" w:cs="Kalpurush"/>
          <w:sz w:val="24"/>
          <w:szCs w:val="24"/>
        </w:rPr>
        <w:t>কোরিয়াতে</w:t>
      </w:r>
      <w:proofErr w:type="spellEnd"/>
      <w:r w:rsidR="0097614E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97614E" w:rsidRPr="00033993">
        <w:rPr>
          <w:rFonts w:ascii="Kalpurush" w:hAnsi="Kalpurush" w:cs="Kalpurush"/>
          <w:sz w:val="24"/>
          <w:szCs w:val="24"/>
        </w:rPr>
        <w:t>অবস্থিত</w:t>
      </w:r>
      <w:proofErr w:type="spellEnd"/>
      <w:r w:rsidR="00B915E3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0D12B3" w:rsidRPr="00033993">
        <w:rPr>
          <w:rFonts w:ascii="Kalpurush" w:hAnsi="Kalpurush" w:cs="Kalpurush"/>
          <w:sz w:val="24"/>
          <w:szCs w:val="24"/>
        </w:rPr>
        <w:t>পরিবারের</w:t>
      </w:r>
      <w:proofErr w:type="spellEnd"/>
      <w:r w:rsidR="00E73571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E73571" w:rsidRPr="00033993">
        <w:rPr>
          <w:rFonts w:ascii="Kalpurush" w:hAnsi="Kalpurush" w:cs="Kalpurush"/>
          <w:sz w:val="24"/>
          <w:szCs w:val="24"/>
        </w:rPr>
        <w:t>সদস্যদের</w:t>
      </w:r>
      <w:proofErr w:type="spellEnd"/>
      <w:r w:rsidR="00E73571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E73571" w:rsidRPr="00033993">
        <w:rPr>
          <w:rFonts w:ascii="Kalpurush" w:hAnsi="Kalpurush" w:cs="Kalpurush"/>
          <w:sz w:val="24"/>
          <w:szCs w:val="24"/>
        </w:rPr>
        <w:t>মধ্যে</w:t>
      </w:r>
      <w:proofErr w:type="spellEnd"/>
      <w:r w:rsidR="00634DF4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634DF4" w:rsidRPr="00033993">
        <w:rPr>
          <w:rFonts w:ascii="Kalpurush" w:hAnsi="Kalpurush" w:cs="Kalpurush"/>
          <w:sz w:val="24"/>
          <w:szCs w:val="24"/>
        </w:rPr>
        <w:t>এমন</w:t>
      </w:r>
      <w:proofErr w:type="spellEnd"/>
      <w:r w:rsidR="00634DF4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634DF4" w:rsidRPr="00033993">
        <w:rPr>
          <w:rFonts w:ascii="Kalpurush" w:hAnsi="Kalpurush" w:cs="Kalpurush"/>
          <w:sz w:val="24"/>
          <w:szCs w:val="24"/>
        </w:rPr>
        <w:t>একজন</w:t>
      </w:r>
      <w:proofErr w:type="spellEnd"/>
      <w:r w:rsidR="005F0217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B915E3" w:rsidRPr="00033993">
        <w:rPr>
          <w:rFonts w:ascii="Kalpurush" w:hAnsi="Kalpurush" w:cs="Kalpurush"/>
          <w:sz w:val="24"/>
          <w:szCs w:val="24"/>
        </w:rPr>
        <w:t>প্রতিনিধি</w:t>
      </w:r>
      <w:r w:rsidR="00E02220" w:rsidRPr="00033993">
        <w:rPr>
          <w:rFonts w:ascii="Kalpurush" w:hAnsi="Kalpurush" w:cs="Kalpurush"/>
          <w:sz w:val="24"/>
          <w:szCs w:val="24"/>
        </w:rPr>
        <w:t>কে</w:t>
      </w:r>
      <w:proofErr w:type="spellEnd"/>
      <w:r w:rsidR="00E02220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E02220" w:rsidRPr="00033993">
        <w:rPr>
          <w:rFonts w:ascii="Kalpurush" w:hAnsi="Kalpurush" w:cs="Kalpurush"/>
          <w:sz w:val="24"/>
          <w:szCs w:val="24"/>
        </w:rPr>
        <w:t>নিযুক্ত</w:t>
      </w:r>
      <w:proofErr w:type="spellEnd"/>
      <w:r w:rsidR="007B0567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E02220" w:rsidRPr="00033993">
        <w:rPr>
          <w:rFonts w:ascii="Kalpurush" w:hAnsi="Kalpurush" w:cs="Kalpurush"/>
          <w:sz w:val="24"/>
          <w:szCs w:val="24"/>
        </w:rPr>
        <w:t>করতে</w:t>
      </w:r>
      <w:proofErr w:type="spellEnd"/>
      <w:r w:rsidR="00E02220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7B0567" w:rsidRPr="00033993">
        <w:rPr>
          <w:rFonts w:ascii="Kalpurush" w:hAnsi="Kalpurush" w:cs="Kalpurush"/>
          <w:sz w:val="24"/>
          <w:szCs w:val="24"/>
        </w:rPr>
        <w:t>হবে</w:t>
      </w:r>
      <w:proofErr w:type="spellEnd"/>
      <w:r w:rsidR="007B0567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7B0567" w:rsidRPr="00033993">
        <w:rPr>
          <w:rFonts w:ascii="Kalpurush" w:hAnsi="Kalpurush" w:cs="Kalpurush"/>
          <w:sz w:val="24"/>
          <w:szCs w:val="24"/>
        </w:rPr>
        <w:t>যিনি</w:t>
      </w:r>
      <w:proofErr w:type="spellEnd"/>
      <w:r w:rsidR="00C455A1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C455A1" w:rsidRPr="00033993">
        <w:rPr>
          <w:rFonts w:ascii="Kalpurush" w:hAnsi="Kalpurush" w:cs="Kalpurush"/>
          <w:sz w:val="24"/>
          <w:szCs w:val="24"/>
        </w:rPr>
        <w:t>তার</w:t>
      </w:r>
      <w:proofErr w:type="spellEnd"/>
      <w:r w:rsidR="00C455A1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C455A1" w:rsidRPr="00033993">
        <w:rPr>
          <w:rFonts w:ascii="Kalpurush" w:hAnsi="Kalpurush" w:cs="Kalpurush"/>
          <w:sz w:val="24"/>
          <w:szCs w:val="24"/>
        </w:rPr>
        <w:t>পক্ষে</w:t>
      </w:r>
      <w:proofErr w:type="spellEnd"/>
      <w:r w:rsidR="00E02220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proofErr w:type="gramStart"/>
      <w:r w:rsidR="00E02220" w:rsidRPr="00033993">
        <w:rPr>
          <w:rFonts w:ascii="Kalpurush" w:hAnsi="Kalpurush" w:cs="Kalpurush"/>
          <w:sz w:val="24"/>
          <w:szCs w:val="24"/>
        </w:rPr>
        <w:t>আবেদন</w:t>
      </w:r>
      <w:proofErr w:type="spellEnd"/>
      <w:r w:rsidR="00B915E3" w:rsidRPr="00033993">
        <w:rPr>
          <w:rFonts w:ascii="Kalpurush" w:hAnsi="Kalpurush" w:cs="Kalpurush"/>
          <w:sz w:val="24"/>
          <w:szCs w:val="24"/>
        </w:rPr>
        <w:t xml:space="preserve">  </w:t>
      </w:r>
      <w:proofErr w:type="spellStart"/>
      <w:r w:rsidR="00B915E3" w:rsidRPr="00033993">
        <w:rPr>
          <w:rFonts w:ascii="Kalpurush" w:hAnsi="Kalpurush" w:cs="Kalpurush"/>
          <w:sz w:val="24"/>
          <w:szCs w:val="24"/>
        </w:rPr>
        <w:t>করতে</w:t>
      </w:r>
      <w:proofErr w:type="spellEnd"/>
      <w:proofErr w:type="gramEnd"/>
      <w:r w:rsidR="007B0567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7B0567" w:rsidRPr="00033993">
        <w:rPr>
          <w:rFonts w:ascii="Kalpurush" w:hAnsi="Kalpurush" w:cs="Kalpurush"/>
          <w:sz w:val="24"/>
          <w:szCs w:val="24"/>
        </w:rPr>
        <w:t>সক্ষম</w:t>
      </w:r>
      <w:proofErr w:type="spellEnd"/>
      <w:r w:rsidR="00C455A1" w:rsidRPr="00033993">
        <w:rPr>
          <w:rFonts w:ascii="Kalpurush" w:hAnsi="Kalpurush" w:cs="Kalpurush"/>
          <w:sz w:val="24"/>
          <w:szCs w:val="24"/>
        </w:rPr>
        <w:t xml:space="preserve">। </w:t>
      </w:r>
      <w:proofErr w:type="spellStart"/>
      <w:r w:rsidR="009978C3" w:rsidRPr="00033993">
        <w:rPr>
          <w:rFonts w:ascii="Kalpurush" w:hAnsi="Kalpurush" w:cs="Kalpurush"/>
          <w:sz w:val="24"/>
          <w:szCs w:val="24"/>
        </w:rPr>
        <w:t>আর</w:t>
      </w:r>
      <w:proofErr w:type="spellEnd"/>
      <w:r w:rsidR="009978C3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CA1E3A" w:rsidRPr="00033993">
        <w:rPr>
          <w:rFonts w:ascii="Kalpurush" w:hAnsi="Kalpurush" w:cs="Kalpurush"/>
          <w:sz w:val="24"/>
          <w:szCs w:val="24"/>
        </w:rPr>
        <w:t>নির্ধারিত</w:t>
      </w:r>
      <w:proofErr w:type="spellEnd"/>
      <w:r w:rsidR="00CA1E3A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D63F89" w:rsidRPr="00033993">
        <w:rPr>
          <w:rFonts w:ascii="Kalpurush" w:hAnsi="Kalpurush" w:cs="Kalpurush"/>
          <w:sz w:val="24"/>
          <w:szCs w:val="24"/>
        </w:rPr>
        <w:t>সময়ের</w:t>
      </w:r>
      <w:proofErr w:type="spellEnd"/>
      <w:r w:rsidR="00CA1E3A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CA1E3A" w:rsidRPr="00033993">
        <w:rPr>
          <w:rFonts w:ascii="Kalpurush" w:hAnsi="Kalpurush" w:cs="Kalpurush"/>
          <w:sz w:val="24"/>
          <w:szCs w:val="24"/>
        </w:rPr>
        <w:t>মধ্যে</w:t>
      </w:r>
      <w:proofErr w:type="spellEnd"/>
      <w:r w:rsidR="00CA1E3A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CA1E3A" w:rsidRPr="00033993">
        <w:rPr>
          <w:rFonts w:ascii="Kalpurush" w:hAnsi="Kalpurush" w:cs="Kalpurush"/>
          <w:sz w:val="24"/>
          <w:szCs w:val="24"/>
        </w:rPr>
        <w:t>আবেদন</w:t>
      </w:r>
      <w:proofErr w:type="spellEnd"/>
      <w:r w:rsidR="00CA1E3A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D352A1" w:rsidRPr="00033993">
        <w:rPr>
          <w:rFonts w:ascii="Kalpurush" w:hAnsi="Kalpurush" w:cs="Kalpurush"/>
          <w:sz w:val="24"/>
          <w:szCs w:val="24"/>
        </w:rPr>
        <w:t>ব্যর্থ</w:t>
      </w:r>
      <w:proofErr w:type="spellEnd"/>
      <w:r w:rsidR="00CA1E3A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D352A1" w:rsidRPr="00033993">
        <w:rPr>
          <w:rFonts w:ascii="Kalpurush" w:hAnsi="Kalpurush" w:cs="Kalpurush"/>
          <w:sz w:val="24"/>
          <w:szCs w:val="24"/>
        </w:rPr>
        <w:t>হলে</w:t>
      </w:r>
      <w:proofErr w:type="spellEnd"/>
      <w:r w:rsidR="00CA1E3A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876FBF" w:rsidRPr="00033993">
        <w:rPr>
          <w:rFonts w:ascii="Kalpurush" w:hAnsi="Kalpurush" w:cs="Kalpurush"/>
          <w:sz w:val="24"/>
          <w:szCs w:val="24"/>
          <w:u w:val="single"/>
        </w:rPr>
        <w:t>দৈনিক</w:t>
      </w:r>
      <w:proofErr w:type="spellEnd"/>
      <w:r w:rsidR="00876FBF" w:rsidRPr="00033993">
        <w:rPr>
          <w:rFonts w:ascii="Kalpurush" w:hAnsi="Kalpurush" w:cs="Kalpurush"/>
          <w:sz w:val="24"/>
          <w:szCs w:val="24"/>
          <w:u w:val="single"/>
        </w:rPr>
        <w:t xml:space="preserve"> </w:t>
      </w:r>
      <w:proofErr w:type="spellStart"/>
      <w:r w:rsidR="00876FBF" w:rsidRPr="00033993">
        <w:rPr>
          <w:rFonts w:ascii="Kalpurush" w:hAnsi="Kalpurush" w:cs="Kalpurush"/>
          <w:sz w:val="24"/>
          <w:szCs w:val="24"/>
          <w:u w:val="single"/>
        </w:rPr>
        <w:t>পুনর্বাসন</w:t>
      </w:r>
      <w:proofErr w:type="spellEnd"/>
      <w:r w:rsidR="00876FBF" w:rsidRPr="00033993">
        <w:rPr>
          <w:rFonts w:ascii="Kalpurush" w:hAnsi="Kalpurush" w:cs="Kalpurush"/>
          <w:sz w:val="24"/>
          <w:szCs w:val="24"/>
          <w:u w:val="single"/>
        </w:rPr>
        <w:t xml:space="preserve"> </w:t>
      </w:r>
      <w:proofErr w:type="spellStart"/>
      <w:r w:rsidR="00CA1E3A" w:rsidRPr="00033993">
        <w:rPr>
          <w:rFonts w:ascii="Kalpurush" w:hAnsi="Kalpurush" w:cs="Kalpurush"/>
          <w:sz w:val="24"/>
          <w:szCs w:val="24"/>
          <w:u w:val="single"/>
        </w:rPr>
        <w:t>ভর্তুকি</w:t>
      </w:r>
      <w:proofErr w:type="spellEnd"/>
      <w:r w:rsidR="00F83F4B">
        <w:rPr>
          <w:rFonts w:ascii="Kalpurush" w:hAnsi="Kalpurush" w:cs="Kalpurush"/>
          <w:sz w:val="24"/>
          <w:szCs w:val="24"/>
          <w:u w:val="single"/>
        </w:rPr>
        <w:t>’</w:t>
      </w:r>
      <w:r w:rsidR="00CA1E3A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215EB5">
        <w:rPr>
          <w:rFonts w:ascii="Kalpurush" w:hAnsi="Kalpurush" w:cs="Kalpurush"/>
          <w:sz w:val="24"/>
          <w:szCs w:val="24"/>
        </w:rPr>
        <w:t>গ্রহণ</w:t>
      </w:r>
      <w:proofErr w:type="spellEnd"/>
      <w:r w:rsidR="00FB6FB4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FB6FB4">
        <w:rPr>
          <w:rFonts w:ascii="Kalpurush" w:hAnsi="Kalpurush" w:cs="Kalpurush"/>
          <w:sz w:val="24"/>
          <w:szCs w:val="24"/>
        </w:rPr>
        <w:t>থেকে</w:t>
      </w:r>
      <w:proofErr w:type="spellEnd"/>
      <w:r w:rsidR="00CA1E3A" w:rsidRPr="00033993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FD62BD">
        <w:rPr>
          <w:rFonts w:ascii="Kalpurush" w:hAnsi="Kalpurush" w:cs="Kalpurush"/>
          <w:sz w:val="24"/>
          <w:szCs w:val="24"/>
        </w:rPr>
        <w:t>বিরত</w:t>
      </w:r>
      <w:proofErr w:type="spellEnd"/>
      <w:r w:rsidR="00721895">
        <w:rPr>
          <w:rFonts w:ascii="Kalpurush" w:hAnsi="Kalpurush" w:cs="Kalpurush"/>
          <w:sz w:val="24"/>
          <w:szCs w:val="24"/>
        </w:rPr>
        <w:t xml:space="preserve"> </w:t>
      </w:r>
      <w:proofErr w:type="spellStart"/>
      <w:r w:rsidR="00721895">
        <w:rPr>
          <w:rFonts w:ascii="Kalpurush" w:hAnsi="Kalpurush" w:cs="Kalpurush"/>
          <w:sz w:val="24"/>
          <w:szCs w:val="24"/>
        </w:rPr>
        <w:t>থাকবে</w:t>
      </w:r>
      <w:proofErr w:type="spellEnd"/>
      <w:r w:rsidR="004F5378">
        <w:rPr>
          <w:rFonts w:ascii="Kalpurush" w:hAnsi="Kalpurush" w:cs="Kalpurush"/>
          <w:sz w:val="24"/>
          <w:szCs w:val="24"/>
        </w:rPr>
        <w:t>।</w:t>
      </w:r>
      <w:r w:rsidR="00E35E8A">
        <w:rPr>
          <w:rFonts w:ascii="Kalpurush" w:hAnsi="Kalpurush" w:cs="Kalpurush"/>
          <w:sz w:val="24"/>
          <w:szCs w:val="24"/>
        </w:rPr>
        <w:t xml:space="preserve"> </w:t>
      </w:r>
    </w:p>
    <w:p w14:paraId="268201A5" w14:textId="77777777" w:rsidR="00E35E8A" w:rsidRPr="00E35E8A" w:rsidRDefault="00E35E8A" w:rsidP="006C59B4">
      <w:pPr>
        <w:pStyle w:val="a4"/>
        <w:spacing w:before="60" w:line="240" w:lineRule="auto"/>
        <w:ind w:leftChars="100" w:left="400" w:hangingChars="100" w:hanging="200"/>
        <w:jc w:val="left"/>
        <w:rPr>
          <w:rFonts w:ascii="Kalpurush" w:hAnsi="Kalpurush" w:cs="Kalpurush"/>
        </w:rPr>
      </w:pPr>
    </w:p>
    <w:sectPr w:rsidR="00E35E8A" w:rsidRPr="00E35E8A">
      <w:endnotePr>
        <w:numFmt w:val="decimal"/>
      </w:endnotePr>
      <w:type w:val="continuous"/>
      <w:pgSz w:w="11906" w:h="16838"/>
      <w:pgMar w:top="1417" w:right="1134" w:bottom="1417" w:left="1134" w:header="567" w:footer="567" w:gutter="0"/>
      <w:cols w:space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21A6D" w14:textId="77777777" w:rsidR="00A44235" w:rsidRDefault="00A44235" w:rsidP="004126A1">
      <w:pPr>
        <w:spacing w:after="0" w:line="240" w:lineRule="auto"/>
      </w:pPr>
      <w:r>
        <w:separator/>
      </w:r>
    </w:p>
  </w:endnote>
  <w:endnote w:type="continuationSeparator" w:id="0">
    <w:p w14:paraId="7BD979DF" w14:textId="77777777" w:rsidR="00A44235" w:rsidRDefault="00A44235" w:rsidP="004126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돋움">
    <w:panose1 w:val="020B0604000101010101"/>
    <w:charset w:val="81"/>
    <w:family w:val="modern"/>
    <w:pitch w:val="variable"/>
    <w:sig w:usb0="F7002EFF" w:usb1="19DFFFFF" w:usb2="001BFDD7" w:usb3="00000000" w:csb0="001F007F" w:csb1="00000000"/>
  </w:font>
  <w:font w:name="한양견명조">
    <w:altName w:val="바탕"/>
    <w:panose1 w:val="00000000000000000000"/>
    <w:charset w:val="81"/>
    <w:family w:val="roman"/>
    <w:notTrueType/>
    <w:pitch w:val="default"/>
  </w:font>
  <w:font w:name="한컴바탕">
    <w:altName w:val="바탕"/>
    <w:panose1 w:val="02030600000101010101"/>
    <w:charset w:val="81"/>
    <w:family w:val="roman"/>
    <w:notTrueType/>
    <w:pitch w:val="default"/>
    <w:sig w:usb0="00000001" w:usb1="09060000" w:usb2="00000010" w:usb3="00000000" w:csb0="00080000" w:csb1="00000000"/>
  </w:font>
  <w:font w:name="Kalpurush">
    <w:altName w:val="Shonar Bangla"/>
    <w:charset w:val="00"/>
    <w:family w:val="auto"/>
    <w:pitch w:val="variable"/>
    <w:sig w:usb0="00010003" w:usb1="00000000" w:usb2="00000000" w:usb3="00000000" w:csb0="00000001" w:csb1="00000000"/>
  </w:font>
  <w:font w:name="HY울릉도M">
    <w:altName w:val="바탕"/>
    <w:panose1 w:val="00000000000000000000"/>
    <w:charset w:val="81"/>
    <w:family w:val="roman"/>
    <w:notTrueType/>
    <w:pitch w:val="default"/>
  </w:font>
  <w:font w:name="HY헤드라인M">
    <w:panose1 w:val="02030600000101010101"/>
    <w:charset w:val="81"/>
    <w:family w:val="roman"/>
    <w:pitch w:val="variable"/>
    <w:sig w:usb0="900002A7" w:usb1="09D77CF9" w:usb2="00000010" w:usb3="00000000" w:csb0="00080000" w:csb1="00000000"/>
  </w:font>
  <w:font w:name="나눔바른고딕">
    <w:altName w:val="바탕"/>
    <w:panose1 w:val="020B0603020101020101"/>
    <w:charset w:val="81"/>
    <w:family w:val="modern"/>
    <w:pitch w:val="variable"/>
    <w:sig w:usb0="800002A7" w:usb1="09D77CFB" w:usb2="00000010" w:usb3="00000000" w:csb0="0008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26DCA0" w14:textId="77777777" w:rsidR="00A44235" w:rsidRDefault="00A44235" w:rsidP="004126A1">
      <w:pPr>
        <w:spacing w:after="0" w:line="240" w:lineRule="auto"/>
      </w:pPr>
      <w:r>
        <w:separator/>
      </w:r>
    </w:p>
  </w:footnote>
  <w:footnote w:type="continuationSeparator" w:id="0">
    <w:p w14:paraId="4893FB3F" w14:textId="77777777" w:rsidR="00A44235" w:rsidRDefault="00A44235" w:rsidP="004126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64EB6"/>
    <w:multiLevelType w:val="multilevel"/>
    <w:tmpl w:val="E8B04C84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pStyle w:val="7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</w:abstractNum>
  <w:abstractNum w:abstractNumId="1" w15:restartNumberingAfterBreak="0">
    <w:nsid w:val="0CD278C5"/>
    <w:multiLevelType w:val="multilevel"/>
    <w:tmpl w:val="D24640D2"/>
    <w:lvl w:ilvl="0">
      <w:start w:val="1"/>
      <w:numFmt w:val="decimal"/>
      <w:pStyle w:val="1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</w:abstractNum>
  <w:abstractNum w:abstractNumId="2" w15:restartNumberingAfterBreak="0">
    <w:nsid w:val="22CD59C2"/>
    <w:multiLevelType w:val="multilevel"/>
    <w:tmpl w:val="7534DBAA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pStyle w:val="2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</w:abstractNum>
  <w:abstractNum w:abstractNumId="3" w15:restartNumberingAfterBreak="0">
    <w:nsid w:val="2E2D216C"/>
    <w:multiLevelType w:val="multilevel"/>
    <w:tmpl w:val="B0E4A530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pStyle w:val="4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</w:abstractNum>
  <w:abstractNum w:abstractNumId="4" w15:restartNumberingAfterBreak="0">
    <w:nsid w:val="49674A8F"/>
    <w:multiLevelType w:val="multilevel"/>
    <w:tmpl w:val="2DB262CE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pStyle w:val="6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</w:abstractNum>
  <w:abstractNum w:abstractNumId="5" w15:restartNumberingAfterBreak="0">
    <w:nsid w:val="545A3698"/>
    <w:multiLevelType w:val="multilevel"/>
    <w:tmpl w:val="677C8540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pStyle w:val="5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</w:abstractNum>
  <w:abstractNum w:abstractNumId="6" w15:restartNumberingAfterBreak="0">
    <w:nsid w:val="64C52EE1"/>
    <w:multiLevelType w:val="multilevel"/>
    <w:tmpl w:val="35F6A6E0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pStyle w:val="3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000000" w:fill="auto"/>
      </w:rPr>
    </w:lvl>
  </w:abstractNum>
  <w:abstractNum w:abstractNumId="7" w15:restartNumberingAfterBreak="0">
    <w:nsid w:val="73B95D5A"/>
    <w:multiLevelType w:val="hybridMultilevel"/>
    <w:tmpl w:val="A622CFB8"/>
    <w:lvl w:ilvl="0" w:tplc="50FEAA3C">
      <w:start w:val="1"/>
      <w:numFmt w:val="decimalEnclosedCircle"/>
      <w:lvlText w:val="%1"/>
      <w:lvlJc w:val="left"/>
      <w:pPr>
        <w:ind w:left="945" w:hanging="360"/>
      </w:pPr>
      <w:rPr>
        <w:rFonts w:ascii="바탕" w:eastAsia="바탕" w:hAnsi="바탕" w:cs="바탕"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385" w:hanging="400"/>
      </w:pPr>
    </w:lvl>
    <w:lvl w:ilvl="2" w:tplc="0409001B" w:tentative="1">
      <w:start w:val="1"/>
      <w:numFmt w:val="lowerRoman"/>
      <w:lvlText w:val="%3."/>
      <w:lvlJc w:val="right"/>
      <w:pPr>
        <w:ind w:left="1785" w:hanging="400"/>
      </w:pPr>
    </w:lvl>
    <w:lvl w:ilvl="3" w:tplc="0409000F" w:tentative="1">
      <w:start w:val="1"/>
      <w:numFmt w:val="decimal"/>
      <w:lvlText w:val="%4."/>
      <w:lvlJc w:val="left"/>
      <w:pPr>
        <w:ind w:left="2185" w:hanging="400"/>
      </w:pPr>
    </w:lvl>
    <w:lvl w:ilvl="4" w:tplc="04090019" w:tentative="1">
      <w:start w:val="1"/>
      <w:numFmt w:val="upperLetter"/>
      <w:lvlText w:val="%5."/>
      <w:lvlJc w:val="left"/>
      <w:pPr>
        <w:ind w:left="2585" w:hanging="400"/>
      </w:pPr>
    </w:lvl>
    <w:lvl w:ilvl="5" w:tplc="0409001B" w:tentative="1">
      <w:start w:val="1"/>
      <w:numFmt w:val="lowerRoman"/>
      <w:lvlText w:val="%6."/>
      <w:lvlJc w:val="right"/>
      <w:pPr>
        <w:ind w:left="2985" w:hanging="400"/>
      </w:pPr>
    </w:lvl>
    <w:lvl w:ilvl="6" w:tplc="0409000F" w:tentative="1">
      <w:start w:val="1"/>
      <w:numFmt w:val="decimal"/>
      <w:lvlText w:val="%7."/>
      <w:lvlJc w:val="left"/>
      <w:pPr>
        <w:ind w:left="3385" w:hanging="400"/>
      </w:pPr>
    </w:lvl>
    <w:lvl w:ilvl="7" w:tplc="04090019" w:tentative="1">
      <w:start w:val="1"/>
      <w:numFmt w:val="upperLetter"/>
      <w:lvlText w:val="%8."/>
      <w:lvlJc w:val="left"/>
      <w:pPr>
        <w:ind w:left="3785" w:hanging="400"/>
      </w:pPr>
    </w:lvl>
    <w:lvl w:ilvl="8" w:tplc="0409001B" w:tentative="1">
      <w:start w:val="1"/>
      <w:numFmt w:val="lowerRoman"/>
      <w:lvlText w:val="%9."/>
      <w:lvlJc w:val="right"/>
      <w:pPr>
        <w:ind w:left="4185" w:hanging="400"/>
      </w:p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3"/>
  </w:num>
  <w:num w:numId="5">
    <w:abstractNumId w:val="5"/>
  </w:num>
  <w:num w:numId="6">
    <w:abstractNumId w:val="4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hideSpellingErrors/>
  <w:hideGrammaticalErrors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00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TQxNzc2sTA3tzBS0lEKTi0uzszPAykwrgUAhZqJVywAAAA="/>
  </w:docVars>
  <w:rsids>
    <w:rsidRoot w:val="000E559F"/>
    <w:rsid w:val="0000100F"/>
    <w:rsid w:val="0000109E"/>
    <w:rsid w:val="0000336E"/>
    <w:rsid w:val="00004124"/>
    <w:rsid w:val="000065DB"/>
    <w:rsid w:val="00007E52"/>
    <w:rsid w:val="0001149A"/>
    <w:rsid w:val="00011555"/>
    <w:rsid w:val="00013413"/>
    <w:rsid w:val="000139C1"/>
    <w:rsid w:val="00013E17"/>
    <w:rsid w:val="00013E55"/>
    <w:rsid w:val="00014DA6"/>
    <w:rsid w:val="00017908"/>
    <w:rsid w:val="0002131F"/>
    <w:rsid w:val="00023654"/>
    <w:rsid w:val="00024C00"/>
    <w:rsid w:val="000267A8"/>
    <w:rsid w:val="0003045F"/>
    <w:rsid w:val="00031DD2"/>
    <w:rsid w:val="00033993"/>
    <w:rsid w:val="00035AFB"/>
    <w:rsid w:val="00036363"/>
    <w:rsid w:val="000365D7"/>
    <w:rsid w:val="00036A8B"/>
    <w:rsid w:val="00037B85"/>
    <w:rsid w:val="00042986"/>
    <w:rsid w:val="00045BB9"/>
    <w:rsid w:val="000469F2"/>
    <w:rsid w:val="00047625"/>
    <w:rsid w:val="000477C4"/>
    <w:rsid w:val="00047B2B"/>
    <w:rsid w:val="00047EE3"/>
    <w:rsid w:val="0005045A"/>
    <w:rsid w:val="000509FE"/>
    <w:rsid w:val="00050FE2"/>
    <w:rsid w:val="000510C2"/>
    <w:rsid w:val="00051DAC"/>
    <w:rsid w:val="000525FC"/>
    <w:rsid w:val="00053B6C"/>
    <w:rsid w:val="0005463E"/>
    <w:rsid w:val="00056362"/>
    <w:rsid w:val="0005693D"/>
    <w:rsid w:val="0006039B"/>
    <w:rsid w:val="00060A62"/>
    <w:rsid w:val="000611BD"/>
    <w:rsid w:val="00062132"/>
    <w:rsid w:val="000622C9"/>
    <w:rsid w:val="000626CA"/>
    <w:rsid w:val="0006420F"/>
    <w:rsid w:val="000649F7"/>
    <w:rsid w:val="00065A53"/>
    <w:rsid w:val="00066529"/>
    <w:rsid w:val="00066B59"/>
    <w:rsid w:val="000670FE"/>
    <w:rsid w:val="000674C7"/>
    <w:rsid w:val="00067F84"/>
    <w:rsid w:val="0007032C"/>
    <w:rsid w:val="00070917"/>
    <w:rsid w:val="00070D87"/>
    <w:rsid w:val="00072282"/>
    <w:rsid w:val="00072FA2"/>
    <w:rsid w:val="000748D5"/>
    <w:rsid w:val="00074DA0"/>
    <w:rsid w:val="0007578E"/>
    <w:rsid w:val="00075CE3"/>
    <w:rsid w:val="0008058F"/>
    <w:rsid w:val="00081D2E"/>
    <w:rsid w:val="00081F4A"/>
    <w:rsid w:val="00082958"/>
    <w:rsid w:val="00083049"/>
    <w:rsid w:val="00083DDE"/>
    <w:rsid w:val="0008427C"/>
    <w:rsid w:val="00084834"/>
    <w:rsid w:val="0008682C"/>
    <w:rsid w:val="000868FE"/>
    <w:rsid w:val="00091129"/>
    <w:rsid w:val="00091BC2"/>
    <w:rsid w:val="0009245C"/>
    <w:rsid w:val="00093518"/>
    <w:rsid w:val="00094327"/>
    <w:rsid w:val="000A2BAB"/>
    <w:rsid w:val="000A5001"/>
    <w:rsid w:val="000A64B2"/>
    <w:rsid w:val="000A7861"/>
    <w:rsid w:val="000B012D"/>
    <w:rsid w:val="000B30B5"/>
    <w:rsid w:val="000B311C"/>
    <w:rsid w:val="000B63CD"/>
    <w:rsid w:val="000B7AF2"/>
    <w:rsid w:val="000B7CD1"/>
    <w:rsid w:val="000C040A"/>
    <w:rsid w:val="000C1388"/>
    <w:rsid w:val="000C2916"/>
    <w:rsid w:val="000C2951"/>
    <w:rsid w:val="000C47F3"/>
    <w:rsid w:val="000C6934"/>
    <w:rsid w:val="000C71E1"/>
    <w:rsid w:val="000D0D72"/>
    <w:rsid w:val="000D12B3"/>
    <w:rsid w:val="000D1657"/>
    <w:rsid w:val="000D2463"/>
    <w:rsid w:val="000D3CA3"/>
    <w:rsid w:val="000D3CE1"/>
    <w:rsid w:val="000D5610"/>
    <w:rsid w:val="000D63F4"/>
    <w:rsid w:val="000D64AC"/>
    <w:rsid w:val="000D671E"/>
    <w:rsid w:val="000E0E41"/>
    <w:rsid w:val="000E19D9"/>
    <w:rsid w:val="000E559F"/>
    <w:rsid w:val="000E6666"/>
    <w:rsid w:val="000F07FD"/>
    <w:rsid w:val="000F14BA"/>
    <w:rsid w:val="000F1FE4"/>
    <w:rsid w:val="000F1FEE"/>
    <w:rsid w:val="000F47E1"/>
    <w:rsid w:val="000F4F08"/>
    <w:rsid w:val="000F6612"/>
    <w:rsid w:val="000F7240"/>
    <w:rsid w:val="00100C8F"/>
    <w:rsid w:val="00104077"/>
    <w:rsid w:val="00104C05"/>
    <w:rsid w:val="001051E3"/>
    <w:rsid w:val="0010608E"/>
    <w:rsid w:val="00107842"/>
    <w:rsid w:val="00110980"/>
    <w:rsid w:val="00111DE9"/>
    <w:rsid w:val="00115480"/>
    <w:rsid w:val="00120B20"/>
    <w:rsid w:val="001217F3"/>
    <w:rsid w:val="00122901"/>
    <w:rsid w:val="00122F44"/>
    <w:rsid w:val="001235D6"/>
    <w:rsid w:val="00124BA0"/>
    <w:rsid w:val="00124E73"/>
    <w:rsid w:val="001256DC"/>
    <w:rsid w:val="0013223B"/>
    <w:rsid w:val="00133C89"/>
    <w:rsid w:val="001343AD"/>
    <w:rsid w:val="0013491A"/>
    <w:rsid w:val="00134BA2"/>
    <w:rsid w:val="00134E80"/>
    <w:rsid w:val="001352C5"/>
    <w:rsid w:val="001355E6"/>
    <w:rsid w:val="00135711"/>
    <w:rsid w:val="00135E18"/>
    <w:rsid w:val="00137171"/>
    <w:rsid w:val="00137C17"/>
    <w:rsid w:val="0014019D"/>
    <w:rsid w:val="0014081F"/>
    <w:rsid w:val="00140E85"/>
    <w:rsid w:val="00140FD9"/>
    <w:rsid w:val="00141965"/>
    <w:rsid w:val="00141C26"/>
    <w:rsid w:val="00142433"/>
    <w:rsid w:val="00142A3D"/>
    <w:rsid w:val="00144C36"/>
    <w:rsid w:val="00146CC2"/>
    <w:rsid w:val="00151751"/>
    <w:rsid w:val="00151961"/>
    <w:rsid w:val="001543CF"/>
    <w:rsid w:val="0015639C"/>
    <w:rsid w:val="00160ADA"/>
    <w:rsid w:val="00161863"/>
    <w:rsid w:val="001628B8"/>
    <w:rsid w:val="0016321B"/>
    <w:rsid w:val="001640E6"/>
    <w:rsid w:val="001650D1"/>
    <w:rsid w:val="00165798"/>
    <w:rsid w:val="00171BC5"/>
    <w:rsid w:val="001736A5"/>
    <w:rsid w:val="00175195"/>
    <w:rsid w:val="00175ECB"/>
    <w:rsid w:val="001816FE"/>
    <w:rsid w:val="00181CBA"/>
    <w:rsid w:val="00181F14"/>
    <w:rsid w:val="001821EC"/>
    <w:rsid w:val="00183457"/>
    <w:rsid w:val="00183734"/>
    <w:rsid w:val="001841FD"/>
    <w:rsid w:val="00184B7E"/>
    <w:rsid w:val="0018534F"/>
    <w:rsid w:val="00186E90"/>
    <w:rsid w:val="00187F0E"/>
    <w:rsid w:val="001920ED"/>
    <w:rsid w:val="001926DD"/>
    <w:rsid w:val="00192C52"/>
    <w:rsid w:val="001944FB"/>
    <w:rsid w:val="00196648"/>
    <w:rsid w:val="00196925"/>
    <w:rsid w:val="00196AE5"/>
    <w:rsid w:val="001970A5"/>
    <w:rsid w:val="00197771"/>
    <w:rsid w:val="001A00DA"/>
    <w:rsid w:val="001A0AD9"/>
    <w:rsid w:val="001A0BCB"/>
    <w:rsid w:val="001A1973"/>
    <w:rsid w:val="001A3B95"/>
    <w:rsid w:val="001A3D1F"/>
    <w:rsid w:val="001A43F8"/>
    <w:rsid w:val="001A453B"/>
    <w:rsid w:val="001A4EA4"/>
    <w:rsid w:val="001A636E"/>
    <w:rsid w:val="001A7771"/>
    <w:rsid w:val="001B093C"/>
    <w:rsid w:val="001B0D57"/>
    <w:rsid w:val="001B1136"/>
    <w:rsid w:val="001B33E6"/>
    <w:rsid w:val="001B4067"/>
    <w:rsid w:val="001B7B12"/>
    <w:rsid w:val="001C0DF0"/>
    <w:rsid w:val="001C2B27"/>
    <w:rsid w:val="001C518A"/>
    <w:rsid w:val="001C5D03"/>
    <w:rsid w:val="001C60DA"/>
    <w:rsid w:val="001C62F3"/>
    <w:rsid w:val="001C6AE5"/>
    <w:rsid w:val="001C6F22"/>
    <w:rsid w:val="001C796C"/>
    <w:rsid w:val="001D07A2"/>
    <w:rsid w:val="001D0E47"/>
    <w:rsid w:val="001D12E5"/>
    <w:rsid w:val="001D15BC"/>
    <w:rsid w:val="001D4801"/>
    <w:rsid w:val="001D5C84"/>
    <w:rsid w:val="001D7B6C"/>
    <w:rsid w:val="001E0ED0"/>
    <w:rsid w:val="001E18ED"/>
    <w:rsid w:val="001E2A63"/>
    <w:rsid w:val="001E36A0"/>
    <w:rsid w:val="001E3C50"/>
    <w:rsid w:val="001E4861"/>
    <w:rsid w:val="001E5A78"/>
    <w:rsid w:val="001E6B58"/>
    <w:rsid w:val="001E7B69"/>
    <w:rsid w:val="001F01D9"/>
    <w:rsid w:val="001F5DDD"/>
    <w:rsid w:val="001F5F2C"/>
    <w:rsid w:val="001F6748"/>
    <w:rsid w:val="0020045A"/>
    <w:rsid w:val="00201AD0"/>
    <w:rsid w:val="00202087"/>
    <w:rsid w:val="00202414"/>
    <w:rsid w:val="00202E91"/>
    <w:rsid w:val="00205545"/>
    <w:rsid w:val="00205878"/>
    <w:rsid w:val="002064C5"/>
    <w:rsid w:val="0020704A"/>
    <w:rsid w:val="002071EC"/>
    <w:rsid w:val="00207944"/>
    <w:rsid w:val="0021030F"/>
    <w:rsid w:val="00210F81"/>
    <w:rsid w:val="0021158E"/>
    <w:rsid w:val="00211959"/>
    <w:rsid w:val="00212686"/>
    <w:rsid w:val="00212932"/>
    <w:rsid w:val="00212967"/>
    <w:rsid w:val="00213CD6"/>
    <w:rsid w:val="002147BB"/>
    <w:rsid w:val="00215CAF"/>
    <w:rsid w:val="00215EB5"/>
    <w:rsid w:val="002163A4"/>
    <w:rsid w:val="002167C7"/>
    <w:rsid w:val="00216EB3"/>
    <w:rsid w:val="00216EEA"/>
    <w:rsid w:val="00220C1B"/>
    <w:rsid w:val="00221CCB"/>
    <w:rsid w:val="0022238F"/>
    <w:rsid w:val="002235E4"/>
    <w:rsid w:val="00223CCB"/>
    <w:rsid w:val="00225F08"/>
    <w:rsid w:val="00232036"/>
    <w:rsid w:val="00235A66"/>
    <w:rsid w:val="0023762D"/>
    <w:rsid w:val="00241F9D"/>
    <w:rsid w:val="00242081"/>
    <w:rsid w:val="002422DD"/>
    <w:rsid w:val="00245869"/>
    <w:rsid w:val="00247AC5"/>
    <w:rsid w:val="002511C3"/>
    <w:rsid w:val="00251921"/>
    <w:rsid w:val="00252AF0"/>
    <w:rsid w:val="00253809"/>
    <w:rsid w:val="00255197"/>
    <w:rsid w:val="00256073"/>
    <w:rsid w:val="00257149"/>
    <w:rsid w:val="002571E9"/>
    <w:rsid w:val="002577EC"/>
    <w:rsid w:val="0026066E"/>
    <w:rsid w:val="00263807"/>
    <w:rsid w:val="00265079"/>
    <w:rsid w:val="00267BF9"/>
    <w:rsid w:val="0027099D"/>
    <w:rsid w:val="002737E3"/>
    <w:rsid w:val="00273C5E"/>
    <w:rsid w:val="00275157"/>
    <w:rsid w:val="00277B4D"/>
    <w:rsid w:val="00280863"/>
    <w:rsid w:val="00280B24"/>
    <w:rsid w:val="00283CEB"/>
    <w:rsid w:val="00283E6D"/>
    <w:rsid w:val="0028411A"/>
    <w:rsid w:val="002851F3"/>
    <w:rsid w:val="00286CF1"/>
    <w:rsid w:val="002878A4"/>
    <w:rsid w:val="00287F63"/>
    <w:rsid w:val="00290354"/>
    <w:rsid w:val="00296248"/>
    <w:rsid w:val="00296C65"/>
    <w:rsid w:val="00297654"/>
    <w:rsid w:val="002A17A0"/>
    <w:rsid w:val="002A444E"/>
    <w:rsid w:val="002A496C"/>
    <w:rsid w:val="002A598B"/>
    <w:rsid w:val="002A64C5"/>
    <w:rsid w:val="002A655D"/>
    <w:rsid w:val="002A66C3"/>
    <w:rsid w:val="002A7523"/>
    <w:rsid w:val="002A7F56"/>
    <w:rsid w:val="002B1515"/>
    <w:rsid w:val="002B1F28"/>
    <w:rsid w:val="002B2059"/>
    <w:rsid w:val="002C3CCD"/>
    <w:rsid w:val="002C427E"/>
    <w:rsid w:val="002C4E50"/>
    <w:rsid w:val="002C4FF4"/>
    <w:rsid w:val="002C5694"/>
    <w:rsid w:val="002D03E9"/>
    <w:rsid w:val="002D171E"/>
    <w:rsid w:val="002D1B40"/>
    <w:rsid w:val="002D2FA2"/>
    <w:rsid w:val="002D3E24"/>
    <w:rsid w:val="002D418C"/>
    <w:rsid w:val="002D43DC"/>
    <w:rsid w:val="002D6042"/>
    <w:rsid w:val="002D6557"/>
    <w:rsid w:val="002D7E0D"/>
    <w:rsid w:val="002E0B88"/>
    <w:rsid w:val="002E4684"/>
    <w:rsid w:val="002E4C3E"/>
    <w:rsid w:val="002E7FF3"/>
    <w:rsid w:val="002F0EE5"/>
    <w:rsid w:val="002F2677"/>
    <w:rsid w:val="002F3793"/>
    <w:rsid w:val="002F4E76"/>
    <w:rsid w:val="002F62CB"/>
    <w:rsid w:val="002F637A"/>
    <w:rsid w:val="002F6A9C"/>
    <w:rsid w:val="002F6AF0"/>
    <w:rsid w:val="002F7DB5"/>
    <w:rsid w:val="00300507"/>
    <w:rsid w:val="0030179B"/>
    <w:rsid w:val="00305A5C"/>
    <w:rsid w:val="00307579"/>
    <w:rsid w:val="00310A32"/>
    <w:rsid w:val="00314980"/>
    <w:rsid w:val="0031552A"/>
    <w:rsid w:val="0031590A"/>
    <w:rsid w:val="0031667E"/>
    <w:rsid w:val="0032023A"/>
    <w:rsid w:val="00320833"/>
    <w:rsid w:val="00320A0F"/>
    <w:rsid w:val="00320A26"/>
    <w:rsid w:val="003228F9"/>
    <w:rsid w:val="003235A1"/>
    <w:rsid w:val="0032470A"/>
    <w:rsid w:val="0032494F"/>
    <w:rsid w:val="00324EB3"/>
    <w:rsid w:val="00327213"/>
    <w:rsid w:val="00327281"/>
    <w:rsid w:val="003300D6"/>
    <w:rsid w:val="00332F10"/>
    <w:rsid w:val="00334972"/>
    <w:rsid w:val="00334A0A"/>
    <w:rsid w:val="003352B1"/>
    <w:rsid w:val="00337394"/>
    <w:rsid w:val="003401BB"/>
    <w:rsid w:val="00340764"/>
    <w:rsid w:val="00340BF7"/>
    <w:rsid w:val="00340FC9"/>
    <w:rsid w:val="00341075"/>
    <w:rsid w:val="00341957"/>
    <w:rsid w:val="00342006"/>
    <w:rsid w:val="003438D4"/>
    <w:rsid w:val="003446EC"/>
    <w:rsid w:val="00345A3B"/>
    <w:rsid w:val="00345AF6"/>
    <w:rsid w:val="00350750"/>
    <w:rsid w:val="00354CE4"/>
    <w:rsid w:val="00355A43"/>
    <w:rsid w:val="0036014C"/>
    <w:rsid w:val="00360B81"/>
    <w:rsid w:val="00361912"/>
    <w:rsid w:val="003641DB"/>
    <w:rsid w:val="003654B4"/>
    <w:rsid w:val="00370D0A"/>
    <w:rsid w:val="00370DDC"/>
    <w:rsid w:val="00372C24"/>
    <w:rsid w:val="00374822"/>
    <w:rsid w:val="00376C57"/>
    <w:rsid w:val="00377DE0"/>
    <w:rsid w:val="00380568"/>
    <w:rsid w:val="00381353"/>
    <w:rsid w:val="0038207C"/>
    <w:rsid w:val="00382BFD"/>
    <w:rsid w:val="003834BC"/>
    <w:rsid w:val="00384658"/>
    <w:rsid w:val="00385BCF"/>
    <w:rsid w:val="003865AB"/>
    <w:rsid w:val="003869D4"/>
    <w:rsid w:val="003910F8"/>
    <w:rsid w:val="00391384"/>
    <w:rsid w:val="00391FD4"/>
    <w:rsid w:val="003932AB"/>
    <w:rsid w:val="00394388"/>
    <w:rsid w:val="00394E91"/>
    <w:rsid w:val="00395AE5"/>
    <w:rsid w:val="00396367"/>
    <w:rsid w:val="003A2B7E"/>
    <w:rsid w:val="003A476B"/>
    <w:rsid w:val="003A78DC"/>
    <w:rsid w:val="003B11E4"/>
    <w:rsid w:val="003B17A5"/>
    <w:rsid w:val="003B2254"/>
    <w:rsid w:val="003B2ADF"/>
    <w:rsid w:val="003B40D7"/>
    <w:rsid w:val="003B58A0"/>
    <w:rsid w:val="003B7CDE"/>
    <w:rsid w:val="003C128D"/>
    <w:rsid w:val="003C1C3D"/>
    <w:rsid w:val="003C1E40"/>
    <w:rsid w:val="003C45B7"/>
    <w:rsid w:val="003C63A4"/>
    <w:rsid w:val="003C6907"/>
    <w:rsid w:val="003C712A"/>
    <w:rsid w:val="003D0358"/>
    <w:rsid w:val="003D0543"/>
    <w:rsid w:val="003D0A84"/>
    <w:rsid w:val="003D2705"/>
    <w:rsid w:val="003D3264"/>
    <w:rsid w:val="003D51EF"/>
    <w:rsid w:val="003E0C32"/>
    <w:rsid w:val="003E0D1F"/>
    <w:rsid w:val="003E169A"/>
    <w:rsid w:val="003E1F92"/>
    <w:rsid w:val="003E47F0"/>
    <w:rsid w:val="003E64D2"/>
    <w:rsid w:val="003E6A62"/>
    <w:rsid w:val="003E7AB0"/>
    <w:rsid w:val="003F1933"/>
    <w:rsid w:val="003F2474"/>
    <w:rsid w:val="003F3569"/>
    <w:rsid w:val="003F3752"/>
    <w:rsid w:val="003F3ACF"/>
    <w:rsid w:val="003F3E31"/>
    <w:rsid w:val="003F63B3"/>
    <w:rsid w:val="003F75E2"/>
    <w:rsid w:val="00402567"/>
    <w:rsid w:val="00403ADD"/>
    <w:rsid w:val="004074B0"/>
    <w:rsid w:val="00410A4B"/>
    <w:rsid w:val="004126A1"/>
    <w:rsid w:val="00412C09"/>
    <w:rsid w:val="00413059"/>
    <w:rsid w:val="00414584"/>
    <w:rsid w:val="00417D11"/>
    <w:rsid w:val="00420C3E"/>
    <w:rsid w:val="004217BC"/>
    <w:rsid w:val="004224EC"/>
    <w:rsid w:val="004225B9"/>
    <w:rsid w:val="00423B3D"/>
    <w:rsid w:val="00423D43"/>
    <w:rsid w:val="004301ED"/>
    <w:rsid w:val="00431948"/>
    <w:rsid w:val="00431B63"/>
    <w:rsid w:val="004322FC"/>
    <w:rsid w:val="0043342B"/>
    <w:rsid w:val="00436A25"/>
    <w:rsid w:val="00437FAA"/>
    <w:rsid w:val="00442BF5"/>
    <w:rsid w:val="004431A8"/>
    <w:rsid w:val="004500CC"/>
    <w:rsid w:val="004506DA"/>
    <w:rsid w:val="00450AAD"/>
    <w:rsid w:val="0045139F"/>
    <w:rsid w:val="00451D9A"/>
    <w:rsid w:val="00452450"/>
    <w:rsid w:val="00453D60"/>
    <w:rsid w:val="00455280"/>
    <w:rsid w:val="00455EAC"/>
    <w:rsid w:val="004575CC"/>
    <w:rsid w:val="00460DEA"/>
    <w:rsid w:val="00462269"/>
    <w:rsid w:val="00462B5A"/>
    <w:rsid w:val="004631B2"/>
    <w:rsid w:val="00463602"/>
    <w:rsid w:val="00466C11"/>
    <w:rsid w:val="004676B7"/>
    <w:rsid w:val="00470F41"/>
    <w:rsid w:val="004718BB"/>
    <w:rsid w:val="00472298"/>
    <w:rsid w:val="00473D2D"/>
    <w:rsid w:val="004752AA"/>
    <w:rsid w:val="00482648"/>
    <w:rsid w:val="00485BB3"/>
    <w:rsid w:val="0048674E"/>
    <w:rsid w:val="00486E7C"/>
    <w:rsid w:val="004928C7"/>
    <w:rsid w:val="00493AD1"/>
    <w:rsid w:val="004952D6"/>
    <w:rsid w:val="00496870"/>
    <w:rsid w:val="00496C78"/>
    <w:rsid w:val="004A375F"/>
    <w:rsid w:val="004A4BE7"/>
    <w:rsid w:val="004A5862"/>
    <w:rsid w:val="004A61F1"/>
    <w:rsid w:val="004B09EF"/>
    <w:rsid w:val="004B301C"/>
    <w:rsid w:val="004B6BC4"/>
    <w:rsid w:val="004B7853"/>
    <w:rsid w:val="004B7D6B"/>
    <w:rsid w:val="004C033C"/>
    <w:rsid w:val="004C5A24"/>
    <w:rsid w:val="004C6988"/>
    <w:rsid w:val="004C6B03"/>
    <w:rsid w:val="004C7286"/>
    <w:rsid w:val="004C74A8"/>
    <w:rsid w:val="004D0A4B"/>
    <w:rsid w:val="004D19AB"/>
    <w:rsid w:val="004D33B9"/>
    <w:rsid w:val="004D3EA4"/>
    <w:rsid w:val="004D5974"/>
    <w:rsid w:val="004D5D76"/>
    <w:rsid w:val="004E07CC"/>
    <w:rsid w:val="004E2631"/>
    <w:rsid w:val="004E39C9"/>
    <w:rsid w:val="004E66E2"/>
    <w:rsid w:val="004E6ED0"/>
    <w:rsid w:val="004F0E42"/>
    <w:rsid w:val="004F19E3"/>
    <w:rsid w:val="004F1F9A"/>
    <w:rsid w:val="004F2A40"/>
    <w:rsid w:val="004F414B"/>
    <w:rsid w:val="004F5378"/>
    <w:rsid w:val="004F5E40"/>
    <w:rsid w:val="004F7D1A"/>
    <w:rsid w:val="00500493"/>
    <w:rsid w:val="00502BFB"/>
    <w:rsid w:val="00506B80"/>
    <w:rsid w:val="005124A4"/>
    <w:rsid w:val="005140B5"/>
    <w:rsid w:val="00514103"/>
    <w:rsid w:val="00514153"/>
    <w:rsid w:val="00514AC1"/>
    <w:rsid w:val="00514BD1"/>
    <w:rsid w:val="0051532A"/>
    <w:rsid w:val="00515C59"/>
    <w:rsid w:val="00516479"/>
    <w:rsid w:val="00516ECC"/>
    <w:rsid w:val="005219EB"/>
    <w:rsid w:val="005241C8"/>
    <w:rsid w:val="00526142"/>
    <w:rsid w:val="005271C5"/>
    <w:rsid w:val="00533179"/>
    <w:rsid w:val="005331EC"/>
    <w:rsid w:val="00533531"/>
    <w:rsid w:val="00533D0A"/>
    <w:rsid w:val="005341FD"/>
    <w:rsid w:val="0053458D"/>
    <w:rsid w:val="00534EF4"/>
    <w:rsid w:val="00536C57"/>
    <w:rsid w:val="00540B3E"/>
    <w:rsid w:val="00542C95"/>
    <w:rsid w:val="00542F05"/>
    <w:rsid w:val="005451BC"/>
    <w:rsid w:val="00546345"/>
    <w:rsid w:val="0054793F"/>
    <w:rsid w:val="00551194"/>
    <w:rsid w:val="00551A91"/>
    <w:rsid w:val="00551CA4"/>
    <w:rsid w:val="00554174"/>
    <w:rsid w:val="0055591C"/>
    <w:rsid w:val="00556C00"/>
    <w:rsid w:val="0056010A"/>
    <w:rsid w:val="005631A6"/>
    <w:rsid w:val="005639BC"/>
    <w:rsid w:val="005667CC"/>
    <w:rsid w:val="005671BB"/>
    <w:rsid w:val="0056790E"/>
    <w:rsid w:val="00570EF3"/>
    <w:rsid w:val="005715EA"/>
    <w:rsid w:val="005717A3"/>
    <w:rsid w:val="00574ADC"/>
    <w:rsid w:val="005758A5"/>
    <w:rsid w:val="00576ACF"/>
    <w:rsid w:val="00577224"/>
    <w:rsid w:val="005807AF"/>
    <w:rsid w:val="00581A9A"/>
    <w:rsid w:val="00582901"/>
    <w:rsid w:val="005866F4"/>
    <w:rsid w:val="005907D2"/>
    <w:rsid w:val="005925B9"/>
    <w:rsid w:val="005925F2"/>
    <w:rsid w:val="00592BF9"/>
    <w:rsid w:val="00593757"/>
    <w:rsid w:val="00594D8D"/>
    <w:rsid w:val="00595586"/>
    <w:rsid w:val="005A152B"/>
    <w:rsid w:val="005A16D2"/>
    <w:rsid w:val="005A22A5"/>
    <w:rsid w:val="005A3D19"/>
    <w:rsid w:val="005A5A48"/>
    <w:rsid w:val="005A621B"/>
    <w:rsid w:val="005A63A7"/>
    <w:rsid w:val="005B187A"/>
    <w:rsid w:val="005B3772"/>
    <w:rsid w:val="005B41D5"/>
    <w:rsid w:val="005B467E"/>
    <w:rsid w:val="005B54F6"/>
    <w:rsid w:val="005B673B"/>
    <w:rsid w:val="005C178C"/>
    <w:rsid w:val="005C17D8"/>
    <w:rsid w:val="005C1959"/>
    <w:rsid w:val="005C1D37"/>
    <w:rsid w:val="005C1F12"/>
    <w:rsid w:val="005C24DA"/>
    <w:rsid w:val="005C2CBF"/>
    <w:rsid w:val="005C3363"/>
    <w:rsid w:val="005C33B5"/>
    <w:rsid w:val="005C39C5"/>
    <w:rsid w:val="005C4263"/>
    <w:rsid w:val="005C5828"/>
    <w:rsid w:val="005C6841"/>
    <w:rsid w:val="005C6EF6"/>
    <w:rsid w:val="005C70D4"/>
    <w:rsid w:val="005D02E6"/>
    <w:rsid w:val="005D03C4"/>
    <w:rsid w:val="005D14B8"/>
    <w:rsid w:val="005D1756"/>
    <w:rsid w:val="005D205E"/>
    <w:rsid w:val="005D2740"/>
    <w:rsid w:val="005D2DD6"/>
    <w:rsid w:val="005D5C44"/>
    <w:rsid w:val="005D680B"/>
    <w:rsid w:val="005D7147"/>
    <w:rsid w:val="005E097B"/>
    <w:rsid w:val="005E14EA"/>
    <w:rsid w:val="005E210F"/>
    <w:rsid w:val="005E3AA6"/>
    <w:rsid w:val="005E3F50"/>
    <w:rsid w:val="005E536F"/>
    <w:rsid w:val="005E5F49"/>
    <w:rsid w:val="005E64C0"/>
    <w:rsid w:val="005E7047"/>
    <w:rsid w:val="005F0018"/>
    <w:rsid w:val="005F0217"/>
    <w:rsid w:val="005F0258"/>
    <w:rsid w:val="005F0F1B"/>
    <w:rsid w:val="005F1486"/>
    <w:rsid w:val="005F43B6"/>
    <w:rsid w:val="005F494C"/>
    <w:rsid w:val="005F51BE"/>
    <w:rsid w:val="005F5BD5"/>
    <w:rsid w:val="005F6EF1"/>
    <w:rsid w:val="005F7346"/>
    <w:rsid w:val="005F741F"/>
    <w:rsid w:val="005F744E"/>
    <w:rsid w:val="005F7EBB"/>
    <w:rsid w:val="006011F8"/>
    <w:rsid w:val="006045EB"/>
    <w:rsid w:val="006051AC"/>
    <w:rsid w:val="006054D9"/>
    <w:rsid w:val="00605D07"/>
    <w:rsid w:val="00605F5F"/>
    <w:rsid w:val="0060758F"/>
    <w:rsid w:val="006105FC"/>
    <w:rsid w:val="00610706"/>
    <w:rsid w:val="00612131"/>
    <w:rsid w:val="006135A7"/>
    <w:rsid w:val="00615B15"/>
    <w:rsid w:val="00621BF9"/>
    <w:rsid w:val="006221B0"/>
    <w:rsid w:val="006233CC"/>
    <w:rsid w:val="00624E75"/>
    <w:rsid w:val="006305CD"/>
    <w:rsid w:val="00630A51"/>
    <w:rsid w:val="00634DF4"/>
    <w:rsid w:val="00635C8D"/>
    <w:rsid w:val="006373B0"/>
    <w:rsid w:val="00641432"/>
    <w:rsid w:val="0064353C"/>
    <w:rsid w:val="00644C1A"/>
    <w:rsid w:val="00644C6D"/>
    <w:rsid w:val="0064657D"/>
    <w:rsid w:val="00646BA0"/>
    <w:rsid w:val="00647554"/>
    <w:rsid w:val="006506D8"/>
    <w:rsid w:val="00654F07"/>
    <w:rsid w:val="00660C81"/>
    <w:rsid w:val="006641D7"/>
    <w:rsid w:val="00664EC5"/>
    <w:rsid w:val="006654A4"/>
    <w:rsid w:val="00666E20"/>
    <w:rsid w:val="00667C28"/>
    <w:rsid w:val="00670076"/>
    <w:rsid w:val="0067089F"/>
    <w:rsid w:val="00673D0A"/>
    <w:rsid w:val="00675329"/>
    <w:rsid w:val="00676E4B"/>
    <w:rsid w:val="0068365A"/>
    <w:rsid w:val="00687CCB"/>
    <w:rsid w:val="006904D2"/>
    <w:rsid w:val="0069129D"/>
    <w:rsid w:val="00691731"/>
    <w:rsid w:val="00691901"/>
    <w:rsid w:val="006950D7"/>
    <w:rsid w:val="00696B1E"/>
    <w:rsid w:val="006978CB"/>
    <w:rsid w:val="00697934"/>
    <w:rsid w:val="006A10CB"/>
    <w:rsid w:val="006A23AA"/>
    <w:rsid w:val="006A3DE5"/>
    <w:rsid w:val="006A41D4"/>
    <w:rsid w:val="006A4444"/>
    <w:rsid w:val="006A4D6D"/>
    <w:rsid w:val="006A54CE"/>
    <w:rsid w:val="006A62EC"/>
    <w:rsid w:val="006A6FA1"/>
    <w:rsid w:val="006A72A7"/>
    <w:rsid w:val="006B00C4"/>
    <w:rsid w:val="006B0C72"/>
    <w:rsid w:val="006B2117"/>
    <w:rsid w:val="006B2232"/>
    <w:rsid w:val="006B267B"/>
    <w:rsid w:val="006B2A2C"/>
    <w:rsid w:val="006B4B55"/>
    <w:rsid w:val="006C1074"/>
    <w:rsid w:val="006C14A9"/>
    <w:rsid w:val="006C1626"/>
    <w:rsid w:val="006C21C3"/>
    <w:rsid w:val="006C2410"/>
    <w:rsid w:val="006C494D"/>
    <w:rsid w:val="006C5635"/>
    <w:rsid w:val="006C596E"/>
    <w:rsid w:val="006C59B4"/>
    <w:rsid w:val="006D00CE"/>
    <w:rsid w:val="006D2700"/>
    <w:rsid w:val="006D2780"/>
    <w:rsid w:val="006D428F"/>
    <w:rsid w:val="006D62F7"/>
    <w:rsid w:val="006E287E"/>
    <w:rsid w:val="006E3828"/>
    <w:rsid w:val="006E3FB5"/>
    <w:rsid w:val="006E56BF"/>
    <w:rsid w:val="006E58A3"/>
    <w:rsid w:val="006E5CEC"/>
    <w:rsid w:val="006E6882"/>
    <w:rsid w:val="006F1BE5"/>
    <w:rsid w:val="006F1D0E"/>
    <w:rsid w:val="006F54BD"/>
    <w:rsid w:val="006F5866"/>
    <w:rsid w:val="007022EA"/>
    <w:rsid w:val="00702BA5"/>
    <w:rsid w:val="00703A03"/>
    <w:rsid w:val="00703D2C"/>
    <w:rsid w:val="00704EB8"/>
    <w:rsid w:val="007056E8"/>
    <w:rsid w:val="0070571D"/>
    <w:rsid w:val="0070747C"/>
    <w:rsid w:val="00710413"/>
    <w:rsid w:val="007106E7"/>
    <w:rsid w:val="0071101A"/>
    <w:rsid w:val="00711B77"/>
    <w:rsid w:val="0071214F"/>
    <w:rsid w:val="0071628A"/>
    <w:rsid w:val="00717970"/>
    <w:rsid w:val="00717F53"/>
    <w:rsid w:val="00721895"/>
    <w:rsid w:val="0072420A"/>
    <w:rsid w:val="007255D8"/>
    <w:rsid w:val="00725ACE"/>
    <w:rsid w:val="007274C5"/>
    <w:rsid w:val="007302C4"/>
    <w:rsid w:val="00730A80"/>
    <w:rsid w:val="00730B7F"/>
    <w:rsid w:val="007312D8"/>
    <w:rsid w:val="007321BC"/>
    <w:rsid w:val="00732AB3"/>
    <w:rsid w:val="00733EFC"/>
    <w:rsid w:val="00734721"/>
    <w:rsid w:val="00735B92"/>
    <w:rsid w:val="00740B7F"/>
    <w:rsid w:val="00742019"/>
    <w:rsid w:val="00744B53"/>
    <w:rsid w:val="00747652"/>
    <w:rsid w:val="007524D4"/>
    <w:rsid w:val="00753CDC"/>
    <w:rsid w:val="00753CF9"/>
    <w:rsid w:val="00754A8F"/>
    <w:rsid w:val="00755DD1"/>
    <w:rsid w:val="0075740E"/>
    <w:rsid w:val="00761773"/>
    <w:rsid w:val="00762564"/>
    <w:rsid w:val="00762F0E"/>
    <w:rsid w:val="00772457"/>
    <w:rsid w:val="007741F1"/>
    <w:rsid w:val="007745AF"/>
    <w:rsid w:val="00775215"/>
    <w:rsid w:val="00777C35"/>
    <w:rsid w:val="007800DC"/>
    <w:rsid w:val="00781741"/>
    <w:rsid w:val="00784E34"/>
    <w:rsid w:val="00785F61"/>
    <w:rsid w:val="0078641B"/>
    <w:rsid w:val="00791B7F"/>
    <w:rsid w:val="0079378D"/>
    <w:rsid w:val="00795158"/>
    <w:rsid w:val="007965DA"/>
    <w:rsid w:val="0079727F"/>
    <w:rsid w:val="00797C06"/>
    <w:rsid w:val="00797DFB"/>
    <w:rsid w:val="007A05E8"/>
    <w:rsid w:val="007A126D"/>
    <w:rsid w:val="007A42BE"/>
    <w:rsid w:val="007A5322"/>
    <w:rsid w:val="007A6778"/>
    <w:rsid w:val="007B02FA"/>
    <w:rsid w:val="007B0567"/>
    <w:rsid w:val="007B2AB4"/>
    <w:rsid w:val="007B368D"/>
    <w:rsid w:val="007B37F8"/>
    <w:rsid w:val="007B394F"/>
    <w:rsid w:val="007B4380"/>
    <w:rsid w:val="007B44A0"/>
    <w:rsid w:val="007B5982"/>
    <w:rsid w:val="007B611B"/>
    <w:rsid w:val="007B7743"/>
    <w:rsid w:val="007B77D4"/>
    <w:rsid w:val="007B78B8"/>
    <w:rsid w:val="007C2996"/>
    <w:rsid w:val="007C301A"/>
    <w:rsid w:val="007C338B"/>
    <w:rsid w:val="007C36CF"/>
    <w:rsid w:val="007C3E8D"/>
    <w:rsid w:val="007C3FF3"/>
    <w:rsid w:val="007C47F8"/>
    <w:rsid w:val="007C5365"/>
    <w:rsid w:val="007C6A63"/>
    <w:rsid w:val="007C7446"/>
    <w:rsid w:val="007C7833"/>
    <w:rsid w:val="007C7EAF"/>
    <w:rsid w:val="007D0749"/>
    <w:rsid w:val="007D09F3"/>
    <w:rsid w:val="007D1E04"/>
    <w:rsid w:val="007D4EA9"/>
    <w:rsid w:val="007D68D4"/>
    <w:rsid w:val="007D6FBF"/>
    <w:rsid w:val="007D7C73"/>
    <w:rsid w:val="007D7CE9"/>
    <w:rsid w:val="007E0E0B"/>
    <w:rsid w:val="007E2B06"/>
    <w:rsid w:val="007E52A3"/>
    <w:rsid w:val="007E6117"/>
    <w:rsid w:val="007E7AE9"/>
    <w:rsid w:val="007E7C35"/>
    <w:rsid w:val="007F0FF3"/>
    <w:rsid w:val="007F1570"/>
    <w:rsid w:val="007F3C7D"/>
    <w:rsid w:val="007F561E"/>
    <w:rsid w:val="007F7520"/>
    <w:rsid w:val="007F7763"/>
    <w:rsid w:val="00801101"/>
    <w:rsid w:val="008019A3"/>
    <w:rsid w:val="0080230A"/>
    <w:rsid w:val="008073E4"/>
    <w:rsid w:val="008103A8"/>
    <w:rsid w:val="008114F5"/>
    <w:rsid w:val="00813414"/>
    <w:rsid w:val="008143F9"/>
    <w:rsid w:val="00814D72"/>
    <w:rsid w:val="00815B9C"/>
    <w:rsid w:val="00815FC1"/>
    <w:rsid w:val="008253CC"/>
    <w:rsid w:val="0082568B"/>
    <w:rsid w:val="00827382"/>
    <w:rsid w:val="0082749A"/>
    <w:rsid w:val="00831A26"/>
    <w:rsid w:val="00832C41"/>
    <w:rsid w:val="00832DFB"/>
    <w:rsid w:val="00833210"/>
    <w:rsid w:val="00834EC7"/>
    <w:rsid w:val="00836E8B"/>
    <w:rsid w:val="00837066"/>
    <w:rsid w:val="008373EA"/>
    <w:rsid w:val="0083764D"/>
    <w:rsid w:val="00837DDF"/>
    <w:rsid w:val="00840B02"/>
    <w:rsid w:val="00843538"/>
    <w:rsid w:val="008435A0"/>
    <w:rsid w:val="00843D03"/>
    <w:rsid w:val="00845CAE"/>
    <w:rsid w:val="00846DA0"/>
    <w:rsid w:val="00846DC0"/>
    <w:rsid w:val="00846E17"/>
    <w:rsid w:val="00847F0C"/>
    <w:rsid w:val="00850D2D"/>
    <w:rsid w:val="0085214F"/>
    <w:rsid w:val="00854F58"/>
    <w:rsid w:val="00856A04"/>
    <w:rsid w:val="00861CD5"/>
    <w:rsid w:val="0086385B"/>
    <w:rsid w:val="00864529"/>
    <w:rsid w:val="008653E2"/>
    <w:rsid w:val="00866100"/>
    <w:rsid w:val="00866643"/>
    <w:rsid w:val="00867EAB"/>
    <w:rsid w:val="008703D5"/>
    <w:rsid w:val="00870CE4"/>
    <w:rsid w:val="00871BC8"/>
    <w:rsid w:val="008732B2"/>
    <w:rsid w:val="00873700"/>
    <w:rsid w:val="00876FBF"/>
    <w:rsid w:val="008774B0"/>
    <w:rsid w:val="008806CC"/>
    <w:rsid w:val="00883A45"/>
    <w:rsid w:val="008869F3"/>
    <w:rsid w:val="00886D78"/>
    <w:rsid w:val="00890553"/>
    <w:rsid w:val="0089277F"/>
    <w:rsid w:val="00893817"/>
    <w:rsid w:val="00896BA7"/>
    <w:rsid w:val="008A0713"/>
    <w:rsid w:val="008A14C1"/>
    <w:rsid w:val="008A2359"/>
    <w:rsid w:val="008A4090"/>
    <w:rsid w:val="008A4CEA"/>
    <w:rsid w:val="008B0EAF"/>
    <w:rsid w:val="008B1339"/>
    <w:rsid w:val="008B136D"/>
    <w:rsid w:val="008B19F0"/>
    <w:rsid w:val="008B1A62"/>
    <w:rsid w:val="008B1B54"/>
    <w:rsid w:val="008B6E39"/>
    <w:rsid w:val="008B7520"/>
    <w:rsid w:val="008C09CE"/>
    <w:rsid w:val="008C1725"/>
    <w:rsid w:val="008C4F5A"/>
    <w:rsid w:val="008C5786"/>
    <w:rsid w:val="008C699C"/>
    <w:rsid w:val="008C6A1A"/>
    <w:rsid w:val="008C77D8"/>
    <w:rsid w:val="008C7BC8"/>
    <w:rsid w:val="008D030D"/>
    <w:rsid w:val="008D1307"/>
    <w:rsid w:val="008D2986"/>
    <w:rsid w:val="008D2DBE"/>
    <w:rsid w:val="008D34C4"/>
    <w:rsid w:val="008D366D"/>
    <w:rsid w:val="008D375B"/>
    <w:rsid w:val="008D58DB"/>
    <w:rsid w:val="008D60FA"/>
    <w:rsid w:val="008D7709"/>
    <w:rsid w:val="008E2529"/>
    <w:rsid w:val="008E39CC"/>
    <w:rsid w:val="008E5173"/>
    <w:rsid w:val="008E6D60"/>
    <w:rsid w:val="008E7450"/>
    <w:rsid w:val="008E791D"/>
    <w:rsid w:val="008E7CAE"/>
    <w:rsid w:val="008F40B9"/>
    <w:rsid w:val="008F4296"/>
    <w:rsid w:val="008F526A"/>
    <w:rsid w:val="008F5367"/>
    <w:rsid w:val="008F7815"/>
    <w:rsid w:val="008F794F"/>
    <w:rsid w:val="009036A8"/>
    <w:rsid w:val="00903818"/>
    <w:rsid w:val="009041D2"/>
    <w:rsid w:val="00906397"/>
    <w:rsid w:val="0091028E"/>
    <w:rsid w:val="00911FF3"/>
    <w:rsid w:val="00912333"/>
    <w:rsid w:val="0091340A"/>
    <w:rsid w:val="00914749"/>
    <w:rsid w:val="00914C45"/>
    <w:rsid w:val="00915020"/>
    <w:rsid w:val="00920382"/>
    <w:rsid w:val="00921BC6"/>
    <w:rsid w:val="00922FFC"/>
    <w:rsid w:val="009233C1"/>
    <w:rsid w:val="009240C9"/>
    <w:rsid w:val="00924F94"/>
    <w:rsid w:val="009303B4"/>
    <w:rsid w:val="009318D8"/>
    <w:rsid w:val="0093262E"/>
    <w:rsid w:val="00932C53"/>
    <w:rsid w:val="00933EB9"/>
    <w:rsid w:val="00934242"/>
    <w:rsid w:val="0093429F"/>
    <w:rsid w:val="00934D45"/>
    <w:rsid w:val="00936372"/>
    <w:rsid w:val="009372EE"/>
    <w:rsid w:val="00944DA2"/>
    <w:rsid w:val="0094513F"/>
    <w:rsid w:val="009461C6"/>
    <w:rsid w:val="0094634E"/>
    <w:rsid w:val="00950C42"/>
    <w:rsid w:val="00950E53"/>
    <w:rsid w:val="00951DD8"/>
    <w:rsid w:val="009532B4"/>
    <w:rsid w:val="009547CF"/>
    <w:rsid w:val="009608D5"/>
    <w:rsid w:val="009647DB"/>
    <w:rsid w:val="00964F28"/>
    <w:rsid w:val="009657AA"/>
    <w:rsid w:val="009661C2"/>
    <w:rsid w:val="00966AC7"/>
    <w:rsid w:val="00966BEE"/>
    <w:rsid w:val="00967381"/>
    <w:rsid w:val="009701D5"/>
    <w:rsid w:val="00974499"/>
    <w:rsid w:val="0097614E"/>
    <w:rsid w:val="009772C7"/>
    <w:rsid w:val="00980627"/>
    <w:rsid w:val="00981D39"/>
    <w:rsid w:val="00983F99"/>
    <w:rsid w:val="00994659"/>
    <w:rsid w:val="009949AA"/>
    <w:rsid w:val="00994FEA"/>
    <w:rsid w:val="00995839"/>
    <w:rsid w:val="00996150"/>
    <w:rsid w:val="009978C3"/>
    <w:rsid w:val="00997C97"/>
    <w:rsid w:val="009A094A"/>
    <w:rsid w:val="009A1026"/>
    <w:rsid w:val="009A27CC"/>
    <w:rsid w:val="009A2E5A"/>
    <w:rsid w:val="009A6118"/>
    <w:rsid w:val="009A645F"/>
    <w:rsid w:val="009A66B5"/>
    <w:rsid w:val="009A7DAD"/>
    <w:rsid w:val="009B03A7"/>
    <w:rsid w:val="009B19A8"/>
    <w:rsid w:val="009B20D9"/>
    <w:rsid w:val="009B2F7D"/>
    <w:rsid w:val="009B3147"/>
    <w:rsid w:val="009B38BE"/>
    <w:rsid w:val="009B47E3"/>
    <w:rsid w:val="009B5DE6"/>
    <w:rsid w:val="009B66E4"/>
    <w:rsid w:val="009B7992"/>
    <w:rsid w:val="009C0ED2"/>
    <w:rsid w:val="009C18AD"/>
    <w:rsid w:val="009C399D"/>
    <w:rsid w:val="009C4237"/>
    <w:rsid w:val="009C4A3C"/>
    <w:rsid w:val="009D1B26"/>
    <w:rsid w:val="009D1FE8"/>
    <w:rsid w:val="009D23DE"/>
    <w:rsid w:val="009D4FD8"/>
    <w:rsid w:val="009D542C"/>
    <w:rsid w:val="009D57D6"/>
    <w:rsid w:val="009E2F4E"/>
    <w:rsid w:val="009E535E"/>
    <w:rsid w:val="009E5968"/>
    <w:rsid w:val="009F0385"/>
    <w:rsid w:val="009F1AD3"/>
    <w:rsid w:val="009F38C3"/>
    <w:rsid w:val="009F4A9E"/>
    <w:rsid w:val="009F4C1B"/>
    <w:rsid w:val="00A004B6"/>
    <w:rsid w:val="00A03577"/>
    <w:rsid w:val="00A037E5"/>
    <w:rsid w:val="00A03FBE"/>
    <w:rsid w:val="00A04BD9"/>
    <w:rsid w:val="00A073E0"/>
    <w:rsid w:val="00A10CA0"/>
    <w:rsid w:val="00A11089"/>
    <w:rsid w:val="00A11E17"/>
    <w:rsid w:val="00A11F71"/>
    <w:rsid w:val="00A12150"/>
    <w:rsid w:val="00A12835"/>
    <w:rsid w:val="00A134E9"/>
    <w:rsid w:val="00A139A3"/>
    <w:rsid w:val="00A16976"/>
    <w:rsid w:val="00A17041"/>
    <w:rsid w:val="00A21870"/>
    <w:rsid w:val="00A23B7C"/>
    <w:rsid w:val="00A24115"/>
    <w:rsid w:val="00A25251"/>
    <w:rsid w:val="00A25EAC"/>
    <w:rsid w:val="00A30853"/>
    <w:rsid w:val="00A316B8"/>
    <w:rsid w:val="00A318F9"/>
    <w:rsid w:val="00A31D87"/>
    <w:rsid w:val="00A3243C"/>
    <w:rsid w:val="00A32E9A"/>
    <w:rsid w:val="00A357B2"/>
    <w:rsid w:val="00A4119E"/>
    <w:rsid w:val="00A43AC8"/>
    <w:rsid w:val="00A44235"/>
    <w:rsid w:val="00A45C28"/>
    <w:rsid w:val="00A45F51"/>
    <w:rsid w:val="00A4600F"/>
    <w:rsid w:val="00A47594"/>
    <w:rsid w:val="00A47C88"/>
    <w:rsid w:val="00A51E0E"/>
    <w:rsid w:val="00A5359E"/>
    <w:rsid w:val="00A538B3"/>
    <w:rsid w:val="00A545C5"/>
    <w:rsid w:val="00A54CCD"/>
    <w:rsid w:val="00A575D7"/>
    <w:rsid w:val="00A57BC4"/>
    <w:rsid w:val="00A57E95"/>
    <w:rsid w:val="00A61C6A"/>
    <w:rsid w:val="00A62022"/>
    <w:rsid w:val="00A62C09"/>
    <w:rsid w:val="00A62F65"/>
    <w:rsid w:val="00A64A6B"/>
    <w:rsid w:val="00A652E5"/>
    <w:rsid w:val="00A6619D"/>
    <w:rsid w:val="00A669B8"/>
    <w:rsid w:val="00A66B9D"/>
    <w:rsid w:val="00A67432"/>
    <w:rsid w:val="00A708B8"/>
    <w:rsid w:val="00A70CBE"/>
    <w:rsid w:val="00A73BB5"/>
    <w:rsid w:val="00A73C51"/>
    <w:rsid w:val="00A761A3"/>
    <w:rsid w:val="00A76AC5"/>
    <w:rsid w:val="00A77F92"/>
    <w:rsid w:val="00A80171"/>
    <w:rsid w:val="00A80327"/>
    <w:rsid w:val="00A81B7D"/>
    <w:rsid w:val="00A83859"/>
    <w:rsid w:val="00A83F2F"/>
    <w:rsid w:val="00A849DA"/>
    <w:rsid w:val="00A84EB9"/>
    <w:rsid w:val="00A851B4"/>
    <w:rsid w:val="00A8565F"/>
    <w:rsid w:val="00A85812"/>
    <w:rsid w:val="00A86083"/>
    <w:rsid w:val="00A86462"/>
    <w:rsid w:val="00A8735F"/>
    <w:rsid w:val="00A90451"/>
    <w:rsid w:val="00A92227"/>
    <w:rsid w:val="00A92A2B"/>
    <w:rsid w:val="00A92B17"/>
    <w:rsid w:val="00A9389D"/>
    <w:rsid w:val="00A940B3"/>
    <w:rsid w:val="00A951B1"/>
    <w:rsid w:val="00A951C0"/>
    <w:rsid w:val="00A955F4"/>
    <w:rsid w:val="00A96652"/>
    <w:rsid w:val="00A97DBF"/>
    <w:rsid w:val="00AA11D5"/>
    <w:rsid w:val="00AA4685"/>
    <w:rsid w:val="00AA5C2C"/>
    <w:rsid w:val="00AA7A04"/>
    <w:rsid w:val="00AB2F93"/>
    <w:rsid w:val="00AB47BD"/>
    <w:rsid w:val="00AB543B"/>
    <w:rsid w:val="00AC0031"/>
    <w:rsid w:val="00AC16AA"/>
    <w:rsid w:val="00AC1B38"/>
    <w:rsid w:val="00AC3C54"/>
    <w:rsid w:val="00AC59F9"/>
    <w:rsid w:val="00AC68B9"/>
    <w:rsid w:val="00AD1595"/>
    <w:rsid w:val="00AD208B"/>
    <w:rsid w:val="00AD2E20"/>
    <w:rsid w:val="00AD5187"/>
    <w:rsid w:val="00AE3548"/>
    <w:rsid w:val="00AE530A"/>
    <w:rsid w:val="00AE55AB"/>
    <w:rsid w:val="00AE5A63"/>
    <w:rsid w:val="00AE5D22"/>
    <w:rsid w:val="00AE7A5F"/>
    <w:rsid w:val="00AE7E8B"/>
    <w:rsid w:val="00AF077D"/>
    <w:rsid w:val="00AF297C"/>
    <w:rsid w:val="00AF3601"/>
    <w:rsid w:val="00AF4E0D"/>
    <w:rsid w:val="00AF6E5D"/>
    <w:rsid w:val="00B0121D"/>
    <w:rsid w:val="00B05FD3"/>
    <w:rsid w:val="00B06965"/>
    <w:rsid w:val="00B114DB"/>
    <w:rsid w:val="00B11DDB"/>
    <w:rsid w:val="00B11EE2"/>
    <w:rsid w:val="00B1376D"/>
    <w:rsid w:val="00B1463C"/>
    <w:rsid w:val="00B14C07"/>
    <w:rsid w:val="00B15020"/>
    <w:rsid w:val="00B1668B"/>
    <w:rsid w:val="00B17921"/>
    <w:rsid w:val="00B21683"/>
    <w:rsid w:val="00B22232"/>
    <w:rsid w:val="00B25AEC"/>
    <w:rsid w:val="00B25DB5"/>
    <w:rsid w:val="00B269A3"/>
    <w:rsid w:val="00B30B05"/>
    <w:rsid w:val="00B31358"/>
    <w:rsid w:val="00B33BF4"/>
    <w:rsid w:val="00B34579"/>
    <w:rsid w:val="00B34713"/>
    <w:rsid w:val="00B356A3"/>
    <w:rsid w:val="00B3715C"/>
    <w:rsid w:val="00B4179B"/>
    <w:rsid w:val="00B41FD4"/>
    <w:rsid w:val="00B43498"/>
    <w:rsid w:val="00B4408A"/>
    <w:rsid w:val="00B445E7"/>
    <w:rsid w:val="00B44AA4"/>
    <w:rsid w:val="00B4784C"/>
    <w:rsid w:val="00B5114E"/>
    <w:rsid w:val="00B51EE6"/>
    <w:rsid w:val="00B524E6"/>
    <w:rsid w:val="00B52F8E"/>
    <w:rsid w:val="00B53E93"/>
    <w:rsid w:val="00B6050F"/>
    <w:rsid w:val="00B61276"/>
    <w:rsid w:val="00B628C1"/>
    <w:rsid w:val="00B62F00"/>
    <w:rsid w:val="00B659B2"/>
    <w:rsid w:val="00B66303"/>
    <w:rsid w:val="00B6743D"/>
    <w:rsid w:val="00B67C54"/>
    <w:rsid w:val="00B70BC9"/>
    <w:rsid w:val="00B70E78"/>
    <w:rsid w:val="00B71C7C"/>
    <w:rsid w:val="00B725FD"/>
    <w:rsid w:val="00B740C8"/>
    <w:rsid w:val="00B74CA7"/>
    <w:rsid w:val="00B80E3C"/>
    <w:rsid w:val="00B821CD"/>
    <w:rsid w:val="00B8375F"/>
    <w:rsid w:val="00B83E72"/>
    <w:rsid w:val="00B8544A"/>
    <w:rsid w:val="00B87019"/>
    <w:rsid w:val="00B912F7"/>
    <w:rsid w:val="00B915E3"/>
    <w:rsid w:val="00B9273C"/>
    <w:rsid w:val="00B93789"/>
    <w:rsid w:val="00B94D11"/>
    <w:rsid w:val="00B951AE"/>
    <w:rsid w:val="00B970D0"/>
    <w:rsid w:val="00BA0E73"/>
    <w:rsid w:val="00BA1218"/>
    <w:rsid w:val="00BA1235"/>
    <w:rsid w:val="00BA1C21"/>
    <w:rsid w:val="00BA1E7C"/>
    <w:rsid w:val="00BA34FE"/>
    <w:rsid w:val="00BA55A5"/>
    <w:rsid w:val="00BB0FA9"/>
    <w:rsid w:val="00BB2E83"/>
    <w:rsid w:val="00BB4A3C"/>
    <w:rsid w:val="00BB6845"/>
    <w:rsid w:val="00BC13CC"/>
    <w:rsid w:val="00BC1777"/>
    <w:rsid w:val="00BC5537"/>
    <w:rsid w:val="00BC65D6"/>
    <w:rsid w:val="00BC7023"/>
    <w:rsid w:val="00BC7827"/>
    <w:rsid w:val="00BD031A"/>
    <w:rsid w:val="00BD31B2"/>
    <w:rsid w:val="00BD368F"/>
    <w:rsid w:val="00BE1FA2"/>
    <w:rsid w:val="00BE452E"/>
    <w:rsid w:val="00BE5F43"/>
    <w:rsid w:val="00BE5FCE"/>
    <w:rsid w:val="00BE6C57"/>
    <w:rsid w:val="00BE7118"/>
    <w:rsid w:val="00BE716B"/>
    <w:rsid w:val="00BE73ED"/>
    <w:rsid w:val="00BF2B29"/>
    <w:rsid w:val="00BF33A5"/>
    <w:rsid w:val="00BF3C09"/>
    <w:rsid w:val="00BF5022"/>
    <w:rsid w:val="00BF5B7F"/>
    <w:rsid w:val="00BF73F6"/>
    <w:rsid w:val="00C006A8"/>
    <w:rsid w:val="00C00C84"/>
    <w:rsid w:val="00C0125E"/>
    <w:rsid w:val="00C022A9"/>
    <w:rsid w:val="00C0256E"/>
    <w:rsid w:val="00C02572"/>
    <w:rsid w:val="00C028FF"/>
    <w:rsid w:val="00C032A6"/>
    <w:rsid w:val="00C04EA6"/>
    <w:rsid w:val="00C052FF"/>
    <w:rsid w:val="00C053C5"/>
    <w:rsid w:val="00C0625F"/>
    <w:rsid w:val="00C06540"/>
    <w:rsid w:val="00C115FF"/>
    <w:rsid w:val="00C135B6"/>
    <w:rsid w:val="00C14328"/>
    <w:rsid w:val="00C1499A"/>
    <w:rsid w:val="00C151A5"/>
    <w:rsid w:val="00C15351"/>
    <w:rsid w:val="00C1627C"/>
    <w:rsid w:val="00C17A5F"/>
    <w:rsid w:val="00C25967"/>
    <w:rsid w:val="00C272AE"/>
    <w:rsid w:val="00C27BB2"/>
    <w:rsid w:val="00C316E0"/>
    <w:rsid w:val="00C3172E"/>
    <w:rsid w:val="00C31A8F"/>
    <w:rsid w:val="00C32262"/>
    <w:rsid w:val="00C34738"/>
    <w:rsid w:val="00C34D5A"/>
    <w:rsid w:val="00C35378"/>
    <w:rsid w:val="00C36C2A"/>
    <w:rsid w:val="00C36CC5"/>
    <w:rsid w:val="00C373DF"/>
    <w:rsid w:val="00C3792D"/>
    <w:rsid w:val="00C40BCF"/>
    <w:rsid w:val="00C42B7C"/>
    <w:rsid w:val="00C44202"/>
    <w:rsid w:val="00C455A1"/>
    <w:rsid w:val="00C459C8"/>
    <w:rsid w:val="00C469CC"/>
    <w:rsid w:val="00C47041"/>
    <w:rsid w:val="00C47566"/>
    <w:rsid w:val="00C5246C"/>
    <w:rsid w:val="00C52B5F"/>
    <w:rsid w:val="00C53A5C"/>
    <w:rsid w:val="00C5557F"/>
    <w:rsid w:val="00C562D7"/>
    <w:rsid w:val="00C57949"/>
    <w:rsid w:val="00C57B0D"/>
    <w:rsid w:val="00C607F5"/>
    <w:rsid w:val="00C60A4F"/>
    <w:rsid w:val="00C61C2C"/>
    <w:rsid w:val="00C6293A"/>
    <w:rsid w:val="00C655E2"/>
    <w:rsid w:val="00C67B97"/>
    <w:rsid w:val="00C724C1"/>
    <w:rsid w:val="00C74C9F"/>
    <w:rsid w:val="00C75264"/>
    <w:rsid w:val="00C75691"/>
    <w:rsid w:val="00C76B7C"/>
    <w:rsid w:val="00C8305A"/>
    <w:rsid w:val="00C832C9"/>
    <w:rsid w:val="00C839E3"/>
    <w:rsid w:val="00C844C9"/>
    <w:rsid w:val="00C864D8"/>
    <w:rsid w:val="00C907E8"/>
    <w:rsid w:val="00C90D6F"/>
    <w:rsid w:val="00C91251"/>
    <w:rsid w:val="00C91609"/>
    <w:rsid w:val="00C91F21"/>
    <w:rsid w:val="00C92DB4"/>
    <w:rsid w:val="00C935D9"/>
    <w:rsid w:val="00C96D26"/>
    <w:rsid w:val="00C96EEB"/>
    <w:rsid w:val="00C97465"/>
    <w:rsid w:val="00C97855"/>
    <w:rsid w:val="00C97C55"/>
    <w:rsid w:val="00CA01EB"/>
    <w:rsid w:val="00CA0471"/>
    <w:rsid w:val="00CA1E3A"/>
    <w:rsid w:val="00CA3EC7"/>
    <w:rsid w:val="00CA4031"/>
    <w:rsid w:val="00CA4462"/>
    <w:rsid w:val="00CA63B7"/>
    <w:rsid w:val="00CA7465"/>
    <w:rsid w:val="00CA752E"/>
    <w:rsid w:val="00CB2391"/>
    <w:rsid w:val="00CB23C8"/>
    <w:rsid w:val="00CB3136"/>
    <w:rsid w:val="00CB3941"/>
    <w:rsid w:val="00CB4ED1"/>
    <w:rsid w:val="00CB509E"/>
    <w:rsid w:val="00CB51BB"/>
    <w:rsid w:val="00CB6585"/>
    <w:rsid w:val="00CB73C0"/>
    <w:rsid w:val="00CC0518"/>
    <w:rsid w:val="00CC0EDA"/>
    <w:rsid w:val="00CC1D0F"/>
    <w:rsid w:val="00CD3E17"/>
    <w:rsid w:val="00CD4205"/>
    <w:rsid w:val="00CD4340"/>
    <w:rsid w:val="00CD4463"/>
    <w:rsid w:val="00CD4EE4"/>
    <w:rsid w:val="00CD5DBB"/>
    <w:rsid w:val="00CD740D"/>
    <w:rsid w:val="00CD7B49"/>
    <w:rsid w:val="00CD7BDA"/>
    <w:rsid w:val="00CE2FA7"/>
    <w:rsid w:val="00CE6177"/>
    <w:rsid w:val="00CE6600"/>
    <w:rsid w:val="00CE66F7"/>
    <w:rsid w:val="00CE7BCF"/>
    <w:rsid w:val="00CE7CCE"/>
    <w:rsid w:val="00CE7D56"/>
    <w:rsid w:val="00CF1729"/>
    <w:rsid w:val="00CF2B1B"/>
    <w:rsid w:val="00CF4159"/>
    <w:rsid w:val="00CF6FE8"/>
    <w:rsid w:val="00D032A4"/>
    <w:rsid w:val="00D0370D"/>
    <w:rsid w:val="00D04A01"/>
    <w:rsid w:val="00D05B6E"/>
    <w:rsid w:val="00D0607A"/>
    <w:rsid w:val="00D0679E"/>
    <w:rsid w:val="00D070E4"/>
    <w:rsid w:val="00D07390"/>
    <w:rsid w:val="00D10F90"/>
    <w:rsid w:val="00D11121"/>
    <w:rsid w:val="00D11F45"/>
    <w:rsid w:val="00D12A79"/>
    <w:rsid w:val="00D13064"/>
    <w:rsid w:val="00D13FB9"/>
    <w:rsid w:val="00D146FA"/>
    <w:rsid w:val="00D15B4C"/>
    <w:rsid w:val="00D163F9"/>
    <w:rsid w:val="00D17166"/>
    <w:rsid w:val="00D17BD4"/>
    <w:rsid w:val="00D17EB4"/>
    <w:rsid w:val="00D22A34"/>
    <w:rsid w:val="00D23F90"/>
    <w:rsid w:val="00D24641"/>
    <w:rsid w:val="00D249CF"/>
    <w:rsid w:val="00D24DD6"/>
    <w:rsid w:val="00D2582A"/>
    <w:rsid w:val="00D26CC6"/>
    <w:rsid w:val="00D26E29"/>
    <w:rsid w:val="00D300B0"/>
    <w:rsid w:val="00D319D8"/>
    <w:rsid w:val="00D319FA"/>
    <w:rsid w:val="00D3258E"/>
    <w:rsid w:val="00D33FE4"/>
    <w:rsid w:val="00D352A1"/>
    <w:rsid w:val="00D369C4"/>
    <w:rsid w:val="00D36AA2"/>
    <w:rsid w:val="00D37C52"/>
    <w:rsid w:val="00D40902"/>
    <w:rsid w:val="00D40E32"/>
    <w:rsid w:val="00D45BB1"/>
    <w:rsid w:val="00D466CE"/>
    <w:rsid w:val="00D478E4"/>
    <w:rsid w:val="00D5107F"/>
    <w:rsid w:val="00D51AA7"/>
    <w:rsid w:val="00D51CA2"/>
    <w:rsid w:val="00D52AFE"/>
    <w:rsid w:val="00D533EC"/>
    <w:rsid w:val="00D538C8"/>
    <w:rsid w:val="00D556D7"/>
    <w:rsid w:val="00D558CE"/>
    <w:rsid w:val="00D559A6"/>
    <w:rsid w:val="00D56DE5"/>
    <w:rsid w:val="00D61A02"/>
    <w:rsid w:val="00D63F89"/>
    <w:rsid w:val="00D657E6"/>
    <w:rsid w:val="00D6669C"/>
    <w:rsid w:val="00D67F28"/>
    <w:rsid w:val="00D7036D"/>
    <w:rsid w:val="00D708B9"/>
    <w:rsid w:val="00D72C0E"/>
    <w:rsid w:val="00D73BB6"/>
    <w:rsid w:val="00D7479A"/>
    <w:rsid w:val="00D75209"/>
    <w:rsid w:val="00D75962"/>
    <w:rsid w:val="00D833A0"/>
    <w:rsid w:val="00D84138"/>
    <w:rsid w:val="00D8437C"/>
    <w:rsid w:val="00D84CCF"/>
    <w:rsid w:val="00D85015"/>
    <w:rsid w:val="00D903CE"/>
    <w:rsid w:val="00D92420"/>
    <w:rsid w:val="00DA1B8A"/>
    <w:rsid w:val="00DA1D62"/>
    <w:rsid w:val="00DA20BC"/>
    <w:rsid w:val="00DA27DF"/>
    <w:rsid w:val="00DA2ED5"/>
    <w:rsid w:val="00DA6C06"/>
    <w:rsid w:val="00DA71DC"/>
    <w:rsid w:val="00DA7375"/>
    <w:rsid w:val="00DA739B"/>
    <w:rsid w:val="00DA790F"/>
    <w:rsid w:val="00DB06C7"/>
    <w:rsid w:val="00DB1799"/>
    <w:rsid w:val="00DB3128"/>
    <w:rsid w:val="00DB315E"/>
    <w:rsid w:val="00DB3563"/>
    <w:rsid w:val="00DB5AE2"/>
    <w:rsid w:val="00DB5B3D"/>
    <w:rsid w:val="00DB73BC"/>
    <w:rsid w:val="00DB7D0D"/>
    <w:rsid w:val="00DB7FA3"/>
    <w:rsid w:val="00DC02BF"/>
    <w:rsid w:val="00DC0C22"/>
    <w:rsid w:val="00DC0F46"/>
    <w:rsid w:val="00DC13E1"/>
    <w:rsid w:val="00DC4F5A"/>
    <w:rsid w:val="00DC556C"/>
    <w:rsid w:val="00DC6CE8"/>
    <w:rsid w:val="00DD1D53"/>
    <w:rsid w:val="00DD2F79"/>
    <w:rsid w:val="00DD336F"/>
    <w:rsid w:val="00DD53FF"/>
    <w:rsid w:val="00DD5B05"/>
    <w:rsid w:val="00DD5FCF"/>
    <w:rsid w:val="00DD6130"/>
    <w:rsid w:val="00DD6E21"/>
    <w:rsid w:val="00DD7136"/>
    <w:rsid w:val="00DE1695"/>
    <w:rsid w:val="00DE287E"/>
    <w:rsid w:val="00DE2C87"/>
    <w:rsid w:val="00DE2E76"/>
    <w:rsid w:val="00DE306D"/>
    <w:rsid w:val="00DE5F1A"/>
    <w:rsid w:val="00DF1E1E"/>
    <w:rsid w:val="00DF2625"/>
    <w:rsid w:val="00DF26C7"/>
    <w:rsid w:val="00DF2EC2"/>
    <w:rsid w:val="00DF5074"/>
    <w:rsid w:val="00DF5506"/>
    <w:rsid w:val="00DF59E6"/>
    <w:rsid w:val="00DF6C5E"/>
    <w:rsid w:val="00E00110"/>
    <w:rsid w:val="00E00D80"/>
    <w:rsid w:val="00E01FB7"/>
    <w:rsid w:val="00E02220"/>
    <w:rsid w:val="00E04358"/>
    <w:rsid w:val="00E05898"/>
    <w:rsid w:val="00E06A32"/>
    <w:rsid w:val="00E06D5B"/>
    <w:rsid w:val="00E11B24"/>
    <w:rsid w:val="00E134EA"/>
    <w:rsid w:val="00E13BE1"/>
    <w:rsid w:val="00E145C3"/>
    <w:rsid w:val="00E16A26"/>
    <w:rsid w:val="00E20219"/>
    <w:rsid w:val="00E220A9"/>
    <w:rsid w:val="00E2610F"/>
    <w:rsid w:val="00E261FE"/>
    <w:rsid w:val="00E264BB"/>
    <w:rsid w:val="00E27935"/>
    <w:rsid w:val="00E3134D"/>
    <w:rsid w:val="00E327AB"/>
    <w:rsid w:val="00E330B8"/>
    <w:rsid w:val="00E3362E"/>
    <w:rsid w:val="00E34C01"/>
    <w:rsid w:val="00E35E8A"/>
    <w:rsid w:val="00E36E00"/>
    <w:rsid w:val="00E3773D"/>
    <w:rsid w:val="00E379FC"/>
    <w:rsid w:val="00E41694"/>
    <w:rsid w:val="00E425B0"/>
    <w:rsid w:val="00E44777"/>
    <w:rsid w:val="00E4616D"/>
    <w:rsid w:val="00E461C6"/>
    <w:rsid w:val="00E50186"/>
    <w:rsid w:val="00E503B7"/>
    <w:rsid w:val="00E50556"/>
    <w:rsid w:val="00E514DB"/>
    <w:rsid w:val="00E5171C"/>
    <w:rsid w:val="00E51754"/>
    <w:rsid w:val="00E518AE"/>
    <w:rsid w:val="00E51CAC"/>
    <w:rsid w:val="00E55E6C"/>
    <w:rsid w:val="00E55F04"/>
    <w:rsid w:val="00E561FE"/>
    <w:rsid w:val="00E6006F"/>
    <w:rsid w:val="00E60D4E"/>
    <w:rsid w:val="00E615E8"/>
    <w:rsid w:val="00E6296F"/>
    <w:rsid w:val="00E6499B"/>
    <w:rsid w:val="00E65737"/>
    <w:rsid w:val="00E70970"/>
    <w:rsid w:val="00E7100E"/>
    <w:rsid w:val="00E73571"/>
    <w:rsid w:val="00E73BCC"/>
    <w:rsid w:val="00E770DB"/>
    <w:rsid w:val="00E775D1"/>
    <w:rsid w:val="00E80EA0"/>
    <w:rsid w:val="00E81ADB"/>
    <w:rsid w:val="00E85DEF"/>
    <w:rsid w:val="00E87AB3"/>
    <w:rsid w:val="00E91FCC"/>
    <w:rsid w:val="00E921CF"/>
    <w:rsid w:val="00E9237B"/>
    <w:rsid w:val="00E96906"/>
    <w:rsid w:val="00E97E92"/>
    <w:rsid w:val="00EA0CF5"/>
    <w:rsid w:val="00EA3689"/>
    <w:rsid w:val="00EA47AA"/>
    <w:rsid w:val="00EA5B0C"/>
    <w:rsid w:val="00EA5CF8"/>
    <w:rsid w:val="00EA68D2"/>
    <w:rsid w:val="00EA7315"/>
    <w:rsid w:val="00EA7BFC"/>
    <w:rsid w:val="00EB01BF"/>
    <w:rsid w:val="00EB291C"/>
    <w:rsid w:val="00EB509C"/>
    <w:rsid w:val="00EB5473"/>
    <w:rsid w:val="00EB7440"/>
    <w:rsid w:val="00EB7DCD"/>
    <w:rsid w:val="00EC0C09"/>
    <w:rsid w:val="00EC21D3"/>
    <w:rsid w:val="00EC25B9"/>
    <w:rsid w:val="00EC2744"/>
    <w:rsid w:val="00EC4225"/>
    <w:rsid w:val="00EC627A"/>
    <w:rsid w:val="00ED025F"/>
    <w:rsid w:val="00ED395F"/>
    <w:rsid w:val="00ED4D2B"/>
    <w:rsid w:val="00ED4F85"/>
    <w:rsid w:val="00ED73EC"/>
    <w:rsid w:val="00EE5C35"/>
    <w:rsid w:val="00EE6C68"/>
    <w:rsid w:val="00EF1FC6"/>
    <w:rsid w:val="00EF38EB"/>
    <w:rsid w:val="00EF715E"/>
    <w:rsid w:val="00EF7967"/>
    <w:rsid w:val="00EF7AAF"/>
    <w:rsid w:val="00F01461"/>
    <w:rsid w:val="00F020C5"/>
    <w:rsid w:val="00F03297"/>
    <w:rsid w:val="00F0415F"/>
    <w:rsid w:val="00F04F5B"/>
    <w:rsid w:val="00F05AC5"/>
    <w:rsid w:val="00F0626B"/>
    <w:rsid w:val="00F06A83"/>
    <w:rsid w:val="00F118AF"/>
    <w:rsid w:val="00F127B6"/>
    <w:rsid w:val="00F128D9"/>
    <w:rsid w:val="00F12ECF"/>
    <w:rsid w:val="00F13092"/>
    <w:rsid w:val="00F17E6B"/>
    <w:rsid w:val="00F21E50"/>
    <w:rsid w:val="00F2268A"/>
    <w:rsid w:val="00F2458A"/>
    <w:rsid w:val="00F25F79"/>
    <w:rsid w:val="00F26E3B"/>
    <w:rsid w:val="00F27151"/>
    <w:rsid w:val="00F31EF5"/>
    <w:rsid w:val="00F333E1"/>
    <w:rsid w:val="00F337A4"/>
    <w:rsid w:val="00F37258"/>
    <w:rsid w:val="00F401E5"/>
    <w:rsid w:val="00F421DC"/>
    <w:rsid w:val="00F4552F"/>
    <w:rsid w:val="00F45D86"/>
    <w:rsid w:val="00F503D3"/>
    <w:rsid w:val="00F51A61"/>
    <w:rsid w:val="00F541E8"/>
    <w:rsid w:val="00F5443C"/>
    <w:rsid w:val="00F5524F"/>
    <w:rsid w:val="00F56087"/>
    <w:rsid w:val="00F57053"/>
    <w:rsid w:val="00F60F65"/>
    <w:rsid w:val="00F62422"/>
    <w:rsid w:val="00F6288B"/>
    <w:rsid w:val="00F62E72"/>
    <w:rsid w:val="00F64065"/>
    <w:rsid w:val="00F64797"/>
    <w:rsid w:val="00F668EF"/>
    <w:rsid w:val="00F669DF"/>
    <w:rsid w:val="00F66AB3"/>
    <w:rsid w:val="00F67407"/>
    <w:rsid w:val="00F67ECA"/>
    <w:rsid w:val="00F70C0D"/>
    <w:rsid w:val="00F72581"/>
    <w:rsid w:val="00F730E6"/>
    <w:rsid w:val="00F76A84"/>
    <w:rsid w:val="00F81424"/>
    <w:rsid w:val="00F832D7"/>
    <w:rsid w:val="00F8352F"/>
    <w:rsid w:val="00F83CD9"/>
    <w:rsid w:val="00F83F4B"/>
    <w:rsid w:val="00F851B8"/>
    <w:rsid w:val="00F85251"/>
    <w:rsid w:val="00F85535"/>
    <w:rsid w:val="00F858C1"/>
    <w:rsid w:val="00F86511"/>
    <w:rsid w:val="00F90CC8"/>
    <w:rsid w:val="00F911AD"/>
    <w:rsid w:val="00F932D8"/>
    <w:rsid w:val="00F9426C"/>
    <w:rsid w:val="00F94AC6"/>
    <w:rsid w:val="00F95342"/>
    <w:rsid w:val="00F95C1A"/>
    <w:rsid w:val="00F96819"/>
    <w:rsid w:val="00FA0D98"/>
    <w:rsid w:val="00FA16A3"/>
    <w:rsid w:val="00FA2D96"/>
    <w:rsid w:val="00FA78F9"/>
    <w:rsid w:val="00FB2ECF"/>
    <w:rsid w:val="00FB320E"/>
    <w:rsid w:val="00FB42E7"/>
    <w:rsid w:val="00FB4A42"/>
    <w:rsid w:val="00FB4FEF"/>
    <w:rsid w:val="00FB5471"/>
    <w:rsid w:val="00FB6FB4"/>
    <w:rsid w:val="00FB718A"/>
    <w:rsid w:val="00FB7512"/>
    <w:rsid w:val="00FC0DBB"/>
    <w:rsid w:val="00FC128B"/>
    <w:rsid w:val="00FC3021"/>
    <w:rsid w:val="00FC3422"/>
    <w:rsid w:val="00FC3E0E"/>
    <w:rsid w:val="00FC4908"/>
    <w:rsid w:val="00FC6524"/>
    <w:rsid w:val="00FC66F7"/>
    <w:rsid w:val="00FD1076"/>
    <w:rsid w:val="00FD1A16"/>
    <w:rsid w:val="00FD1E26"/>
    <w:rsid w:val="00FD217A"/>
    <w:rsid w:val="00FD2992"/>
    <w:rsid w:val="00FD3A8F"/>
    <w:rsid w:val="00FD4658"/>
    <w:rsid w:val="00FD4B32"/>
    <w:rsid w:val="00FD607E"/>
    <w:rsid w:val="00FD62BD"/>
    <w:rsid w:val="00FD782E"/>
    <w:rsid w:val="00FD7D9D"/>
    <w:rsid w:val="00FE0B37"/>
    <w:rsid w:val="00FE12BD"/>
    <w:rsid w:val="00FE179E"/>
    <w:rsid w:val="00FE1CE5"/>
    <w:rsid w:val="00FE2E32"/>
    <w:rsid w:val="00FE3C0E"/>
    <w:rsid w:val="00FE479E"/>
    <w:rsid w:val="00FE55DA"/>
    <w:rsid w:val="00FF2735"/>
    <w:rsid w:val="00FF2A0F"/>
    <w:rsid w:val="00FF3D51"/>
    <w:rsid w:val="00FF4734"/>
    <w:rsid w:val="00FF4D2E"/>
    <w:rsid w:val="00FF6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BAF192"/>
  <w15:docId w15:val="{D324C09C-7822-421D-A99B-EAD3EB9F47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0">
    <w:name w:val="heading 1"/>
    <w:basedOn w:val="a"/>
    <w:next w:val="a"/>
    <w:link w:val="1Char"/>
    <w:uiPriority w:val="9"/>
    <w:qFormat/>
    <w:rsid w:val="001C6F22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textAlignment w:val="baseline"/>
    </w:pPr>
    <w:rPr>
      <w:rFonts w:ascii="함초롬바탕" w:eastAsia="함초롬바탕"/>
      <w:color w:val="000000"/>
      <w:shd w:val="clear" w:color="000000" w:fill="auto"/>
    </w:rPr>
  </w:style>
  <w:style w:type="paragraph" w:styleId="a4">
    <w:name w:val="Body Text"/>
    <w:link w:val="Char"/>
    <w:uiPriority w:val="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300"/>
      <w:textAlignment w:val="baseline"/>
    </w:pPr>
    <w:rPr>
      <w:rFonts w:ascii="함초롬바탕" w:eastAsia="함초롬바탕"/>
      <w:color w:val="000000"/>
      <w:shd w:val="clear" w:color="000000" w:fill="auto"/>
    </w:rPr>
  </w:style>
  <w:style w:type="paragraph" w:customStyle="1" w:styleId="1">
    <w:name w:val="개요 1"/>
    <w:uiPriority w:val="2"/>
    <w:pPr>
      <w:widowControl w:val="0"/>
      <w:numPr>
        <w:numId w:val="1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200"/>
      <w:textAlignment w:val="baseline"/>
      <w:outlineLvl w:val="0"/>
    </w:pPr>
    <w:rPr>
      <w:rFonts w:ascii="함초롬바탕" w:eastAsia="함초롬바탕"/>
      <w:color w:val="000000"/>
      <w:shd w:val="clear" w:color="000000" w:fill="auto"/>
    </w:rPr>
  </w:style>
  <w:style w:type="paragraph" w:customStyle="1" w:styleId="2">
    <w:name w:val="개요 2"/>
    <w:uiPriority w:val="3"/>
    <w:pPr>
      <w:widowControl w:val="0"/>
      <w:numPr>
        <w:ilvl w:val="1"/>
        <w:numId w:val="2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400"/>
      <w:textAlignment w:val="baseline"/>
      <w:outlineLvl w:val="1"/>
    </w:pPr>
    <w:rPr>
      <w:rFonts w:ascii="함초롬바탕" w:eastAsia="함초롬바탕"/>
      <w:color w:val="000000"/>
      <w:shd w:val="clear" w:color="000000" w:fill="auto"/>
    </w:rPr>
  </w:style>
  <w:style w:type="paragraph" w:customStyle="1" w:styleId="3">
    <w:name w:val="개요 3"/>
    <w:uiPriority w:val="4"/>
    <w:pPr>
      <w:widowControl w:val="0"/>
      <w:numPr>
        <w:ilvl w:val="2"/>
        <w:numId w:val="3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600"/>
      <w:textAlignment w:val="baseline"/>
      <w:outlineLvl w:val="2"/>
    </w:pPr>
    <w:rPr>
      <w:rFonts w:ascii="함초롬바탕" w:eastAsia="함초롬바탕"/>
      <w:color w:val="000000"/>
      <w:shd w:val="clear" w:color="000000" w:fill="auto"/>
    </w:rPr>
  </w:style>
  <w:style w:type="paragraph" w:customStyle="1" w:styleId="4">
    <w:name w:val="개요 4"/>
    <w:uiPriority w:val="5"/>
    <w:pPr>
      <w:widowControl w:val="0"/>
      <w:numPr>
        <w:ilvl w:val="3"/>
        <w:numId w:val="4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800"/>
      <w:textAlignment w:val="baseline"/>
      <w:outlineLvl w:val="3"/>
    </w:pPr>
    <w:rPr>
      <w:rFonts w:ascii="함초롬바탕" w:eastAsia="함초롬바탕"/>
      <w:color w:val="000000"/>
      <w:shd w:val="clear" w:color="000000" w:fill="auto"/>
    </w:rPr>
  </w:style>
  <w:style w:type="paragraph" w:customStyle="1" w:styleId="5">
    <w:name w:val="개요 5"/>
    <w:uiPriority w:val="6"/>
    <w:pPr>
      <w:widowControl w:val="0"/>
      <w:numPr>
        <w:ilvl w:val="4"/>
        <w:numId w:val="5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1000"/>
      <w:textAlignment w:val="baseline"/>
      <w:outlineLvl w:val="4"/>
    </w:pPr>
    <w:rPr>
      <w:rFonts w:ascii="함초롬바탕" w:eastAsia="함초롬바탕"/>
      <w:color w:val="000000"/>
      <w:shd w:val="clear" w:color="000000" w:fill="auto"/>
    </w:rPr>
  </w:style>
  <w:style w:type="paragraph" w:customStyle="1" w:styleId="6">
    <w:name w:val="개요 6"/>
    <w:uiPriority w:val="7"/>
    <w:pPr>
      <w:widowControl w:val="0"/>
      <w:numPr>
        <w:ilvl w:val="5"/>
        <w:numId w:val="6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1200"/>
      <w:textAlignment w:val="baseline"/>
      <w:outlineLvl w:val="5"/>
    </w:pPr>
    <w:rPr>
      <w:rFonts w:ascii="함초롬바탕" w:eastAsia="함초롬바탕"/>
      <w:color w:val="000000"/>
      <w:shd w:val="clear" w:color="000000" w:fill="auto"/>
    </w:rPr>
  </w:style>
  <w:style w:type="paragraph" w:customStyle="1" w:styleId="7">
    <w:name w:val="개요 7"/>
    <w:uiPriority w:val="8"/>
    <w:pPr>
      <w:widowControl w:val="0"/>
      <w:numPr>
        <w:ilvl w:val="6"/>
        <w:numId w:val="7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1400"/>
      <w:textAlignment w:val="baseline"/>
      <w:outlineLvl w:val="6"/>
    </w:pPr>
    <w:rPr>
      <w:rFonts w:ascii="함초롬바탕" w:eastAsia="함초롬바탕"/>
      <w:color w:val="000000"/>
      <w:shd w:val="clear" w:color="000000" w:fill="auto"/>
    </w:rPr>
  </w:style>
  <w:style w:type="character" w:customStyle="1" w:styleId="a5">
    <w:name w:val="쪽 번호"/>
    <w:uiPriority w:val="9"/>
    <w:rPr>
      <w:rFonts w:ascii="함초롬돋움" w:eastAsia="함초롬돋움"/>
      <w:color w:val="000000"/>
      <w:sz w:val="20"/>
      <w:shd w:val="clear" w:color="000000" w:fill="auto"/>
    </w:rPr>
  </w:style>
  <w:style w:type="paragraph" w:customStyle="1" w:styleId="a6">
    <w:name w:val="머리말"/>
    <w:uiPriority w:val="10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0" w:line="360" w:lineRule="auto"/>
      <w:textAlignment w:val="baseline"/>
    </w:pPr>
    <w:rPr>
      <w:rFonts w:ascii="함초롬돋움" w:eastAsia="함초롬돋움"/>
      <w:color w:val="000000"/>
      <w:sz w:val="18"/>
      <w:shd w:val="clear" w:color="000000" w:fill="auto"/>
    </w:rPr>
  </w:style>
  <w:style w:type="paragraph" w:customStyle="1" w:styleId="a7">
    <w:name w:val="각주"/>
    <w:uiPriority w:val="1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12" w:lineRule="auto"/>
      <w:ind w:left="262" w:hanging="262"/>
      <w:textAlignment w:val="baseline"/>
    </w:pPr>
    <w:rPr>
      <w:rFonts w:ascii="함초롬바탕" w:eastAsia="함초롬바탕"/>
      <w:color w:val="000000"/>
      <w:sz w:val="18"/>
      <w:shd w:val="clear" w:color="000000" w:fill="auto"/>
    </w:rPr>
  </w:style>
  <w:style w:type="paragraph" w:customStyle="1" w:styleId="a8">
    <w:name w:val="미주"/>
    <w:uiPriority w:val="12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12" w:lineRule="auto"/>
      <w:ind w:left="262" w:hanging="262"/>
      <w:textAlignment w:val="baseline"/>
    </w:pPr>
    <w:rPr>
      <w:rFonts w:ascii="함초롬바탕" w:eastAsia="함초롬바탕"/>
      <w:color w:val="000000"/>
      <w:sz w:val="18"/>
      <w:shd w:val="clear" w:color="000000" w:fill="auto"/>
    </w:rPr>
  </w:style>
  <w:style w:type="paragraph" w:customStyle="1" w:styleId="a9">
    <w:name w:val="메모"/>
    <w:uiPriority w:val="13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0" w:line="312" w:lineRule="auto"/>
      <w:jc w:val="left"/>
      <w:textAlignment w:val="baseline"/>
    </w:pPr>
    <w:rPr>
      <w:rFonts w:ascii="함초롬돋움" w:eastAsia="함초롬돋움"/>
      <w:color w:val="000000"/>
      <w:spacing w:val="-4"/>
      <w:sz w:val="18"/>
      <w:shd w:val="clear" w:color="000000" w:fill="auto"/>
    </w:rPr>
  </w:style>
  <w:style w:type="paragraph" w:customStyle="1" w:styleId="aa">
    <w:name w:val="차례 제목"/>
    <w:uiPriority w:val="14"/>
    <w:p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spacing w:before="240" w:after="60" w:line="384" w:lineRule="auto"/>
      <w:jc w:val="left"/>
      <w:textAlignment w:val="baseline"/>
    </w:pPr>
    <w:rPr>
      <w:rFonts w:ascii="함초롬돋움" w:eastAsia="함초롬돋움"/>
      <w:color w:val="2E74B5"/>
      <w:sz w:val="32"/>
      <w:shd w:val="clear" w:color="000000" w:fill="auto"/>
    </w:rPr>
  </w:style>
  <w:style w:type="paragraph" w:customStyle="1" w:styleId="11">
    <w:name w:val="차례 1"/>
    <w:uiPriority w:val="15"/>
    <w:p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spacing w:after="140" w:line="384" w:lineRule="auto"/>
      <w:jc w:val="left"/>
      <w:textAlignment w:val="baseline"/>
    </w:pPr>
    <w:rPr>
      <w:rFonts w:ascii="함초롬돋움" w:eastAsia="함초롬돋움"/>
      <w:color w:val="000000"/>
      <w:sz w:val="22"/>
      <w:shd w:val="clear" w:color="000000" w:fill="auto"/>
    </w:rPr>
  </w:style>
  <w:style w:type="paragraph" w:customStyle="1" w:styleId="20">
    <w:name w:val="차례 2"/>
    <w:uiPriority w:val="16"/>
    <w:p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spacing w:after="140" w:line="384" w:lineRule="auto"/>
      <w:ind w:left="220"/>
      <w:jc w:val="left"/>
      <w:textAlignment w:val="baseline"/>
    </w:pPr>
    <w:rPr>
      <w:rFonts w:ascii="함초롬돋움" w:eastAsia="함초롬돋움"/>
      <w:color w:val="000000"/>
      <w:sz w:val="22"/>
      <w:shd w:val="clear" w:color="000000" w:fill="auto"/>
    </w:rPr>
  </w:style>
  <w:style w:type="paragraph" w:customStyle="1" w:styleId="30">
    <w:name w:val="차례 3"/>
    <w:uiPriority w:val="17"/>
    <w:p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spacing w:after="140" w:line="384" w:lineRule="auto"/>
      <w:ind w:left="440"/>
      <w:jc w:val="left"/>
      <w:textAlignment w:val="baseline"/>
    </w:pPr>
    <w:rPr>
      <w:rFonts w:ascii="함초롬돋움" w:eastAsia="함초롬돋움"/>
      <w:color w:val="000000"/>
      <w:sz w:val="22"/>
      <w:shd w:val="clear" w:color="000000" w:fill="auto"/>
    </w:rPr>
  </w:style>
  <w:style w:type="paragraph" w:customStyle="1" w:styleId="ab">
    <w:name w:val="별지제목"/>
    <w:uiPriority w:val="18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napToGrid w:val="0"/>
      <w:spacing w:after="0" w:line="432" w:lineRule="auto"/>
      <w:jc w:val="center"/>
      <w:textAlignment w:val="baseline"/>
    </w:pPr>
    <w:rPr>
      <w:rFonts w:ascii="한양견명조" w:eastAsia="한양견명조"/>
      <w:color w:val="000000"/>
      <w:sz w:val="28"/>
    </w:rPr>
  </w:style>
  <w:style w:type="paragraph" w:customStyle="1" w:styleId="12">
    <w:name w:val="바탕글 사본1"/>
    <w:uiPriority w:val="19"/>
    <w:pPr>
      <w:widowControl w:val="0"/>
      <w:pBdr>
        <w:top w:val="none" w:sz="3" w:space="0" w:color="000000"/>
        <w:left w:val="none" w:sz="3" w:space="0" w:color="000000"/>
        <w:bottom w:val="none" w:sz="3" w:space="0" w:color="000000"/>
        <w:right w:val="none" w:sz="3" w:space="0" w:color="000000"/>
      </w:pBdr>
      <w:wordWrap w:val="0"/>
      <w:autoSpaceDE w:val="0"/>
      <w:autoSpaceDN w:val="0"/>
      <w:spacing w:after="0" w:line="384" w:lineRule="auto"/>
      <w:textAlignment w:val="baseline"/>
    </w:pPr>
    <w:rPr>
      <w:rFonts w:ascii="한컴바탕" w:eastAsia="한컴바탕"/>
      <w:color w:val="000000"/>
    </w:rPr>
  </w:style>
  <w:style w:type="paragraph" w:customStyle="1" w:styleId="17">
    <w:name w:val="바탕글 사본17"/>
    <w:uiPriority w:val="20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textAlignment w:val="baseline"/>
    </w:pPr>
    <w:rPr>
      <w:rFonts w:ascii="함초롬바탕" w:eastAsia="함초롬바탕"/>
      <w:color w:val="000000"/>
      <w:shd w:val="clear" w:color="000000" w:fill="auto"/>
    </w:rPr>
  </w:style>
  <w:style w:type="paragraph" w:styleId="ac">
    <w:name w:val="header"/>
    <w:basedOn w:val="a"/>
    <w:link w:val="Char0"/>
    <w:uiPriority w:val="99"/>
    <w:unhideWhenUsed/>
    <w:rsid w:val="004126A1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c"/>
    <w:uiPriority w:val="99"/>
    <w:rsid w:val="004126A1"/>
  </w:style>
  <w:style w:type="paragraph" w:styleId="ad">
    <w:name w:val="footer"/>
    <w:basedOn w:val="a"/>
    <w:link w:val="Char1"/>
    <w:uiPriority w:val="99"/>
    <w:unhideWhenUsed/>
    <w:rsid w:val="004126A1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d"/>
    <w:uiPriority w:val="99"/>
    <w:rsid w:val="004126A1"/>
  </w:style>
  <w:style w:type="paragraph" w:styleId="ae">
    <w:name w:val="Balloon Text"/>
    <w:basedOn w:val="a"/>
    <w:link w:val="Char2"/>
    <w:uiPriority w:val="99"/>
    <w:semiHidden/>
    <w:unhideWhenUsed/>
    <w:rsid w:val="006E58A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e"/>
    <w:uiPriority w:val="99"/>
    <w:semiHidden/>
    <w:rsid w:val="006E58A3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본문 Char"/>
    <w:basedOn w:val="a0"/>
    <w:link w:val="a4"/>
    <w:uiPriority w:val="1"/>
    <w:rsid w:val="003641DB"/>
    <w:rPr>
      <w:rFonts w:ascii="함초롬바탕" w:eastAsia="함초롬바탕"/>
      <w:color w:val="000000"/>
    </w:rPr>
  </w:style>
  <w:style w:type="paragraph" w:styleId="af">
    <w:name w:val="No Spacing"/>
    <w:uiPriority w:val="1"/>
    <w:qFormat/>
    <w:rsid w:val="001B0D57"/>
    <w:pPr>
      <w:widowControl w:val="0"/>
      <w:wordWrap w:val="0"/>
      <w:autoSpaceDE w:val="0"/>
      <w:autoSpaceDN w:val="0"/>
      <w:spacing w:after="0" w:line="240" w:lineRule="auto"/>
    </w:pPr>
  </w:style>
  <w:style w:type="character" w:customStyle="1" w:styleId="1Char">
    <w:name w:val="제목 1 Char"/>
    <w:basedOn w:val="a0"/>
    <w:link w:val="10"/>
    <w:uiPriority w:val="9"/>
    <w:rsid w:val="001C6F22"/>
    <w:rPr>
      <w:rFonts w:asciiTheme="majorHAnsi" w:eastAsiaTheme="majorEastAsia" w:hAnsiTheme="majorHAnsi" w:cstheme="majorBidi"/>
      <w:sz w:val="28"/>
      <w:szCs w:val="28"/>
    </w:rPr>
  </w:style>
  <w:style w:type="paragraph" w:styleId="af0">
    <w:name w:val="Title"/>
    <w:basedOn w:val="a"/>
    <w:next w:val="a"/>
    <w:link w:val="Char3"/>
    <w:uiPriority w:val="10"/>
    <w:qFormat/>
    <w:rsid w:val="00F118AF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3">
    <w:name w:val="제목 Char"/>
    <w:basedOn w:val="a0"/>
    <w:link w:val="af0"/>
    <w:uiPriority w:val="10"/>
    <w:rsid w:val="00F118AF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80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83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23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35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89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71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9219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7219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8780716">
                                  <w:marLeft w:val="30"/>
                                  <w:marRight w:val="30"/>
                                  <w:marTop w:val="30"/>
                                  <w:marBottom w:val="3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68917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93149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76387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99557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68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14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60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353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451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446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01896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1638126">
                                  <w:marLeft w:val="30"/>
                                  <w:marRight w:val="30"/>
                                  <w:marTop w:val="30"/>
                                  <w:marBottom w:val="3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40750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65308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79232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81238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250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37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99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3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446496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82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62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99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9480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017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0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011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www.kjbank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471A785D176881419977813F8B259594" ma:contentTypeVersion="11" ma:contentTypeDescription="새 문서를 만듭니다." ma:contentTypeScope="" ma:versionID="9d2d613215c37fb58b0acd3b30f80e3f">
  <xsd:schema xmlns:xsd="http://www.w3.org/2001/XMLSchema" xmlns:xs="http://www.w3.org/2001/XMLSchema" xmlns:p="http://schemas.microsoft.com/office/2006/metadata/properties" xmlns:ns3="f5aadd45-04f8-423a-ae46-d67b6b21f66a" targetNamespace="http://schemas.microsoft.com/office/2006/metadata/properties" ma:root="true" ma:fieldsID="17663a5b5abe1e872370163ab4aff02f" ns3:_="">
    <xsd:import namespace="f5aadd45-04f8-423a-ae46-d67b6b21f66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aadd45-04f8-423a-ae46-d67b6b21f6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E611B24-FEDA-435F-ACDB-67C0F49DB6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aadd45-04f8-423a-ae46-d67b6b21f6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88087B8-3245-4158-A789-8E9816E77F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A96831-C81E-4A32-8318-44EFCB676B7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8</TotalTime>
  <Pages>7</Pages>
  <Words>1430</Words>
  <Characters>8154</Characters>
  <Application>Microsoft Office Word</Application>
  <DocSecurity>0</DocSecurity>
  <Lines>67</Lines>
  <Paragraphs>1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대리신청</vt:lpstr>
    </vt:vector>
  </TitlesOfParts>
  <Company/>
  <LinksUpToDate>false</LinksUpToDate>
  <CharactersWithSpaces>9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대리신청</dc:title>
  <dc:creator>user</dc:creator>
  <cp:lastModifiedBy>이 보람</cp:lastModifiedBy>
  <cp:revision>1720</cp:revision>
  <cp:lastPrinted>2021-12-24T17:15:00Z</cp:lastPrinted>
  <dcterms:created xsi:type="dcterms:W3CDTF">2021-12-23T14:35:00Z</dcterms:created>
  <dcterms:modified xsi:type="dcterms:W3CDTF">2021-12-29T03:29:00Z</dcterms:modified>
  <cp:version>0501.0001.01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1A785D176881419977813F8B259594</vt:lpwstr>
  </property>
</Properties>
</file>